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FAB7C" w14:textId="77777777" w:rsidR="000354A3" w:rsidRPr="00E53C2D" w:rsidRDefault="0041198E" w:rsidP="00E53C2D">
      <w:pPr>
        <w:pStyle w:val="Heading110"/>
        <w:tabs>
          <w:tab w:val="left" w:pos="420"/>
          <w:tab w:val="left" w:pos="2098"/>
          <w:tab w:val="left" w:pos="3781"/>
          <w:tab w:val="left" w:pos="5460"/>
        </w:tabs>
        <w:spacing w:after="0" w:line="300" w:lineRule="auto"/>
        <w:jc w:val="both"/>
        <w:outlineLvl w:val="9"/>
        <w:rPr>
          <w:rFonts w:eastAsia="汉仪书宋二简"/>
          <w:kern w:val="2"/>
          <w:sz w:val="21"/>
          <w:szCs w:val="21"/>
          <w:lang w:eastAsia="zh-CN"/>
        </w:rPr>
      </w:pPr>
      <w:bookmarkStart w:id="0" w:name="bookmark2"/>
      <w:r w:rsidRPr="00E53C2D">
        <w:rPr>
          <w:rFonts w:eastAsia="汉仪书宋二简" w:cs="宋体"/>
          <w:color w:val="EC0A10"/>
          <w:kern w:val="2"/>
          <w:sz w:val="21"/>
          <w:szCs w:val="21"/>
          <w:lang w:val="zh-TW" w:eastAsia="zh-TW" w:bidi="zh-TW"/>
        </w:rPr>
        <w:t>杨浦区</w:t>
      </w:r>
      <w:r w:rsidRPr="00E53C2D">
        <w:rPr>
          <w:rFonts w:eastAsia="汉仪书宋二简" w:cs="宋体"/>
          <w:color w:val="EC0A10"/>
          <w:kern w:val="2"/>
          <w:sz w:val="21"/>
          <w:szCs w:val="21"/>
          <w:lang w:val="zh-TW" w:eastAsia="zh-TW" w:bidi="zh-TW"/>
        </w:rPr>
        <w:t xml:space="preserve"> </w:t>
      </w:r>
      <w:r w:rsidRPr="00E53C2D">
        <w:rPr>
          <w:rFonts w:eastAsia="汉仪书宋二简"/>
          <w:kern w:val="2"/>
          <w:sz w:val="21"/>
          <w:szCs w:val="21"/>
          <w:lang w:val="zh-TW" w:eastAsia="zh-TW" w:bidi="zh-TW"/>
        </w:rPr>
        <w:t>2021</w:t>
      </w:r>
      <w:r w:rsidRPr="00E53C2D">
        <w:rPr>
          <w:rFonts w:eastAsia="汉仪书宋二简" w:cs="宋体"/>
          <w:kern w:val="2"/>
          <w:sz w:val="21"/>
          <w:szCs w:val="21"/>
          <w:lang w:val="zh-TW" w:eastAsia="zh-TW" w:bidi="zh-TW"/>
        </w:rPr>
        <w:t>学年度第一学期初三期末质量检测</w:t>
      </w:r>
      <w:bookmarkEnd w:id="0"/>
    </w:p>
    <w:p w14:paraId="3D6B39CD" w14:textId="2771BB6A" w:rsidR="000354A3" w:rsidRPr="00E53C2D" w:rsidRDefault="0041198E" w:rsidP="00E53C2D">
      <w:pPr>
        <w:pStyle w:val="Bodytext50"/>
        <w:tabs>
          <w:tab w:val="left" w:pos="420"/>
          <w:tab w:val="left" w:pos="2098"/>
          <w:tab w:val="left" w:pos="3781"/>
          <w:tab w:val="left" w:pos="5460"/>
        </w:tabs>
        <w:spacing w:after="0" w:line="300" w:lineRule="auto"/>
        <w:ind w:right="0"/>
        <w:jc w:val="both"/>
        <w:rPr>
          <w:rFonts w:ascii="Times New Roman" w:eastAsia="汉仪书宋二简" w:hAnsi="Times New Roman"/>
          <w:kern w:val="2"/>
          <w:sz w:val="21"/>
          <w:szCs w:val="21"/>
        </w:rPr>
      </w:pPr>
      <w:r w:rsidRPr="00E53C2D">
        <w:rPr>
          <w:rFonts w:ascii="Times New Roman" w:eastAsia="汉仪书宋二简" w:hAnsi="Times New Roman"/>
          <w:kern w:val="2"/>
          <w:sz w:val="21"/>
          <w:szCs w:val="21"/>
        </w:rPr>
        <w:t>（满分</w:t>
      </w:r>
      <w:r w:rsidRPr="00E53C2D">
        <w:rPr>
          <w:rFonts w:ascii="Times New Roman" w:eastAsia="汉仪书宋二简" w:hAnsi="Times New Roman" w:cs="Times New Roman"/>
          <w:kern w:val="2"/>
          <w:sz w:val="21"/>
          <w:szCs w:val="21"/>
        </w:rPr>
        <w:t>140</w:t>
      </w:r>
      <w:r w:rsidRPr="00E53C2D">
        <w:rPr>
          <w:rFonts w:ascii="Times New Roman" w:eastAsia="汉仪书宋二简" w:hAnsi="Times New Roman"/>
          <w:kern w:val="2"/>
          <w:sz w:val="21"/>
          <w:szCs w:val="21"/>
        </w:rPr>
        <w:t>分，考试时间</w:t>
      </w:r>
      <w:r w:rsidRPr="00E53C2D">
        <w:rPr>
          <w:rFonts w:ascii="Times New Roman" w:eastAsia="汉仪书宋二简" w:hAnsi="Times New Roman" w:cs="Times New Roman"/>
          <w:kern w:val="2"/>
          <w:sz w:val="21"/>
          <w:szCs w:val="21"/>
        </w:rPr>
        <w:t>90</w:t>
      </w:r>
      <w:r w:rsidRPr="00E53C2D">
        <w:rPr>
          <w:rFonts w:ascii="Times New Roman" w:eastAsia="汉仪书宋二简" w:hAnsi="Times New Roman"/>
          <w:kern w:val="2"/>
          <w:sz w:val="21"/>
          <w:szCs w:val="21"/>
        </w:rPr>
        <w:t>分钟）</w:t>
      </w:r>
    </w:p>
    <w:p w14:paraId="55953D58" w14:textId="77777777" w:rsidR="000354A3" w:rsidRPr="00E53C2D" w:rsidRDefault="0041198E" w:rsidP="00E53C2D">
      <w:pPr>
        <w:pStyle w:val="Bodytext30"/>
        <w:tabs>
          <w:tab w:val="left" w:pos="420"/>
          <w:tab w:val="left" w:pos="2098"/>
          <w:tab w:val="left" w:pos="3781"/>
          <w:tab w:val="left" w:pos="5460"/>
        </w:tabs>
        <w:spacing w:after="0" w:line="300" w:lineRule="auto"/>
        <w:ind w:left="0" w:firstLine="0"/>
        <w:jc w:val="both"/>
        <w:rPr>
          <w:rFonts w:ascii="Times New Roman" w:eastAsia="汉仪书宋二简" w:hAnsi="Times New Roman"/>
          <w:kern w:val="2"/>
          <w:sz w:val="21"/>
          <w:szCs w:val="21"/>
        </w:rPr>
      </w:pPr>
      <w:r w:rsidRPr="00E53C2D">
        <w:rPr>
          <w:rFonts w:ascii="Times New Roman" w:eastAsia="汉仪书宋二简" w:hAnsi="Times New Roman"/>
          <w:kern w:val="2"/>
          <w:sz w:val="21"/>
          <w:szCs w:val="21"/>
        </w:rPr>
        <w:t>考生注意：本卷有</w:t>
      </w:r>
      <w:r w:rsidRPr="00E53C2D">
        <w:rPr>
          <w:rFonts w:ascii="Times New Roman" w:eastAsia="汉仪书宋二简" w:hAnsi="Times New Roman" w:cs="Times New Roman"/>
          <w:kern w:val="2"/>
          <w:sz w:val="21"/>
          <w:szCs w:val="21"/>
        </w:rPr>
        <w:t>7</w:t>
      </w:r>
      <w:r w:rsidRPr="00E53C2D">
        <w:rPr>
          <w:rFonts w:ascii="Times New Roman" w:eastAsia="汉仪书宋二简" w:hAnsi="Times New Roman"/>
          <w:kern w:val="2"/>
          <w:sz w:val="21"/>
          <w:szCs w:val="21"/>
        </w:rPr>
        <w:t>大题，共</w:t>
      </w:r>
      <w:r w:rsidRPr="00E53C2D">
        <w:rPr>
          <w:rFonts w:ascii="Times New Roman" w:eastAsia="汉仪书宋二简" w:hAnsi="Times New Roman" w:cs="Times New Roman"/>
          <w:kern w:val="2"/>
          <w:sz w:val="21"/>
          <w:szCs w:val="21"/>
        </w:rPr>
        <w:t>84</w:t>
      </w:r>
      <w:r w:rsidRPr="00E53C2D">
        <w:rPr>
          <w:rFonts w:ascii="Times New Roman" w:eastAsia="汉仪书宋二简" w:hAnsi="Times New Roman"/>
          <w:kern w:val="2"/>
          <w:sz w:val="21"/>
          <w:szCs w:val="21"/>
        </w:rPr>
        <w:t>小题。试题均釆用连续编号，所有答案务必按照规定在答</w:t>
      </w:r>
      <w:r w:rsidRPr="00E53C2D">
        <w:rPr>
          <w:rFonts w:ascii="Times New Roman" w:eastAsia="汉仪书宋二简" w:hAnsi="Times New Roman"/>
          <w:kern w:val="2"/>
          <w:sz w:val="21"/>
          <w:szCs w:val="21"/>
        </w:rPr>
        <w:t xml:space="preserve"> </w:t>
      </w:r>
      <w:r w:rsidRPr="00E53C2D">
        <w:rPr>
          <w:rFonts w:ascii="Times New Roman" w:eastAsia="汉仪书宋二简" w:hAnsi="Times New Roman"/>
          <w:kern w:val="2"/>
          <w:sz w:val="21"/>
          <w:szCs w:val="21"/>
        </w:rPr>
        <w:t>题纸上完成，做在试卷上不给分。</w:t>
      </w:r>
    </w:p>
    <w:p w14:paraId="595F4AEF" w14:textId="77777777" w:rsidR="000354A3" w:rsidRPr="00E53C2D" w:rsidRDefault="0041198E" w:rsidP="00E53C2D">
      <w:pPr>
        <w:pStyle w:val="Heading110"/>
        <w:tabs>
          <w:tab w:val="left" w:pos="420"/>
          <w:tab w:val="left" w:pos="2098"/>
          <w:tab w:val="left" w:pos="3781"/>
          <w:tab w:val="left" w:pos="5460"/>
        </w:tabs>
        <w:spacing w:after="0" w:line="300" w:lineRule="auto"/>
        <w:jc w:val="both"/>
        <w:outlineLvl w:val="9"/>
        <w:rPr>
          <w:rFonts w:eastAsia="汉仪书宋二简"/>
          <w:kern w:val="2"/>
          <w:sz w:val="21"/>
          <w:szCs w:val="21"/>
        </w:rPr>
      </w:pPr>
      <w:bookmarkStart w:id="1" w:name="bookmark4"/>
      <w:bookmarkStart w:id="2" w:name="bookmark5"/>
      <w:bookmarkStart w:id="3" w:name="bookmark6"/>
      <w:r w:rsidRPr="00E53C2D">
        <w:rPr>
          <w:rFonts w:eastAsia="汉仪书宋二简"/>
          <w:kern w:val="2"/>
          <w:sz w:val="21"/>
          <w:szCs w:val="21"/>
        </w:rPr>
        <w:t xml:space="preserve">Part </w:t>
      </w:r>
      <w:r w:rsidRPr="00E53C2D">
        <w:rPr>
          <w:rFonts w:eastAsia="汉仪书宋二简"/>
          <w:kern w:val="2"/>
          <w:sz w:val="21"/>
          <w:szCs w:val="21"/>
          <w:lang w:val="zh-TW" w:eastAsia="zh-TW" w:bidi="zh-TW"/>
        </w:rPr>
        <w:t xml:space="preserve">1 </w:t>
      </w:r>
      <w:r w:rsidRPr="00E53C2D">
        <w:rPr>
          <w:rFonts w:eastAsia="汉仪书宋二简"/>
          <w:kern w:val="2"/>
          <w:sz w:val="21"/>
          <w:szCs w:val="21"/>
        </w:rPr>
        <w:t xml:space="preserve">Listening </w:t>
      </w:r>
      <w:r w:rsidRPr="00E53C2D">
        <w:rPr>
          <w:rFonts w:eastAsia="汉仪书宋二简" w:cs="宋体"/>
          <w:kern w:val="2"/>
          <w:sz w:val="21"/>
          <w:szCs w:val="21"/>
          <w:lang w:val="zh-TW" w:eastAsia="zh-TW" w:bidi="zh-TW"/>
        </w:rPr>
        <w:t>(</w:t>
      </w:r>
      <w:r w:rsidRPr="00E53C2D">
        <w:rPr>
          <w:rFonts w:eastAsia="汉仪书宋二简" w:cs="宋体"/>
          <w:kern w:val="2"/>
          <w:sz w:val="21"/>
          <w:szCs w:val="21"/>
          <w:lang w:val="zh-TW" w:eastAsia="zh-TW" w:bidi="zh-TW"/>
        </w:rPr>
        <w:t>第一部分</w:t>
      </w:r>
      <w:r w:rsidRPr="00E53C2D">
        <w:rPr>
          <w:rFonts w:eastAsia="汉仪书宋二简" w:cs="宋体"/>
          <w:kern w:val="2"/>
          <w:sz w:val="21"/>
          <w:szCs w:val="21"/>
          <w:lang w:val="zh-TW" w:eastAsia="zh-TW" w:bidi="zh-TW"/>
        </w:rPr>
        <w:t xml:space="preserve"> </w:t>
      </w:r>
      <w:r w:rsidRPr="00E53C2D">
        <w:rPr>
          <w:rFonts w:eastAsia="汉仪书宋二简" w:cs="宋体"/>
          <w:kern w:val="2"/>
          <w:sz w:val="21"/>
          <w:szCs w:val="21"/>
          <w:lang w:val="zh-TW" w:eastAsia="zh-TW" w:bidi="zh-TW"/>
        </w:rPr>
        <w:t>听力</w:t>
      </w:r>
      <w:r w:rsidRPr="00E53C2D">
        <w:rPr>
          <w:rFonts w:eastAsia="汉仪书宋二简" w:cs="宋体"/>
          <w:kern w:val="2"/>
          <w:sz w:val="21"/>
          <w:szCs w:val="21"/>
          <w:lang w:val="zh-TW" w:eastAsia="zh-TW" w:bidi="zh-TW"/>
        </w:rPr>
        <w:t>)</w:t>
      </w:r>
      <w:bookmarkEnd w:id="1"/>
      <w:bookmarkEnd w:id="2"/>
      <w:bookmarkEnd w:id="3"/>
    </w:p>
    <w:p w14:paraId="44EC15C6" w14:textId="77777777" w:rsidR="00E53C2D"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 xml:space="preserve">1. Listening comprehension </w:t>
      </w:r>
      <w:r w:rsidRPr="00E53C2D">
        <w:rPr>
          <w:rFonts w:eastAsia="汉仪书宋二简" w:cs="宋体"/>
          <w:kern w:val="2"/>
          <w:sz w:val="21"/>
          <w:szCs w:val="21"/>
          <w:lang w:val="zh-TW" w:eastAsia="zh-TW" w:bidi="zh-TW"/>
        </w:rPr>
        <w:t>（听力理解）（共</w:t>
      </w:r>
      <w:r w:rsidRPr="00E53C2D">
        <w:rPr>
          <w:rFonts w:eastAsia="汉仪书宋二简" w:cs="宋体"/>
          <w:kern w:val="2"/>
          <w:sz w:val="21"/>
          <w:szCs w:val="21"/>
          <w:lang w:val="zh-TW" w:eastAsia="zh-TW" w:bidi="zh-TW"/>
        </w:rPr>
        <w:t xml:space="preserve"> </w:t>
      </w:r>
      <w:r w:rsidRPr="00E53C2D">
        <w:rPr>
          <w:rFonts w:eastAsia="汉仪书宋二简"/>
          <w:bCs/>
          <w:kern w:val="2"/>
          <w:sz w:val="21"/>
          <w:szCs w:val="21"/>
          <w:lang w:val="zh-TW" w:eastAsia="zh-TW" w:bidi="zh-TW"/>
        </w:rPr>
        <w:t xml:space="preserve">25 </w:t>
      </w:r>
      <w:r w:rsidRPr="00E53C2D">
        <w:rPr>
          <w:rFonts w:eastAsia="汉仪书宋二简" w:cs="宋体"/>
          <w:kern w:val="2"/>
          <w:sz w:val="21"/>
          <w:szCs w:val="21"/>
          <w:lang w:val="zh-TW" w:eastAsia="zh-TW" w:bidi="zh-TW"/>
        </w:rPr>
        <w:t>分）</w:t>
      </w:r>
    </w:p>
    <w:p w14:paraId="72187531" w14:textId="55B2BC3B"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00C2DD0" w14:textId="77777777" w:rsidR="00E53C2D" w:rsidRPr="00E53C2D" w:rsidRDefault="00E53C2D" w:rsidP="00E53C2D">
      <w:pPr>
        <w:tabs>
          <w:tab w:val="left" w:pos="420"/>
          <w:tab w:val="left" w:pos="2098"/>
          <w:tab w:val="left" w:pos="3781"/>
          <w:tab w:val="left" w:pos="5460"/>
        </w:tabs>
        <w:spacing w:line="300" w:lineRule="auto"/>
        <w:jc w:val="both"/>
        <w:rPr>
          <w:rFonts w:eastAsia="汉仪书宋二简"/>
          <w:kern w:val="2"/>
          <w:sz w:val="21"/>
          <w:szCs w:val="21"/>
        </w:rPr>
      </w:pPr>
    </w:p>
    <w:p w14:paraId="642CF7A9" w14:textId="77777777" w:rsidR="000354A3" w:rsidRPr="00E53C2D" w:rsidRDefault="0041198E" w:rsidP="00E53C2D">
      <w:pPr>
        <w:pStyle w:val="Picturecaption10"/>
        <w:framePr w:w="7826" w:h="281" w:wrap="none" w:vAnchor="text" w:hAnchor="page" w:x="2442" w:y="21"/>
        <w:tabs>
          <w:tab w:val="left" w:pos="420"/>
          <w:tab w:val="left" w:pos="2098"/>
          <w:tab w:val="left" w:pos="3781"/>
          <w:tab w:val="left" w:pos="5460"/>
        </w:tabs>
        <w:spacing w:line="300" w:lineRule="auto"/>
        <w:jc w:val="both"/>
        <w:rPr>
          <w:rFonts w:eastAsia="汉仪书宋二简"/>
          <w:b w:val="0"/>
          <w:kern w:val="2"/>
          <w:sz w:val="21"/>
          <w:szCs w:val="21"/>
        </w:rPr>
      </w:pPr>
      <w:r w:rsidRPr="00E53C2D">
        <w:rPr>
          <w:rFonts w:eastAsia="汉仪书宋二简"/>
          <w:b w:val="0"/>
          <w:kern w:val="2"/>
          <w:sz w:val="21"/>
          <w:szCs w:val="21"/>
        </w:rPr>
        <w:t xml:space="preserve">A. Listen and choose the right picture </w:t>
      </w:r>
      <w:r w:rsidRPr="00E53C2D">
        <w:rPr>
          <w:rFonts w:eastAsia="汉仪书宋二简"/>
          <w:b w:val="0"/>
          <w:kern w:val="2"/>
          <w:sz w:val="21"/>
          <w:szCs w:val="21"/>
        </w:rPr>
        <w:t>（</w:t>
      </w:r>
      <w:r w:rsidRPr="00E53C2D">
        <w:rPr>
          <w:rFonts w:eastAsia="汉仪书宋二简" w:cs="宋体"/>
          <w:b w:val="0"/>
          <w:bCs w:val="0"/>
          <w:kern w:val="2"/>
          <w:sz w:val="21"/>
          <w:szCs w:val="21"/>
          <w:lang w:val="zh-TW" w:eastAsia="zh-TW" w:bidi="zh-TW"/>
        </w:rPr>
        <w:t>根据你听到的内容，选出相应的图片）</w:t>
      </w:r>
      <w:r w:rsidRPr="00E53C2D">
        <w:rPr>
          <w:rFonts w:eastAsia="汉仪书宋二简" w:cs="宋体"/>
          <w:b w:val="0"/>
          <w:kern w:val="2"/>
          <w:sz w:val="21"/>
          <w:szCs w:val="21"/>
          <w:lang w:val="zh-TW" w:eastAsia="zh-TW" w:bidi="zh-TW"/>
        </w:rPr>
        <w:t>（</w:t>
      </w:r>
      <w:r w:rsidRPr="00E53C2D">
        <w:rPr>
          <w:rFonts w:eastAsia="汉仪书宋二简"/>
          <w:b w:val="0"/>
          <w:kern w:val="2"/>
          <w:sz w:val="21"/>
          <w:szCs w:val="21"/>
          <w:lang w:val="zh-TW" w:eastAsia="zh-TW" w:bidi="zh-TW"/>
        </w:rPr>
        <w:t>5</w:t>
      </w:r>
      <w:r w:rsidRPr="00E53C2D">
        <w:rPr>
          <w:rFonts w:eastAsia="汉仪书宋二简" w:cs="宋体"/>
          <w:b w:val="0"/>
          <w:bCs w:val="0"/>
          <w:kern w:val="2"/>
          <w:sz w:val="21"/>
          <w:szCs w:val="21"/>
          <w:lang w:val="zh-TW" w:eastAsia="zh-TW" w:bidi="zh-TW"/>
        </w:rPr>
        <w:t>分）</w:t>
      </w:r>
    </w:p>
    <w:p w14:paraId="2C25EA42" w14:textId="77777777" w:rsidR="000354A3" w:rsidRPr="00E53C2D" w:rsidRDefault="0041198E" w:rsidP="00E53C2D">
      <w:pPr>
        <w:pStyle w:val="Picturecaption10"/>
        <w:framePr w:w="8431" w:h="288" w:wrap="none" w:vAnchor="text" w:hAnchor="page" w:x="2500" w:y="5847"/>
        <w:tabs>
          <w:tab w:val="left" w:pos="420"/>
          <w:tab w:val="left" w:pos="2098"/>
          <w:tab w:val="left" w:pos="3781"/>
          <w:tab w:val="left" w:pos="5460"/>
        </w:tabs>
        <w:spacing w:line="300" w:lineRule="auto"/>
        <w:jc w:val="both"/>
        <w:rPr>
          <w:rFonts w:eastAsia="汉仪书宋二简"/>
          <w:b w:val="0"/>
          <w:kern w:val="2"/>
          <w:sz w:val="21"/>
          <w:szCs w:val="21"/>
        </w:rPr>
      </w:pPr>
      <w:r w:rsidRPr="00E53C2D">
        <w:rPr>
          <w:rFonts w:eastAsia="汉仪书宋二简"/>
          <w:b w:val="0"/>
          <w:kern w:val="2"/>
          <w:sz w:val="21"/>
          <w:szCs w:val="21"/>
        </w:rPr>
        <w:t xml:space="preserve">B. Listen to the dialogue and choose the best answer to the question you hear </w:t>
      </w:r>
      <w:r w:rsidRPr="00E53C2D">
        <w:rPr>
          <w:rFonts w:eastAsia="汉仪书宋二简" w:cs="宋体"/>
          <w:b w:val="0"/>
          <w:bCs w:val="0"/>
          <w:kern w:val="2"/>
          <w:sz w:val="21"/>
          <w:szCs w:val="21"/>
          <w:lang w:val="zh-TW" w:eastAsia="zh-TW" w:bidi="zh-TW"/>
        </w:rPr>
        <w:t>(</w:t>
      </w:r>
      <w:r w:rsidRPr="00E53C2D">
        <w:rPr>
          <w:rFonts w:eastAsia="汉仪书宋二简" w:cs="宋体"/>
          <w:b w:val="0"/>
          <w:bCs w:val="0"/>
          <w:kern w:val="2"/>
          <w:sz w:val="21"/>
          <w:szCs w:val="21"/>
          <w:lang w:val="zh-TW" w:eastAsia="zh-TW" w:bidi="zh-TW"/>
        </w:rPr>
        <w:t>根据你听到的</w:t>
      </w:r>
    </w:p>
    <w:tbl>
      <w:tblPr>
        <w:tblOverlap w:val="never"/>
        <w:tblW w:w="0" w:type="auto"/>
        <w:tblLayout w:type="fixed"/>
        <w:tblCellMar>
          <w:left w:w="10" w:type="dxa"/>
          <w:right w:w="10" w:type="dxa"/>
        </w:tblCellMar>
        <w:tblLook w:val="04A0" w:firstRow="1" w:lastRow="0" w:firstColumn="1" w:lastColumn="0" w:noHBand="0" w:noVBand="1"/>
      </w:tblPr>
      <w:tblGrid>
        <w:gridCol w:w="1519"/>
        <w:gridCol w:w="1958"/>
        <w:gridCol w:w="2045"/>
        <w:gridCol w:w="1296"/>
      </w:tblGrid>
      <w:tr w:rsidR="000354A3" w:rsidRPr="00E53C2D" w14:paraId="62DA1A3F" w14:textId="77777777">
        <w:trPr>
          <w:trHeight w:hRule="exact" w:val="353"/>
        </w:trPr>
        <w:tc>
          <w:tcPr>
            <w:tcW w:w="3477" w:type="dxa"/>
            <w:gridSpan w:val="2"/>
            <w:shd w:val="clear" w:color="auto" w:fill="FFFFFF"/>
          </w:tcPr>
          <w:p w14:paraId="4598B3FA" w14:textId="77777777" w:rsidR="000354A3" w:rsidRPr="00E53C2D" w:rsidRDefault="0041198E" w:rsidP="00E53C2D">
            <w:pPr>
              <w:pStyle w:val="Other10"/>
              <w:framePr w:w="6818" w:h="1087" w:vSpace="389" w:wrap="none" w:vAnchor="text" w:hAnchor="page" w:x="2507" w:y="6150"/>
              <w:tabs>
                <w:tab w:val="left" w:pos="420"/>
                <w:tab w:val="left" w:pos="2098"/>
                <w:tab w:val="left" w:pos="3781"/>
                <w:tab w:val="left" w:pos="5460"/>
              </w:tabs>
              <w:spacing w:line="300" w:lineRule="auto"/>
              <w:jc w:val="both"/>
              <w:rPr>
                <w:rFonts w:eastAsia="汉仪书宋二简"/>
                <w:kern w:val="2"/>
                <w:sz w:val="21"/>
                <w:szCs w:val="21"/>
                <w:lang w:eastAsia="zh-CN"/>
              </w:rPr>
            </w:pPr>
            <w:r w:rsidRPr="00E53C2D">
              <w:rPr>
                <w:rFonts w:eastAsia="汉仪书宋二简" w:cs="宋体"/>
                <w:kern w:val="2"/>
                <w:sz w:val="21"/>
                <w:szCs w:val="21"/>
                <w:lang w:val="zh-TW" w:eastAsia="zh-TW" w:bidi="zh-TW"/>
              </w:rPr>
              <w:t>对话和问题，选出最恰当的答案）</w:t>
            </w:r>
          </w:p>
        </w:tc>
        <w:tc>
          <w:tcPr>
            <w:tcW w:w="3341" w:type="dxa"/>
            <w:gridSpan w:val="2"/>
            <w:shd w:val="clear" w:color="auto" w:fill="FFFFFF"/>
          </w:tcPr>
          <w:p w14:paraId="0E3D5B09" w14:textId="77777777" w:rsidR="000354A3" w:rsidRPr="00E53C2D" w:rsidRDefault="0041198E" w:rsidP="00E53C2D">
            <w:pPr>
              <w:pStyle w:val="Other10"/>
              <w:framePr w:w="6818" w:h="1087" w:vSpace="389" w:wrap="none" w:vAnchor="text" w:hAnchor="page" w:x="2507" w:y="615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w:t>
            </w:r>
            <w:r w:rsidRPr="00E53C2D">
              <w:rPr>
                <w:rFonts w:eastAsia="汉仪书宋二简"/>
                <w:bCs/>
                <w:kern w:val="2"/>
                <w:sz w:val="21"/>
                <w:szCs w:val="21"/>
              </w:rPr>
              <w:t>5</w:t>
            </w:r>
            <w:r w:rsidRPr="00E53C2D">
              <w:rPr>
                <w:rFonts w:eastAsia="汉仪书宋二简" w:cs="宋体"/>
                <w:kern w:val="2"/>
                <w:sz w:val="21"/>
                <w:szCs w:val="21"/>
                <w:lang w:val="zh-TW" w:eastAsia="zh-TW" w:bidi="zh-TW"/>
              </w:rPr>
              <w:t>分）</w:t>
            </w:r>
          </w:p>
        </w:tc>
      </w:tr>
      <w:tr w:rsidR="000354A3" w:rsidRPr="00E53C2D" w14:paraId="407CAEB3" w14:textId="77777777">
        <w:trPr>
          <w:trHeight w:hRule="exact" w:val="396"/>
        </w:trPr>
        <w:tc>
          <w:tcPr>
            <w:tcW w:w="1519" w:type="dxa"/>
            <w:shd w:val="clear" w:color="auto" w:fill="FFFFFF"/>
            <w:vAlign w:val="bottom"/>
          </w:tcPr>
          <w:p w14:paraId="642DC2A5" w14:textId="77777777" w:rsidR="000354A3" w:rsidRPr="00E53C2D" w:rsidRDefault="0041198E" w:rsidP="00E53C2D">
            <w:pPr>
              <w:pStyle w:val="Other10"/>
              <w:framePr w:w="6818" w:h="1087" w:vSpace="389" w:wrap="none" w:vAnchor="text" w:hAnchor="page" w:x="2507" w:y="615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6. </w:t>
            </w:r>
            <w:proofErr w:type="gramStart"/>
            <w:r w:rsidRPr="00E53C2D">
              <w:rPr>
                <w:rFonts w:eastAsia="汉仪书宋二简"/>
                <w:kern w:val="2"/>
                <w:sz w:val="21"/>
                <w:szCs w:val="21"/>
              </w:rPr>
              <w:t>A)</w:t>
            </w:r>
            <w:proofErr w:type="spellStart"/>
            <w:r w:rsidRPr="00E53C2D">
              <w:rPr>
                <w:rFonts w:eastAsia="汉仪书宋二简"/>
                <w:kern w:val="2"/>
                <w:sz w:val="21"/>
                <w:szCs w:val="21"/>
              </w:rPr>
              <w:t>S</w:t>
            </w:r>
            <w:proofErr w:type="gramEnd"/>
            <w:r w:rsidRPr="00E53C2D">
              <w:rPr>
                <w:rFonts w:eastAsia="汉仪书宋二简"/>
                <w:kern w:val="2"/>
                <w:sz w:val="21"/>
                <w:szCs w:val="21"/>
              </w:rPr>
              <w:t>1.99</w:t>
            </w:r>
            <w:proofErr w:type="spellEnd"/>
            <w:r w:rsidRPr="00E53C2D">
              <w:rPr>
                <w:rFonts w:eastAsia="汉仪书宋二简"/>
                <w:kern w:val="2"/>
                <w:sz w:val="21"/>
                <w:szCs w:val="21"/>
              </w:rPr>
              <w:t>.</w:t>
            </w:r>
          </w:p>
        </w:tc>
        <w:tc>
          <w:tcPr>
            <w:tcW w:w="1958" w:type="dxa"/>
            <w:shd w:val="clear" w:color="auto" w:fill="FFFFFF"/>
            <w:vAlign w:val="bottom"/>
          </w:tcPr>
          <w:p w14:paraId="4A911306" w14:textId="77777777" w:rsidR="000354A3" w:rsidRPr="00E53C2D" w:rsidRDefault="0041198E" w:rsidP="00E53C2D">
            <w:pPr>
              <w:pStyle w:val="Other10"/>
              <w:framePr w:w="6818" w:h="1087" w:vSpace="389" w:wrap="none" w:vAnchor="text" w:hAnchor="page" w:x="2507" w:y="615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B) $2.99.</w:t>
            </w:r>
          </w:p>
        </w:tc>
        <w:tc>
          <w:tcPr>
            <w:tcW w:w="2045" w:type="dxa"/>
            <w:shd w:val="clear" w:color="auto" w:fill="FFFFFF"/>
            <w:vAlign w:val="bottom"/>
          </w:tcPr>
          <w:p w14:paraId="3A93BA47" w14:textId="77777777" w:rsidR="000354A3" w:rsidRPr="00E53C2D" w:rsidRDefault="0041198E" w:rsidP="00E53C2D">
            <w:pPr>
              <w:pStyle w:val="Other10"/>
              <w:framePr w:w="6818" w:h="1087" w:vSpace="389" w:wrap="none" w:vAnchor="text" w:hAnchor="page" w:x="2507" w:y="615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3.99,</w:t>
            </w:r>
          </w:p>
        </w:tc>
        <w:tc>
          <w:tcPr>
            <w:tcW w:w="1296" w:type="dxa"/>
            <w:shd w:val="clear" w:color="auto" w:fill="FFFFFF"/>
            <w:vAlign w:val="bottom"/>
          </w:tcPr>
          <w:p w14:paraId="505DFB40" w14:textId="77777777" w:rsidR="000354A3" w:rsidRPr="00E53C2D" w:rsidRDefault="0041198E" w:rsidP="00E53C2D">
            <w:pPr>
              <w:pStyle w:val="Other10"/>
              <w:framePr w:w="6818" w:h="1087" w:vSpace="389" w:wrap="none" w:vAnchor="text" w:hAnchor="page" w:x="2507" w:y="615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D) </w:t>
            </w:r>
            <w:proofErr w:type="spellStart"/>
            <w:r w:rsidRPr="00E53C2D">
              <w:rPr>
                <w:rFonts w:eastAsia="汉仪书宋二简"/>
                <w:kern w:val="2"/>
                <w:sz w:val="21"/>
                <w:szCs w:val="21"/>
              </w:rPr>
              <w:t>S4.99</w:t>
            </w:r>
            <w:proofErr w:type="spellEnd"/>
            <w:r w:rsidRPr="00E53C2D">
              <w:rPr>
                <w:rFonts w:eastAsia="汉仪书宋二简"/>
                <w:kern w:val="2"/>
                <w:sz w:val="21"/>
                <w:szCs w:val="21"/>
              </w:rPr>
              <w:t>.</w:t>
            </w:r>
          </w:p>
        </w:tc>
      </w:tr>
      <w:tr w:rsidR="000354A3" w:rsidRPr="00E53C2D" w14:paraId="7FC46B96" w14:textId="77777777">
        <w:trPr>
          <w:trHeight w:hRule="exact" w:val="338"/>
        </w:trPr>
        <w:tc>
          <w:tcPr>
            <w:tcW w:w="3477" w:type="dxa"/>
            <w:gridSpan w:val="2"/>
            <w:shd w:val="clear" w:color="auto" w:fill="FFFFFF"/>
            <w:vAlign w:val="bottom"/>
          </w:tcPr>
          <w:p w14:paraId="0A46EAD0" w14:textId="77777777" w:rsidR="000354A3" w:rsidRPr="00E53C2D" w:rsidRDefault="0041198E" w:rsidP="00E53C2D">
            <w:pPr>
              <w:pStyle w:val="Other10"/>
              <w:framePr w:w="6818" w:h="1087" w:vSpace="389" w:wrap="none" w:vAnchor="text" w:hAnchor="page" w:x="2507" w:y="615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7. A) Teacher and student.</w:t>
            </w:r>
          </w:p>
        </w:tc>
        <w:tc>
          <w:tcPr>
            <w:tcW w:w="3341" w:type="dxa"/>
            <w:gridSpan w:val="2"/>
            <w:shd w:val="clear" w:color="auto" w:fill="FFFFFF"/>
            <w:vAlign w:val="bottom"/>
          </w:tcPr>
          <w:p w14:paraId="5DAAE29C" w14:textId="77777777" w:rsidR="000354A3" w:rsidRPr="00E53C2D" w:rsidRDefault="0041198E" w:rsidP="00E53C2D">
            <w:pPr>
              <w:pStyle w:val="Other10"/>
              <w:framePr w:w="6818" w:h="1087" w:vSpace="389" w:wrap="none" w:vAnchor="text" w:hAnchor="page" w:x="2507" w:y="615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B) Detective and assistant.</w:t>
            </w:r>
          </w:p>
        </w:tc>
      </w:tr>
    </w:tbl>
    <w:p w14:paraId="2D604F6E" w14:textId="77777777" w:rsidR="000354A3" w:rsidRPr="00E53C2D" w:rsidRDefault="000354A3" w:rsidP="00E53C2D">
      <w:pPr>
        <w:framePr w:w="6818" w:h="1087" w:vSpace="389" w:wrap="none" w:vAnchor="text" w:hAnchor="page" w:x="2507" w:y="6150"/>
        <w:tabs>
          <w:tab w:val="left" w:pos="420"/>
          <w:tab w:val="left" w:pos="2098"/>
          <w:tab w:val="left" w:pos="3781"/>
          <w:tab w:val="left" w:pos="5460"/>
        </w:tabs>
        <w:spacing w:line="300" w:lineRule="auto"/>
        <w:jc w:val="both"/>
        <w:rPr>
          <w:rFonts w:eastAsia="汉仪书宋二简"/>
          <w:kern w:val="2"/>
          <w:sz w:val="21"/>
          <w:szCs w:val="21"/>
        </w:rPr>
      </w:pPr>
    </w:p>
    <w:p w14:paraId="62D40534" w14:textId="77777777" w:rsidR="000354A3" w:rsidRPr="00E53C2D" w:rsidRDefault="0041198E" w:rsidP="00E53C2D">
      <w:pPr>
        <w:pStyle w:val="Tablecaption10"/>
        <w:framePr w:w="2318" w:h="281" w:wrap="none" w:vAnchor="text" w:hAnchor="page" w:x="2795" w:y="7345"/>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Policeman and suspect.</w:t>
      </w:r>
    </w:p>
    <w:p w14:paraId="7AD87859" w14:textId="77777777" w:rsidR="000354A3" w:rsidRPr="00E53C2D" w:rsidRDefault="0041198E" w:rsidP="00E53C2D">
      <w:pPr>
        <w:pStyle w:val="Picturecaption10"/>
        <w:framePr w:w="2534" w:h="274" w:wrap="none" w:vAnchor="text" w:hAnchor="page" w:x="6777" w:y="7359"/>
        <w:tabs>
          <w:tab w:val="left" w:pos="420"/>
          <w:tab w:val="left" w:pos="2098"/>
          <w:tab w:val="left" w:pos="3781"/>
          <w:tab w:val="left" w:pos="5460"/>
        </w:tabs>
        <w:spacing w:line="300" w:lineRule="auto"/>
        <w:jc w:val="both"/>
        <w:rPr>
          <w:rFonts w:eastAsia="汉仪书宋二简"/>
          <w:b w:val="0"/>
          <w:kern w:val="2"/>
          <w:sz w:val="21"/>
          <w:szCs w:val="21"/>
        </w:rPr>
      </w:pPr>
      <w:r w:rsidRPr="00E53C2D">
        <w:rPr>
          <w:rFonts w:eastAsia="汉仪书宋二简"/>
          <w:b w:val="0"/>
          <w:bCs w:val="0"/>
          <w:kern w:val="2"/>
          <w:sz w:val="21"/>
          <w:szCs w:val="21"/>
        </w:rPr>
        <w:t>D) Reporter and eye witness.</w:t>
      </w:r>
    </w:p>
    <w:p w14:paraId="5D8DF414" w14:textId="77777777" w:rsidR="000354A3" w:rsidRPr="00E53C2D" w:rsidRDefault="0041198E" w:rsidP="00E53C2D">
      <w:pPr>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noProof/>
          <w:kern w:val="2"/>
          <w:sz w:val="21"/>
          <w:szCs w:val="21"/>
        </w:rPr>
        <w:drawing>
          <wp:anchor distT="205740" distB="0" distL="22860" distR="0" simplePos="0" relativeHeight="62914694" behindDoc="1" locked="0" layoutInCell="1" allowOverlap="1" wp14:anchorId="341ADC24" wp14:editId="057C29DF">
            <wp:simplePos x="0" y="0"/>
            <wp:positionH relativeFrom="page">
              <wp:posOffset>1572895</wp:posOffset>
            </wp:positionH>
            <wp:positionV relativeFrom="paragraph">
              <wp:posOffset>218440</wp:posOffset>
            </wp:positionV>
            <wp:extent cx="5437505" cy="1292225"/>
            <wp:effectExtent l="0" t="0" r="0" b="0"/>
            <wp:wrapNone/>
            <wp:docPr id="5" name="Shape 5"/>
            <wp:cNvGraphicFramePr/>
            <a:graphic xmlns:a="http://schemas.openxmlformats.org/drawingml/2006/main">
              <a:graphicData uri="http://schemas.openxmlformats.org/drawingml/2006/picture">
                <pic:pic xmlns:pic="http://schemas.openxmlformats.org/drawingml/2006/picture">
                  <pic:nvPicPr>
                    <pic:cNvPr id="6" name="Picture box 6"/>
                    <pic:cNvPicPr/>
                  </pic:nvPicPr>
                  <pic:blipFill>
                    <a:blip r:embed="rId7"/>
                    <a:stretch/>
                  </pic:blipFill>
                  <pic:spPr>
                    <a:xfrm>
                      <a:off x="0" y="0"/>
                      <a:ext cx="5437505" cy="1292225"/>
                    </a:xfrm>
                    <a:prstGeom prst="rect">
                      <a:avLst/>
                    </a:prstGeom>
                  </pic:spPr>
                </pic:pic>
              </a:graphicData>
            </a:graphic>
          </wp:anchor>
        </w:drawing>
      </w:r>
      <w:r w:rsidRPr="00E53C2D">
        <w:rPr>
          <w:rFonts w:eastAsia="汉仪书宋二简"/>
          <w:noProof/>
          <w:kern w:val="2"/>
          <w:sz w:val="21"/>
          <w:szCs w:val="21"/>
        </w:rPr>
        <w:drawing>
          <wp:anchor distT="0" distB="334010" distL="27305" distR="137160" simplePos="0" relativeHeight="62914695" behindDoc="1" locked="0" layoutInCell="1" allowOverlap="1" wp14:anchorId="075F0CDB" wp14:editId="647CF3EA">
            <wp:simplePos x="0" y="0"/>
            <wp:positionH relativeFrom="page">
              <wp:posOffset>1614170</wp:posOffset>
            </wp:positionH>
            <wp:positionV relativeFrom="paragraph">
              <wp:posOffset>1517650</wp:posOffset>
            </wp:positionV>
            <wp:extent cx="5187950" cy="2042160"/>
            <wp:effectExtent l="0" t="0" r="0" b="0"/>
            <wp:wrapNone/>
            <wp:docPr id="7" name="Shape 7"/>
            <wp:cNvGraphicFramePr/>
            <a:graphic xmlns:a="http://schemas.openxmlformats.org/drawingml/2006/main">
              <a:graphicData uri="http://schemas.openxmlformats.org/drawingml/2006/picture">
                <pic:pic xmlns:pic="http://schemas.openxmlformats.org/drawingml/2006/picture">
                  <pic:nvPicPr>
                    <pic:cNvPr id="8" name="Picture box 8"/>
                    <pic:cNvPicPr/>
                  </pic:nvPicPr>
                  <pic:blipFill>
                    <a:blip r:embed="rId8"/>
                    <a:stretch/>
                  </pic:blipFill>
                  <pic:spPr>
                    <a:xfrm>
                      <a:off x="0" y="0"/>
                      <a:ext cx="5187950" cy="2042160"/>
                    </a:xfrm>
                    <a:prstGeom prst="rect">
                      <a:avLst/>
                    </a:prstGeom>
                  </pic:spPr>
                </pic:pic>
              </a:graphicData>
            </a:graphic>
          </wp:anchor>
        </w:drawing>
      </w:r>
      <w:r w:rsidRPr="00E53C2D">
        <w:rPr>
          <w:rFonts w:eastAsia="汉仪书宋二简"/>
          <w:noProof/>
          <w:kern w:val="2"/>
          <w:sz w:val="21"/>
          <w:szCs w:val="21"/>
        </w:rPr>
        <w:drawing>
          <wp:anchor distT="0" distB="0" distL="0" distR="0" simplePos="0" relativeHeight="62914696" behindDoc="1" locked="0" layoutInCell="1" allowOverlap="1" wp14:anchorId="28A6475A" wp14:editId="0E0C1E64">
            <wp:simplePos x="0" y="0"/>
            <wp:positionH relativeFrom="page">
              <wp:posOffset>1605280</wp:posOffset>
            </wp:positionH>
            <wp:positionV relativeFrom="paragraph">
              <wp:posOffset>4914900</wp:posOffset>
            </wp:positionV>
            <wp:extent cx="1036320" cy="670560"/>
            <wp:effectExtent l="0" t="0" r="0" b="0"/>
            <wp:wrapNone/>
            <wp:docPr id="9" name="Shape 9"/>
            <wp:cNvGraphicFramePr/>
            <a:graphic xmlns:a="http://schemas.openxmlformats.org/drawingml/2006/main">
              <a:graphicData uri="http://schemas.openxmlformats.org/drawingml/2006/picture">
                <pic:pic xmlns:pic="http://schemas.openxmlformats.org/drawingml/2006/picture">
                  <pic:nvPicPr>
                    <pic:cNvPr id="10" name="Picture box 10"/>
                    <pic:cNvPicPr/>
                  </pic:nvPicPr>
                  <pic:blipFill>
                    <a:blip r:embed="rId9"/>
                    <a:stretch/>
                  </pic:blipFill>
                  <pic:spPr>
                    <a:xfrm>
                      <a:off x="0" y="0"/>
                      <a:ext cx="1036320" cy="670560"/>
                    </a:xfrm>
                    <a:prstGeom prst="rect">
                      <a:avLst/>
                    </a:prstGeom>
                  </pic:spPr>
                </pic:pic>
              </a:graphicData>
            </a:graphic>
          </wp:anchor>
        </w:drawing>
      </w:r>
      <w:r w:rsidRPr="00E53C2D">
        <w:rPr>
          <w:rFonts w:eastAsia="汉仪书宋二简"/>
          <w:noProof/>
          <w:kern w:val="2"/>
          <w:sz w:val="21"/>
          <w:szCs w:val="21"/>
        </w:rPr>
        <w:drawing>
          <wp:anchor distT="0" distB="0" distL="0" distR="0" simplePos="0" relativeHeight="62914697" behindDoc="1" locked="0" layoutInCell="1" allowOverlap="1" wp14:anchorId="01F69BE1" wp14:editId="6CC6A708">
            <wp:simplePos x="0" y="0"/>
            <wp:positionH relativeFrom="page">
              <wp:posOffset>2995295</wp:posOffset>
            </wp:positionH>
            <wp:positionV relativeFrom="paragraph">
              <wp:posOffset>4923790</wp:posOffset>
            </wp:positionV>
            <wp:extent cx="944880" cy="640080"/>
            <wp:effectExtent l="0" t="0" r="0" b="0"/>
            <wp:wrapNone/>
            <wp:docPr id="11" name="Shape 11"/>
            <wp:cNvGraphicFramePr/>
            <a:graphic xmlns:a="http://schemas.openxmlformats.org/drawingml/2006/main">
              <a:graphicData uri="http://schemas.openxmlformats.org/drawingml/2006/picture">
                <pic:pic xmlns:pic="http://schemas.openxmlformats.org/drawingml/2006/picture">
                  <pic:nvPicPr>
                    <pic:cNvPr id="12" name="Picture box 12"/>
                    <pic:cNvPicPr/>
                  </pic:nvPicPr>
                  <pic:blipFill>
                    <a:blip r:embed="rId10"/>
                    <a:stretch/>
                  </pic:blipFill>
                  <pic:spPr>
                    <a:xfrm>
                      <a:off x="0" y="0"/>
                      <a:ext cx="944880" cy="640080"/>
                    </a:xfrm>
                    <a:prstGeom prst="rect">
                      <a:avLst/>
                    </a:prstGeom>
                  </pic:spPr>
                </pic:pic>
              </a:graphicData>
            </a:graphic>
          </wp:anchor>
        </w:drawing>
      </w:r>
      <w:r w:rsidRPr="00E53C2D">
        <w:rPr>
          <w:rFonts w:eastAsia="汉仪书宋二简"/>
          <w:noProof/>
          <w:kern w:val="2"/>
          <w:sz w:val="21"/>
          <w:szCs w:val="21"/>
        </w:rPr>
        <w:drawing>
          <wp:anchor distT="242570" distB="0" distL="13970" distR="0" simplePos="0" relativeHeight="62914698" behindDoc="1" locked="0" layoutInCell="1" allowOverlap="1" wp14:anchorId="1C02C2C4" wp14:editId="30F69020">
            <wp:simplePos x="0" y="0"/>
            <wp:positionH relativeFrom="page">
              <wp:posOffset>4316730</wp:posOffset>
            </wp:positionH>
            <wp:positionV relativeFrom="paragraph">
              <wp:posOffset>4914900</wp:posOffset>
            </wp:positionV>
            <wp:extent cx="1969135" cy="615950"/>
            <wp:effectExtent l="0" t="0" r="0" b="0"/>
            <wp:wrapNone/>
            <wp:docPr id="13" name="Shape 13"/>
            <wp:cNvGraphicFramePr/>
            <a:graphic xmlns:a="http://schemas.openxmlformats.org/drawingml/2006/main">
              <a:graphicData uri="http://schemas.openxmlformats.org/drawingml/2006/picture">
                <pic:pic xmlns:pic="http://schemas.openxmlformats.org/drawingml/2006/picture">
                  <pic:nvPicPr>
                    <pic:cNvPr id="14" name="Picture box 14"/>
                    <pic:cNvPicPr/>
                  </pic:nvPicPr>
                  <pic:blipFill>
                    <a:blip r:embed="rId11"/>
                    <a:stretch/>
                  </pic:blipFill>
                  <pic:spPr>
                    <a:xfrm>
                      <a:off x="0" y="0"/>
                      <a:ext cx="1969135" cy="615950"/>
                    </a:xfrm>
                    <a:prstGeom prst="rect">
                      <a:avLst/>
                    </a:prstGeom>
                  </pic:spPr>
                </pic:pic>
              </a:graphicData>
            </a:graphic>
          </wp:anchor>
        </w:drawing>
      </w:r>
    </w:p>
    <w:p w14:paraId="29D985F3"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8F47739"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58E852B"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797BD0D"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33C946F"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61731C8"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2DD75C3"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54FB84D8"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5024257D"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5BF1025"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5DDB05D9"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67C4EB1"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59E3B59D"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0FBB35A9"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C063DE8"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681B8E3"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299E9A82"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449A2FFD"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6A2FD0AE"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47657FE6"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BE8687C"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DFD0CED"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2FE5BC8F"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5E465915" w14:textId="77777777" w:rsidR="00E53C2D" w:rsidRPr="00E53C2D" w:rsidRDefault="00E53C2D" w:rsidP="00E53C2D">
      <w:pPr>
        <w:tabs>
          <w:tab w:val="left" w:pos="420"/>
          <w:tab w:val="left" w:pos="2098"/>
          <w:tab w:val="left" w:pos="3781"/>
          <w:tab w:val="left" w:pos="5460"/>
        </w:tabs>
        <w:spacing w:line="300" w:lineRule="auto"/>
        <w:jc w:val="both"/>
        <w:rPr>
          <w:rFonts w:eastAsia="汉仪书宋二简"/>
          <w:kern w:val="2"/>
          <w:sz w:val="21"/>
          <w:szCs w:val="21"/>
        </w:rPr>
      </w:pPr>
    </w:p>
    <w:p w14:paraId="092A347D" w14:textId="6C9AEB5C"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4" w:name="bookmark7"/>
      <w:bookmarkEnd w:id="4"/>
      <w:r w:rsidRPr="00E53C2D">
        <w:rPr>
          <w:kern w:val="2"/>
        </w:rPr>
        <w:t>9.</w:t>
      </w:r>
      <w:r w:rsidRPr="00E53C2D">
        <w:rPr>
          <w:kern w:val="2"/>
        </w:rPr>
        <w:tab/>
      </w:r>
      <w:r w:rsidR="0041198E" w:rsidRPr="00E53C2D">
        <w:rPr>
          <w:rFonts w:eastAsia="汉仪书宋二简"/>
          <w:kern w:val="2"/>
          <w:sz w:val="21"/>
          <w:szCs w:val="21"/>
        </w:rPr>
        <w:t xml:space="preserve">A) She saw a </w:t>
      </w:r>
      <w:proofErr w:type="spellStart"/>
      <w:r w:rsidR="0041198E" w:rsidRPr="00E53C2D">
        <w:rPr>
          <w:rFonts w:eastAsia="汉仪书宋二简"/>
          <w:kern w:val="2"/>
          <w:sz w:val="21"/>
          <w:szCs w:val="21"/>
        </w:rPr>
        <w:t>lilm</w:t>
      </w:r>
      <w:proofErr w:type="spellEnd"/>
      <w:r w:rsidR="0041198E" w:rsidRPr="00E53C2D">
        <w:rPr>
          <w:rFonts w:eastAsia="汉仪书宋二简"/>
          <w:kern w:val="2"/>
          <w:sz w:val="21"/>
          <w:szCs w:val="21"/>
        </w:rPr>
        <w:t xml:space="preserve"> without the man.</w:t>
      </w:r>
    </w:p>
    <w:p w14:paraId="332C5463"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She went straight home after work.</w:t>
      </w:r>
    </w:p>
    <w:p w14:paraId="46AE1D8D" w14:textId="27A5A020"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5" w:name="bookmark8"/>
      <w:bookmarkEnd w:id="5"/>
      <w:r w:rsidRPr="00E53C2D">
        <w:rPr>
          <w:kern w:val="2"/>
          <w:shd w:val="clear" w:color="auto" w:fill="FFFFFF"/>
        </w:rPr>
        <w:t>B)</w:t>
      </w:r>
      <w:r w:rsidRPr="00E53C2D">
        <w:rPr>
          <w:kern w:val="2"/>
          <w:shd w:val="clear" w:color="auto" w:fill="FFFFFF"/>
        </w:rPr>
        <w:tab/>
      </w:r>
      <w:r w:rsidR="0041198E" w:rsidRPr="00E53C2D">
        <w:rPr>
          <w:rFonts w:eastAsia="汉仪书宋二简"/>
          <w:kern w:val="2"/>
          <w:sz w:val="21"/>
          <w:szCs w:val="21"/>
        </w:rPr>
        <w:t>She waited the man for a long time.</w:t>
      </w:r>
    </w:p>
    <w:p w14:paraId="2B185882" w14:textId="77777777" w:rsidR="00E53C2D"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D) She left the movie to find </w:t>
      </w:r>
      <w:proofErr w:type="spellStart"/>
      <w:r w:rsidRPr="00E53C2D">
        <w:rPr>
          <w:rFonts w:eastAsia="汉仪书宋二简"/>
          <w:kern w:val="2"/>
          <w:sz w:val="21"/>
          <w:szCs w:val="21"/>
        </w:rPr>
        <w:t>rhe</w:t>
      </w:r>
      <w:proofErr w:type="spellEnd"/>
      <w:r w:rsidRPr="00E53C2D">
        <w:rPr>
          <w:rFonts w:eastAsia="汉仪书宋二简"/>
          <w:kern w:val="2"/>
          <w:sz w:val="21"/>
          <w:szCs w:val="21"/>
        </w:rPr>
        <w:t xml:space="preserve"> man.</w:t>
      </w:r>
    </w:p>
    <w:p w14:paraId="60084D37" w14:textId="77777777" w:rsidR="00E53C2D" w:rsidRPr="00E53C2D" w:rsidRDefault="00E53C2D" w:rsidP="00E53C2D">
      <w:pPr>
        <w:tabs>
          <w:tab w:val="left" w:pos="420"/>
          <w:tab w:val="left" w:pos="2098"/>
          <w:tab w:val="left" w:pos="3781"/>
          <w:tab w:val="left" w:pos="5460"/>
        </w:tabs>
        <w:spacing w:line="300" w:lineRule="auto"/>
        <w:jc w:val="both"/>
        <w:rPr>
          <w:rFonts w:eastAsia="汉仪书宋二简"/>
          <w:kern w:val="2"/>
          <w:sz w:val="21"/>
          <w:szCs w:val="21"/>
        </w:rPr>
      </w:pPr>
    </w:p>
    <w:p w14:paraId="574E2267" w14:textId="2DE55192"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6" w:name="bookmark12"/>
      <w:bookmarkEnd w:id="6"/>
      <w:r w:rsidRPr="00E53C2D">
        <w:rPr>
          <w:kern w:val="2"/>
        </w:rPr>
        <w:t>10.</w:t>
      </w:r>
      <w:r w:rsidRPr="00E53C2D">
        <w:rPr>
          <w:kern w:val="2"/>
        </w:rPr>
        <w:tab/>
      </w:r>
      <w:r w:rsidR="0041198E" w:rsidRPr="00E53C2D">
        <w:rPr>
          <w:rFonts w:eastAsia="汉仪书宋二简"/>
          <w:kern w:val="2"/>
          <w:sz w:val="21"/>
          <w:szCs w:val="21"/>
        </w:rPr>
        <w:t>A) The woman's computer broke down. B) The man refused to take the computer back.</w:t>
      </w:r>
    </w:p>
    <w:p w14:paraId="6B8A9F49" w14:textId="4D29C2F6"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7" w:name="bookmark13"/>
      <w:bookmarkEnd w:id="7"/>
      <w:r w:rsidRPr="00E53C2D">
        <w:rPr>
          <w:kern w:val="2"/>
          <w:shd w:val="clear" w:color="auto" w:fill="FFFFFF"/>
        </w:rPr>
        <w:t>C)</w:t>
      </w:r>
      <w:r w:rsidRPr="00E53C2D">
        <w:rPr>
          <w:kern w:val="2"/>
          <w:shd w:val="clear" w:color="auto" w:fill="FFFFFF"/>
        </w:rPr>
        <w:tab/>
      </w:r>
      <w:r w:rsidR="0041198E" w:rsidRPr="00E53C2D">
        <w:rPr>
          <w:rFonts w:eastAsia="汉仪书宋二简"/>
          <w:kern w:val="2"/>
          <w:sz w:val="21"/>
          <w:szCs w:val="21"/>
        </w:rPr>
        <w:t xml:space="preserve">Customers can't return items they dislike. D) Items can be returned with proof of purchase. </w:t>
      </w:r>
      <w:r w:rsidR="0041198E" w:rsidRPr="00E53C2D">
        <w:rPr>
          <w:rFonts w:eastAsia="汉仪书宋二简"/>
          <w:bCs/>
          <w:kern w:val="2"/>
          <w:sz w:val="21"/>
          <w:szCs w:val="21"/>
        </w:rPr>
        <w:t xml:space="preserve">C. Listen to the dialogue and tell whether the following statements are true or false </w:t>
      </w:r>
      <w:r w:rsidR="0041198E" w:rsidRPr="00E53C2D">
        <w:rPr>
          <w:rFonts w:eastAsia="汉仪书宋二简" w:cs="宋体"/>
          <w:kern w:val="2"/>
          <w:sz w:val="21"/>
          <w:szCs w:val="21"/>
          <w:lang w:val="zh-TW" w:eastAsia="zh-TW" w:bidi="zh-TW"/>
        </w:rPr>
        <w:t>(</w:t>
      </w:r>
      <w:r w:rsidR="0041198E" w:rsidRPr="00E53C2D">
        <w:rPr>
          <w:rFonts w:eastAsia="汉仪书宋二简" w:cs="宋体"/>
          <w:kern w:val="2"/>
          <w:sz w:val="21"/>
          <w:szCs w:val="21"/>
          <w:lang w:val="zh-TW" w:eastAsia="zh-TW" w:bidi="zh-TW"/>
        </w:rPr>
        <w:t>判断下</w:t>
      </w:r>
      <w:r w:rsidR="0041198E" w:rsidRPr="00E53C2D">
        <w:rPr>
          <w:rFonts w:eastAsia="汉仪书宋二简" w:cs="宋体"/>
          <w:kern w:val="2"/>
          <w:sz w:val="21"/>
          <w:szCs w:val="21"/>
          <w:lang w:val="zh-TW" w:eastAsia="zh-TW" w:bidi="zh-TW"/>
        </w:rPr>
        <w:t xml:space="preserve"> </w:t>
      </w:r>
      <w:r w:rsidR="0041198E" w:rsidRPr="00E53C2D">
        <w:rPr>
          <w:rFonts w:eastAsia="汉仪书宋二简" w:cs="宋体"/>
          <w:kern w:val="2"/>
          <w:sz w:val="21"/>
          <w:szCs w:val="21"/>
          <w:lang w:val="zh-TW" w:eastAsia="zh-TW" w:bidi="zh-TW"/>
        </w:rPr>
        <w:t>列句子是否符合你听到的对话内容，符合的用表示，</w:t>
      </w:r>
      <w:proofErr w:type="gramStart"/>
      <w:r w:rsidR="0041198E" w:rsidRPr="00E53C2D">
        <w:rPr>
          <w:rFonts w:eastAsia="汉仪书宋二简" w:cs="宋体"/>
          <w:kern w:val="2"/>
          <w:sz w:val="21"/>
          <w:szCs w:val="21"/>
          <w:lang w:val="zh-TW" w:eastAsia="zh-TW" w:bidi="zh-TW"/>
        </w:rPr>
        <w:t>不符合的用</w:t>
      </w:r>
      <w:r w:rsidR="0041198E" w:rsidRPr="00E53C2D">
        <w:rPr>
          <w:rFonts w:eastAsia="汉仪书宋二简"/>
          <w:bCs/>
          <w:kern w:val="2"/>
          <w:sz w:val="21"/>
          <w:szCs w:val="21"/>
        </w:rPr>
        <w:t>“</w:t>
      </w:r>
      <w:proofErr w:type="gramEnd"/>
      <w:r w:rsidR="0041198E" w:rsidRPr="00E53C2D">
        <w:rPr>
          <w:rFonts w:eastAsia="汉仪书宋二简"/>
          <w:bCs/>
          <w:kern w:val="2"/>
          <w:sz w:val="21"/>
          <w:szCs w:val="21"/>
        </w:rPr>
        <w:t>F”</w:t>
      </w:r>
      <w:r w:rsidR="0041198E" w:rsidRPr="00E53C2D">
        <w:rPr>
          <w:rFonts w:eastAsia="汉仪书宋二简" w:cs="宋体"/>
          <w:kern w:val="2"/>
          <w:sz w:val="21"/>
          <w:szCs w:val="21"/>
          <w:lang w:val="zh-TW" w:eastAsia="zh-TW" w:bidi="zh-TW"/>
        </w:rPr>
        <w:t>表示</w:t>
      </w:r>
      <w:r w:rsidR="0041198E" w:rsidRPr="00E53C2D">
        <w:rPr>
          <w:rFonts w:eastAsia="汉仪书宋二简" w:cs="宋体"/>
          <w:kern w:val="2"/>
          <w:sz w:val="21"/>
          <w:szCs w:val="21"/>
          <w:lang w:val="zh-TW" w:eastAsia="zh-TW" w:bidi="zh-TW"/>
        </w:rPr>
        <w:t>)</w:t>
      </w:r>
      <w:r w:rsidR="0041198E" w:rsidRPr="00E53C2D">
        <w:rPr>
          <w:rFonts w:eastAsia="汉仪书宋二简" w:cs="宋体"/>
          <w:bCs/>
          <w:kern w:val="2"/>
          <w:sz w:val="21"/>
          <w:szCs w:val="21"/>
          <w:lang w:val="zh-TW" w:eastAsia="zh-TW" w:bidi="zh-TW"/>
        </w:rPr>
        <w:t>(</w:t>
      </w:r>
      <w:r w:rsidR="0041198E" w:rsidRPr="00E53C2D">
        <w:rPr>
          <w:rFonts w:eastAsia="汉仪书宋二简"/>
          <w:bCs/>
          <w:kern w:val="2"/>
          <w:sz w:val="21"/>
          <w:szCs w:val="21"/>
          <w:lang w:val="zh-TW" w:eastAsia="zh-TW" w:bidi="zh-TW"/>
        </w:rPr>
        <w:t>5</w:t>
      </w:r>
      <w:r w:rsidR="0041198E" w:rsidRPr="00E53C2D">
        <w:rPr>
          <w:rFonts w:eastAsia="汉仪书宋二简" w:cs="宋体"/>
          <w:kern w:val="2"/>
          <w:sz w:val="21"/>
          <w:szCs w:val="21"/>
          <w:lang w:val="zh-TW" w:eastAsia="zh-TW" w:bidi="zh-TW"/>
        </w:rPr>
        <w:t>分</w:t>
      </w:r>
      <w:r w:rsidR="0041198E" w:rsidRPr="00E53C2D">
        <w:rPr>
          <w:rFonts w:eastAsia="汉仪书宋二简" w:cs="宋体"/>
          <w:kern w:val="2"/>
          <w:sz w:val="21"/>
          <w:szCs w:val="21"/>
          <w:lang w:val="zh-TW" w:eastAsia="zh-TW" w:bidi="zh-TW"/>
        </w:rPr>
        <w:t>)</w:t>
      </w:r>
    </w:p>
    <w:p w14:paraId="400D9381" w14:textId="14723E53"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8" w:name="bookmark14"/>
      <w:bookmarkEnd w:id="8"/>
      <w:r w:rsidRPr="00E53C2D">
        <w:rPr>
          <w:kern w:val="2"/>
        </w:rPr>
        <w:t>11.</w:t>
      </w:r>
      <w:r w:rsidRPr="00E53C2D">
        <w:rPr>
          <w:kern w:val="2"/>
        </w:rPr>
        <w:tab/>
      </w:r>
      <w:r w:rsidR="0041198E" w:rsidRPr="00E53C2D">
        <w:rPr>
          <w:rFonts w:eastAsia="汉仪书宋二简"/>
          <w:kern w:val="2"/>
          <w:sz w:val="21"/>
          <w:szCs w:val="21"/>
        </w:rPr>
        <w:t>The dialogue is between a waiter and a customer in a restaurant.</w:t>
      </w:r>
    </w:p>
    <w:p w14:paraId="63E08990" w14:textId="5099CBA8"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9" w:name="bookmark15"/>
      <w:bookmarkEnd w:id="9"/>
      <w:r w:rsidRPr="00E53C2D">
        <w:rPr>
          <w:kern w:val="2"/>
        </w:rPr>
        <w:t>12.</w:t>
      </w:r>
      <w:r w:rsidRPr="00E53C2D">
        <w:rPr>
          <w:kern w:val="2"/>
        </w:rPr>
        <w:tab/>
      </w:r>
      <w:r w:rsidR="0041198E" w:rsidRPr="00E53C2D">
        <w:rPr>
          <w:rFonts w:eastAsia="汉仪书宋二简"/>
          <w:kern w:val="2"/>
          <w:sz w:val="21"/>
          <w:szCs w:val="21"/>
        </w:rPr>
        <w:t>The customer was unhappy with her burger because it was cooked too long.</w:t>
      </w:r>
    </w:p>
    <w:p w14:paraId="380A4104" w14:textId="6D065A77"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10" w:name="bookmark16"/>
      <w:bookmarkEnd w:id="10"/>
      <w:r w:rsidRPr="00E53C2D">
        <w:rPr>
          <w:kern w:val="2"/>
        </w:rPr>
        <w:t>13.</w:t>
      </w:r>
      <w:r w:rsidRPr="00E53C2D">
        <w:rPr>
          <w:kern w:val="2"/>
        </w:rPr>
        <w:tab/>
      </w:r>
      <w:r w:rsidR="0041198E" w:rsidRPr="00E53C2D">
        <w:rPr>
          <w:rFonts w:eastAsia="汉仪书宋二简"/>
          <w:kern w:val="2"/>
          <w:sz w:val="21"/>
          <w:szCs w:val="21"/>
        </w:rPr>
        <w:t>If the problem isn't solved, the customer will tell everyone on her social media.</w:t>
      </w:r>
    </w:p>
    <w:p w14:paraId="7C6CF8E9" w14:textId="0C70856A"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11" w:name="bookmark17"/>
      <w:bookmarkEnd w:id="11"/>
      <w:r w:rsidRPr="00E53C2D">
        <w:rPr>
          <w:kern w:val="2"/>
        </w:rPr>
        <w:lastRenderedPageBreak/>
        <w:t>14.</w:t>
      </w:r>
      <w:r w:rsidRPr="00E53C2D">
        <w:rPr>
          <w:kern w:val="2"/>
        </w:rPr>
        <w:tab/>
      </w:r>
      <w:r w:rsidR="0041198E" w:rsidRPr="00E53C2D">
        <w:rPr>
          <w:rFonts w:eastAsia="汉仪书宋二简"/>
          <w:kern w:val="2"/>
          <w:sz w:val="21"/>
          <w:szCs w:val="21"/>
        </w:rPr>
        <w:t>Shawn refused to make a new burger because the customer ate most of the burger.</w:t>
      </w:r>
    </w:p>
    <w:p w14:paraId="7B960744" w14:textId="67ABA080"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12" w:name="bookmark18"/>
      <w:bookmarkEnd w:id="12"/>
      <w:r w:rsidRPr="00E53C2D">
        <w:rPr>
          <w:kern w:val="2"/>
        </w:rPr>
        <w:t>15.</w:t>
      </w:r>
      <w:r w:rsidRPr="00E53C2D">
        <w:rPr>
          <w:kern w:val="2"/>
        </w:rPr>
        <w:tab/>
      </w:r>
      <w:r w:rsidR="0041198E" w:rsidRPr="00E53C2D">
        <w:rPr>
          <w:rFonts w:eastAsia="汉仪书宋二简"/>
          <w:kern w:val="2"/>
          <w:sz w:val="21"/>
          <w:szCs w:val="21"/>
        </w:rPr>
        <w:t>The customer will probably receive a formal apology from Shawn.</w:t>
      </w:r>
    </w:p>
    <w:p w14:paraId="45A1A906"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D. Listen to the passage and complete the following sentences (</w:t>
      </w:r>
      <w:r w:rsidRPr="00E53C2D">
        <w:rPr>
          <w:rFonts w:eastAsia="汉仪书宋二简" w:cs="宋体"/>
          <w:kern w:val="2"/>
          <w:sz w:val="21"/>
          <w:szCs w:val="21"/>
          <w:lang w:val="zh-TW" w:eastAsia="zh-TW" w:bidi="zh-TW"/>
        </w:rPr>
        <w:t>听短文，完成下列内容。毎</w:t>
      </w:r>
      <w:r w:rsidRPr="00E53C2D">
        <w:rPr>
          <w:rFonts w:eastAsia="汉仪书宋二简" w:cs="宋体"/>
          <w:kern w:val="2"/>
          <w:sz w:val="21"/>
          <w:szCs w:val="21"/>
          <w:lang w:val="zh-TW" w:eastAsia="zh-TW" w:bidi="zh-TW"/>
        </w:rPr>
        <w:t xml:space="preserve"> </w:t>
      </w:r>
      <w:proofErr w:type="gramStart"/>
      <w:r w:rsidRPr="00E53C2D">
        <w:rPr>
          <w:rFonts w:eastAsia="汉仪书宋二简" w:cs="宋体"/>
          <w:kern w:val="2"/>
          <w:sz w:val="21"/>
          <w:szCs w:val="21"/>
          <w:lang w:val="zh-TW" w:eastAsia="zh-TW" w:bidi="zh-TW"/>
        </w:rPr>
        <w:t>空格限填一词</w:t>
      </w:r>
      <w:r w:rsidRPr="00E53C2D">
        <w:rPr>
          <w:rFonts w:eastAsia="汉仪书宋二简" w:cs="宋体"/>
          <w:kern w:val="2"/>
          <w:sz w:val="21"/>
          <w:szCs w:val="21"/>
          <w:lang w:val="zh-TW" w:eastAsia="zh-TW" w:bidi="zh-TW"/>
        </w:rPr>
        <w:t>)</w:t>
      </w:r>
      <w:r w:rsidRPr="00E53C2D">
        <w:rPr>
          <w:rFonts w:eastAsia="汉仪书宋二简" w:cs="宋体"/>
          <w:bCs/>
          <w:kern w:val="2"/>
          <w:sz w:val="21"/>
          <w:szCs w:val="21"/>
          <w:lang w:val="zh-TW" w:eastAsia="zh-TW" w:bidi="zh-TW"/>
        </w:rPr>
        <w:t>(</w:t>
      </w:r>
      <w:proofErr w:type="gramEnd"/>
      <w:r w:rsidRPr="00E53C2D">
        <w:rPr>
          <w:rFonts w:eastAsia="汉仪书宋二简"/>
          <w:bCs/>
          <w:kern w:val="2"/>
          <w:sz w:val="21"/>
          <w:szCs w:val="21"/>
          <w:lang w:val="zh-TW" w:eastAsia="zh-TW" w:bidi="zh-TW"/>
        </w:rPr>
        <w:t>10</w:t>
      </w:r>
      <w:r w:rsidRPr="00E53C2D">
        <w:rPr>
          <w:rFonts w:eastAsia="汉仪书宋二简" w:cs="宋体"/>
          <w:kern w:val="2"/>
          <w:sz w:val="21"/>
          <w:szCs w:val="21"/>
          <w:lang w:val="zh-TW" w:eastAsia="zh-TW" w:bidi="zh-TW"/>
        </w:rPr>
        <w:t>分</w:t>
      </w:r>
      <w:r w:rsidRPr="00E53C2D">
        <w:rPr>
          <w:rFonts w:eastAsia="汉仪书宋二简" w:cs="宋体"/>
          <w:kern w:val="2"/>
          <w:sz w:val="21"/>
          <w:szCs w:val="21"/>
          <w:lang w:val="zh-TW" w:eastAsia="zh-TW" w:bidi="zh-TW"/>
        </w:rPr>
        <w:t>)</w:t>
      </w:r>
    </w:p>
    <w:p w14:paraId="65DE259E" w14:textId="67F17A6A"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13" w:name="bookmark19"/>
      <w:bookmarkEnd w:id="13"/>
      <w:r w:rsidRPr="00E53C2D">
        <w:rPr>
          <w:kern w:val="2"/>
        </w:rPr>
        <w:t>16.</w:t>
      </w:r>
      <w:r w:rsidRPr="00E53C2D">
        <w:rPr>
          <w:kern w:val="2"/>
        </w:rPr>
        <w:tab/>
      </w:r>
      <w:proofErr w:type="spellStart"/>
      <w:r w:rsidR="0041198E" w:rsidRPr="00E53C2D">
        <w:rPr>
          <w:rFonts w:eastAsia="汉仪书宋二简"/>
          <w:kern w:val="2"/>
          <w:sz w:val="21"/>
          <w:szCs w:val="21"/>
        </w:rPr>
        <w:t>Superkilen</w:t>
      </w:r>
      <w:proofErr w:type="spellEnd"/>
      <w:r w:rsidR="0041198E" w:rsidRPr="00E53C2D">
        <w:rPr>
          <w:rFonts w:eastAsia="汉仪书宋二简"/>
          <w:kern w:val="2"/>
          <w:sz w:val="21"/>
          <w:szCs w:val="21"/>
        </w:rPr>
        <w:t>, a park for the people, opened in</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w:t>
      </w:r>
    </w:p>
    <w:p w14:paraId="16560175" w14:textId="113040F7"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14" w:name="bookmark20"/>
      <w:bookmarkEnd w:id="14"/>
      <w:r w:rsidRPr="00E53C2D">
        <w:rPr>
          <w:kern w:val="2"/>
        </w:rPr>
        <w:t>17.</w:t>
      </w:r>
      <w:r w:rsidRPr="00E53C2D">
        <w:rPr>
          <w:kern w:val="2"/>
        </w:rPr>
        <w:tab/>
      </w:r>
      <w:r w:rsidR="0041198E" w:rsidRPr="00E53C2D">
        <w:rPr>
          <w:rFonts w:eastAsia="汉仪书宋二简"/>
          <w:kern w:val="2"/>
          <w:sz w:val="21"/>
          <w:szCs w:val="21"/>
        </w:rPr>
        <w:t xml:space="preserve">People in the area come from all over the world, and the park shows </w:t>
      </w:r>
      <w:proofErr w:type="gramStart"/>
      <w:r w:rsidR="0041198E" w:rsidRPr="00E53C2D">
        <w:rPr>
          <w:rFonts w:eastAsia="汉仪书宋二简"/>
          <w:kern w:val="2"/>
          <w:sz w:val="21"/>
          <w:szCs w:val="21"/>
        </w:rPr>
        <w:t>their</w:t>
      </w:r>
      <w:proofErr w:type="gramEnd"/>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w:t>
      </w:r>
    </w:p>
    <w:p w14:paraId="7C829DEC" w14:textId="452CA7E3"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15" w:name="bookmark21"/>
      <w:bookmarkEnd w:id="15"/>
      <w:r w:rsidRPr="00E53C2D">
        <w:rPr>
          <w:kern w:val="2"/>
        </w:rPr>
        <w:t>18.</w:t>
      </w:r>
      <w:r w:rsidRPr="00E53C2D">
        <w:rPr>
          <w:kern w:val="2"/>
        </w:rPr>
        <w:tab/>
      </w:r>
      <w:r w:rsidR="0041198E" w:rsidRPr="00E53C2D">
        <w:rPr>
          <w:rFonts w:eastAsia="汉仪书宋二简"/>
          <w:kern w:val="2"/>
          <w:sz w:val="21"/>
          <w:szCs w:val="21"/>
        </w:rPr>
        <w:t>There are</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from Brazil for people to sit on and enjoy the nice views.</w:t>
      </w:r>
    </w:p>
    <w:p w14:paraId="39F15E52" w14:textId="78FE3365"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16" w:name="bookmark22"/>
      <w:bookmarkEnd w:id="16"/>
      <w:r w:rsidRPr="00E53C2D">
        <w:rPr>
          <w:kern w:val="2"/>
        </w:rPr>
        <w:t>19.</w:t>
      </w:r>
      <w:r w:rsidRPr="00E53C2D">
        <w:rPr>
          <w:kern w:val="2"/>
        </w:rPr>
        <w:tab/>
      </w:r>
      <w:r w:rsidR="0041198E" w:rsidRPr="00E53C2D">
        <w:rPr>
          <w:rFonts w:eastAsia="汉仪书宋二简"/>
          <w:kern w:val="2"/>
          <w:sz w:val="21"/>
          <w:szCs w:val="21"/>
        </w:rPr>
        <w:t>Black Market is a traditional</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and is busier than Red Plaza.</w:t>
      </w:r>
    </w:p>
    <w:p w14:paraId="7BBC45BA" w14:textId="29EE6514"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17" w:name="bookmark23"/>
      <w:bookmarkEnd w:id="17"/>
      <w:r w:rsidRPr="00E53C2D">
        <w:rPr>
          <w:kern w:val="2"/>
        </w:rPr>
        <w:t>20.</w:t>
      </w:r>
      <w:r w:rsidRPr="00E53C2D">
        <w:rPr>
          <w:kern w:val="2"/>
        </w:rPr>
        <w:tab/>
      </w:r>
      <w:r w:rsidR="0041198E" w:rsidRPr="00E53C2D">
        <w:rPr>
          <w:rFonts w:eastAsia="汉仪书宋二简"/>
          <w:kern w:val="2"/>
          <w:sz w:val="21"/>
          <w:szCs w:val="21"/>
        </w:rPr>
        <w:t xml:space="preserve">People like having picnics, doing </w:t>
      </w:r>
      <w:proofErr w:type="spellStart"/>
      <w:r w:rsidR="0041198E" w:rsidRPr="00E53C2D">
        <w:rPr>
          <w:rFonts w:eastAsia="汉仪书宋二简"/>
          <w:kern w:val="2"/>
          <w:sz w:val="21"/>
          <w:szCs w:val="21"/>
        </w:rPr>
        <w:t>sporls</w:t>
      </w:r>
      <w:proofErr w:type="spellEnd"/>
      <w:r w:rsidR="0041198E" w:rsidRPr="00E53C2D">
        <w:rPr>
          <w:rFonts w:eastAsia="汉仪书宋二简"/>
          <w:kern w:val="2"/>
          <w:sz w:val="21"/>
          <w:szCs w:val="21"/>
        </w:rPr>
        <w:t xml:space="preserve"> and</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ab/>
        <w:t xml:space="preserve"> in Green Park.</w:t>
      </w:r>
    </w:p>
    <w:p w14:paraId="00CBFDE4" w14:textId="77777777" w:rsidR="000354A3" w:rsidRPr="00E53C2D" w:rsidRDefault="0041198E" w:rsidP="00E53C2D">
      <w:pPr>
        <w:pStyle w:val="Heading110"/>
        <w:tabs>
          <w:tab w:val="left" w:pos="420"/>
          <w:tab w:val="left" w:pos="2098"/>
          <w:tab w:val="left" w:pos="3781"/>
          <w:tab w:val="left" w:pos="5460"/>
        </w:tabs>
        <w:spacing w:after="0" w:line="300" w:lineRule="auto"/>
        <w:jc w:val="both"/>
        <w:outlineLvl w:val="9"/>
        <w:rPr>
          <w:rFonts w:eastAsia="汉仪书宋二简"/>
          <w:kern w:val="2"/>
          <w:sz w:val="21"/>
          <w:szCs w:val="21"/>
        </w:rPr>
      </w:pPr>
      <w:bookmarkStart w:id="18" w:name="bookmark26"/>
      <w:r w:rsidRPr="00E53C2D">
        <w:rPr>
          <w:rFonts w:eastAsia="汉仪书宋二简"/>
          <w:kern w:val="2"/>
          <w:sz w:val="21"/>
          <w:szCs w:val="21"/>
        </w:rPr>
        <w:t>Part 2 Vocabulary and Grammar</w:t>
      </w:r>
      <w:bookmarkEnd w:id="18"/>
    </w:p>
    <w:p w14:paraId="2CD7B71F" w14:textId="77777777" w:rsidR="000354A3" w:rsidRPr="00E53C2D" w:rsidRDefault="0041198E" w:rsidP="00E53C2D">
      <w:pPr>
        <w:pStyle w:val="Heading110"/>
        <w:tabs>
          <w:tab w:val="left" w:pos="420"/>
          <w:tab w:val="left" w:pos="2098"/>
          <w:tab w:val="left" w:pos="3781"/>
          <w:tab w:val="left" w:pos="5460"/>
        </w:tabs>
        <w:spacing w:after="0" w:line="300" w:lineRule="auto"/>
        <w:jc w:val="both"/>
        <w:outlineLvl w:val="9"/>
        <w:rPr>
          <w:rFonts w:eastAsia="汉仪书宋二简"/>
          <w:kern w:val="2"/>
          <w:sz w:val="21"/>
          <w:szCs w:val="21"/>
        </w:rPr>
      </w:pPr>
      <w:bookmarkStart w:id="19" w:name="bookmark24"/>
      <w:bookmarkStart w:id="20" w:name="bookmark25"/>
      <w:bookmarkStart w:id="21" w:name="bookmark27"/>
      <w:r w:rsidRPr="00E53C2D">
        <w:rPr>
          <w:rFonts w:eastAsia="汉仪书宋二简" w:cs="宋体"/>
          <w:kern w:val="2"/>
          <w:sz w:val="21"/>
          <w:szCs w:val="21"/>
          <w:lang w:val="zh-TW" w:eastAsia="zh-TW" w:bidi="zh-TW"/>
        </w:rPr>
        <w:t>（第二部分词汇和语法）</w:t>
      </w:r>
      <w:bookmarkEnd w:id="19"/>
      <w:bookmarkEnd w:id="20"/>
      <w:bookmarkEnd w:id="21"/>
    </w:p>
    <w:p w14:paraId="6A98E8F1"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 xml:space="preserve">II. Choose the best answer </w:t>
      </w:r>
      <w:r w:rsidRPr="00E53C2D">
        <w:rPr>
          <w:rFonts w:eastAsia="汉仪书宋二简" w:cs="宋体"/>
          <w:kern w:val="2"/>
          <w:sz w:val="21"/>
          <w:szCs w:val="21"/>
          <w:lang w:val="zh-TW" w:eastAsia="zh-TW" w:bidi="zh-TW"/>
        </w:rPr>
        <w:t>(</w:t>
      </w:r>
      <w:r w:rsidRPr="00E53C2D">
        <w:rPr>
          <w:rFonts w:eastAsia="汉仪书宋二简" w:cs="宋体"/>
          <w:kern w:val="2"/>
          <w:sz w:val="21"/>
          <w:szCs w:val="21"/>
          <w:lang w:val="zh-TW" w:eastAsia="zh-TW" w:bidi="zh-TW"/>
        </w:rPr>
        <w:t>选择斌恰当的答案</w:t>
      </w:r>
      <w:r w:rsidRPr="00E53C2D">
        <w:rPr>
          <w:rFonts w:eastAsia="汉仪书宋二简" w:cs="宋体"/>
          <w:kern w:val="2"/>
          <w:sz w:val="21"/>
          <w:szCs w:val="21"/>
          <w:lang w:val="zh-TW" w:eastAsia="zh-TW" w:bidi="zh-TW"/>
        </w:rPr>
        <w:t>)(</w:t>
      </w:r>
      <w:r w:rsidRPr="00E53C2D">
        <w:rPr>
          <w:rFonts w:eastAsia="汉仪书宋二简" w:cs="宋体"/>
          <w:kern w:val="2"/>
          <w:sz w:val="21"/>
          <w:szCs w:val="21"/>
          <w:lang w:val="zh-TW" w:eastAsia="zh-TW" w:bidi="zh-TW"/>
        </w:rPr>
        <w:t>共</w:t>
      </w:r>
      <w:r w:rsidRPr="00E53C2D">
        <w:rPr>
          <w:rFonts w:eastAsia="汉仪书宋二简"/>
          <w:bCs/>
          <w:kern w:val="2"/>
          <w:sz w:val="21"/>
          <w:szCs w:val="21"/>
          <w:lang w:val="zh-TW" w:eastAsia="zh-TW" w:bidi="zh-TW"/>
        </w:rPr>
        <w:t>15</w:t>
      </w:r>
      <w:r w:rsidRPr="00E53C2D">
        <w:rPr>
          <w:rFonts w:eastAsia="汉仪书宋二简" w:cs="宋体"/>
          <w:kern w:val="2"/>
          <w:sz w:val="21"/>
          <w:szCs w:val="21"/>
          <w:lang w:val="zh-TW" w:eastAsia="zh-TW" w:bidi="zh-TW"/>
        </w:rPr>
        <w:t>分</w:t>
      </w:r>
      <w:r w:rsidRPr="00E53C2D">
        <w:rPr>
          <w:rFonts w:eastAsia="汉仪书宋二简" w:cs="宋体"/>
          <w:kern w:val="2"/>
          <w:sz w:val="21"/>
          <w:szCs w:val="21"/>
          <w:lang w:val="zh-TW" w:eastAsia="zh-TW" w:bidi="zh-TW"/>
        </w:rPr>
        <w:t>)</w:t>
      </w:r>
    </w:p>
    <w:p w14:paraId="072D523D" w14:textId="37C507B4"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22" w:name="bookmark28"/>
      <w:bookmarkEnd w:id="22"/>
      <w:r w:rsidRPr="00E53C2D">
        <w:rPr>
          <w:kern w:val="2"/>
        </w:rPr>
        <w:t>21.</w:t>
      </w:r>
      <w:r w:rsidRPr="00E53C2D">
        <w:rPr>
          <w:kern w:val="2"/>
        </w:rPr>
        <w:tab/>
      </w:r>
      <w:r w:rsidR="0041198E" w:rsidRPr="00E53C2D">
        <w:rPr>
          <w:rFonts w:eastAsia="汉仪书宋二简"/>
          <w:kern w:val="2"/>
          <w:sz w:val="21"/>
          <w:szCs w:val="21"/>
        </w:rPr>
        <w:t>Playing video games is not as</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as exercising.</w:t>
      </w:r>
    </w:p>
    <w:p w14:paraId="70B8A082"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good</w:t>
      </w:r>
      <w:r w:rsidRPr="00E53C2D">
        <w:rPr>
          <w:rFonts w:eastAsia="汉仪书宋二简"/>
          <w:kern w:val="2"/>
          <w:sz w:val="21"/>
          <w:szCs w:val="21"/>
        </w:rPr>
        <w:tab/>
        <w:t>B) better</w:t>
      </w:r>
      <w:r w:rsidRPr="00E53C2D">
        <w:rPr>
          <w:rFonts w:eastAsia="汉仪书宋二简"/>
          <w:kern w:val="2"/>
          <w:sz w:val="21"/>
          <w:szCs w:val="21"/>
        </w:rPr>
        <w:tab/>
        <w:t>C) best</w:t>
      </w:r>
      <w:r w:rsidRPr="00E53C2D">
        <w:rPr>
          <w:rFonts w:eastAsia="汉仪书宋二简"/>
          <w:kern w:val="2"/>
          <w:sz w:val="21"/>
          <w:szCs w:val="21"/>
        </w:rPr>
        <w:tab/>
        <w:t>D) the best</w:t>
      </w:r>
    </w:p>
    <w:p w14:paraId="75F29DD3" w14:textId="5DEF3E96"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23" w:name="bookmark29"/>
      <w:bookmarkEnd w:id="23"/>
      <w:r w:rsidRPr="00E53C2D">
        <w:rPr>
          <w:kern w:val="2"/>
        </w:rPr>
        <w:t>22.</w:t>
      </w:r>
      <w:r w:rsidRPr="00E53C2D">
        <w:rPr>
          <w:kern w:val="2"/>
        </w:rPr>
        <w:tab/>
      </w:r>
      <w:r w:rsidR="0041198E" w:rsidRPr="00E53C2D">
        <w:rPr>
          <w:rFonts w:eastAsia="汉仪书宋二简"/>
          <w:kern w:val="2"/>
          <w:sz w:val="21"/>
          <w:szCs w:val="21"/>
        </w:rPr>
        <w:t>Where are</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two dinner plates in the set? I can only find four.</w:t>
      </w:r>
    </w:p>
    <w:p w14:paraId="779D9891"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other</w:t>
      </w:r>
      <w:r w:rsidRPr="00E53C2D">
        <w:rPr>
          <w:rFonts w:eastAsia="汉仪书宋二简"/>
          <w:kern w:val="2"/>
          <w:sz w:val="21"/>
          <w:szCs w:val="21"/>
        </w:rPr>
        <w:tab/>
        <w:t>B) the other</w:t>
      </w:r>
      <w:r w:rsidRPr="00E53C2D">
        <w:rPr>
          <w:rFonts w:eastAsia="汉仪书宋二简"/>
          <w:kern w:val="2"/>
          <w:sz w:val="21"/>
          <w:szCs w:val="21"/>
        </w:rPr>
        <w:tab/>
        <w:t>C) another</w:t>
      </w:r>
      <w:r w:rsidRPr="00E53C2D">
        <w:rPr>
          <w:rFonts w:eastAsia="汉仪书宋二简"/>
          <w:kern w:val="2"/>
          <w:sz w:val="21"/>
          <w:szCs w:val="21"/>
        </w:rPr>
        <w:tab/>
        <w:t>D) others</w:t>
      </w:r>
    </w:p>
    <w:p w14:paraId="73F2E8AF" w14:textId="71812849"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24" w:name="bookmark30"/>
      <w:bookmarkEnd w:id="24"/>
      <w:r w:rsidRPr="00E53C2D">
        <w:rPr>
          <w:kern w:val="2"/>
        </w:rPr>
        <w:t>23.</w:t>
      </w:r>
      <w:r w:rsidRPr="00E53C2D">
        <w:rPr>
          <w:kern w:val="2"/>
        </w:rPr>
        <w:tab/>
      </w:r>
      <w:r w:rsidR="0041198E" w:rsidRPr="00E53C2D">
        <w:rPr>
          <w:rFonts w:eastAsia="汉仪书宋二简"/>
          <w:kern w:val="2"/>
          <w:sz w:val="21"/>
          <w:szCs w:val="21"/>
        </w:rPr>
        <w:t xml:space="preserve">At first, </w:t>
      </w:r>
      <w:proofErr w:type="spellStart"/>
      <w:r w:rsidR="0041198E" w:rsidRPr="00E53C2D">
        <w:rPr>
          <w:rFonts w:eastAsia="汉仪书宋二简"/>
          <w:kern w:val="2"/>
          <w:sz w:val="21"/>
          <w:szCs w:val="21"/>
        </w:rPr>
        <w:t>lhe</w:t>
      </w:r>
      <w:proofErr w:type="spellEnd"/>
      <w:r w:rsidR="0041198E" w:rsidRPr="00E53C2D">
        <w:rPr>
          <w:rFonts w:eastAsia="汉仪书宋二简"/>
          <w:kern w:val="2"/>
          <w:sz w:val="21"/>
          <w:szCs w:val="21"/>
        </w:rPr>
        <w:t xml:space="preserve"> students didn't seem</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with their new teacher. Now they love his lessons.</w:t>
      </w:r>
    </w:p>
    <w:p w14:paraId="48D58513"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happy</w:t>
      </w:r>
      <w:r w:rsidRPr="00E53C2D">
        <w:rPr>
          <w:rFonts w:eastAsia="汉仪书宋二简"/>
          <w:kern w:val="2"/>
          <w:sz w:val="21"/>
          <w:szCs w:val="21"/>
        </w:rPr>
        <w:tab/>
        <w:t>B) happily</w:t>
      </w:r>
      <w:r w:rsidRPr="00E53C2D">
        <w:rPr>
          <w:rFonts w:eastAsia="汉仪书宋二简"/>
          <w:kern w:val="2"/>
          <w:sz w:val="21"/>
          <w:szCs w:val="21"/>
        </w:rPr>
        <w:tab/>
        <w:t>C) happiness D) unhappy</w:t>
      </w:r>
    </w:p>
    <w:p w14:paraId="425EFB59" w14:textId="5961F3BD"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kern w:val="2"/>
        </w:rPr>
        <w:t xml:space="preserve">D) </w:t>
      </w:r>
      <w:proofErr w:type="spellStart"/>
      <w:r>
        <w:rPr>
          <w:kern w:val="2"/>
        </w:rPr>
        <w:t>for</w:t>
      </w:r>
      <w:r w:rsidRPr="00E53C2D">
        <w:rPr>
          <w:kern w:val="2"/>
        </w:rPr>
        <w:t>24</w:t>
      </w:r>
      <w:proofErr w:type="spellEnd"/>
      <w:r w:rsidRPr="00E53C2D">
        <w:rPr>
          <w:kern w:val="2"/>
        </w:rPr>
        <w:t>.</w:t>
      </w:r>
      <w:r w:rsidRPr="00E53C2D">
        <w:rPr>
          <w:kern w:val="2"/>
        </w:rPr>
        <w:tab/>
      </w:r>
      <w:bookmarkStart w:id="25" w:name="bookmark31"/>
      <w:bookmarkEnd w:id="25"/>
      <w:r w:rsidR="0041198E" w:rsidRPr="00E53C2D">
        <w:rPr>
          <w:rFonts w:eastAsia="汉仪书宋二简"/>
          <w:kern w:val="2"/>
          <w:sz w:val="21"/>
          <w:szCs w:val="21"/>
        </w:rPr>
        <w:t>The story of Robinson Crusoe is about a man living</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a desert island.</w:t>
      </w:r>
    </w:p>
    <w:p w14:paraId="0AE418C0" w14:textId="689BC8F0" w:rsid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hint="eastAsia"/>
          <w:kern w:val="2"/>
          <w:sz w:val="21"/>
          <w:szCs w:val="21"/>
        </w:rPr>
        <w:t>B) on</w:t>
      </w:r>
      <w:r>
        <w:rPr>
          <w:rFonts w:eastAsia="汉仪书宋二简" w:hint="eastAsia"/>
          <w:kern w:val="2"/>
          <w:sz w:val="21"/>
          <w:szCs w:val="21"/>
        </w:rPr>
        <w:tab/>
        <w:t>C) at</w:t>
      </w:r>
    </w:p>
    <w:p w14:paraId="7DBCFACA" w14:textId="77777777" w:rsid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kern w:val="2"/>
          <w:sz w:val="21"/>
          <w:szCs w:val="21"/>
        </w:rPr>
        <w:t>amazing car! Is it powered by gasoline or electricity?</w:t>
      </w:r>
    </w:p>
    <w:p w14:paraId="27AA42A8" w14:textId="77777777" w:rsid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kern w:val="2"/>
          <w:sz w:val="21"/>
          <w:szCs w:val="21"/>
        </w:rPr>
        <w:t>A) What</w:t>
      </w:r>
      <w:r>
        <w:rPr>
          <w:rFonts w:eastAsia="汉仪书宋二简"/>
          <w:kern w:val="2"/>
          <w:sz w:val="21"/>
          <w:szCs w:val="21"/>
        </w:rPr>
        <w:tab/>
        <w:t>B) How</w:t>
      </w:r>
      <w:r>
        <w:rPr>
          <w:rFonts w:eastAsia="汉仪书宋二简"/>
          <w:kern w:val="2"/>
          <w:sz w:val="21"/>
          <w:szCs w:val="21"/>
        </w:rPr>
        <w:tab/>
        <w:t>C) What a</w:t>
      </w:r>
    </w:p>
    <w:p w14:paraId="31F6E06F" w14:textId="77777777" w:rsid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kern w:val="2"/>
          <w:sz w:val="21"/>
          <w:szCs w:val="21"/>
        </w:rPr>
        <w:t>26.</w:t>
      </w:r>
      <w:r>
        <w:rPr>
          <w:rFonts w:eastAsia="汉仪书宋二简"/>
          <w:kern w:val="2"/>
          <w:sz w:val="21"/>
          <w:szCs w:val="21"/>
        </w:rPr>
        <w:tab/>
        <w:t xml:space="preserve">My most memorable </w:t>
      </w:r>
      <w:proofErr w:type="spellStart"/>
      <w:r>
        <w:rPr>
          <w:rFonts w:eastAsia="汉仪书宋二简"/>
          <w:kern w:val="2"/>
          <w:sz w:val="21"/>
          <w:szCs w:val="21"/>
        </w:rPr>
        <w:t>loy</w:t>
      </w:r>
      <w:proofErr w:type="spellEnd"/>
      <w:r>
        <w:rPr>
          <w:rFonts w:eastAsia="汉仪书宋二简"/>
          <w:kern w:val="2"/>
          <w:sz w:val="21"/>
          <w:szCs w:val="21"/>
        </w:rPr>
        <w:t xml:space="preserve"> is a scooter. My sister and I practiced</w:t>
      </w:r>
    </w:p>
    <w:p w14:paraId="73FF6213" w14:textId="77777777" w:rsid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kern w:val="2"/>
          <w:sz w:val="21"/>
          <w:szCs w:val="21"/>
        </w:rPr>
        <w:t>A) push</w:t>
      </w:r>
    </w:p>
    <w:p w14:paraId="50DD702E" w14:textId="629C63AB"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hint="eastAsia"/>
          <w:kern w:val="2"/>
          <w:sz w:val="21"/>
          <w:szCs w:val="21"/>
        </w:rPr>
        <w:t>27.</w:t>
      </w:r>
      <w:r>
        <w:rPr>
          <w:rFonts w:eastAsia="汉仪书宋二简" w:hint="eastAsia"/>
          <w:kern w:val="2"/>
          <w:sz w:val="21"/>
          <w:szCs w:val="21"/>
        </w:rPr>
        <w:tab/>
        <w:t xml:space="preserve">Like all Greeks, </w:t>
      </w:r>
      <w:proofErr w:type="spellStart"/>
      <w:r>
        <w:rPr>
          <w:rFonts w:eastAsia="汉仪书宋二简" w:hint="eastAsia"/>
          <w:kern w:val="2"/>
          <w:sz w:val="21"/>
          <w:szCs w:val="21"/>
        </w:rPr>
        <w:t>she25</w:t>
      </w:r>
      <w:proofErr w:type="spellEnd"/>
      <w:r>
        <w:rPr>
          <w:rFonts w:eastAsia="汉仪书宋二简" w:hint="eastAsia"/>
          <w:kern w:val="2"/>
          <w:sz w:val="21"/>
          <w:szCs w:val="21"/>
        </w:rPr>
        <w:t>.</w:t>
      </w:r>
      <w:r>
        <w:rPr>
          <w:rFonts w:eastAsia="汉仪书宋二简" w:hint="eastAsia"/>
          <w:kern w:val="2"/>
          <w:sz w:val="21"/>
          <w:szCs w:val="21"/>
        </w:rPr>
        <w:tab/>
        <w:t xml:space="preserve"> </w:t>
      </w:r>
      <w:r>
        <w:rPr>
          <w:rFonts w:eastAsia="汉仪书宋二简" w:hint="eastAsia"/>
          <w:kern w:val="2"/>
          <w:sz w:val="21"/>
          <w:szCs w:val="21"/>
        </w:rPr>
        <w:tab/>
      </w:r>
      <w:r w:rsidR="0041198E" w:rsidRPr="00E53C2D">
        <w:rPr>
          <w:rFonts w:eastAsia="汉仪书宋二简"/>
          <w:kern w:val="2"/>
          <w:sz w:val="21"/>
          <w:szCs w:val="21"/>
        </w:rPr>
        <w:t>A) in</w:t>
      </w:r>
    </w:p>
    <w:p w14:paraId="5A256F4C" w14:textId="375B5BBC"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26" w:name="bookmark32"/>
      <w:bookmarkEnd w:id="26"/>
      <w:r w:rsidRPr="00E53C2D">
        <w:rPr>
          <w:kern w:val="2"/>
          <w:shd w:val="clear" w:color="auto" w:fill="FFFFFF"/>
        </w:rPr>
        <w:t>D)</w:t>
      </w:r>
      <w:r w:rsidRPr="00E53C2D">
        <w:rPr>
          <w:kern w:val="2"/>
          <w:shd w:val="clear" w:color="auto" w:fill="FFFFFF"/>
        </w:rPr>
        <w:tab/>
      </w:r>
      <w:r w:rsidR="0041198E" w:rsidRPr="00E53C2D">
        <w:rPr>
          <w:rFonts w:eastAsia="汉仪书宋二简"/>
          <w:kern w:val="2"/>
          <w:sz w:val="21"/>
          <w:szCs w:val="21"/>
        </w:rPr>
        <w:t>What an</w:t>
      </w:r>
    </w:p>
    <w:p w14:paraId="692BA799"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 xml:space="preserve"> with one foot every day. B) pushed</w:t>
      </w:r>
      <w:r w:rsidRPr="00E53C2D">
        <w:rPr>
          <w:rFonts w:eastAsia="汉仪书宋二简"/>
          <w:kern w:val="2"/>
          <w:sz w:val="21"/>
          <w:szCs w:val="21"/>
        </w:rPr>
        <w:tab/>
        <w:t>C) pushing</w:t>
      </w:r>
      <w:r w:rsidRPr="00E53C2D">
        <w:rPr>
          <w:rFonts w:eastAsia="汉仪书宋二简"/>
          <w:kern w:val="2"/>
          <w:sz w:val="21"/>
          <w:szCs w:val="21"/>
        </w:rPr>
        <w:tab/>
        <w:t>D) to push</w:t>
      </w:r>
    </w:p>
    <w:p w14:paraId="4AC9957D"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the legend of Odysseus since childhood.</w:t>
      </w:r>
    </w:p>
    <w:p w14:paraId="76777128" w14:textId="195A411D" w:rsid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hint="eastAsia"/>
          <w:kern w:val="2"/>
          <w:sz w:val="21"/>
          <w:szCs w:val="21"/>
        </w:rPr>
        <w:t>A) knows</w:t>
      </w:r>
      <w:r>
        <w:rPr>
          <w:rFonts w:eastAsia="汉仪书宋二简" w:hint="eastAsia"/>
          <w:kern w:val="2"/>
          <w:sz w:val="21"/>
          <w:szCs w:val="21"/>
        </w:rPr>
        <w:tab/>
        <w:t>B) knew</w:t>
      </w:r>
    </w:p>
    <w:p w14:paraId="41FB3402" w14:textId="77777777" w:rsid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kern w:val="2"/>
          <w:sz w:val="21"/>
          <w:szCs w:val="21"/>
        </w:rPr>
        <w:t>28.</w:t>
      </w:r>
      <w:r>
        <w:rPr>
          <w:rFonts w:eastAsia="汉仪书宋二简"/>
          <w:kern w:val="2"/>
          <w:sz w:val="21"/>
          <w:szCs w:val="21"/>
        </w:rPr>
        <w:tab/>
        <w:t>The villagers are angry with the decision</w:t>
      </w:r>
    </w:p>
    <w:p w14:paraId="3278AE62" w14:textId="24A88CFC"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hint="eastAsia"/>
          <w:kern w:val="2"/>
          <w:sz w:val="21"/>
          <w:szCs w:val="21"/>
        </w:rPr>
        <w:t>A) close</w:t>
      </w:r>
      <w:r>
        <w:rPr>
          <w:rFonts w:eastAsia="汉仪书宋二简" w:hint="eastAsia"/>
          <w:kern w:val="2"/>
          <w:sz w:val="21"/>
          <w:szCs w:val="21"/>
        </w:rPr>
        <w:tab/>
        <w:t xml:space="preserve">B) </w:t>
      </w:r>
      <w:proofErr w:type="spellStart"/>
      <w:r>
        <w:rPr>
          <w:rFonts w:eastAsia="汉仪书宋二简" w:hint="eastAsia"/>
          <w:kern w:val="2"/>
          <w:sz w:val="21"/>
          <w:szCs w:val="21"/>
        </w:rPr>
        <w:t>closed</w:t>
      </w:r>
      <w:r w:rsidR="0041198E" w:rsidRPr="00E53C2D">
        <w:rPr>
          <w:rFonts w:eastAsia="汉仪书宋二简"/>
          <w:kern w:val="2"/>
          <w:sz w:val="21"/>
          <w:szCs w:val="21"/>
        </w:rPr>
        <w:t>C</w:t>
      </w:r>
      <w:proofErr w:type="spellEnd"/>
      <w:r w:rsidR="0041198E" w:rsidRPr="00E53C2D">
        <w:rPr>
          <w:rFonts w:eastAsia="汉仪书宋二简"/>
          <w:kern w:val="2"/>
          <w:sz w:val="21"/>
          <w:szCs w:val="21"/>
        </w:rPr>
        <w:t>) has known</w:t>
      </w:r>
      <w:r w:rsidR="0041198E" w:rsidRPr="00E53C2D">
        <w:rPr>
          <w:rFonts w:eastAsia="汉仪书宋二简"/>
          <w:kern w:val="2"/>
          <w:sz w:val="21"/>
          <w:szCs w:val="21"/>
        </w:rPr>
        <w:tab/>
        <w:t>D) will know</w:t>
      </w:r>
    </w:p>
    <w:p w14:paraId="5AC6B480"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 xml:space="preserve"> the railway station.</w:t>
      </w:r>
    </w:p>
    <w:p w14:paraId="4A14878A" w14:textId="77777777" w:rsidR="00E53C2D"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to close</w:t>
      </w:r>
      <w:r w:rsidRPr="00E53C2D">
        <w:rPr>
          <w:rFonts w:eastAsia="汉仪书宋二简"/>
          <w:kern w:val="2"/>
          <w:sz w:val="21"/>
          <w:szCs w:val="21"/>
        </w:rPr>
        <w:tab/>
        <w:t>D) closing</w:t>
      </w:r>
    </w:p>
    <w:p w14:paraId="1407769B" w14:textId="499A935F" w:rsidR="000354A3" w:rsidRPr="00E53C2D" w:rsidRDefault="000354A3"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p>
    <w:p w14:paraId="7D5DE58E" w14:textId="17FBF10E"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27" w:name="bookmark33"/>
      <w:bookmarkEnd w:id="27"/>
      <w:r w:rsidRPr="00E53C2D">
        <w:rPr>
          <w:kern w:val="2"/>
        </w:rPr>
        <w:t>29.</w:t>
      </w:r>
      <w:r w:rsidRPr="00E53C2D">
        <w:rPr>
          <w:kern w:val="2"/>
        </w:rPr>
        <w:tab/>
      </w:r>
      <w:r w:rsidR="0041198E" w:rsidRPr="00E53C2D">
        <w:rPr>
          <w:rFonts w:eastAsia="汉仪书宋二简"/>
          <w:kern w:val="2"/>
          <w:sz w:val="21"/>
          <w:szCs w:val="21"/>
        </w:rPr>
        <w:t xml:space="preserve">This method is </w:t>
      </w:r>
      <w:proofErr w:type="spellStart"/>
      <w:r w:rsidR="0041198E" w:rsidRPr="00E53C2D">
        <w:rPr>
          <w:rFonts w:eastAsia="汉仪书宋二简"/>
          <w:kern w:val="2"/>
          <w:sz w:val="21"/>
          <w:szCs w:val="21"/>
        </w:rPr>
        <w:t>rai'ely</w:t>
      </w:r>
      <w:proofErr w:type="spellEnd"/>
      <w:r w:rsidR="0041198E" w:rsidRPr="00E53C2D">
        <w:rPr>
          <w:rFonts w:eastAsia="汉仪书宋二简"/>
          <w:kern w:val="2"/>
          <w:sz w:val="21"/>
          <w:szCs w:val="21"/>
        </w:rPr>
        <w:t xml:space="preserve"> used in research,</w:t>
      </w:r>
      <w:r w:rsidR="0041198E" w:rsidRPr="00E53C2D">
        <w:rPr>
          <w:rFonts w:eastAsia="汉仪书宋二简"/>
          <w:kern w:val="2"/>
          <w:sz w:val="21"/>
          <w:szCs w:val="21"/>
        </w:rPr>
        <w:tab/>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p>
    <w:p w14:paraId="163C8335" w14:textId="71356EAB"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hint="eastAsia"/>
          <w:kern w:val="2"/>
          <w:sz w:val="21"/>
          <w:szCs w:val="21"/>
        </w:rPr>
        <w:t xml:space="preserve">D) </w:t>
      </w:r>
      <w:proofErr w:type="spellStart"/>
      <w:r>
        <w:rPr>
          <w:rFonts w:eastAsia="汉仪书宋二简" w:hint="eastAsia"/>
          <w:kern w:val="2"/>
          <w:sz w:val="21"/>
          <w:szCs w:val="21"/>
        </w:rPr>
        <w:t>isn</w:t>
      </w:r>
      <w:proofErr w:type="spellEnd"/>
      <w:r>
        <w:rPr>
          <w:rFonts w:eastAsia="汉仪书宋二简" w:hint="eastAsia"/>
          <w:kern w:val="2"/>
          <w:sz w:val="21"/>
          <w:szCs w:val="21"/>
        </w:rPr>
        <w:t xml:space="preserve">*t the </w:t>
      </w:r>
      <w:proofErr w:type="spellStart"/>
      <w:r>
        <w:rPr>
          <w:rFonts w:eastAsia="汉仪书宋二简" w:hint="eastAsia"/>
          <w:kern w:val="2"/>
          <w:sz w:val="21"/>
          <w:szCs w:val="21"/>
        </w:rPr>
        <w:t>method</w:t>
      </w:r>
      <w:r w:rsidR="0041198E" w:rsidRPr="00E53C2D">
        <w:rPr>
          <w:rFonts w:eastAsia="汉仪书宋二简"/>
          <w:kern w:val="2"/>
          <w:sz w:val="21"/>
          <w:szCs w:val="21"/>
        </w:rPr>
        <w:t>A</w:t>
      </w:r>
      <w:proofErr w:type="spellEnd"/>
      <w:r w:rsidR="0041198E" w:rsidRPr="00E53C2D">
        <w:rPr>
          <w:rFonts w:eastAsia="汉仪书宋二简"/>
          <w:kern w:val="2"/>
          <w:sz w:val="21"/>
          <w:szCs w:val="21"/>
        </w:rPr>
        <w:t>) is it</w:t>
      </w:r>
      <w:r w:rsidR="0041198E" w:rsidRPr="00E53C2D">
        <w:rPr>
          <w:rFonts w:eastAsia="汉仪书宋二简"/>
          <w:kern w:val="2"/>
          <w:sz w:val="21"/>
          <w:szCs w:val="21"/>
        </w:rPr>
        <w:tab/>
        <w:t xml:space="preserve">B) isn't </w:t>
      </w:r>
      <w:proofErr w:type="gramStart"/>
      <w:r w:rsidR="0041198E" w:rsidRPr="00E53C2D">
        <w:rPr>
          <w:rFonts w:eastAsia="汉仪书宋二简"/>
          <w:kern w:val="2"/>
          <w:sz w:val="21"/>
          <w:szCs w:val="21"/>
        </w:rPr>
        <w:t>it</w:t>
      </w:r>
      <w:proofErr w:type="gramEnd"/>
      <w:r w:rsidR="0041198E" w:rsidRPr="00E53C2D">
        <w:rPr>
          <w:rFonts w:eastAsia="汉仪书宋二简"/>
          <w:kern w:val="2"/>
          <w:sz w:val="21"/>
          <w:szCs w:val="21"/>
        </w:rPr>
        <w:tab/>
        <w:t>C) is the method</w:t>
      </w:r>
    </w:p>
    <w:p w14:paraId="2A823D3B" w14:textId="65EEF029"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28" w:name="bookmark34"/>
      <w:bookmarkEnd w:id="28"/>
      <w:r w:rsidRPr="00E53C2D">
        <w:rPr>
          <w:kern w:val="2"/>
        </w:rPr>
        <w:t>30.</w:t>
      </w:r>
      <w:r w:rsidRPr="00E53C2D">
        <w:rPr>
          <w:kern w:val="2"/>
        </w:rPr>
        <w:tab/>
      </w:r>
      <w:r w:rsidR="0041198E" w:rsidRPr="00E53C2D">
        <w:rPr>
          <w:rFonts w:eastAsia="汉仪书宋二简"/>
          <w:kern w:val="2"/>
          <w:sz w:val="21"/>
          <w:szCs w:val="21"/>
        </w:rPr>
        <w:t>It was a cold winter's night. It</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but it was very windy.</w:t>
      </w:r>
    </w:p>
    <w:p w14:paraId="6173C404" w14:textId="29E38F22"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hint="eastAsia"/>
          <w:kern w:val="2"/>
          <w:sz w:val="21"/>
          <w:szCs w:val="21"/>
        </w:rPr>
        <w:t xml:space="preserve">D) wasn't </w:t>
      </w:r>
      <w:proofErr w:type="spellStart"/>
      <w:r>
        <w:rPr>
          <w:rFonts w:eastAsia="汉仪书宋二简" w:hint="eastAsia"/>
          <w:kern w:val="2"/>
          <w:sz w:val="21"/>
          <w:szCs w:val="21"/>
        </w:rPr>
        <w:t>raining</w:t>
      </w:r>
      <w:r w:rsidR="0041198E" w:rsidRPr="00E53C2D">
        <w:rPr>
          <w:rFonts w:eastAsia="汉仪书宋二简"/>
          <w:kern w:val="2"/>
          <w:sz w:val="21"/>
          <w:szCs w:val="21"/>
        </w:rPr>
        <w:t>A</w:t>
      </w:r>
      <w:proofErr w:type="spellEnd"/>
      <w:r w:rsidR="0041198E" w:rsidRPr="00E53C2D">
        <w:rPr>
          <w:rFonts w:eastAsia="汉仪书宋二简"/>
          <w:kern w:val="2"/>
          <w:sz w:val="21"/>
          <w:szCs w:val="21"/>
        </w:rPr>
        <w:t>) isn't raining</w:t>
      </w:r>
      <w:r w:rsidR="0041198E" w:rsidRPr="00E53C2D">
        <w:rPr>
          <w:rFonts w:eastAsia="汉仪书宋二简"/>
          <w:kern w:val="2"/>
          <w:sz w:val="21"/>
          <w:szCs w:val="21"/>
        </w:rPr>
        <w:tab/>
        <w:t>B) didn't rain</w:t>
      </w:r>
      <w:r w:rsidR="0041198E" w:rsidRPr="00E53C2D">
        <w:rPr>
          <w:rFonts w:eastAsia="汉仪书宋二简"/>
          <w:kern w:val="2"/>
          <w:sz w:val="21"/>
          <w:szCs w:val="21"/>
        </w:rPr>
        <w:tab/>
        <w:t>C) doesn't rain</w:t>
      </w:r>
    </w:p>
    <w:p w14:paraId="3133C783" w14:textId="5603AC1E"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29" w:name="bookmark35"/>
      <w:bookmarkEnd w:id="29"/>
      <w:r w:rsidRPr="00E53C2D">
        <w:rPr>
          <w:kern w:val="2"/>
        </w:rPr>
        <w:t>31.1</w:t>
      </w:r>
      <w:r w:rsidRPr="00E53C2D">
        <w:rPr>
          <w:kern w:val="2"/>
        </w:rPr>
        <w:tab/>
      </w:r>
      <w:r w:rsidR="0041198E" w:rsidRPr="00E53C2D">
        <w:rPr>
          <w:rFonts w:eastAsia="汉仪书宋二简"/>
          <w:kern w:val="2"/>
          <w:sz w:val="21"/>
          <w:szCs w:val="21"/>
        </w:rPr>
        <w:t>don't have much</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of German history but I think choice A is most likely.</w:t>
      </w:r>
    </w:p>
    <w:p w14:paraId="2A79C24F"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knowledge</w:t>
      </w:r>
      <w:r w:rsidRPr="00E53C2D">
        <w:rPr>
          <w:rFonts w:eastAsia="汉仪书宋二简"/>
          <w:kern w:val="2"/>
          <w:sz w:val="21"/>
          <w:szCs w:val="21"/>
        </w:rPr>
        <w:tab/>
        <w:t>B) material</w:t>
      </w:r>
      <w:r w:rsidRPr="00E53C2D">
        <w:rPr>
          <w:rFonts w:eastAsia="汉仪书宋二简"/>
          <w:kern w:val="2"/>
          <w:sz w:val="21"/>
          <w:szCs w:val="21"/>
        </w:rPr>
        <w:tab/>
        <w:t>C) joke</w:t>
      </w:r>
      <w:r w:rsidRPr="00E53C2D">
        <w:rPr>
          <w:rFonts w:eastAsia="汉仪书宋二简"/>
          <w:kern w:val="2"/>
          <w:sz w:val="21"/>
          <w:szCs w:val="21"/>
        </w:rPr>
        <w:tab/>
        <w:t>D) interview</w:t>
      </w:r>
    </w:p>
    <w:p w14:paraId="1C2022C0" w14:textId="15F7945F"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30" w:name="bookmark36"/>
      <w:bookmarkEnd w:id="30"/>
      <w:r w:rsidRPr="00E53C2D">
        <w:rPr>
          <w:kern w:val="2"/>
        </w:rPr>
        <w:t>32.1</w:t>
      </w:r>
      <w:r w:rsidRPr="00E53C2D">
        <w:rPr>
          <w:kern w:val="2"/>
        </w:rPr>
        <w:tab/>
      </w:r>
      <w:r w:rsidR="0041198E" w:rsidRPr="00E53C2D">
        <w:rPr>
          <w:rFonts w:eastAsia="汉仪书宋二简"/>
          <w:kern w:val="2"/>
          <w:sz w:val="21"/>
          <w:szCs w:val="21"/>
        </w:rPr>
        <w:t>laughed when he fell in the mud,</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then I felt sorry for him.</w:t>
      </w:r>
    </w:p>
    <w:p w14:paraId="17E1CF42"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and</w:t>
      </w:r>
      <w:r w:rsidRPr="00E53C2D">
        <w:rPr>
          <w:rFonts w:eastAsia="汉仪书宋二简"/>
          <w:kern w:val="2"/>
          <w:sz w:val="21"/>
          <w:szCs w:val="21"/>
        </w:rPr>
        <w:tab/>
        <w:t>B) or</w:t>
      </w:r>
      <w:r w:rsidRPr="00E53C2D">
        <w:rPr>
          <w:rFonts w:eastAsia="汉仪书宋二简"/>
          <w:kern w:val="2"/>
          <w:sz w:val="21"/>
          <w:szCs w:val="21"/>
        </w:rPr>
        <w:tab/>
        <w:t>C) so</w:t>
      </w:r>
      <w:r w:rsidRPr="00E53C2D">
        <w:rPr>
          <w:rFonts w:eastAsia="汉仪书宋二简"/>
          <w:kern w:val="2"/>
          <w:sz w:val="21"/>
          <w:szCs w:val="21"/>
        </w:rPr>
        <w:tab/>
        <w:t>D) but</w:t>
      </w:r>
    </w:p>
    <w:p w14:paraId="4CD8D099" w14:textId="07F9D1F0"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31" w:name="bookmark37"/>
      <w:bookmarkEnd w:id="31"/>
      <w:r w:rsidRPr="00E53C2D">
        <w:rPr>
          <w:kern w:val="2"/>
        </w:rPr>
        <w:t>33.</w:t>
      </w:r>
      <w:r w:rsidRPr="00E53C2D">
        <w:rPr>
          <w:kern w:val="2"/>
        </w:rPr>
        <w:tab/>
      </w:r>
      <w:r w:rsidR="0041198E" w:rsidRPr="00E53C2D">
        <w:rPr>
          <w:rFonts w:eastAsia="汉仪书宋二简"/>
          <w:kern w:val="2"/>
          <w:sz w:val="21"/>
          <w:szCs w:val="21"/>
        </w:rPr>
        <w:t>Do you find</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 xml:space="preserve">difficult to </w:t>
      </w:r>
      <w:proofErr w:type="spellStart"/>
      <w:r w:rsidR="0041198E" w:rsidRPr="00E53C2D">
        <w:rPr>
          <w:rFonts w:eastAsia="汉仪书宋二简"/>
          <w:kern w:val="2"/>
          <w:sz w:val="21"/>
          <w:szCs w:val="21"/>
        </w:rPr>
        <w:t>leam</w:t>
      </w:r>
      <w:proofErr w:type="spellEnd"/>
      <w:r w:rsidR="0041198E" w:rsidRPr="00E53C2D">
        <w:rPr>
          <w:rFonts w:eastAsia="汉仪书宋二简"/>
          <w:kern w:val="2"/>
          <w:sz w:val="21"/>
          <w:szCs w:val="21"/>
        </w:rPr>
        <w:t xml:space="preserve"> new skills like how to ride a skateboard?</w:t>
      </w:r>
    </w:p>
    <w:p w14:paraId="0A27A557" w14:textId="712159A5" w:rsidR="00E53C2D" w:rsidRPr="00E53C2D" w:rsidRDefault="00E53C2D" w:rsidP="00E53C2D">
      <w:pPr>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hint="eastAsia"/>
          <w:kern w:val="2"/>
          <w:sz w:val="21"/>
          <w:szCs w:val="21"/>
        </w:rPr>
        <w:t xml:space="preserve">A)/B) </w:t>
      </w:r>
      <w:proofErr w:type="spellStart"/>
      <w:r>
        <w:rPr>
          <w:rFonts w:eastAsia="汉仪书宋二简" w:hint="eastAsia"/>
          <w:kern w:val="2"/>
          <w:sz w:val="21"/>
          <w:szCs w:val="21"/>
        </w:rPr>
        <w:t>itC</w:t>
      </w:r>
      <w:proofErr w:type="spellEnd"/>
      <w:r>
        <w:rPr>
          <w:rFonts w:eastAsia="汉仪书宋二简" w:hint="eastAsia"/>
          <w:kern w:val="2"/>
          <w:sz w:val="21"/>
          <w:szCs w:val="21"/>
        </w:rPr>
        <w:t>) this</w:t>
      </w:r>
      <w:r>
        <w:rPr>
          <w:rFonts w:eastAsia="汉仪书宋二简" w:hint="eastAsia"/>
          <w:kern w:val="2"/>
          <w:sz w:val="21"/>
          <w:szCs w:val="21"/>
        </w:rPr>
        <w:tab/>
        <w:t>D) that</w:t>
      </w:r>
    </w:p>
    <w:p w14:paraId="5C9D10FC" w14:textId="254BF6E2"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32" w:name="bookmark38"/>
      <w:bookmarkEnd w:id="32"/>
      <w:r w:rsidRPr="00E53C2D">
        <w:rPr>
          <w:kern w:val="2"/>
        </w:rPr>
        <w:t>34.</w:t>
      </w:r>
      <w:r w:rsidRPr="00E53C2D">
        <w:rPr>
          <w:kern w:val="2"/>
        </w:rPr>
        <w:tab/>
      </w:r>
      <w:r w:rsidR="0041198E" w:rsidRPr="00E53C2D">
        <w:rPr>
          <w:rFonts w:eastAsia="汉仪书宋二简"/>
          <w:kern w:val="2"/>
          <w:sz w:val="21"/>
          <w:szCs w:val="21"/>
        </w:rPr>
        <w:t>Bill Gates became interested in computers</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in those days they were not very common.</w:t>
      </w:r>
    </w:p>
    <w:p w14:paraId="10A1807F"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because</w:t>
      </w:r>
      <w:r w:rsidRPr="00E53C2D">
        <w:rPr>
          <w:rFonts w:eastAsia="汉仪书宋二简"/>
          <w:kern w:val="2"/>
          <w:sz w:val="21"/>
          <w:szCs w:val="21"/>
        </w:rPr>
        <w:tab/>
        <w:t>B) although C) unless</w:t>
      </w:r>
      <w:r w:rsidRPr="00E53C2D">
        <w:rPr>
          <w:rFonts w:eastAsia="汉仪书宋二简"/>
          <w:kern w:val="2"/>
          <w:sz w:val="21"/>
          <w:szCs w:val="21"/>
        </w:rPr>
        <w:tab/>
        <w:t>D) so that</w:t>
      </w:r>
    </w:p>
    <w:p w14:paraId="1ECB3FA9" w14:textId="2D6B50DC"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33" w:name="bookmark39"/>
      <w:bookmarkEnd w:id="33"/>
      <w:r w:rsidRPr="00E53C2D">
        <w:rPr>
          <w:kern w:val="2"/>
        </w:rPr>
        <w:t>35.</w:t>
      </w:r>
      <w:r w:rsidRPr="00E53C2D">
        <w:rPr>
          <w:kern w:val="2"/>
        </w:rPr>
        <w:tab/>
      </w:r>
      <w:r w:rsidR="0041198E" w:rsidRPr="00E53C2D">
        <w:rPr>
          <w:rFonts w:eastAsia="汉仪书宋二简"/>
          <w:kern w:val="2"/>
          <w:sz w:val="21"/>
          <w:szCs w:val="21"/>
          <w:lang w:val="zh-TW" w:eastAsia="zh-TW" w:bidi="zh-TW"/>
        </w:rPr>
        <w:t xml:space="preserve">- </w:t>
      </w:r>
      <w:r w:rsidR="0041198E" w:rsidRPr="00E53C2D">
        <w:rPr>
          <w:rFonts w:eastAsia="汉仪书宋二简"/>
          <w:kern w:val="2"/>
          <w:sz w:val="21"/>
          <w:szCs w:val="21"/>
        </w:rPr>
        <w:t>Kevin falls asleep in class every morning.</w:t>
      </w:r>
    </w:p>
    <w:p w14:paraId="765600B8"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cs="宋体"/>
          <w:kern w:val="2"/>
          <w:sz w:val="21"/>
          <w:szCs w:val="21"/>
          <w:lang w:val="zh-TW" w:eastAsia="zh-TW" w:bidi="zh-TW"/>
        </w:rPr>
        <w:t>一</w:t>
      </w:r>
      <w:r w:rsidRPr="00E53C2D">
        <w:rPr>
          <w:rFonts w:eastAsia="汉仪书宋二简" w:cs="宋体"/>
          <w:kern w:val="2"/>
          <w:sz w:val="21"/>
          <w:szCs w:val="21"/>
          <w:lang w:val="zh-TW" w:eastAsia="zh-TW" w:bidi="zh-TW"/>
        </w:rPr>
        <w:t xml:space="preserve"> </w:t>
      </w:r>
      <w:r w:rsidRPr="00E53C2D">
        <w:rPr>
          <w:rFonts w:eastAsia="汉仪书宋二简"/>
          <w:kern w:val="2"/>
          <w:sz w:val="21"/>
          <w:szCs w:val="21"/>
        </w:rPr>
        <w:t>He</w:t>
      </w: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be out late every night or maybe he works at night.</w:t>
      </w:r>
    </w:p>
    <w:p w14:paraId="5C669A3D"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can</w:t>
      </w:r>
      <w:r w:rsidRPr="00E53C2D">
        <w:rPr>
          <w:rFonts w:eastAsia="汉仪书宋二简"/>
          <w:kern w:val="2"/>
          <w:sz w:val="21"/>
          <w:szCs w:val="21"/>
        </w:rPr>
        <w:tab/>
        <w:t>B) need</w:t>
      </w:r>
      <w:r w:rsidRPr="00E53C2D">
        <w:rPr>
          <w:rFonts w:eastAsia="汉仪书宋二简"/>
          <w:kern w:val="2"/>
          <w:sz w:val="21"/>
          <w:szCs w:val="21"/>
        </w:rPr>
        <w:tab/>
        <w:t>C) must</w:t>
      </w:r>
      <w:r w:rsidRPr="00E53C2D">
        <w:rPr>
          <w:rFonts w:eastAsia="汉仪书宋二简"/>
          <w:kern w:val="2"/>
          <w:sz w:val="21"/>
          <w:szCs w:val="21"/>
        </w:rPr>
        <w:tab/>
        <w:t>D) should</w:t>
      </w:r>
    </w:p>
    <w:p w14:paraId="6737F8B0"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 xml:space="preserve">HL Complete the following passage with the words or phrases in </w:t>
      </w:r>
      <w:proofErr w:type="spellStart"/>
      <w:r w:rsidRPr="00E53C2D">
        <w:rPr>
          <w:rFonts w:eastAsia="汉仪书宋二简"/>
          <w:bCs/>
          <w:kern w:val="2"/>
          <w:sz w:val="21"/>
          <w:szCs w:val="21"/>
        </w:rPr>
        <w:t>tbe</w:t>
      </w:r>
      <w:proofErr w:type="spellEnd"/>
      <w:r w:rsidRPr="00E53C2D">
        <w:rPr>
          <w:rFonts w:eastAsia="汉仪书宋二简"/>
          <w:bCs/>
          <w:kern w:val="2"/>
          <w:sz w:val="21"/>
          <w:szCs w:val="21"/>
        </w:rPr>
        <w:t xml:space="preserve"> box. Each can only be used once </w:t>
      </w:r>
      <w:r w:rsidRPr="00E53C2D">
        <w:rPr>
          <w:rFonts w:eastAsia="汉仪书宋二简" w:cs="宋体"/>
          <w:kern w:val="2"/>
          <w:sz w:val="21"/>
          <w:szCs w:val="21"/>
          <w:lang w:val="zh-TW" w:eastAsia="zh-TW" w:bidi="zh-TW"/>
        </w:rPr>
        <w:t>(</w:t>
      </w:r>
      <w:r w:rsidRPr="00E53C2D">
        <w:rPr>
          <w:rFonts w:eastAsia="汉仪书宋二简" w:cs="宋体"/>
          <w:kern w:val="2"/>
          <w:sz w:val="21"/>
          <w:szCs w:val="21"/>
          <w:lang w:val="zh-TW" w:eastAsia="zh-TW" w:bidi="zh-TW"/>
        </w:rPr>
        <w:t>将下列单词或词组填入空格。每空格限填一词，毎词只能填一次</w:t>
      </w:r>
      <w:r w:rsidRPr="00E53C2D">
        <w:rPr>
          <w:rFonts w:eastAsia="汉仪书宋二简" w:cs="宋体"/>
          <w:kern w:val="2"/>
          <w:sz w:val="21"/>
          <w:szCs w:val="21"/>
          <w:lang w:val="zh-TW" w:eastAsia="zh-TW" w:bidi="zh-TW"/>
        </w:rPr>
        <w:t>)</w:t>
      </w:r>
      <w:r w:rsidRPr="00E53C2D">
        <w:rPr>
          <w:rFonts w:eastAsia="汉仪书宋二简" w:cs="宋体"/>
          <w:kern w:val="2"/>
          <w:sz w:val="21"/>
          <w:szCs w:val="21"/>
          <w:lang w:val="zh-TW" w:eastAsia="zh-TW" w:bidi="zh-TW"/>
        </w:rPr>
        <w:t>供</w:t>
      </w:r>
      <w:r w:rsidRPr="00E53C2D">
        <w:rPr>
          <w:rFonts w:eastAsia="汉仪书宋二简"/>
          <w:kern w:val="2"/>
          <w:sz w:val="21"/>
          <w:szCs w:val="21"/>
          <w:lang w:val="zh-TW" w:eastAsia="zh-TW" w:bidi="zh-TW"/>
        </w:rPr>
        <w:t>8</w:t>
      </w:r>
      <w:r w:rsidRPr="00E53C2D">
        <w:rPr>
          <w:rFonts w:eastAsia="汉仪书宋二简" w:cs="宋体"/>
          <w:kern w:val="2"/>
          <w:sz w:val="21"/>
          <w:szCs w:val="21"/>
          <w:lang w:val="zh-TW" w:eastAsia="zh-TW" w:bidi="zh-TW"/>
        </w:rPr>
        <w:t>分</w:t>
      </w:r>
      <w:r w:rsidRPr="00E53C2D">
        <w:rPr>
          <w:rFonts w:eastAsia="汉仪书宋二简" w:cs="宋体"/>
          <w:kern w:val="2"/>
          <w:sz w:val="21"/>
          <w:szCs w:val="21"/>
          <w:lang w:val="zh-TW" w:eastAsia="zh-TW" w:bidi="zh-TW"/>
        </w:rPr>
        <w:t>)</w:t>
      </w:r>
    </w:p>
    <w:p w14:paraId="694C72AB"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34" w:name="bookmark40"/>
      <w:r w:rsidRPr="00E53C2D">
        <w:rPr>
          <w:rFonts w:eastAsia="汉仪书宋二简"/>
          <w:kern w:val="2"/>
          <w:sz w:val="21"/>
          <w:szCs w:val="21"/>
        </w:rPr>
        <w:t>(</w:t>
      </w:r>
      <w:bookmarkEnd w:id="34"/>
      <w:r w:rsidRPr="00E53C2D">
        <w:rPr>
          <w:rFonts w:eastAsia="汉仪书宋二简"/>
          <w:kern w:val="2"/>
          <w:sz w:val="21"/>
          <w:szCs w:val="21"/>
        </w:rPr>
        <w:t>A)</w:t>
      </w:r>
    </w:p>
    <w:p w14:paraId="34D7F831"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attention B. no longer C. competed D. compared E. conclusion</w:t>
      </w:r>
    </w:p>
    <w:p w14:paraId="5C59431F"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According to a recent study, dogs get </w:t>
      </w:r>
      <w:r w:rsidRPr="00E53C2D">
        <w:rPr>
          <w:rFonts w:eastAsia="汉仪书宋二简"/>
          <w:i/>
          <w:iCs/>
          <w:kern w:val="2"/>
          <w:sz w:val="21"/>
          <w:szCs w:val="21"/>
        </w:rPr>
        <w:t>jealous</w:t>
      </w:r>
      <w:r w:rsidRPr="00E53C2D">
        <w:rPr>
          <w:rFonts w:eastAsia="汉仪书宋二简" w:cs="宋体"/>
          <w:kern w:val="2"/>
          <w:sz w:val="21"/>
          <w:szCs w:val="21"/>
        </w:rPr>
        <w:t xml:space="preserve"> </w:t>
      </w:r>
      <w:r w:rsidRPr="00E53C2D">
        <w:rPr>
          <w:rFonts w:eastAsia="汉仪书宋二简" w:cs="宋体"/>
          <w:kern w:val="2"/>
          <w:sz w:val="21"/>
          <w:szCs w:val="21"/>
          <w:lang w:val="zh-TW" w:eastAsia="zh-TW" w:bidi="zh-TW"/>
        </w:rPr>
        <w:t>(</w:t>
      </w:r>
      <w:r w:rsidRPr="00E53C2D">
        <w:rPr>
          <w:rFonts w:eastAsia="汉仪书宋二简" w:cs="宋体"/>
          <w:kern w:val="2"/>
          <w:sz w:val="21"/>
          <w:szCs w:val="21"/>
          <w:lang w:val="zh-TW" w:eastAsia="zh-TW" w:bidi="zh-TW"/>
        </w:rPr>
        <w:t>嫉妒</w:t>
      </w:r>
      <w:r w:rsidRPr="00E53C2D">
        <w:rPr>
          <w:rFonts w:eastAsia="汉仪书宋二简" w:cs="宋体"/>
          <w:kern w:val="2"/>
          <w:sz w:val="21"/>
          <w:szCs w:val="21"/>
          <w:lang w:val="zh-TW" w:eastAsia="zh-TW" w:bidi="zh-TW"/>
        </w:rPr>
        <w:t>)</w:t>
      </w:r>
      <w:r w:rsidRPr="00E53C2D">
        <w:rPr>
          <w:rFonts w:eastAsia="汉仪书宋二简"/>
          <w:kern w:val="2"/>
          <w:sz w:val="21"/>
          <w:szCs w:val="21"/>
        </w:rPr>
        <w:t xml:space="preserve">just like humans do. In the study, two groins of dog owners were </w:t>
      </w:r>
      <w:proofErr w:type="gramStart"/>
      <w:r w:rsidRPr="00E53C2D">
        <w:rPr>
          <w:rFonts w:eastAsia="汉仪书宋二简"/>
          <w:kern w:val="2"/>
          <w:sz w:val="21"/>
          <w:szCs w:val="21"/>
          <w:u w:val="single"/>
        </w:rPr>
        <w:t>36</w:t>
      </w:r>
      <w:r w:rsidRPr="00E53C2D">
        <w:rPr>
          <w:rFonts w:eastAsia="汉仪书宋二简"/>
          <w:kern w:val="2"/>
          <w:sz w:val="21"/>
          <w:szCs w:val="21"/>
        </w:rPr>
        <w:t xml:space="preserve"> .</w:t>
      </w:r>
      <w:proofErr w:type="gramEnd"/>
      <w:r w:rsidRPr="00E53C2D">
        <w:rPr>
          <w:rFonts w:eastAsia="汉仪书宋二简"/>
          <w:kern w:val="2"/>
          <w:sz w:val="21"/>
          <w:szCs w:val="21"/>
        </w:rPr>
        <w:t xml:space="preserve"> The authors of the study drew a </w:t>
      </w:r>
      <w:r w:rsidRPr="00E53C2D">
        <w:rPr>
          <w:rFonts w:eastAsia="汉仪书宋二简"/>
          <w:kern w:val="2"/>
          <w:sz w:val="21"/>
          <w:szCs w:val="21"/>
          <w:u w:val="single"/>
        </w:rPr>
        <w:t>37</w:t>
      </w:r>
      <w:r w:rsidRPr="00E53C2D">
        <w:rPr>
          <w:rFonts w:eastAsia="汉仪书宋二简"/>
          <w:kern w:val="2"/>
          <w:sz w:val="21"/>
          <w:szCs w:val="21"/>
        </w:rPr>
        <w:t xml:space="preserve"> that dogs displayed more jealous </w:t>
      </w:r>
      <w:proofErr w:type="spellStart"/>
      <w:r w:rsidRPr="00E53C2D">
        <w:rPr>
          <w:rFonts w:eastAsia="汉仪书宋二简"/>
          <w:kern w:val="2"/>
          <w:sz w:val="21"/>
          <w:szCs w:val="21"/>
        </w:rPr>
        <w:t>behaviours</w:t>
      </w:r>
      <w:proofErr w:type="spellEnd"/>
      <w:r w:rsidRPr="00E53C2D">
        <w:rPr>
          <w:rFonts w:eastAsia="汉仪书宋二简"/>
          <w:kern w:val="2"/>
          <w:sz w:val="21"/>
          <w:szCs w:val="21"/>
        </w:rPr>
        <w:t xml:space="preserve"> when their </w:t>
      </w:r>
      <w:proofErr w:type="gramStart"/>
      <w:r w:rsidRPr="00E53C2D">
        <w:rPr>
          <w:rFonts w:eastAsia="汉仪书宋二简"/>
          <w:kern w:val="2"/>
          <w:sz w:val="21"/>
          <w:szCs w:val="21"/>
        </w:rPr>
        <w:t>owners</w:t>
      </w:r>
      <w:proofErr w:type="gramEnd"/>
      <w:r w:rsidRPr="00E53C2D">
        <w:rPr>
          <w:rFonts w:eastAsia="汉仪书宋二简"/>
          <w:kern w:val="2"/>
          <w:sz w:val="21"/>
          <w:szCs w:val="21"/>
        </w:rPr>
        <w:t xml:space="preserve"> showed affection toward another dog. Here are some signs of a jealous dog.</w:t>
      </w:r>
    </w:p>
    <w:p w14:paraId="6770D580"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Pushing you away</w:t>
      </w:r>
    </w:p>
    <w:p w14:paraId="6EBB7626"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Have you ever moved toward a member of your family, only to have your dog push you away? This</w:t>
      </w:r>
    </w:p>
    <w:p w14:paraId="28B08A2A" w14:textId="77777777" w:rsidR="000354A3" w:rsidRPr="00E53C2D" w:rsidRDefault="0041198E" w:rsidP="00E53C2D">
      <w:pPr>
        <w:pStyle w:val="Bodytext30"/>
        <w:tabs>
          <w:tab w:val="left" w:pos="420"/>
          <w:tab w:val="left" w:pos="2098"/>
          <w:tab w:val="left" w:pos="3781"/>
          <w:tab w:val="left" w:pos="5460"/>
        </w:tabs>
        <w:spacing w:after="0" w:line="300" w:lineRule="auto"/>
        <w:ind w:left="0" w:firstLine="0"/>
        <w:jc w:val="both"/>
        <w:rPr>
          <w:rFonts w:ascii="Times New Roman" w:eastAsia="汉仪书宋二简" w:hAnsi="Times New Roman"/>
          <w:kern w:val="2"/>
          <w:sz w:val="21"/>
          <w:szCs w:val="21"/>
        </w:rPr>
      </w:pPr>
      <w:r w:rsidRPr="00E53C2D">
        <w:rPr>
          <w:rFonts w:ascii="Times New Roman" w:eastAsia="汉仪书宋二简" w:hAnsi="Times New Roman"/>
          <w:kern w:val="2"/>
          <w:sz w:val="21"/>
          <w:szCs w:val="21"/>
          <w:u w:val="single"/>
        </w:rPr>
        <w:t xml:space="preserve"> </w:t>
      </w:r>
      <w:r w:rsidRPr="00E53C2D">
        <w:rPr>
          <w:rFonts w:ascii="Times New Roman" w:eastAsia="汉仪书宋二简" w:hAnsi="Times New Roman"/>
          <w:kern w:val="2"/>
          <w:sz w:val="21"/>
          <w:szCs w:val="21"/>
          <w:u w:val="single"/>
        </w:rPr>
        <w:tab/>
      </w:r>
    </w:p>
    <w:p w14:paraId="17B13890"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behavior is your dog*s way of telling you that it needs more </w:t>
      </w:r>
      <w:proofErr w:type="gramStart"/>
      <w:r w:rsidRPr="00E53C2D">
        <w:rPr>
          <w:rFonts w:eastAsia="汉仪书宋二简"/>
          <w:kern w:val="2"/>
          <w:sz w:val="21"/>
          <w:szCs w:val="21"/>
          <w:u w:val="single"/>
        </w:rPr>
        <w:t>38</w:t>
      </w:r>
      <w:r w:rsidRPr="00E53C2D">
        <w:rPr>
          <w:rFonts w:eastAsia="汉仪书宋二简"/>
          <w:kern w:val="2"/>
          <w:sz w:val="21"/>
          <w:szCs w:val="21"/>
        </w:rPr>
        <w:t xml:space="preserve"> .</w:t>
      </w:r>
      <w:proofErr w:type="gramEnd"/>
      <w:r w:rsidRPr="00E53C2D">
        <w:rPr>
          <w:rFonts w:eastAsia="汉仪书宋二简"/>
          <w:kern w:val="2"/>
          <w:sz w:val="21"/>
          <w:szCs w:val="21"/>
        </w:rPr>
        <w:tab/>
      </w:r>
      <w:r w:rsidRPr="00E53C2D">
        <w:rPr>
          <w:rFonts w:eastAsia="汉仪书宋二简" w:cs="宋体"/>
          <w:i/>
          <w:iCs/>
          <w:kern w:val="2"/>
          <w:sz w:val="21"/>
          <w:szCs w:val="21"/>
          <w:lang w:val="zh-TW" w:eastAsia="zh-TW" w:bidi="zh-TW"/>
        </w:rPr>
        <w:t>之</w:t>
      </w:r>
      <w:r w:rsidRPr="00E53C2D">
        <w:rPr>
          <w:rFonts w:eastAsia="汉仪书宋二简" w:cs="宋体"/>
          <w:kern w:val="2"/>
          <w:sz w:val="21"/>
          <w:szCs w:val="21"/>
          <w:lang w:val="zh-TW" w:eastAsia="zh-TW" w:bidi="zh-TW"/>
        </w:rPr>
        <w:t xml:space="preserve"> </w:t>
      </w:r>
      <w:r w:rsidRPr="00E53C2D">
        <w:rPr>
          <w:rFonts w:eastAsia="汉仪书宋二简" w:cs="宋体"/>
          <w:kern w:val="2"/>
          <w:sz w:val="21"/>
          <w:szCs w:val="21"/>
          <w:lang w:val="zh-CN" w:eastAsia="zh-CN" w:bidi="zh-CN"/>
        </w:rPr>
        <w:t>『</w:t>
      </w:r>
    </w:p>
    <w:p w14:paraId="04D3B4D9"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Unkind actions</w:t>
      </w:r>
    </w:p>
    <w:p w14:paraId="48CD95B7"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Your dog might show jealousy by barking, biting or even attacking others. f</w:t>
      </w:r>
    </w:p>
    <w:p w14:paraId="11F55FC1"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Doing a trick</w:t>
      </w:r>
    </w:p>
    <w:p w14:paraId="0D673387"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jealous dog will perform tricks in hopes you* 11 look their way.</w:t>
      </w:r>
    </w:p>
    <w:p w14:paraId="4B306F4D"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Going to the toilet indoors</w:t>
      </w:r>
    </w:p>
    <w:p w14:paraId="1C2AABBA"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If your dog </w:t>
      </w:r>
      <w:r w:rsidRPr="00E53C2D">
        <w:rPr>
          <w:rFonts w:eastAsia="汉仪书宋二简"/>
          <w:i/>
          <w:iCs/>
          <w:kern w:val="2"/>
          <w:sz w:val="21"/>
          <w:szCs w:val="21"/>
          <w:u w:val="single"/>
        </w:rPr>
        <w:t>39</w:t>
      </w:r>
      <w:r w:rsidRPr="00E53C2D">
        <w:rPr>
          <w:rFonts w:eastAsia="汉仪书宋二简"/>
          <w:kern w:val="2"/>
          <w:sz w:val="21"/>
          <w:szCs w:val="21"/>
        </w:rPr>
        <w:t xml:space="preserve"> uses the toilet outdoors, this could be a sign they're feeling jealous,</w:t>
      </w:r>
    </w:p>
    <w:p w14:paraId="2C0AAE60"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35" w:name="bookmark41"/>
      <w:r w:rsidRPr="00E53C2D">
        <w:rPr>
          <w:rFonts w:eastAsia="汉仪书宋二简"/>
          <w:kern w:val="2"/>
          <w:sz w:val="21"/>
          <w:szCs w:val="21"/>
        </w:rPr>
        <w:t>(</w:t>
      </w:r>
      <w:bookmarkEnd w:id="35"/>
      <w:r w:rsidRPr="00E53C2D">
        <w:rPr>
          <w:rFonts w:eastAsia="汉仪书宋二简"/>
          <w:kern w:val="2"/>
          <w:sz w:val="21"/>
          <w:szCs w:val="21"/>
        </w:rPr>
        <w:t>B)</w:t>
      </w:r>
    </w:p>
    <w:p w14:paraId="30D06E5F"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calm B. basic C. faithfully D. depend on E. get along with</w:t>
      </w:r>
    </w:p>
    <w:p w14:paraId="4726EFA7"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How do you deal with a jealous dog? Try one of the following tips.</w:t>
      </w:r>
    </w:p>
    <w:p w14:paraId="3BC4BBE6"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Train your dog</w:t>
      </w:r>
    </w:p>
    <w:p w14:paraId="0569456B"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proofErr w:type="gramStart"/>
      <w:r w:rsidRPr="00E53C2D">
        <w:rPr>
          <w:rFonts w:eastAsia="汉仪书宋二简"/>
          <w:kern w:val="2"/>
          <w:sz w:val="21"/>
          <w:szCs w:val="21"/>
        </w:rPr>
        <w:t xml:space="preserve">Practice </w:t>
      </w:r>
      <w:r w:rsidRPr="00E53C2D">
        <w:rPr>
          <w:rFonts w:eastAsia="汉仪书宋二简"/>
          <w:kern w:val="2"/>
          <w:sz w:val="21"/>
          <w:szCs w:val="21"/>
          <w:u w:val="single"/>
        </w:rPr>
        <w:t xml:space="preserve"> </w:t>
      </w:r>
      <w:r w:rsidRPr="00E53C2D">
        <w:rPr>
          <w:rFonts w:eastAsia="汉仪书宋二简"/>
          <w:kern w:val="2"/>
          <w:sz w:val="21"/>
          <w:szCs w:val="21"/>
          <w:u w:val="single"/>
        </w:rPr>
        <w:tab/>
      </w:r>
      <w:proofErr w:type="gramEnd"/>
      <w:r w:rsidRPr="00E53C2D">
        <w:rPr>
          <w:rFonts w:eastAsia="汉仪书宋二简"/>
          <w:kern w:val="2"/>
          <w:sz w:val="21"/>
          <w:szCs w:val="21"/>
          <w:u w:val="single"/>
        </w:rPr>
        <w:t xml:space="preserve"> 40</w:t>
      </w:r>
      <w:r w:rsidRPr="00E53C2D">
        <w:rPr>
          <w:rFonts w:eastAsia="汉仪书宋二简"/>
          <w:kern w:val="2"/>
          <w:sz w:val="21"/>
          <w:szCs w:val="21"/>
        </w:rPr>
        <w:t xml:space="preserve"> commands like sit and stay. This will help you manage your </w:t>
      </w:r>
      <w:r w:rsidRPr="00E53C2D">
        <w:rPr>
          <w:rFonts w:eastAsia="汉仪书宋二简" w:cs="宋体"/>
          <w:kern w:val="2"/>
          <w:sz w:val="21"/>
          <w:szCs w:val="21"/>
          <w:lang w:val="zh-TW" w:eastAsia="zh-TW" w:bidi="zh-TW"/>
        </w:rPr>
        <w:t>蔑就</w:t>
      </w:r>
      <w:r w:rsidRPr="00E53C2D">
        <w:rPr>
          <w:rFonts w:eastAsia="汉仪书宋二简" w:cs="宋体"/>
          <w:kern w:val="2"/>
          <w:sz w:val="21"/>
          <w:szCs w:val="21"/>
          <w:lang w:val="zh-TW" w:eastAsia="zh-TW" w:bidi="zh-TW"/>
        </w:rPr>
        <w:t xml:space="preserve"> </w:t>
      </w:r>
      <w:r w:rsidRPr="00E53C2D">
        <w:rPr>
          <w:rFonts w:eastAsia="汉仪书宋二简" w:cs="宋体"/>
          <w:kern w:val="2"/>
          <w:sz w:val="21"/>
          <w:szCs w:val="21"/>
          <w:lang w:val="zh-TW" w:eastAsia="zh-TW" w:bidi="zh-TW"/>
        </w:rPr>
        <w:t>働</w:t>
      </w:r>
      <w:r w:rsidRPr="00E53C2D">
        <w:rPr>
          <w:rFonts w:eastAsia="汉仪书宋二简" w:cs="宋体"/>
          <w:kern w:val="2"/>
          <w:sz w:val="21"/>
          <w:szCs w:val="21"/>
          <w:lang w:val="zh-TW" w:eastAsia="zh-TW" w:bidi="zh-TW"/>
        </w:rPr>
        <w:t xml:space="preserve"> </w:t>
      </w:r>
      <w:r w:rsidRPr="00E53C2D">
        <w:rPr>
          <w:rFonts w:eastAsia="汉仪书宋二简"/>
          <w:kern w:val="2"/>
          <w:sz w:val="21"/>
          <w:szCs w:val="21"/>
        </w:rPr>
        <w:t>dog when you notice bad behavior.</w:t>
      </w:r>
    </w:p>
    <w:p w14:paraId="3298CBB3"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Encourage good behavior</w:t>
      </w:r>
      <w:r w:rsidRPr="00E53C2D">
        <w:rPr>
          <w:rFonts w:eastAsia="汉仪书宋二简"/>
          <w:bCs/>
          <w:kern w:val="2"/>
          <w:sz w:val="21"/>
          <w:szCs w:val="21"/>
        </w:rPr>
        <w:tab/>
        <w:t>W</w:t>
      </w:r>
    </w:p>
    <w:p w14:paraId="2ACB63DA"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Give your dog treats and attention when it's </w:t>
      </w:r>
      <w:proofErr w:type="gramStart"/>
      <w:r w:rsidRPr="00E53C2D">
        <w:rPr>
          <w:rFonts w:eastAsia="汉仪书宋二简"/>
          <w:kern w:val="2"/>
          <w:sz w:val="21"/>
          <w:szCs w:val="21"/>
          <w:u w:val="single"/>
        </w:rPr>
        <w:t>41</w:t>
      </w:r>
      <w:r w:rsidRPr="00E53C2D">
        <w:rPr>
          <w:rFonts w:eastAsia="汉仪书宋二简"/>
          <w:kern w:val="2"/>
          <w:sz w:val="21"/>
          <w:szCs w:val="21"/>
        </w:rPr>
        <w:t xml:space="preserve"> .</w:t>
      </w:r>
      <w:proofErr w:type="gramEnd"/>
      <w:r w:rsidRPr="00E53C2D">
        <w:rPr>
          <w:rFonts w:eastAsia="汉仪书宋二简"/>
          <w:kern w:val="2"/>
          <w:sz w:val="21"/>
          <w:szCs w:val="21"/>
        </w:rPr>
        <w:t xml:space="preserve"> This will help your dog </w:t>
      </w:r>
      <w:r w:rsidRPr="00E53C2D">
        <w:rPr>
          <w:rFonts w:eastAsia="汉仪书宋二简" w:cs="宋体"/>
          <w:kern w:val="2"/>
          <w:sz w:val="21"/>
          <w:szCs w:val="21"/>
          <w:lang w:val="zh-TW" w:eastAsia="zh-TW" w:bidi="zh-TW"/>
        </w:rPr>
        <w:t>以丄</w:t>
      </w:r>
      <w:r w:rsidRPr="00E53C2D">
        <w:rPr>
          <w:rFonts w:eastAsia="汉仪书宋二简" w:cs="宋体"/>
          <w:kern w:val="2"/>
          <w:sz w:val="21"/>
          <w:szCs w:val="21"/>
          <w:lang w:val="zh-TW" w:eastAsia="zh-TW" w:bidi="zh-TW"/>
        </w:rPr>
        <w:t xml:space="preserve"> </w:t>
      </w:r>
      <w:r w:rsidRPr="00E53C2D">
        <w:rPr>
          <w:rFonts w:eastAsia="汉仪书宋二简"/>
          <w:kern w:val="2"/>
          <w:sz w:val="21"/>
          <w:szCs w:val="21"/>
        </w:rPr>
        <w:t>J" understand how you wont it to behave.</w:t>
      </w:r>
    </w:p>
    <w:p w14:paraId="57C26328"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Make friends</w:t>
      </w:r>
    </w:p>
    <w:p w14:paraId="5762E1E0"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Train your dog to </w:t>
      </w:r>
      <w:r w:rsidRPr="00E53C2D">
        <w:rPr>
          <w:rFonts w:eastAsia="汉仪书宋二简"/>
          <w:kern w:val="2"/>
          <w:sz w:val="21"/>
          <w:szCs w:val="21"/>
          <w:u w:val="single"/>
        </w:rPr>
        <w:t>42</w:t>
      </w:r>
      <w:r w:rsidRPr="00E53C2D">
        <w:rPr>
          <w:rFonts w:eastAsia="汉仪书宋二简"/>
          <w:kern w:val="2"/>
          <w:sz w:val="21"/>
          <w:szCs w:val="21"/>
        </w:rPr>
        <w:t xml:space="preserve"> </w:t>
      </w:r>
      <w:proofErr w:type="spellStart"/>
      <w:r w:rsidRPr="00E53C2D">
        <w:rPr>
          <w:rFonts w:eastAsia="汉仪书宋二简"/>
          <w:kern w:val="2"/>
          <w:sz w:val="21"/>
          <w:szCs w:val="21"/>
        </w:rPr>
        <w:t>otliers</w:t>
      </w:r>
      <w:proofErr w:type="spellEnd"/>
      <w:r w:rsidRPr="00E53C2D">
        <w:rPr>
          <w:rFonts w:eastAsia="汉仪书宋二简"/>
          <w:kern w:val="2"/>
          <w:sz w:val="21"/>
          <w:szCs w:val="21"/>
        </w:rPr>
        <w:t xml:space="preserve">. The dog park is a good place </w:t>
      </w:r>
      <w:proofErr w:type="spellStart"/>
      <w:r w:rsidRPr="00E53C2D">
        <w:rPr>
          <w:rFonts w:eastAsia="汉仪书宋二简"/>
          <w:kern w:val="2"/>
          <w:sz w:val="21"/>
          <w:szCs w:val="21"/>
        </w:rPr>
        <w:t>fbr</w:t>
      </w:r>
      <w:proofErr w:type="spellEnd"/>
      <w:r w:rsidRPr="00E53C2D">
        <w:rPr>
          <w:rFonts w:eastAsia="汉仪书宋二简"/>
          <w:kern w:val="2"/>
          <w:sz w:val="21"/>
          <w:szCs w:val="21"/>
        </w:rPr>
        <w:t xml:space="preserve"> your dog to practice playing with other dogs.</w:t>
      </w:r>
    </w:p>
    <w:p w14:paraId="0780413E"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When a dog loves someone </w:t>
      </w:r>
      <w:proofErr w:type="gramStart"/>
      <w:r w:rsidRPr="00E53C2D">
        <w:rPr>
          <w:rFonts w:eastAsia="汉仪书宋二简"/>
          <w:kern w:val="2"/>
          <w:sz w:val="21"/>
          <w:szCs w:val="21"/>
          <w:u w:val="single"/>
        </w:rPr>
        <w:t>43 ,</w:t>
      </w:r>
      <w:proofErr w:type="gramEnd"/>
      <w:r w:rsidRPr="00E53C2D">
        <w:rPr>
          <w:rFonts w:eastAsia="汉仪书宋二简"/>
          <w:kern w:val="2"/>
          <w:sz w:val="21"/>
          <w:szCs w:val="21"/>
        </w:rPr>
        <w:t xml:space="preserve"> it's natural </w:t>
      </w:r>
      <w:proofErr w:type="spellStart"/>
      <w:r w:rsidRPr="00E53C2D">
        <w:rPr>
          <w:rFonts w:eastAsia="汉仪书宋二简"/>
          <w:kern w:val="2"/>
          <w:sz w:val="21"/>
          <w:szCs w:val="21"/>
        </w:rPr>
        <w:t>fbr</w:t>
      </w:r>
      <w:proofErr w:type="spellEnd"/>
      <w:r w:rsidRPr="00E53C2D">
        <w:rPr>
          <w:rFonts w:eastAsia="汉仪书宋二简"/>
          <w:kern w:val="2"/>
          <w:sz w:val="21"/>
          <w:szCs w:val="21"/>
        </w:rPr>
        <w:t xml:space="preserve"> it to feel jealous. Helping a jealous dog learn to share its favorite person won't happen in a day. But all the hard work will pay off when your dog starts to change its behavior. Like us, our dogs just want to feel loved.</w:t>
      </w:r>
    </w:p>
    <w:p w14:paraId="5E53AC75" w14:textId="1F12C063"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36" w:name="bookmark42"/>
      <w:bookmarkEnd w:id="36"/>
      <w:r w:rsidRPr="00E53C2D">
        <w:rPr>
          <w:b/>
          <w:bCs/>
          <w:kern w:val="2"/>
        </w:rPr>
        <w:t>IV</w:t>
      </w:r>
      <w:r w:rsidRPr="00E53C2D">
        <w:rPr>
          <w:b/>
          <w:bCs/>
          <w:kern w:val="2"/>
        </w:rPr>
        <w:tab/>
      </w:r>
      <w:r w:rsidR="0041198E" w:rsidRPr="00E53C2D">
        <w:rPr>
          <w:rFonts w:eastAsia="汉仪书宋二简"/>
          <w:bCs/>
          <w:kern w:val="2"/>
          <w:sz w:val="21"/>
          <w:szCs w:val="21"/>
        </w:rPr>
        <w:t xml:space="preserve">Complete the sentences with the given words in their proper forms </w:t>
      </w:r>
      <w:r w:rsidR="0041198E" w:rsidRPr="00E53C2D">
        <w:rPr>
          <w:rFonts w:eastAsia="汉仪书宋二简" w:cs="宋体"/>
          <w:kern w:val="2"/>
          <w:sz w:val="21"/>
          <w:szCs w:val="21"/>
          <w:lang w:val="zh-TW" w:eastAsia="zh-TW" w:bidi="zh-TW"/>
        </w:rPr>
        <w:t>（用括号中所给单词</w:t>
      </w:r>
      <w:r w:rsidR="0041198E" w:rsidRPr="00E53C2D">
        <w:rPr>
          <w:rFonts w:eastAsia="汉仪书宋二简" w:cs="宋体"/>
          <w:kern w:val="2"/>
          <w:sz w:val="21"/>
          <w:szCs w:val="21"/>
          <w:lang w:val="zh-TW" w:eastAsia="zh-TW" w:bidi="zh-TW"/>
        </w:rPr>
        <w:t xml:space="preserve"> </w:t>
      </w:r>
      <w:r w:rsidR="0041198E" w:rsidRPr="00E53C2D">
        <w:rPr>
          <w:rFonts w:eastAsia="汉仪书宋二简" w:cs="宋体"/>
          <w:kern w:val="2"/>
          <w:sz w:val="21"/>
          <w:szCs w:val="21"/>
          <w:lang w:val="zh-TW" w:eastAsia="zh-TW" w:bidi="zh-TW"/>
        </w:rPr>
        <w:t>的适当形式完成下列句子。毎空格限填一洞）（共</w:t>
      </w:r>
      <w:r w:rsidR="0041198E" w:rsidRPr="00E53C2D">
        <w:rPr>
          <w:rFonts w:eastAsia="汉仪书宋二简"/>
          <w:bCs/>
          <w:kern w:val="2"/>
          <w:sz w:val="21"/>
          <w:szCs w:val="21"/>
          <w:lang w:val="zh-TW" w:eastAsia="zh-TW" w:bidi="zh-TW"/>
        </w:rPr>
        <w:t>8</w:t>
      </w:r>
      <w:r w:rsidR="0041198E" w:rsidRPr="00E53C2D">
        <w:rPr>
          <w:rFonts w:eastAsia="汉仪书宋二简" w:cs="宋体"/>
          <w:kern w:val="2"/>
          <w:sz w:val="21"/>
          <w:szCs w:val="21"/>
          <w:lang w:val="zh-TW" w:eastAsia="zh-TW" w:bidi="zh-TW"/>
        </w:rPr>
        <w:t>分）</w:t>
      </w:r>
    </w:p>
    <w:p w14:paraId="4B0BE28A" w14:textId="5E6BC247"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37" w:name="bookmark43"/>
      <w:bookmarkEnd w:id="37"/>
      <w:r w:rsidRPr="00E53C2D">
        <w:rPr>
          <w:kern w:val="2"/>
        </w:rPr>
        <w:t>44.</w:t>
      </w:r>
      <w:r w:rsidRPr="00E53C2D">
        <w:rPr>
          <w:kern w:val="2"/>
        </w:rPr>
        <w:tab/>
      </w:r>
      <w:r w:rsidR="0041198E" w:rsidRPr="00E53C2D">
        <w:rPr>
          <w:rFonts w:eastAsia="汉仪书宋二简"/>
          <w:kern w:val="2"/>
          <w:sz w:val="21"/>
          <w:szCs w:val="21"/>
        </w:rPr>
        <w:t>We went to the ±</w:t>
      </w:r>
      <w:proofErr w:type="spellStart"/>
      <w:r w:rsidR="0041198E" w:rsidRPr="00E53C2D">
        <w:rPr>
          <w:rFonts w:eastAsia="汉仪书宋二简"/>
          <w:kern w:val="2"/>
          <w:sz w:val="21"/>
          <w:szCs w:val="21"/>
        </w:rPr>
        <w:t>eatre</w:t>
      </w:r>
      <w:proofErr w:type="spellEnd"/>
      <w:r w:rsidR="0041198E" w:rsidRPr="00E53C2D">
        <w:rPr>
          <w:rFonts w:eastAsia="汉仪书宋二简"/>
          <w:kern w:val="2"/>
          <w:sz w:val="21"/>
          <w:szCs w:val="21"/>
        </w:rPr>
        <w:t xml:space="preserve"> last night. We had</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 xml:space="preserve">at the front row. </w:t>
      </w:r>
      <w:r w:rsidR="0041198E" w:rsidRPr="00E53C2D">
        <w:rPr>
          <w:rFonts w:eastAsia="汉仪书宋二简"/>
          <w:kern w:val="2"/>
          <w:sz w:val="21"/>
          <w:szCs w:val="21"/>
        </w:rPr>
        <w:t>（</w:t>
      </w:r>
      <w:r w:rsidR="0041198E" w:rsidRPr="00E53C2D">
        <w:rPr>
          <w:rFonts w:eastAsia="汉仪书宋二简"/>
          <w:kern w:val="2"/>
          <w:sz w:val="21"/>
          <w:szCs w:val="21"/>
        </w:rPr>
        <w:t>seat</w:t>
      </w:r>
      <w:r w:rsidR="0041198E" w:rsidRPr="00E53C2D">
        <w:rPr>
          <w:rFonts w:eastAsia="汉仪书宋二简"/>
          <w:kern w:val="2"/>
          <w:sz w:val="21"/>
          <w:szCs w:val="21"/>
        </w:rPr>
        <w:t>）</w:t>
      </w:r>
    </w:p>
    <w:p w14:paraId="21FEA067" w14:textId="70CB209A"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38" w:name="bookmark44"/>
      <w:bookmarkEnd w:id="38"/>
      <w:r w:rsidRPr="00E53C2D">
        <w:rPr>
          <w:kern w:val="2"/>
        </w:rPr>
        <w:t>45.</w:t>
      </w:r>
      <w:r w:rsidRPr="00E53C2D">
        <w:rPr>
          <w:kern w:val="2"/>
        </w:rPr>
        <w:tab/>
      </w:r>
      <w:r w:rsidR="0041198E" w:rsidRPr="00E53C2D">
        <w:rPr>
          <w:rFonts w:eastAsia="汉仪书宋二简"/>
          <w:kern w:val="2"/>
          <w:sz w:val="21"/>
          <w:szCs w:val="21"/>
        </w:rPr>
        <w:t>After Rita found herself locked on the</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 xml:space="preserve">floor, she soon had an escape plan, </w:t>
      </w:r>
      <w:r w:rsidR="0041198E" w:rsidRPr="00E53C2D">
        <w:rPr>
          <w:rFonts w:eastAsia="汉仪书宋二简"/>
          <w:kern w:val="2"/>
          <w:sz w:val="21"/>
          <w:szCs w:val="21"/>
        </w:rPr>
        <w:t>（</w:t>
      </w:r>
      <w:r w:rsidR="0041198E" w:rsidRPr="00E53C2D">
        <w:rPr>
          <w:rFonts w:eastAsia="汉仪书宋二简"/>
          <w:kern w:val="2"/>
          <w:sz w:val="21"/>
          <w:szCs w:val="21"/>
        </w:rPr>
        <w:t>two</w:t>
      </w:r>
      <w:r w:rsidR="0041198E" w:rsidRPr="00E53C2D">
        <w:rPr>
          <w:rFonts w:eastAsia="汉仪书宋二简"/>
          <w:kern w:val="2"/>
          <w:sz w:val="21"/>
          <w:szCs w:val="21"/>
        </w:rPr>
        <w:t>）</w:t>
      </w:r>
    </w:p>
    <w:p w14:paraId="7F73A7F5" w14:textId="77777777" w:rsidR="00D40B87" w:rsidRPr="00E53C2D" w:rsidRDefault="00D40B87" w:rsidP="00D40B87">
      <w:pPr>
        <w:pStyle w:val="Heading110"/>
        <w:framePr w:w="7459" w:h="1238" w:wrap="none" w:vAnchor="page" w:hAnchor="page" w:x="2319" w:y="15151"/>
        <w:tabs>
          <w:tab w:val="left" w:pos="420"/>
          <w:tab w:val="left" w:pos="2098"/>
          <w:tab w:val="left" w:pos="3781"/>
          <w:tab w:val="left" w:pos="5460"/>
        </w:tabs>
        <w:spacing w:after="0" w:line="300" w:lineRule="auto"/>
        <w:jc w:val="both"/>
        <w:outlineLvl w:val="9"/>
        <w:rPr>
          <w:rFonts w:eastAsia="汉仪书宋二简"/>
          <w:kern w:val="2"/>
          <w:sz w:val="21"/>
          <w:szCs w:val="21"/>
        </w:rPr>
      </w:pPr>
      <w:bookmarkStart w:id="39" w:name="bookmark45"/>
      <w:bookmarkStart w:id="40" w:name="bookmark60"/>
      <w:bookmarkStart w:id="41" w:name="bookmark61"/>
      <w:bookmarkStart w:id="42" w:name="bookmark62"/>
      <w:bookmarkEnd w:id="39"/>
      <w:commentRangeStart w:id="43"/>
      <w:r w:rsidRPr="00E53C2D">
        <w:rPr>
          <w:rFonts w:eastAsia="汉仪书宋二简"/>
          <w:kern w:val="2"/>
          <w:sz w:val="21"/>
          <w:szCs w:val="21"/>
        </w:rPr>
        <w:t xml:space="preserve">Part 3 Reading and Writing </w:t>
      </w:r>
      <w:r w:rsidRPr="00E53C2D">
        <w:rPr>
          <w:rFonts w:eastAsia="汉仪书宋二简" w:cs="宋体"/>
          <w:kern w:val="2"/>
          <w:sz w:val="21"/>
          <w:szCs w:val="21"/>
          <w:lang w:val="zh-TW" w:eastAsia="zh-TW" w:bidi="zh-TW"/>
        </w:rPr>
        <w:t>(</w:t>
      </w:r>
      <w:r w:rsidRPr="00E53C2D">
        <w:rPr>
          <w:rFonts w:eastAsia="汉仪书宋二简" w:cs="宋体"/>
          <w:kern w:val="2"/>
          <w:sz w:val="21"/>
          <w:szCs w:val="21"/>
          <w:lang w:val="zh-TW" w:eastAsia="zh-TW" w:bidi="zh-TW"/>
        </w:rPr>
        <w:t>第三部分</w:t>
      </w:r>
      <w:r w:rsidRPr="00E53C2D">
        <w:rPr>
          <w:rFonts w:eastAsia="汉仪书宋二简" w:cs="宋体"/>
          <w:kern w:val="2"/>
          <w:sz w:val="21"/>
          <w:szCs w:val="21"/>
          <w:lang w:val="zh-TW" w:eastAsia="zh-TW" w:bidi="zh-TW"/>
        </w:rPr>
        <w:t xml:space="preserve"> </w:t>
      </w:r>
      <w:r w:rsidRPr="00E53C2D">
        <w:rPr>
          <w:rFonts w:eastAsia="汉仪书宋二简" w:cs="宋体"/>
          <w:kern w:val="2"/>
          <w:sz w:val="21"/>
          <w:szCs w:val="21"/>
          <w:lang w:val="zh-TW" w:eastAsia="zh-TW" w:bidi="zh-TW"/>
        </w:rPr>
        <w:t>读写</w:t>
      </w:r>
      <w:r w:rsidRPr="00E53C2D">
        <w:rPr>
          <w:rFonts w:eastAsia="汉仪书宋二简" w:cs="宋体"/>
          <w:kern w:val="2"/>
          <w:sz w:val="21"/>
          <w:szCs w:val="21"/>
          <w:lang w:val="zh-TW" w:eastAsia="zh-TW" w:bidi="zh-TW"/>
        </w:rPr>
        <w:t>)</w:t>
      </w:r>
      <w:bookmarkEnd w:id="40"/>
      <w:bookmarkEnd w:id="41"/>
      <w:bookmarkEnd w:id="42"/>
    </w:p>
    <w:p w14:paraId="12FF613C" w14:textId="77777777" w:rsidR="00D40B87" w:rsidRPr="00E53C2D" w:rsidRDefault="00D40B87" w:rsidP="00D40B87">
      <w:pPr>
        <w:pStyle w:val="Bodytext10"/>
        <w:framePr w:w="7459" w:h="1238" w:wrap="none" w:vAnchor="page" w:hAnchor="page" w:x="2319" w:y="15151"/>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 xml:space="preserve">VI. Reading </w:t>
      </w:r>
      <w:proofErr w:type="spellStart"/>
      <w:r w:rsidRPr="00E53C2D">
        <w:rPr>
          <w:rFonts w:eastAsia="汉仪书宋二简"/>
          <w:bCs/>
          <w:kern w:val="2"/>
          <w:sz w:val="21"/>
          <w:szCs w:val="21"/>
        </w:rPr>
        <w:t>coniprehension</w:t>
      </w:r>
      <w:proofErr w:type="spellEnd"/>
      <w:r w:rsidRPr="00E53C2D">
        <w:rPr>
          <w:rFonts w:eastAsia="汉仪书宋二简"/>
          <w:bCs/>
          <w:kern w:val="2"/>
          <w:sz w:val="21"/>
          <w:szCs w:val="21"/>
        </w:rPr>
        <w:t xml:space="preserve"> (</w:t>
      </w:r>
      <w:r w:rsidRPr="00E53C2D">
        <w:rPr>
          <w:rFonts w:eastAsia="汉仪书宋二简" w:cs="宋体"/>
          <w:kern w:val="2"/>
          <w:sz w:val="21"/>
          <w:szCs w:val="21"/>
          <w:lang w:val="zh-TW" w:eastAsia="zh-TW" w:bidi="zh-TW"/>
        </w:rPr>
        <w:t>阅读理解</w:t>
      </w:r>
      <w:proofErr w:type="gramStart"/>
      <w:r w:rsidRPr="00E53C2D">
        <w:rPr>
          <w:rFonts w:eastAsia="汉仪书宋二简" w:cs="宋体"/>
          <w:kern w:val="2"/>
          <w:sz w:val="21"/>
          <w:szCs w:val="21"/>
          <w:lang w:val="zh-TW" w:eastAsia="zh-TW" w:bidi="zh-TW"/>
        </w:rPr>
        <w:t>)(</w:t>
      </w:r>
      <w:proofErr w:type="gramEnd"/>
      <w:r w:rsidRPr="00E53C2D">
        <w:rPr>
          <w:rFonts w:eastAsia="汉仪书宋二简" w:cs="宋体"/>
          <w:kern w:val="2"/>
          <w:sz w:val="21"/>
          <w:szCs w:val="21"/>
          <w:lang w:val="zh-TW" w:eastAsia="zh-TW" w:bidi="zh-TW"/>
        </w:rPr>
        <w:t>共</w:t>
      </w:r>
      <w:r w:rsidRPr="00E53C2D">
        <w:rPr>
          <w:rFonts w:eastAsia="汉仪书宋二简" w:cs="宋体"/>
          <w:kern w:val="2"/>
          <w:sz w:val="21"/>
          <w:szCs w:val="21"/>
          <w:lang w:val="zh-TW" w:eastAsia="zh-TW" w:bidi="zh-TW"/>
        </w:rPr>
        <w:t xml:space="preserve"> </w:t>
      </w:r>
      <w:r w:rsidRPr="00E53C2D">
        <w:rPr>
          <w:rFonts w:eastAsia="汉仪书宋二简"/>
          <w:bCs/>
          <w:kern w:val="2"/>
          <w:sz w:val="21"/>
          <w:szCs w:val="21"/>
          <w:lang w:val="zh-TW" w:eastAsia="zh-TW" w:bidi="zh-TW"/>
        </w:rPr>
        <w:t xml:space="preserve">50 </w:t>
      </w:r>
      <w:r w:rsidRPr="00E53C2D">
        <w:rPr>
          <w:rFonts w:eastAsia="汉仪书宋二简" w:cs="宋体"/>
          <w:kern w:val="2"/>
          <w:sz w:val="21"/>
          <w:szCs w:val="21"/>
          <w:lang w:val="zh-TW" w:eastAsia="zh-TW" w:bidi="zh-TW"/>
        </w:rPr>
        <w:t>分</w:t>
      </w:r>
      <w:r w:rsidRPr="00E53C2D">
        <w:rPr>
          <w:rFonts w:eastAsia="汉仪书宋二简" w:cs="宋体"/>
          <w:kern w:val="2"/>
          <w:sz w:val="21"/>
          <w:szCs w:val="21"/>
          <w:lang w:val="zh-TW" w:eastAsia="zh-TW" w:bidi="zh-TW"/>
        </w:rPr>
        <w:t>)</w:t>
      </w:r>
    </w:p>
    <w:p w14:paraId="6A41FEC1" w14:textId="77777777" w:rsidR="00D40B87" w:rsidRPr="00E53C2D" w:rsidRDefault="00D40B87" w:rsidP="00D40B87">
      <w:pPr>
        <w:pStyle w:val="Bodytext10"/>
        <w:framePr w:w="7459" w:h="1238" w:wrap="none" w:vAnchor="page" w:hAnchor="page" w:x="2319" w:y="15151"/>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A. Choose the best answer (</w:t>
      </w:r>
      <w:r w:rsidRPr="00E53C2D">
        <w:rPr>
          <w:rFonts w:eastAsia="汉仪书宋二简"/>
          <w:bCs/>
          <w:kern w:val="2"/>
          <w:sz w:val="21"/>
          <w:szCs w:val="21"/>
        </w:rPr>
        <w:t>＜</w:t>
      </w:r>
      <w:r w:rsidRPr="00E53C2D">
        <w:rPr>
          <w:rFonts w:eastAsia="汉仪书宋二简" w:cs="宋体"/>
          <w:kern w:val="2"/>
          <w:sz w:val="21"/>
          <w:szCs w:val="21"/>
          <w:lang w:val="zh-TW" w:eastAsia="zh-TW" w:bidi="zh-TW"/>
        </w:rPr>
        <w:t>据所读内容，</w:t>
      </w:r>
      <w:proofErr w:type="gramStart"/>
      <w:r w:rsidRPr="00E53C2D">
        <w:rPr>
          <w:rFonts w:eastAsia="汉仪书宋二简" w:cs="宋体"/>
          <w:kern w:val="2"/>
          <w:sz w:val="21"/>
          <w:szCs w:val="21"/>
          <w:lang w:val="zh-TW" w:eastAsia="zh-TW" w:bidi="zh-TW"/>
        </w:rPr>
        <w:t>选择最恰当的答案</w:t>
      </w:r>
      <w:r w:rsidRPr="00E53C2D">
        <w:rPr>
          <w:rFonts w:eastAsia="汉仪书宋二简" w:cs="宋体"/>
          <w:kern w:val="2"/>
          <w:sz w:val="21"/>
          <w:szCs w:val="21"/>
          <w:lang w:val="zh-TW" w:eastAsia="zh-TW" w:bidi="zh-TW"/>
        </w:rPr>
        <w:t>)</w:t>
      </w:r>
      <w:r w:rsidRPr="00E53C2D">
        <w:rPr>
          <w:rFonts w:eastAsia="汉仪书宋二简" w:cs="宋体"/>
          <w:bCs/>
          <w:kern w:val="2"/>
          <w:sz w:val="21"/>
          <w:szCs w:val="21"/>
          <w:lang w:val="zh-TW" w:eastAsia="zh-TW" w:bidi="zh-TW"/>
        </w:rPr>
        <w:t>(</w:t>
      </w:r>
      <w:proofErr w:type="gramEnd"/>
      <w:r w:rsidRPr="00E53C2D">
        <w:rPr>
          <w:rFonts w:eastAsia="汉仪书宋二简"/>
          <w:bCs/>
          <w:kern w:val="2"/>
          <w:sz w:val="21"/>
          <w:szCs w:val="21"/>
          <w:lang w:val="zh-TW" w:eastAsia="zh-TW" w:bidi="zh-TW"/>
        </w:rPr>
        <w:t>12</w:t>
      </w:r>
      <w:r w:rsidRPr="00E53C2D">
        <w:rPr>
          <w:rFonts w:eastAsia="汉仪书宋二简" w:cs="宋体"/>
          <w:kern w:val="2"/>
          <w:sz w:val="21"/>
          <w:szCs w:val="21"/>
          <w:lang w:val="zh-TW" w:eastAsia="zh-TW" w:bidi="zh-TW"/>
        </w:rPr>
        <w:t>分</w:t>
      </w:r>
      <w:r w:rsidRPr="00E53C2D">
        <w:rPr>
          <w:rFonts w:eastAsia="汉仪书宋二简" w:cs="宋体"/>
          <w:kern w:val="2"/>
          <w:sz w:val="21"/>
          <w:szCs w:val="21"/>
          <w:lang w:val="zh-TW" w:eastAsia="zh-TW" w:bidi="zh-TW"/>
        </w:rPr>
        <w:t>)</w:t>
      </w:r>
      <w:commentRangeEnd w:id="43"/>
      <w:r>
        <w:rPr>
          <w:rStyle w:val="a7"/>
        </w:rPr>
        <w:commentReference w:id="43"/>
      </w:r>
    </w:p>
    <w:p w14:paraId="405C41D8" w14:textId="6FEA13B9"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kern w:val="2"/>
        </w:rPr>
        <w:t>46.</w:t>
      </w:r>
      <w:r w:rsidRPr="00E53C2D">
        <w:rPr>
          <w:kern w:val="2"/>
        </w:rPr>
        <w:tab/>
      </w:r>
      <w:r w:rsidR="0041198E" w:rsidRPr="00E53C2D">
        <w:rPr>
          <w:rFonts w:eastAsia="汉仪书宋二简"/>
          <w:i/>
          <w:iCs/>
          <w:kern w:val="2"/>
          <w:sz w:val="21"/>
          <w:szCs w:val="21"/>
        </w:rPr>
        <w:t>A</w:t>
      </w:r>
      <w:r w:rsidR="0041198E" w:rsidRPr="00E53C2D">
        <w:rPr>
          <w:rFonts w:eastAsia="汉仪书宋二简"/>
          <w:kern w:val="2"/>
          <w:sz w:val="21"/>
          <w:szCs w:val="21"/>
        </w:rPr>
        <w:t xml:space="preserve"> straight line is </w:t>
      </w:r>
      <w:proofErr w:type="spellStart"/>
      <w:r w:rsidR="0041198E" w:rsidRPr="00E53C2D">
        <w:rPr>
          <w:rFonts w:eastAsia="汉仪书宋二简"/>
          <w:kern w:val="2"/>
          <w:sz w:val="21"/>
          <w:szCs w:val="21"/>
        </w:rPr>
        <w:t>tlie</w:t>
      </w:r>
      <w:proofErr w:type="spellEnd"/>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 xml:space="preserve">distance between two points, </w:t>
      </w:r>
      <w:r w:rsidR="0041198E" w:rsidRPr="00E53C2D">
        <w:rPr>
          <w:rFonts w:eastAsia="汉仪书宋二简"/>
          <w:kern w:val="2"/>
          <w:sz w:val="21"/>
          <w:szCs w:val="21"/>
        </w:rPr>
        <w:t>（</w:t>
      </w:r>
      <w:r w:rsidR="0041198E" w:rsidRPr="00E53C2D">
        <w:rPr>
          <w:rFonts w:eastAsia="汉仪书宋二简"/>
          <w:kern w:val="2"/>
          <w:sz w:val="21"/>
          <w:szCs w:val="21"/>
        </w:rPr>
        <w:t>short</w:t>
      </w:r>
      <w:r w:rsidR="0041198E" w:rsidRPr="00E53C2D">
        <w:rPr>
          <w:rFonts w:eastAsia="汉仪书宋二简"/>
          <w:kern w:val="2"/>
          <w:sz w:val="21"/>
          <w:szCs w:val="21"/>
        </w:rPr>
        <w:t>）</w:t>
      </w:r>
    </w:p>
    <w:p w14:paraId="2E56DEAD" w14:textId="50C3380A"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44" w:name="bookmark46"/>
      <w:bookmarkEnd w:id="44"/>
      <w:r w:rsidRPr="00E53C2D">
        <w:rPr>
          <w:kern w:val="2"/>
        </w:rPr>
        <w:t>47.</w:t>
      </w:r>
      <w:r w:rsidRPr="00E53C2D">
        <w:rPr>
          <w:kern w:val="2"/>
        </w:rPr>
        <w:tab/>
      </w:r>
      <w:r w:rsidR="0041198E" w:rsidRPr="00E53C2D">
        <w:rPr>
          <w:rFonts w:eastAsia="汉仪书宋二简"/>
          <w:kern w:val="2"/>
          <w:sz w:val="21"/>
          <w:szCs w:val="21"/>
        </w:rPr>
        <w:t>Knowing that you are doing good and needed work can add</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 xml:space="preserve">to life, </w:t>
      </w:r>
      <w:r w:rsidR="0041198E" w:rsidRPr="00E53C2D">
        <w:rPr>
          <w:rFonts w:eastAsia="汉仪书宋二简"/>
          <w:kern w:val="2"/>
          <w:sz w:val="21"/>
          <w:szCs w:val="21"/>
        </w:rPr>
        <w:t>（</w:t>
      </w:r>
      <w:r w:rsidR="0041198E" w:rsidRPr="00E53C2D">
        <w:rPr>
          <w:rFonts w:eastAsia="汉仪书宋二简"/>
          <w:kern w:val="2"/>
          <w:sz w:val="21"/>
          <w:szCs w:val="21"/>
        </w:rPr>
        <w:t>mean</w:t>
      </w:r>
      <w:r w:rsidR="0041198E" w:rsidRPr="00E53C2D">
        <w:rPr>
          <w:rFonts w:eastAsia="汉仪书宋二简"/>
          <w:kern w:val="2"/>
          <w:sz w:val="21"/>
          <w:szCs w:val="21"/>
        </w:rPr>
        <w:t>）</w:t>
      </w:r>
    </w:p>
    <w:p w14:paraId="55A95934" w14:textId="38CADC55"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45" w:name="bookmark47"/>
      <w:bookmarkEnd w:id="45"/>
      <w:r w:rsidRPr="00E53C2D">
        <w:rPr>
          <w:kern w:val="2"/>
        </w:rPr>
        <w:t>48.</w:t>
      </w:r>
      <w:r w:rsidRPr="00E53C2D">
        <w:rPr>
          <w:kern w:val="2"/>
        </w:rPr>
        <w:tab/>
      </w:r>
      <w:r w:rsidR="0041198E" w:rsidRPr="00E53C2D">
        <w:rPr>
          <w:rFonts w:eastAsia="汉仪书宋二简"/>
          <w:kern w:val="2"/>
          <w:sz w:val="21"/>
          <w:szCs w:val="21"/>
        </w:rPr>
        <w:t xml:space="preserve">Being kidnapped had been </w:t>
      </w:r>
      <w:proofErr w:type="spellStart"/>
      <w:r w:rsidR="0041198E" w:rsidRPr="00E53C2D">
        <w:rPr>
          <w:rFonts w:eastAsia="汉仪书宋二简"/>
          <w:kern w:val="2"/>
          <w:sz w:val="21"/>
          <w:szCs w:val="21"/>
        </w:rPr>
        <w:t>tlie</w:t>
      </w:r>
      <w:proofErr w:type="spellEnd"/>
      <w:r w:rsidR="0041198E" w:rsidRPr="00E53C2D">
        <w:rPr>
          <w:rFonts w:eastAsia="汉仪书宋二简"/>
          <w:kern w:val="2"/>
          <w:sz w:val="21"/>
          <w:szCs w:val="21"/>
        </w:rPr>
        <w:t xml:space="preserve"> most</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proofErr w:type="spellStart"/>
      <w:r w:rsidR="0041198E" w:rsidRPr="00E53C2D">
        <w:rPr>
          <w:rFonts w:eastAsia="汉仪书宋二简"/>
          <w:kern w:val="2"/>
          <w:sz w:val="21"/>
          <w:szCs w:val="21"/>
        </w:rPr>
        <w:t>exprience</w:t>
      </w:r>
      <w:proofErr w:type="spellEnd"/>
      <w:r w:rsidR="0041198E" w:rsidRPr="00E53C2D">
        <w:rPr>
          <w:rFonts w:eastAsia="汉仪书宋二简"/>
          <w:kern w:val="2"/>
          <w:sz w:val="21"/>
          <w:szCs w:val="21"/>
        </w:rPr>
        <w:t xml:space="preserve"> of his life, </w:t>
      </w:r>
      <w:r w:rsidR="0041198E" w:rsidRPr="00E53C2D">
        <w:rPr>
          <w:rFonts w:eastAsia="汉仪书宋二简"/>
          <w:kern w:val="2"/>
          <w:sz w:val="21"/>
          <w:szCs w:val="21"/>
        </w:rPr>
        <w:t>（</w:t>
      </w:r>
      <w:r w:rsidR="0041198E" w:rsidRPr="00E53C2D">
        <w:rPr>
          <w:rFonts w:eastAsia="汉仪书宋二简"/>
          <w:kern w:val="2"/>
          <w:sz w:val="21"/>
          <w:szCs w:val="21"/>
        </w:rPr>
        <w:t>frighten</w:t>
      </w:r>
      <w:r w:rsidR="0041198E" w:rsidRPr="00E53C2D">
        <w:rPr>
          <w:rFonts w:eastAsia="汉仪书宋二简"/>
          <w:kern w:val="2"/>
          <w:sz w:val="21"/>
          <w:szCs w:val="21"/>
        </w:rPr>
        <w:t>）</w:t>
      </w:r>
    </w:p>
    <w:p w14:paraId="5CD00F3C" w14:textId="21D413B2"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46" w:name="bookmark48"/>
      <w:bookmarkEnd w:id="46"/>
      <w:r w:rsidRPr="00E53C2D">
        <w:rPr>
          <w:kern w:val="2"/>
        </w:rPr>
        <w:t>49.</w:t>
      </w:r>
      <w:r w:rsidRPr="00E53C2D">
        <w:rPr>
          <w:kern w:val="2"/>
        </w:rPr>
        <w:tab/>
      </w:r>
      <w:r w:rsidR="0041198E" w:rsidRPr="00E53C2D">
        <w:rPr>
          <w:rFonts w:eastAsia="汉仪书宋二简"/>
          <w:kern w:val="2"/>
          <w:sz w:val="21"/>
          <w:szCs w:val="21"/>
        </w:rPr>
        <w:t>The helicopter was damaged by lightning, but landed</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 xml:space="preserve">. </w:t>
      </w:r>
      <w:r w:rsidR="0041198E" w:rsidRPr="00E53C2D">
        <w:rPr>
          <w:rFonts w:eastAsia="汉仪书宋二简"/>
          <w:kern w:val="2"/>
          <w:sz w:val="21"/>
          <w:szCs w:val="21"/>
        </w:rPr>
        <w:t>（</w:t>
      </w:r>
      <w:r w:rsidR="0041198E" w:rsidRPr="00E53C2D">
        <w:rPr>
          <w:rFonts w:eastAsia="汉仪书宋二简"/>
          <w:kern w:val="2"/>
          <w:sz w:val="21"/>
          <w:szCs w:val="21"/>
        </w:rPr>
        <w:t>safe</w:t>
      </w:r>
      <w:r w:rsidR="0041198E" w:rsidRPr="00E53C2D">
        <w:rPr>
          <w:rFonts w:eastAsia="汉仪书宋二简"/>
          <w:kern w:val="2"/>
          <w:sz w:val="21"/>
          <w:szCs w:val="21"/>
        </w:rPr>
        <w:t>）</w:t>
      </w:r>
    </w:p>
    <w:p w14:paraId="34E5477D" w14:textId="6F3B2838"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47" w:name="bookmark49"/>
      <w:bookmarkEnd w:id="47"/>
      <w:r w:rsidRPr="00E53C2D">
        <w:rPr>
          <w:kern w:val="2"/>
        </w:rPr>
        <w:t>50.</w:t>
      </w:r>
      <w:r w:rsidRPr="00E53C2D">
        <w:rPr>
          <w:kern w:val="2"/>
        </w:rPr>
        <w:tab/>
      </w:r>
      <w:r w:rsidR="0041198E" w:rsidRPr="00E53C2D">
        <w:rPr>
          <w:rFonts w:eastAsia="汉仪书宋二简"/>
          <w:kern w:val="2"/>
          <w:sz w:val="21"/>
          <w:szCs w:val="21"/>
        </w:rPr>
        <w:t>One</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 xml:space="preserve">of reading e-books is maybe the lighting or small screen, </w:t>
      </w:r>
      <w:r w:rsidR="0041198E" w:rsidRPr="00E53C2D">
        <w:rPr>
          <w:rFonts w:eastAsia="汉仪书宋二简"/>
          <w:kern w:val="2"/>
          <w:sz w:val="21"/>
          <w:szCs w:val="21"/>
        </w:rPr>
        <w:t>（</w:t>
      </w:r>
      <w:r w:rsidR="0041198E" w:rsidRPr="00E53C2D">
        <w:rPr>
          <w:rFonts w:eastAsia="汉仪书宋二简"/>
          <w:kern w:val="2"/>
          <w:sz w:val="21"/>
          <w:szCs w:val="21"/>
        </w:rPr>
        <w:t>advantage</w:t>
      </w:r>
      <w:r w:rsidR="0041198E" w:rsidRPr="00E53C2D">
        <w:rPr>
          <w:rFonts w:eastAsia="汉仪书宋二简"/>
          <w:kern w:val="2"/>
          <w:sz w:val="21"/>
          <w:szCs w:val="21"/>
        </w:rPr>
        <w:t>）</w:t>
      </w:r>
    </w:p>
    <w:p w14:paraId="5AF46651" w14:textId="6C4D64F0"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48" w:name="bookmark50"/>
      <w:bookmarkEnd w:id="48"/>
      <w:r w:rsidRPr="00E53C2D">
        <w:rPr>
          <w:kern w:val="2"/>
        </w:rPr>
        <w:t>51.</w:t>
      </w:r>
      <w:r w:rsidRPr="00E53C2D">
        <w:rPr>
          <w:kern w:val="2"/>
        </w:rPr>
        <w:tab/>
      </w:r>
      <w:r w:rsidR="0041198E" w:rsidRPr="00E53C2D">
        <w:rPr>
          <w:rFonts w:eastAsia="汉仪书宋二简"/>
          <w:kern w:val="2"/>
          <w:sz w:val="21"/>
          <w:szCs w:val="21"/>
        </w:rPr>
        <w:t>If they</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 xml:space="preserve">, the machines of the future will have longer and healthier lives, </w:t>
      </w:r>
      <w:r w:rsidR="0041198E" w:rsidRPr="00E53C2D">
        <w:rPr>
          <w:rFonts w:eastAsia="汉仪书宋二简"/>
          <w:kern w:val="2"/>
          <w:sz w:val="21"/>
          <w:szCs w:val="21"/>
        </w:rPr>
        <w:t>（</w:t>
      </w:r>
      <w:r w:rsidR="0041198E" w:rsidRPr="00E53C2D">
        <w:rPr>
          <w:rFonts w:eastAsia="汉仪书宋二简"/>
          <w:kern w:val="2"/>
          <w:sz w:val="21"/>
          <w:szCs w:val="21"/>
        </w:rPr>
        <w:t>success</w:t>
      </w:r>
      <w:r w:rsidR="0041198E" w:rsidRPr="00E53C2D">
        <w:rPr>
          <w:rFonts w:eastAsia="汉仪书宋二简"/>
          <w:kern w:val="2"/>
          <w:sz w:val="21"/>
          <w:szCs w:val="21"/>
        </w:rPr>
        <w:t>）</w:t>
      </w:r>
    </w:p>
    <w:p w14:paraId="6D061E72" w14:textId="6708F887"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49" w:name="bookmark51"/>
      <w:bookmarkEnd w:id="49"/>
      <w:r w:rsidRPr="00E53C2D">
        <w:rPr>
          <w:b/>
          <w:bCs/>
          <w:kern w:val="2"/>
        </w:rPr>
        <w:t>V</w:t>
      </w:r>
      <w:r w:rsidRPr="00E53C2D">
        <w:rPr>
          <w:b/>
          <w:bCs/>
          <w:kern w:val="2"/>
        </w:rPr>
        <w:tab/>
      </w:r>
      <w:r w:rsidR="0041198E" w:rsidRPr="00E53C2D">
        <w:rPr>
          <w:rFonts w:eastAsia="汉仪书宋二简"/>
          <w:bCs/>
          <w:kern w:val="2"/>
          <w:sz w:val="21"/>
          <w:szCs w:val="21"/>
        </w:rPr>
        <w:t xml:space="preserve">Complete the following sentences as required </w:t>
      </w:r>
      <w:r w:rsidR="0041198E" w:rsidRPr="00E53C2D">
        <w:rPr>
          <w:rFonts w:eastAsia="汉仪书宋二简"/>
          <w:bCs/>
          <w:kern w:val="2"/>
          <w:sz w:val="21"/>
          <w:szCs w:val="21"/>
          <w:lang w:val="zh-TW" w:eastAsia="zh-TW" w:bidi="zh-TW"/>
        </w:rPr>
        <w:t>（</w:t>
      </w:r>
      <w:r w:rsidR="0041198E" w:rsidRPr="00E53C2D">
        <w:rPr>
          <w:rFonts w:eastAsia="汉仪书宋二简"/>
          <w:bCs/>
          <w:kern w:val="2"/>
          <w:sz w:val="21"/>
          <w:szCs w:val="21"/>
          <w:lang w:val="zh-TW" w:eastAsia="zh-TW" w:bidi="zh-TW"/>
        </w:rPr>
        <w:t>^.</w:t>
      </w:r>
      <w:r w:rsidR="0041198E" w:rsidRPr="00E53C2D">
        <w:rPr>
          <w:rFonts w:eastAsia="汉仪书宋二简" w:cs="宋体"/>
          <w:kern w:val="2"/>
          <w:sz w:val="21"/>
          <w:szCs w:val="21"/>
          <w:lang w:val="zh-TW" w:eastAsia="zh-TW" w:bidi="zh-TW"/>
        </w:rPr>
        <w:t>据所给要求，完成下列句子。毎空格限</w:t>
      </w:r>
      <w:r w:rsidR="0041198E" w:rsidRPr="00E53C2D">
        <w:rPr>
          <w:rFonts w:eastAsia="汉仪书宋二简" w:cs="宋体"/>
          <w:kern w:val="2"/>
          <w:sz w:val="21"/>
          <w:szCs w:val="21"/>
          <w:lang w:val="zh-TW" w:eastAsia="zh-TW" w:bidi="zh-TW"/>
        </w:rPr>
        <w:t xml:space="preserve"> </w:t>
      </w:r>
      <w:r w:rsidR="0041198E" w:rsidRPr="00E53C2D">
        <w:rPr>
          <w:rFonts w:eastAsia="汉仪书宋二简" w:cs="宋体"/>
          <w:kern w:val="2"/>
          <w:sz w:val="21"/>
          <w:szCs w:val="21"/>
          <w:lang w:val="zh-TW" w:eastAsia="zh-TW" w:bidi="zh-TW"/>
        </w:rPr>
        <w:t>填一词）（共</w:t>
      </w:r>
      <w:r w:rsidR="0041198E" w:rsidRPr="00E53C2D">
        <w:rPr>
          <w:rFonts w:eastAsia="汉仪书宋二简"/>
          <w:bCs/>
          <w:kern w:val="2"/>
          <w:sz w:val="21"/>
          <w:szCs w:val="21"/>
          <w:lang w:val="zh-TW" w:eastAsia="zh-TW" w:bidi="zh-TW"/>
        </w:rPr>
        <w:t>14</w:t>
      </w:r>
      <w:r w:rsidR="0041198E" w:rsidRPr="00E53C2D">
        <w:rPr>
          <w:rFonts w:eastAsia="汉仪书宋二简" w:cs="宋体"/>
          <w:kern w:val="2"/>
          <w:sz w:val="21"/>
          <w:szCs w:val="21"/>
          <w:lang w:val="zh-TW" w:eastAsia="zh-TW" w:bidi="zh-TW"/>
        </w:rPr>
        <w:t>分）</w:t>
      </w:r>
    </w:p>
    <w:p w14:paraId="1ECAE045" w14:textId="717A2939"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50" w:name="bookmark52"/>
      <w:bookmarkEnd w:id="50"/>
      <w:r w:rsidRPr="00E53C2D">
        <w:rPr>
          <w:kern w:val="2"/>
        </w:rPr>
        <w:t>52.</w:t>
      </w:r>
      <w:r w:rsidRPr="00E53C2D">
        <w:rPr>
          <w:kern w:val="2"/>
        </w:rPr>
        <w:tab/>
      </w:r>
      <w:r w:rsidR="0041198E" w:rsidRPr="00E53C2D">
        <w:rPr>
          <w:rFonts w:eastAsia="汉仪书宋二简"/>
          <w:kern w:val="2"/>
          <w:sz w:val="21"/>
          <w:szCs w:val="21"/>
        </w:rPr>
        <w:t xml:space="preserve">He denied stealing the vase from the </w:t>
      </w:r>
      <w:proofErr w:type="gramStart"/>
      <w:r w:rsidR="0041198E" w:rsidRPr="00E53C2D">
        <w:rPr>
          <w:rFonts w:eastAsia="汉仪书宋二简"/>
          <w:kern w:val="2"/>
          <w:sz w:val="21"/>
          <w:szCs w:val="21"/>
        </w:rPr>
        <w:t>safe.</w:t>
      </w:r>
      <w:r w:rsidR="0041198E" w:rsidRPr="00E53C2D">
        <w:rPr>
          <w:rFonts w:eastAsia="汉仪书宋二简" w:cs="宋体"/>
          <w:kern w:val="2"/>
          <w:sz w:val="21"/>
          <w:szCs w:val="21"/>
          <w:lang w:val="zh-TW" w:eastAsia="zh-TW" w:bidi="zh-TW"/>
        </w:rPr>
        <w:t>（</w:t>
      </w:r>
      <w:proofErr w:type="gramEnd"/>
      <w:r w:rsidR="0041198E" w:rsidRPr="00E53C2D">
        <w:rPr>
          <w:rFonts w:eastAsia="汉仪书宋二简" w:cs="宋体"/>
          <w:kern w:val="2"/>
          <w:sz w:val="21"/>
          <w:szCs w:val="21"/>
          <w:lang w:val="zh-TW" w:eastAsia="zh-TW" w:bidi="zh-TW"/>
        </w:rPr>
        <w:t>改为否定句）</w:t>
      </w:r>
    </w:p>
    <w:p w14:paraId="680A7D6C"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He</w:t>
      </w: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stealing the vase from the safe.</w:t>
      </w:r>
    </w:p>
    <w:p w14:paraId="757A8793" w14:textId="54D1D9AB"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51" w:name="bookmark53"/>
      <w:bookmarkEnd w:id="51"/>
      <w:r w:rsidRPr="00E53C2D">
        <w:rPr>
          <w:kern w:val="2"/>
        </w:rPr>
        <w:t>53.</w:t>
      </w:r>
      <w:r w:rsidRPr="00E53C2D">
        <w:rPr>
          <w:kern w:val="2"/>
        </w:rPr>
        <w:tab/>
      </w:r>
      <w:r w:rsidR="0041198E" w:rsidRPr="00E53C2D">
        <w:rPr>
          <w:rFonts w:eastAsia="汉仪书宋二简"/>
          <w:kern w:val="2"/>
          <w:sz w:val="21"/>
          <w:szCs w:val="21"/>
        </w:rPr>
        <w:t xml:space="preserve">You can press </w:t>
      </w:r>
      <w:r w:rsidR="0041198E" w:rsidRPr="00E53C2D">
        <w:rPr>
          <w:rFonts w:eastAsia="汉仪书宋二简"/>
          <w:kern w:val="2"/>
          <w:sz w:val="21"/>
          <w:szCs w:val="21"/>
          <w:u w:val="single"/>
        </w:rPr>
        <w:t>the ESC</w:t>
      </w:r>
      <w:r w:rsidR="0041198E" w:rsidRPr="00E53C2D">
        <w:rPr>
          <w:rFonts w:eastAsia="汉仪书宋二简"/>
          <w:kern w:val="2"/>
          <w:sz w:val="21"/>
          <w:szCs w:val="21"/>
        </w:rPr>
        <w:t xml:space="preserve"> button to exit the </w:t>
      </w:r>
      <w:proofErr w:type="spellStart"/>
      <w:proofErr w:type="gramStart"/>
      <w:r w:rsidR="0041198E" w:rsidRPr="00E53C2D">
        <w:rPr>
          <w:rFonts w:eastAsia="汉仪书宋二简"/>
          <w:kern w:val="2"/>
          <w:sz w:val="21"/>
          <w:szCs w:val="21"/>
        </w:rPr>
        <w:t>programme</w:t>
      </w:r>
      <w:proofErr w:type="spellEnd"/>
      <w:r w:rsidR="0041198E" w:rsidRPr="00E53C2D">
        <w:rPr>
          <w:rFonts w:eastAsia="汉仪书宋二简"/>
          <w:kern w:val="2"/>
          <w:sz w:val="21"/>
          <w:szCs w:val="21"/>
        </w:rPr>
        <w:t>.</w:t>
      </w:r>
      <w:r w:rsidR="0041198E" w:rsidRPr="00E53C2D">
        <w:rPr>
          <w:rFonts w:eastAsia="汉仪书宋二简"/>
          <w:kern w:val="2"/>
          <w:sz w:val="21"/>
          <w:szCs w:val="21"/>
        </w:rPr>
        <w:t>（</w:t>
      </w:r>
      <w:proofErr w:type="gramEnd"/>
      <w:r w:rsidR="0041198E" w:rsidRPr="00E53C2D">
        <w:rPr>
          <w:rFonts w:eastAsia="汉仪书宋二简" w:cs="宋体"/>
          <w:kern w:val="2"/>
          <w:sz w:val="21"/>
          <w:szCs w:val="21"/>
          <w:lang w:val="zh-TW" w:eastAsia="zh-TW" w:bidi="zh-TW"/>
        </w:rPr>
        <w:t>对划线部分提问）</w:t>
      </w:r>
    </w:p>
    <w:p w14:paraId="78B00F74"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52" w:name="bookmark54"/>
      <w:r w:rsidRPr="00E53C2D">
        <w:rPr>
          <w:rFonts w:eastAsia="汉仪书宋二简"/>
          <w:kern w:val="2"/>
          <w:sz w:val="21"/>
          <w:szCs w:val="21"/>
          <w:u w:val="single"/>
        </w:rPr>
        <w:t xml:space="preserve"> </w:t>
      </w:r>
      <w:r w:rsidRPr="00E53C2D">
        <w:rPr>
          <w:rFonts w:eastAsia="汉仪书宋二简"/>
          <w:kern w:val="2"/>
          <w:sz w:val="21"/>
          <w:szCs w:val="21"/>
          <w:u w:val="single"/>
        </w:rPr>
        <w:tab/>
      </w:r>
      <w:bookmarkEnd w:id="52"/>
      <w:r w:rsidRPr="00E53C2D">
        <w:rPr>
          <w:rFonts w:eastAsia="汉仪书宋二简"/>
          <w:kern w:val="2"/>
          <w:sz w:val="21"/>
          <w:szCs w:val="21"/>
        </w:rPr>
        <w:t xml:space="preserve">can I press to exit the </w:t>
      </w:r>
      <w:proofErr w:type="spellStart"/>
      <w:r w:rsidRPr="00E53C2D">
        <w:rPr>
          <w:rFonts w:eastAsia="汉仪书宋二简"/>
          <w:kern w:val="2"/>
          <w:sz w:val="21"/>
          <w:szCs w:val="21"/>
        </w:rPr>
        <w:t>programme</w:t>
      </w:r>
      <w:proofErr w:type="spellEnd"/>
      <w:r w:rsidRPr="00E53C2D">
        <w:rPr>
          <w:rFonts w:eastAsia="汉仪书宋二简"/>
          <w:kern w:val="2"/>
          <w:sz w:val="21"/>
          <w:szCs w:val="21"/>
        </w:rPr>
        <w:t>?</w:t>
      </w:r>
    </w:p>
    <w:p w14:paraId="154DDB7D" w14:textId="4835D8FA"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53" w:name="bookmark55"/>
      <w:bookmarkEnd w:id="53"/>
      <w:r w:rsidRPr="00E53C2D">
        <w:rPr>
          <w:kern w:val="2"/>
          <w:shd w:val="clear" w:color="auto" w:fill="FFFFFF"/>
        </w:rPr>
        <w:t>54.1</w:t>
      </w:r>
      <w:r w:rsidRPr="00E53C2D">
        <w:rPr>
          <w:kern w:val="2"/>
          <w:shd w:val="clear" w:color="auto" w:fill="FFFFFF"/>
        </w:rPr>
        <w:tab/>
      </w:r>
      <w:r w:rsidR="0041198E" w:rsidRPr="00E53C2D">
        <w:rPr>
          <w:rFonts w:eastAsia="汉仪书宋二简"/>
          <w:kern w:val="2"/>
          <w:sz w:val="21"/>
          <w:szCs w:val="21"/>
        </w:rPr>
        <w:t xml:space="preserve">think online learning can be eye-opening for both teachers and </w:t>
      </w:r>
      <w:proofErr w:type="gramStart"/>
      <w:r w:rsidR="0041198E" w:rsidRPr="00E53C2D">
        <w:rPr>
          <w:rFonts w:eastAsia="汉仪书宋二简"/>
          <w:kern w:val="2"/>
          <w:sz w:val="21"/>
          <w:szCs w:val="21"/>
        </w:rPr>
        <w:t>students.</w:t>
      </w:r>
      <w:r w:rsidR="0041198E" w:rsidRPr="00E53C2D">
        <w:rPr>
          <w:rFonts w:eastAsia="汉仪书宋二简"/>
          <w:kern w:val="2"/>
          <w:sz w:val="21"/>
          <w:szCs w:val="21"/>
        </w:rPr>
        <w:t>（</w:t>
      </w:r>
      <w:proofErr w:type="gramEnd"/>
      <w:r w:rsidR="0041198E" w:rsidRPr="00E53C2D">
        <w:rPr>
          <w:rFonts w:eastAsia="汉仪书宋二简" w:cs="宋体"/>
          <w:kern w:val="2"/>
          <w:sz w:val="21"/>
          <w:szCs w:val="21"/>
          <w:lang w:val="zh-TW" w:eastAsia="zh-TW" w:bidi="zh-TW"/>
        </w:rPr>
        <w:t>保</w:t>
      </w:r>
      <w:r w:rsidR="0041198E" w:rsidRPr="00E53C2D">
        <w:rPr>
          <w:rFonts w:eastAsia="汉仪书宋二简" w:cs="宋体"/>
          <w:i/>
          <w:iCs/>
          <w:kern w:val="2"/>
          <w:sz w:val="21"/>
          <w:szCs w:val="21"/>
          <w:lang w:val="zh-TW" w:eastAsia="zh-TW" w:bidi="zh-TW"/>
        </w:rPr>
        <w:t>持句</w:t>
      </w:r>
      <w:r w:rsidR="0041198E" w:rsidRPr="00E53C2D">
        <w:rPr>
          <w:rFonts w:eastAsia="汉仪书宋二简" w:cs="宋体"/>
          <w:kern w:val="2"/>
          <w:sz w:val="21"/>
          <w:szCs w:val="21"/>
          <w:lang w:val="zh-TW" w:eastAsia="zh-TW" w:bidi="zh-TW"/>
        </w:rPr>
        <w:t>意基本不变）</w:t>
      </w:r>
    </w:p>
    <w:p w14:paraId="66EA181C"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In</w:t>
      </w: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lang w:val="zh-TW" w:eastAsia="zh-TW" w:bidi="zh-TW"/>
        </w:rPr>
        <w:tab/>
        <w:t xml:space="preserve">, </w:t>
      </w:r>
      <w:r w:rsidRPr="00E53C2D">
        <w:rPr>
          <w:rFonts w:eastAsia="汉仪书宋二简"/>
          <w:kern w:val="2"/>
          <w:sz w:val="21"/>
          <w:szCs w:val="21"/>
        </w:rPr>
        <w:t xml:space="preserve">online learning can be eye-opening </w:t>
      </w:r>
      <w:proofErr w:type="spellStart"/>
      <w:r w:rsidRPr="00E53C2D">
        <w:rPr>
          <w:rFonts w:eastAsia="汉仪书宋二简"/>
          <w:kern w:val="2"/>
          <w:sz w:val="21"/>
          <w:szCs w:val="21"/>
        </w:rPr>
        <w:t>fbr</w:t>
      </w:r>
      <w:proofErr w:type="spellEnd"/>
      <w:r w:rsidRPr="00E53C2D">
        <w:rPr>
          <w:rFonts w:eastAsia="汉仪书宋二简"/>
          <w:kern w:val="2"/>
          <w:sz w:val="21"/>
          <w:szCs w:val="21"/>
        </w:rPr>
        <w:t xml:space="preserve"> both teachers and students.</w:t>
      </w:r>
    </w:p>
    <w:p w14:paraId="3DABD1E0" w14:textId="5A4C9D27"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54" w:name="bookmark56"/>
      <w:bookmarkEnd w:id="54"/>
      <w:r w:rsidRPr="00E53C2D">
        <w:rPr>
          <w:kern w:val="2"/>
        </w:rPr>
        <w:t>55.</w:t>
      </w:r>
      <w:r w:rsidRPr="00E53C2D">
        <w:rPr>
          <w:kern w:val="2"/>
        </w:rPr>
        <w:tab/>
      </w:r>
      <w:r w:rsidR="0041198E" w:rsidRPr="00E53C2D">
        <w:rPr>
          <w:rFonts w:eastAsia="汉仪书宋二简"/>
          <w:kern w:val="2"/>
          <w:sz w:val="21"/>
          <w:szCs w:val="21"/>
        </w:rPr>
        <w:t xml:space="preserve">In order to concentrate well, you must be </w:t>
      </w:r>
      <w:proofErr w:type="gramStart"/>
      <w:r w:rsidR="0041198E" w:rsidRPr="00E53C2D">
        <w:rPr>
          <w:rFonts w:eastAsia="汉仪书宋二简"/>
          <w:kern w:val="2"/>
          <w:sz w:val="21"/>
          <w:szCs w:val="21"/>
        </w:rPr>
        <w:t>relaxed.</w:t>
      </w:r>
      <w:r w:rsidR="0041198E" w:rsidRPr="00E53C2D">
        <w:rPr>
          <w:rFonts w:eastAsia="汉仪书宋二简" w:cs="宋体"/>
          <w:kern w:val="2"/>
          <w:sz w:val="21"/>
          <w:szCs w:val="21"/>
          <w:lang w:val="zh-TW" w:eastAsia="zh-TW" w:bidi="zh-TW"/>
        </w:rPr>
        <w:t>（</w:t>
      </w:r>
      <w:proofErr w:type="gramEnd"/>
      <w:r w:rsidR="0041198E" w:rsidRPr="00E53C2D">
        <w:rPr>
          <w:rFonts w:eastAsia="汉仪书宋二简" w:cs="宋体"/>
          <w:kern w:val="2"/>
          <w:sz w:val="21"/>
          <w:szCs w:val="21"/>
          <w:lang w:val="zh-TW" w:eastAsia="zh-TW" w:bidi="zh-TW"/>
        </w:rPr>
        <w:t>保持句意基本不变）</w:t>
      </w:r>
    </w:p>
    <w:p w14:paraId="039F40D7"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proofErr w:type="spellStart"/>
      <w:r w:rsidRPr="00E53C2D">
        <w:rPr>
          <w:rFonts w:eastAsia="汉仪书宋二简"/>
          <w:kern w:val="2"/>
          <w:sz w:val="21"/>
          <w:szCs w:val="21"/>
        </w:rPr>
        <w:t>Ybu</w:t>
      </w:r>
      <w:proofErr w:type="spellEnd"/>
      <w:r w:rsidRPr="00E53C2D">
        <w:rPr>
          <w:rFonts w:eastAsia="汉仪书宋二简"/>
          <w:kern w:val="2"/>
          <w:sz w:val="21"/>
          <w:szCs w:val="21"/>
        </w:rPr>
        <w:t xml:space="preserve"> must be relaxed</w:t>
      </w: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you can concentrate well.</w:t>
      </w:r>
    </w:p>
    <w:p w14:paraId="0F873001" w14:textId="4C810D06"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55" w:name="bookmark57"/>
      <w:bookmarkEnd w:id="55"/>
      <w:r w:rsidRPr="00E53C2D">
        <w:rPr>
          <w:kern w:val="2"/>
        </w:rPr>
        <w:t>56.</w:t>
      </w:r>
      <w:r w:rsidRPr="00E53C2D">
        <w:rPr>
          <w:kern w:val="2"/>
        </w:rPr>
        <w:tab/>
      </w:r>
      <w:r w:rsidR="0041198E" w:rsidRPr="00E53C2D">
        <w:rPr>
          <w:rFonts w:eastAsia="汉仪书宋二简"/>
          <w:kern w:val="2"/>
          <w:sz w:val="21"/>
          <w:szCs w:val="21"/>
        </w:rPr>
        <w:t xml:space="preserve">For along time, people recorded music on vinyl </w:t>
      </w:r>
      <w:proofErr w:type="gramStart"/>
      <w:r w:rsidR="0041198E" w:rsidRPr="00E53C2D">
        <w:rPr>
          <w:rFonts w:eastAsia="汉仪书宋二简"/>
          <w:kern w:val="2"/>
          <w:sz w:val="21"/>
          <w:szCs w:val="21"/>
        </w:rPr>
        <w:t>records.</w:t>
      </w:r>
      <w:r w:rsidR="0041198E" w:rsidRPr="00E53C2D">
        <w:rPr>
          <w:rFonts w:eastAsia="汉仪书宋二简" w:cs="宋体"/>
          <w:kern w:val="2"/>
          <w:sz w:val="21"/>
          <w:szCs w:val="21"/>
          <w:lang w:val="zh-TW" w:eastAsia="zh-TW" w:bidi="zh-TW"/>
        </w:rPr>
        <w:t>（</w:t>
      </w:r>
      <w:proofErr w:type="gramEnd"/>
      <w:r w:rsidR="0041198E" w:rsidRPr="00E53C2D">
        <w:rPr>
          <w:rFonts w:eastAsia="汉仪书宋二简" w:cs="宋体"/>
          <w:kern w:val="2"/>
          <w:sz w:val="21"/>
          <w:szCs w:val="21"/>
          <w:lang w:val="zh-TW" w:eastAsia="zh-TW" w:bidi="zh-TW"/>
        </w:rPr>
        <w:t>改为被动语态）</w:t>
      </w:r>
    </w:p>
    <w:p w14:paraId="50495D2B"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For a long time, music</w:t>
      </w: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on vinyl records.</w:t>
      </w:r>
    </w:p>
    <w:p w14:paraId="29882D6A" w14:textId="26B2FAFD"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56" w:name="bookmark58"/>
      <w:bookmarkEnd w:id="56"/>
      <w:r w:rsidRPr="00E53C2D">
        <w:rPr>
          <w:kern w:val="2"/>
        </w:rPr>
        <w:t>57.</w:t>
      </w:r>
      <w:r w:rsidRPr="00E53C2D">
        <w:rPr>
          <w:kern w:val="2"/>
        </w:rPr>
        <w:tab/>
      </w:r>
      <w:r w:rsidR="0041198E" w:rsidRPr="00E53C2D">
        <w:rPr>
          <w:rFonts w:eastAsia="汉仪书宋二简"/>
          <w:kern w:val="2"/>
          <w:sz w:val="21"/>
          <w:szCs w:val="21"/>
        </w:rPr>
        <w:t xml:space="preserve">Is the shoe </w:t>
      </w:r>
      <w:proofErr w:type="spellStart"/>
      <w:r w:rsidR="0041198E" w:rsidRPr="00E53C2D">
        <w:rPr>
          <w:rFonts w:eastAsia="汉仪书宋二简"/>
          <w:kern w:val="2"/>
          <w:sz w:val="21"/>
          <w:szCs w:val="21"/>
        </w:rPr>
        <w:t>depannent</w:t>
      </w:r>
      <w:proofErr w:type="spellEnd"/>
      <w:r w:rsidR="0041198E" w:rsidRPr="00E53C2D">
        <w:rPr>
          <w:rFonts w:eastAsia="汉仪书宋二简"/>
          <w:kern w:val="2"/>
          <w:sz w:val="21"/>
          <w:szCs w:val="21"/>
        </w:rPr>
        <w:t xml:space="preserve"> on this floor? Could you tell </w:t>
      </w:r>
      <w:proofErr w:type="gramStart"/>
      <w:r w:rsidR="0041198E" w:rsidRPr="00E53C2D">
        <w:rPr>
          <w:rFonts w:eastAsia="汉仪书宋二简"/>
          <w:kern w:val="2"/>
          <w:sz w:val="21"/>
          <w:szCs w:val="21"/>
        </w:rPr>
        <w:t>me?</w:t>
      </w:r>
      <w:r w:rsidR="0041198E" w:rsidRPr="00E53C2D">
        <w:rPr>
          <w:rFonts w:eastAsia="汉仪书宋二简" w:cs="宋体"/>
          <w:kern w:val="2"/>
          <w:sz w:val="21"/>
          <w:szCs w:val="21"/>
        </w:rPr>
        <w:t>（</w:t>
      </w:r>
      <w:proofErr w:type="gramEnd"/>
      <w:r w:rsidR="0041198E" w:rsidRPr="00E53C2D">
        <w:rPr>
          <w:rFonts w:eastAsia="汉仪书宋二简" w:cs="宋体"/>
          <w:kern w:val="2"/>
          <w:sz w:val="21"/>
          <w:szCs w:val="21"/>
          <w:lang w:val="zh-TW" w:eastAsia="zh-TW" w:bidi="zh-TW"/>
        </w:rPr>
        <w:t>合并成一句</w:t>
      </w:r>
      <w:r w:rsidR="0041198E" w:rsidRPr="00E53C2D">
        <w:rPr>
          <w:rFonts w:eastAsia="汉仪书宋二简" w:cs="宋体"/>
          <w:i/>
          <w:iCs/>
          <w:kern w:val="2"/>
          <w:sz w:val="21"/>
          <w:szCs w:val="21"/>
        </w:rPr>
        <w:t>）</w:t>
      </w:r>
    </w:p>
    <w:p w14:paraId="6842F979"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ould you tell me</w:t>
      </w: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the shoe department</w:t>
      </w: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 xml:space="preserve">on this </w:t>
      </w:r>
      <w:proofErr w:type="spellStart"/>
      <w:r w:rsidRPr="00E53C2D">
        <w:rPr>
          <w:rFonts w:eastAsia="汉仪书宋二简"/>
          <w:kern w:val="2"/>
          <w:sz w:val="21"/>
          <w:szCs w:val="21"/>
        </w:rPr>
        <w:t>floot</w:t>
      </w:r>
      <w:proofErr w:type="spellEnd"/>
      <w:r w:rsidRPr="00E53C2D">
        <w:rPr>
          <w:rFonts w:eastAsia="汉仪书宋二简"/>
          <w:kern w:val="2"/>
          <w:sz w:val="21"/>
          <w:szCs w:val="21"/>
        </w:rPr>
        <w:t>?</w:t>
      </w:r>
    </w:p>
    <w:p w14:paraId="31DB6D22" w14:textId="10F8CF18" w:rsidR="00E53C2D" w:rsidRPr="00E53C2D" w:rsidRDefault="00E53C2D" w:rsidP="00E53C2D">
      <w:pPr>
        <w:pStyle w:val="Bodytext10"/>
        <w:tabs>
          <w:tab w:val="left" w:pos="-855"/>
          <w:tab w:val="left" w:pos="420"/>
          <w:tab w:val="left" w:pos="2098"/>
          <w:tab w:val="left" w:pos="3781"/>
          <w:tab w:val="left" w:pos="5460"/>
        </w:tabs>
        <w:spacing w:line="300" w:lineRule="auto"/>
        <w:jc w:val="both"/>
        <w:rPr>
          <w:rFonts w:eastAsia="汉仪书宋二简"/>
          <w:kern w:val="2"/>
          <w:sz w:val="21"/>
          <w:szCs w:val="21"/>
        </w:rPr>
      </w:pPr>
      <w:bookmarkStart w:id="57" w:name="bookmark59"/>
      <w:bookmarkEnd w:id="57"/>
      <w:r w:rsidRPr="00E53C2D">
        <w:rPr>
          <w:kern w:val="2"/>
        </w:rPr>
        <w:t>58.</w:t>
      </w:r>
      <w:r w:rsidRPr="00E53C2D">
        <w:rPr>
          <w:kern w:val="2"/>
        </w:rPr>
        <w:tab/>
      </w:r>
      <w:r w:rsidR="0041198E" w:rsidRPr="00E53C2D">
        <w:rPr>
          <w:rFonts w:eastAsia="汉仪书宋二简"/>
          <w:kern w:val="2"/>
          <w:sz w:val="21"/>
          <w:szCs w:val="21"/>
        </w:rPr>
        <w:t xml:space="preserve">more often, will die, waters, it, the plant, she, unless </w:t>
      </w:r>
      <w:r w:rsidR="0041198E" w:rsidRPr="00E53C2D">
        <w:rPr>
          <w:rFonts w:eastAsia="汉仪书宋二简"/>
          <w:kern w:val="2"/>
          <w:sz w:val="21"/>
          <w:szCs w:val="21"/>
        </w:rPr>
        <w:t>（</w:t>
      </w:r>
      <w:r w:rsidR="0041198E" w:rsidRPr="00E53C2D">
        <w:rPr>
          <w:rFonts w:eastAsia="汉仪书宋二简" w:cs="宋体"/>
          <w:kern w:val="2"/>
          <w:sz w:val="21"/>
          <w:szCs w:val="21"/>
          <w:lang w:val="zh-TW" w:eastAsia="zh-TW" w:bidi="zh-TW"/>
        </w:rPr>
        <w:t>连词成句</w:t>
      </w:r>
      <w:r w:rsidR="0041198E" w:rsidRPr="00E53C2D">
        <w:rPr>
          <w:rFonts w:eastAsia="汉仪书宋二简" w:cs="宋体"/>
          <w:i/>
          <w:iCs/>
          <w:kern w:val="2"/>
          <w:sz w:val="21"/>
          <w:szCs w:val="21"/>
        </w:rPr>
        <w:t>）</w:t>
      </w:r>
      <w:r w:rsidR="0041198E" w:rsidRPr="00E53C2D">
        <w:rPr>
          <w:rFonts w:eastAsia="汉仪书宋二简" w:cs="宋体"/>
          <w:i/>
          <w:iCs/>
          <w:kern w:val="2"/>
          <w:sz w:val="21"/>
          <w:szCs w:val="21"/>
        </w:rPr>
        <w:t xml:space="preserve"> </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p>
    <w:p w14:paraId="7C4F4517" w14:textId="77777777" w:rsidR="000354A3" w:rsidRPr="00E53C2D" w:rsidRDefault="0041198E" w:rsidP="00E53C2D">
      <w:pPr>
        <w:pStyle w:val="Picturecaption10"/>
        <w:framePr w:w="266" w:h="389" w:wrap="none" w:hAnchor="page" w:x="9031" w:y="1765"/>
        <w:tabs>
          <w:tab w:val="left" w:pos="420"/>
          <w:tab w:val="left" w:pos="2098"/>
          <w:tab w:val="left" w:pos="3781"/>
          <w:tab w:val="left" w:pos="5460"/>
        </w:tabs>
        <w:spacing w:line="300" w:lineRule="auto"/>
        <w:jc w:val="both"/>
        <w:rPr>
          <w:rFonts w:eastAsia="汉仪书宋二简"/>
          <w:b w:val="0"/>
          <w:kern w:val="2"/>
          <w:sz w:val="21"/>
          <w:szCs w:val="21"/>
        </w:rPr>
      </w:pPr>
      <w:r w:rsidRPr="00E53C2D">
        <w:rPr>
          <w:rFonts w:eastAsia="汉仪书宋二简"/>
          <w:b w:val="0"/>
          <w:bCs w:val="0"/>
          <w:kern w:val="2"/>
          <w:sz w:val="21"/>
          <w:szCs w:val="21"/>
        </w:rPr>
        <w:t>p —</w:t>
      </w:r>
    </w:p>
    <w:p w14:paraId="081A84AF" w14:textId="77777777" w:rsidR="000354A3" w:rsidRPr="00E53C2D" w:rsidRDefault="0041198E" w:rsidP="00E53C2D">
      <w:pPr>
        <w:pStyle w:val="Picturecaption10"/>
        <w:framePr w:w="266" w:h="389" w:wrap="none" w:hAnchor="page" w:x="9031" w:y="1765"/>
        <w:tabs>
          <w:tab w:val="left" w:pos="420"/>
          <w:tab w:val="left" w:pos="2098"/>
          <w:tab w:val="left" w:pos="3781"/>
          <w:tab w:val="left" w:pos="5460"/>
        </w:tabs>
        <w:spacing w:line="300" w:lineRule="auto"/>
        <w:jc w:val="both"/>
        <w:rPr>
          <w:rFonts w:eastAsia="汉仪书宋二简"/>
          <w:b w:val="0"/>
          <w:kern w:val="2"/>
          <w:sz w:val="21"/>
          <w:szCs w:val="21"/>
        </w:rPr>
      </w:pPr>
      <w:r w:rsidRPr="00E53C2D">
        <w:rPr>
          <w:rFonts w:eastAsia="汉仪书宋二简"/>
          <w:b w:val="0"/>
          <w:bCs w:val="0"/>
          <w:kern w:val="2"/>
          <w:sz w:val="21"/>
          <w:szCs w:val="21"/>
        </w:rPr>
        <w:t>D —</w:t>
      </w:r>
    </w:p>
    <w:p w14:paraId="7C60F4D4" w14:textId="77777777" w:rsidR="000354A3" w:rsidRPr="00E53C2D" w:rsidRDefault="0041198E" w:rsidP="00E53C2D">
      <w:pPr>
        <w:pStyle w:val="Picturecaption10"/>
        <w:framePr w:w="288" w:h="295" w:wrap="none" w:hAnchor="page" w:x="6863" w:y="3270"/>
        <w:tabs>
          <w:tab w:val="left" w:pos="420"/>
          <w:tab w:val="left" w:pos="2098"/>
          <w:tab w:val="left" w:pos="3781"/>
          <w:tab w:val="left" w:pos="5460"/>
        </w:tabs>
        <w:spacing w:line="300" w:lineRule="auto"/>
        <w:jc w:val="both"/>
        <w:rPr>
          <w:rFonts w:eastAsia="汉仪书宋二简"/>
          <w:b w:val="0"/>
          <w:kern w:val="2"/>
          <w:sz w:val="21"/>
          <w:szCs w:val="21"/>
        </w:rPr>
      </w:pPr>
      <w:r w:rsidRPr="00E53C2D">
        <w:rPr>
          <w:rFonts w:eastAsia="汉仪书宋二简"/>
          <w:b w:val="0"/>
          <w:bCs w:val="0"/>
          <w:kern w:val="2"/>
          <w:sz w:val="21"/>
          <w:szCs w:val="21"/>
        </w:rPr>
        <w:t>3</w:t>
      </w:r>
    </w:p>
    <w:p w14:paraId="2E9D5F41" w14:textId="77777777" w:rsidR="000354A3" w:rsidRPr="00E53C2D" w:rsidRDefault="0041198E" w:rsidP="00E53C2D">
      <w:pPr>
        <w:pStyle w:val="Picturecaption10"/>
        <w:framePr w:w="259" w:h="281" w:wrap="none" w:hAnchor="page" w:x="7173" w:y="9757"/>
        <w:tabs>
          <w:tab w:val="left" w:pos="420"/>
          <w:tab w:val="left" w:pos="2098"/>
          <w:tab w:val="left" w:pos="3781"/>
          <w:tab w:val="left" w:pos="5460"/>
        </w:tabs>
        <w:spacing w:line="300" w:lineRule="auto"/>
        <w:jc w:val="both"/>
        <w:rPr>
          <w:rFonts w:eastAsia="汉仪书宋二简"/>
          <w:b w:val="0"/>
          <w:kern w:val="2"/>
          <w:sz w:val="21"/>
          <w:szCs w:val="21"/>
        </w:rPr>
      </w:pPr>
      <w:r w:rsidRPr="00E53C2D">
        <w:rPr>
          <w:rFonts w:eastAsia="汉仪书宋二简"/>
          <w:b w:val="0"/>
          <w:bCs w:val="0"/>
          <w:kern w:val="2"/>
          <w:sz w:val="21"/>
          <w:szCs w:val="21"/>
        </w:rPr>
        <w:t>S</w:t>
      </w:r>
    </w:p>
    <w:p w14:paraId="665C0C5D" w14:textId="77777777" w:rsidR="000354A3" w:rsidRPr="00E53C2D" w:rsidRDefault="0041198E" w:rsidP="00E53C2D">
      <w:pPr>
        <w:pStyle w:val="Bodytext20"/>
        <w:framePr w:w="3463" w:h="1418" w:wrap="none" w:hAnchor="page" w:x="3155" w:y="2262"/>
        <w:tabs>
          <w:tab w:val="left" w:pos="420"/>
          <w:tab w:val="left" w:pos="2098"/>
          <w:tab w:val="left" w:pos="3781"/>
          <w:tab w:val="left" w:pos="5460"/>
        </w:tabs>
        <w:spacing w:after="0" w:line="300" w:lineRule="auto"/>
        <w:jc w:val="both"/>
        <w:rPr>
          <w:rFonts w:ascii="Times New Roman" w:eastAsia="汉仪书宋二简" w:hAnsi="Times New Roman"/>
          <w:kern w:val="2"/>
          <w:sz w:val="21"/>
          <w:szCs w:val="21"/>
        </w:rPr>
      </w:pPr>
      <w:r w:rsidRPr="00E53C2D">
        <w:rPr>
          <w:rFonts w:ascii="Times New Roman" w:eastAsia="汉仪书宋二简" w:hAnsi="Times New Roman"/>
          <w:color w:val="000000"/>
          <w:kern w:val="2"/>
          <w:sz w:val="21"/>
          <w:szCs w:val="21"/>
        </w:rPr>
        <w:t xml:space="preserve">Hany Hunker looks like an ordinary boy. He </w:t>
      </w:r>
      <w:proofErr w:type="spellStart"/>
      <w:r w:rsidRPr="00E53C2D">
        <w:rPr>
          <w:rFonts w:ascii="Times New Roman" w:eastAsia="汉仪书宋二简" w:hAnsi="Times New Roman"/>
          <w:color w:val="000000"/>
          <w:kern w:val="2"/>
          <w:sz w:val="21"/>
          <w:szCs w:val="21"/>
        </w:rPr>
        <w:t>g</w:t>
      </w:r>
      <w:r w:rsidRPr="00E53C2D">
        <w:rPr>
          <w:rFonts w:ascii="Times New Roman" w:eastAsia="汉仪书宋二简" w:hAnsi="Times New Roman"/>
          <w:color w:val="000000"/>
          <w:kern w:val="2"/>
          <w:sz w:val="21"/>
          <w:szCs w:val="21"/>
          <w:vertAlign w:val="subscript"/>
        </w:rPr>
        <w:t>Oes</w:t>
      </w:r>
      <w:proofErr w:type="spellEnd"/>
      <w:r w:rsidRPr="00E53C2D">
        <w:rPr>
          <w:rFonts w:ascii="Times New Roman" w:eastAsia="汉仪书宋二简" w:hAnsi="Times New Roman"/>
          <w:color w:val="000000"/>
          <w:kern w:val="2"/>
          <w:sz w:val="21"/>
          <w:szCs w:val="21"/>
        </w:rPr>
        <w:t xml:space="preserve"> to school with </w:t>
      </w:r>
      <w:proofErr w:type="spellStart"/>
      <w:r w:rsidRPr="00E53C2D">
        <w:rPr>
          <w:rFonts w:ascii="Times New Roman" w:eastAsia="汉仪书宋二简" w:hAnsi="Times New Roman"/>
          <w:color w:val="000000"/>
          <w:kern w:val="2"/>
          <w:sz w:val="21"/>
          <w:szCs w:val="21"/>
        </w:rPr>
        <w:t>ordinaiy</w:t>
      </w:r>
      <w:proofErr w:type="spellEnd"/>
      <w:r w:rsidRPr="00E53C2D">
        <w:rPr>
          <w:rFonts w:ascii="Times New Roman" w:eastAsia="汉仪书宋二简" w:hAnsi="Times New Roman"/>
          <w:color w:val="000000"/>
          <w:kern w:val="2"/>
          <w:sz w:val="21"/>
          <w:szCs w:val="21"/>
        </w:rPr>
        <w:t xml:space="preserve"> children, but they don't know who he really is</w:t>
      </w:r>
      <w:r w:rsidRPr="00E53C2D">
        <w:rPr>
          <w:rFonts w:ascii="Times New Roman" w:eastAsia="汉仪书宋二简" w:hAnsi="Times New Roman"/>
          <w:color w:val="000000"/>
          <w:kern w:val="2"/>
          <w:sz w:val="21"/>
          <w:szCs w:val="21"/>
        </w:rPr>
        <w:t>：</w:t>
      </w:r>
      <w:r w:rsidRPr="00E53C2D">
        <w:rPr>
          <w:rFonts w:ascii="Times New Roman" w:eastAsia="汉仪书宋二简" w:hAnsi="Times New Roman"/>
          <w:color w:val="000000"/>
          <w:kern w:val="2"/>
          <w:sz w:val="21"/>
          <w:szCs w:val="21"/>
        </w:rPr>
        <w:t xml:space="preserve"> I</w:t>
      </w:r>
      <w:r w:rsidRPr="00E53C2D">
        <w:rPr>
          <w:rFonts w:ascii="Times New Roman" w:eastAsia="汉仪书宋二简" w:hAnsi="Times New Roman"/>
          <w:color w:val="000000"/>
          <w:kern w:val="2"/>
          <w:sz w:val="21"/>
          <w:szCs w:val="21"/>
        </w:rPr>
        <w:t>：</w:t>
      </w:r>
      <w:r w:rsidRPr="00E53C2D">
        <w:rPr>
          <w:rFonts w:ascii="Times New Roman" w:eastAsia="汉仪书宋二简" w:hAnsi="Times New Roman"/>
          <w:color w:val="000000"/>
          <w:kern w:val="2"/>
          <w:sz w:val="21"/>
          <w:szCs w:val="21"/>
        </w:rPr>
        <w:t xml:space="preserve"> v daytime, Harry works hard at school. A ^</w:t>
      </w:r>
      <w:proofErr w:type="spellStart"/>
      <w:r w:rsidRPr="00E53C2D">
        <w:rPr>
          <w:rFonts w:ascii="Times New Roman" w:eastAsia="汉仪书宋二简" w:hAnsi="Times New Roman"/>
          <w:color w:val="000000"/>
          <w:kern w:val="2"/>
          <w:sz w:val="21"/>
          <w:szCs w:val="21"/>
        </w:rPr>
        <w:t>nigbt</w:t>
      </w:r>
      <w:proofErr w:type="spellEnd"/>
      <w:r w:rsidRPr="00E53C2D">
        <w:rPr>
          <w:rFonts w:ascii="Times New Roman" w:eastAsia="汉仪书宋二简" w:hAnsi="Times New Roman"/>
          <w:color w:val="000000"/>
          <w:kern w:val="2"/>
          <w:sz w:val="21"/>
          <w:szCs w:val="21"/>
        </w:rPr>
        <w:t>, he's "Techno-Boy'*.</w:t>
      </w:r>
    </w:p>
    <w:tbl>
      <w:tblPr>
        <w:tblOverlap w:val="never"/>
        <w:tblW w:w="0" w:type="auto"/>
        <w:tblLayout w:type="fixed"/>
        <w:tblCellMar>
          <w:left w:w="10" w:type="dxa"/>
          <w:right w:w="10" w:type="dxa"/>
        </w:tblCellMar>
        <w:tblLook w:val="04A0" w:firstRow="1" w:lastRow="0" w:firstColumn="1" w:lastColumn="0" w:noHBand="0" w:noVBand="1"/>
      </w:tblPr>
      <w:tblGrid>
        <w:gridCol w:w="922"/>
        <w:gridCol w:w="396"/>
      </w:tblGrid>
      <w:tr w:rsidR="000354A3" w:rsidRPr="00E53C2D" w14:paraId="1C3579D3" w14:textId="77777777">
        <w:trPr>
          <w:trHeight w:hRule="exact" w:val="778"/>
        </w:trPr>
        <w:tc>
          <w:tcPr>
            <w:tcW w:w="922" w:type="dxa"/>
            <w:shd w:val="clear" w:color="auto" w:fill="FFFFFF"/>
          </w:tcPr>
          <w:p w14:paraId="74533E1F" w14:textId="77777777" w:rsidR="000354A3" w:rsidRPr="00E53C2D" w:rsidRDefault="000354A3" w:rsidP="00E53C2D">
            <w:pPr>
              <w:framePr w:w="1318" w:h="1109" w:wrap="none" w:hAnchor="page" w:x="3163" w:y="5797"/>
              <w:tabs>
                <w:tab w:val="left" w:pos="420"/>
                <w:tab w:val="left" w:pos="2098"/>
                <w:tab w:val="left" w:pos="3781"/>
                <w:tab w:val="left" w:pos="5460"/>
              </w:tabs>
              <w:spacing w:line="300" w:lineRule="auto"/>
              <w:jc w:val="both"/>
              <w:rPr>
                <w:rFonts w:eastAsia="汉仪书宋二简"/>
                <w:kern w:val="2"/>
                <w:sz w:val="21"/>
                <w:szCs w:val="21"/>
              </w:rPr>
            </w:pPr>
          </w:p>
        </w:tc>
        <w:tc>
          <w:tcPr>
            <w:tcW w:w="396" w:type="dxa"/>
            <w:tcBorders>
              <w:left w:val="single" w:sz="4" w:space="0" w:color="auto"/>
            </w:tcBorders>
            <w:shd w:val="clear" w:color="auto" w:fill="FFFFFF"/>
          </w:tcPr>
          <w:p w14:paraId="38833282" w14:textId="77777777" w:rsidR="000354A3" w:rsidRPr="00E53C2D" w:rsidRDefault="0041198E" w:rsidP="00E53C2D">
            <w:pPr>
              <w:pStyle w:val="Other10"/>
              <w:framePr w:w="1318" w:h="1109" w:wrap="none" w:hAnchor="page" w:x="3163" w:y="5797"/>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n</w:t>
            </w:r>
          </w:p>
        </w:tc>
      </w:tr>
      <w:tr w:rsidR="000354A3" w:rsidRPr="00E53C2D" w14:paraId="4EA310BD" w14:textId="77777777">
        <w:trPr>
          <w:trHeight w:hRule="exact" w:val="331"/>
        </w:trPr>
        <w:tc>
          <w:tcPr>
            <w:tcW w:w="922" w:type="dxa"/>
            <w:shd w:val="clear" w:color="auto" w:fill="FFFFFF"/>
          </w:tcPr>
          <w:p w14:paraId="4A8F49E6" w14:textId="77777777" w:rsidR="000354A3" w:rsidRPr="00E53C2D" w:rsidRDefault="000354A3" w:rsidP="00E53C2D">
            <w:pPr>
              <w:framePr w:w="1318" w:h="1109" w:wrap="none" w:hAnchor="page" w:x="3163" w:y="5797"/>
              <w:tabs>
                <w:tab w:val="left" w:pos="420"/>
                <w:tab w:val="left" w:pos="2098"/>
                <w:tab w:val="left" w:pos="3781"/>
                <w:tab w:val="left" w:pos="5460"/>
              </w:tabs>
              <w:spacing w:line="300" w:lineRule="auto"/>
              <w:jc w:val="both"/>
              <w:rPr>
                <w:rFonts w:eastAsia="汉仪书宋二简"/>
                <w:kern w:val="2"/>
                <w:sz w:val="21"/>
                <w:szCs w:val="21"/>
              </w:rPr>
            </w:pPr>
          </w:p>
        </w:tc>
        <w:tc>
          <w:tcPr>
            <w:tcW w:w="396" w:type="dxa"/>
            <w:tcBorders>
              <w:left w:val="single" w:sz="4" w:space="0" w:color="auto"/>
            </w:tcBorders>
            <w:shd w:val="clear" w:color="auto" w:fill="FFFFFF"/>
          </w:tcPr>
          <w:p w14:paraId="7612E9DF" w14:textId="77777777" w:rsidR="000354A3" w:rsidRPr="00E53C2D" w:rsidRDefault="000354A3" w:rsidP="00E53C2D">
            <w:pPr>
              <w:framePr w:w="1318" w:h="1109" w:wrap="none" w:hAnchor="page" w:x="3163" w:y="5797"/>
              <w:tabs>
                <w:tab w:val="left" w:pos="420"/>
                <w:tab w:val="left" w:pos="2098"/>
                <w:tab w:val="left" w:pos="3781"/>
                <w:tab w:val="left" w:pos="5460"/>
              </w:tabs>
              <w:spacing w:line="300" w:lineRule="auto"/>
              <w:jc w:val="both"/>
              <w:rPr>
                <w:rFonts w:eastAsia="汉仪书宋二简"/>
                <w:kern w:val="2"/>
                <w:sz w:val="21"/>
                <w:szCs w:val="21"/>
              </w:rPr>
            </w:pPr>
          </w:p>
        </w:tc>
      </w:tr>
    </w:tbl>
    <w:p w14:paraId="60C5FEE5" w14:textId="77777777" w:rsidR="000354A3" w:rsidRPr="00E53C2D" w:rsidRDefault="000354A3" w:rsidP="00E53C2D">
      <w:pPr>
        <w:framePr w:w="1318" w:h="1109" w:wrap="none" w:hAnchor="page" w:x="3163" w:y="5797"/>
        <w:tabs>
          <w:tab w:val="left" w:pos="420"/>
          <w:tab w:val="left" w:pos="2098"/>
          <w:tab w:val="left" w:pos="3781"/>
          <w:tab w:val="left" w:pos="5460"/>
        </w:tabs>
        <w:spacing w:line="300" w:lineRule="auto"/>
        <w:jc w:val="both"/>
        <w:rPr>
          <w:rFonts w:eastAsia="汉仪书宋二简"/>
          <w:kern w:val="2"/>
          <w:sz w:val="21"/>
          <w:szCs w:val="21"/>
        </w:rPr>
      </w:pPr>
    </w:p>
    <w:p w14:paraId="26D08809" w14:textId="77777777" w:rsidR="000354A3" w:rsidRPr="00E53C2D" w:rsidRDefault="0041198E" w:rsidP="00E53C2D">
      <w:pPr>
        <w:pStyle w:val="Bodytext20"/>
        <w:framePr w:w="4277" w:h="3542" w:wrap="none" w:hAnchor="page" w:x="6604" w:y="3803"/>
        <w:tabs>
          <w:tab w:val="left" w:pos="420"/>
          <w:tab w:val="left" w:pos="2098"/>
          <w:tab w:val="left" w:pos="3781"/>
          <w:tab w:val="left" w:pos="5460"/>
        </w:tabs>
        <w:spacing w:after="0" w:line="300" w:lineRule="auto"/>
        <w:jc w:val="both"/>
        <w:rPr>
          <w:rFonts w:ascii="Times New Roman" w:eastAsia="汉仪书宋二简" w:hAnsi="Times New Roman"/>
          <w:kern w:val="2"/>
          <w:sz w:val="21"/>
          <w:szCs w:val="21"/>
        </w:rPr>
      </w:pPr>
      <w:r w:rsidRPr="00E53C2D">
        <w:rPr>
          <w:rFonts w:ascii="Times New Roman" w:eastAsia="汉仪书宋二简" w:hAnsi="Times New Roman"/>
          <w:color w:val="000000"/>
          <w:kern w:val="2"/>
          <w:sz w:val="21"/>
          <w:szCs w:val="21"/>
        </w:rPr>
        <w:t xml:space="preserve">Techno-Boy is very intelligent. We </w:t>
      </w:r>
      <w:proofErr w:type="spellStart"/>
      <w:r w:rsidRPr="00E53C2D">
        <w:rPr>
          <w:rFonts w:ascii="Times New Roman" w:eastAsia="汉仪书宋二简" w:hAnsi="Times New Roman"/>
          <w:color w:val="000000"/>
          <w:kern w:val="2"/>
          <w:sz w:val="21"/>
          <w:szCs w:val="21"/>
        </w:rPr>
        <w:t>buildstinyg</w:t>
      </w:r>
      <w:proofErr w:type="spellEnd"/>
      <w:r w:rsidRPr="00E53C2D">
        <w:rPr>
          <w:rFonts w:ascii="Times New Roman" w:eastAsia="汉仪书宋二简" w:hAnsi="Times New Roman"/>
          <w:color w:val="000000"/>
          <w:kern w:val="2"/>
          <w:sz w:val="21"/>
          <w:szCs w:val="21"/>
        </w:rPr>
        <w:t>^</w:t>
      </w:r>
      <w:r w:rsidRPr="00E53C2D">
        <w:rPr>
          <w:rFonts w:ascii="Times New Roman" w:eastAsia="汉仪书宋二简" w:hAnsi="Times New Roman"/>
          <w:color w:val="000000"/>
          <w:kern w:val="2"/>
          <w:sz w:val="21"/>
          <w:szCs w:val="21"/>
        </w:rPr>
        <w:t>；</w:t>
      </w:r>
      <w:r w:rsidRPr="00E53C2D">
        <w:rPr>
          <w:rFonts w:ascii="Times New Roman" w:eastAsia="汉仪书宋二简" w:hAnsi="Times New Roman"/>
          <w:color w:val="000000"/>
          <w:kern w:val="2"/>
          <w:sz w:val="21"/>
          <w:szCs w:val="21"/>
        </w:rPr>
        <w:t xml:space="preserve"> </w:t>
      </w:r>
      <w:r w:rsidRPr="00E53C2D">
        <w:rPr>
          <w:rFonts w:ascii="Times New Roman" w:eastAsia="汉仪书宋二简" w:hAnsi="Times New Roman"/>
          <w:color w:val="000000"/>
          <w:kern w:val="2"/>
          <w:sz w:val="21"/>
          <w:szCs w:val="21"/>
          <w:lang w:val="zh-TW" w:eastAsia="zh-TW" w:bidi="zh-TW"/>
        </w:rPr>
        <w:t>鼠，</w:t>
      </w:r>
      <w:proofErr w:type="spellStart"/>
      <w:r w:rsidRPr="00E53C2D">
        <w:rPr>
          <w:rFonts w:ascii="Times New Roman" w:eastAsia="汉仪书宋二简" w:hAnsi="Times New Roman"/>
          <w:color w:val="000000"/>
          <w:kern w:val="2"/>
          <w:sz w:val="21"/>
          <w:szCs w:val="21"/>
        </w:rPr>
        <w:t>andhgt</w:t>
      </w:r>
      <w:proofErr w:type="spellEnd"/>
      <w:r w:rsidRPr="00E53C2D">
        <w:rPr>
          <w:rFonts w:ascii="Times New Roman" w:eastAsia="汉仪书宋二简" w:hAnsi="Times New Roman"/>
          <w:color w:val="000000"/>
          <w:kern w:val="2"/>
          <w:sz w:val="21"/>
          <w:szCs w:val="21"/>
          <w:lang w:val="zh-TW" w:eastAsia="zh-TW" w:bidi="zh-TW"/>
        </w:rPr>
        <w:t>吁</w:t>
      </w:r>
      <w:proofErr w:type="spellStart"/>
      <w:r w:rsidRPr="00E53C2D">
        <w:rPr>
          <w:rFonts w:ascii="Times New Roman" w:eastAsia="汉仪书宋二简" w:hAnsi="Times New Roman"/>
          <w:color w:val="000000"/>
          <w:kern w:val="2"/>
          <w:sz w:val="21"/>
          <w:szCs w:val="21"/>
        </w:rPr>
        <w:t>tg</w:t>
      </w:r>
      <w:proofErr w:type="spellEnd"/>
      <w:r w:rsidRPr="00E53C2D">
        <w:rPr>
          <w:rFonts w:ascii="Times New Roman" w:eastAsia="汉仪书宋二简" w:hAnsi="Times New Roman"/>
          <w:color w:val="000000"/>
          <w:kern w:val="2"/>
          <w:sz w:val="21"/>
          <w:szCs w:val="21"/>
          <w:lang w:val="zh-TW" w:eastAsia="zh-TW" w:bidi="zh-TW"/>
        </w:rPr>
        <w:t>囂囂冨</w:t>
      </w:r>
    </w:p>
    <w:p w14:paraId="28FF89E0" w14:textId="77777777" w:rsidR="000354A3" w:rsidRPr="00E53C2D" w:rsidRDefault="0041198E" w:rsidP="00E53C2D">
      <w:pPr>
        <w:pStyle w:val="Bodytext20"/>
        <w:framePr w:w="4277" w:h="3542" w:wrap="none" w:hAnchor="page" w:x="6604" w:y="3803"/>
        <w:tabs>
          <w:tab w:val="left" w:pos="420"/>
          <w:tab w:val="left" w:pos="2098"/>
          <w:tab w:val="left" w:pos="3781"/>
          <w:tab w:val="left" w:pos="5460"/>
        </w:tabs>
        <w:spacing w:after="0" w:line="300" w:lineRule="auto"/>
        <w:jc w:val="both"/>
        <w:rPr>
          <w:rFonts w:ascii="Times New Roman" w:eastAsia="汉仪书宋二简" w:hAnsi="Times New Roman"/>
          <w:kern w:val="2"/>
          <w:sz w:val="21"/>
          <w:szCs w:val="21"/>
        </w:rPr>
      </w:pPr>
      <w:proofErr w:type="spellStart"/>
      <w:r w:rsidRPr="00E53C2D">
        <w:rPr>
          <w:rFonts w:ascii="Times New Roman" w:eastAsia="汉仪书宋二简" w:hAnsi="Times New Roman"/>
          <w:color w:val="000000"/>
          <w:kern w:val="2"/>
          <w:sz w:val="21"/>
          <w:szCs w:val="21"/>
        </w:rPr>
        <w:t>Ichasing</w:t>
      </w:r>
      <w:proofErr w:type="spellEnd"/>
      <w:r w:rsidRPr="00E53C2D">
        <w:rPr>
          <w:rFonts w:ascii="Times New Roman" w:eastAsia="汉仪书宋二简" w:hAnsi="Times New Roman"/>
          <w:color w:val="000000"/>
          <w:kern w:val="2"/>
          <w:sz w:val="21"/>
          <w:szCs w:val="21"/>
        </w:rPr>
        <w:t xml:space="preserve"> villains. They never escape.</w:t>
      </w:r>
    </w:p>
    <w:p w14:paraId="6E593096" w14:textId="77777777" w:rsidR="000354A3" w:rsidRPr="00E53C2D" w:rsidRDefault="0041198E" w:rsidP="00E53C2D">
      <w:pPr>
        <w:pStyle w:val="Bodytext20"/>
        <w:framePr w:w="4277" w:h="3542" w:wrap="none" w:hAnchor="page" w:x="6604" w:y="3803"/>
        <w:tabs>
          <w:tab w:val="left" w:pos="420"/>
          <w:tab w:val="left" w:pos="2098"/>
          <w:tab w:val="left" w:pos="3781"/>
          <w:tab w:val="left" w:pos="5460"/>
        </w:tabs>
        <w:spacing w:after="0" w:line="300" w:lineRule="auto"/>
        <w:jc w:val="both"/>
        <w:rPr>
          <w:rFonts w:ascii="Times New Roman" w:eastAsia="汉仪书宋二简" w:hAnsi="Times New Roman"/>
          <w:kern w:val="2"/>
          <w:sz w:val="21"/>
          <w:szCs w:val="21"/>
        </w:rPr>
      </w:pPr>
      <w:r w:rsidRPr="00E53C2D">
        <w:rPr>
          <w:rFonts w:ascii="Times New Roman" w:eastAsia="汉仪书宋二简" w:hAnsi="Times New Roman"/>
          <w:color w:val="000000"/>
          <w:kern w:val="2"/>
          <w:sz w:val="21"/>
          <w:szCs w:val="21"/>
          <w:lang w:val="zh-TW" w:eastAsia="zh-TW" w:bidi="zh-TW"/>
        </w:rPr>
        <w:tab/>
      </w:r>
    </w:p>
    <w:p w14:paraId="6EA9DF01" w14:textId="77777777" w:rsidR="000354A3" w:rsidRPr="00E53C2D" w:rsidRDefault="0041198E" w:rsidP="00E53C2D">
      <w:pPr>
        <w:pStyle w:val="Bodytext20"/>
        <w:framePr w:w="4277" w:h="3542" w:wrap="none" w:hAnchor="page" w:x="6604" w:y="3803"/>
        <w:tabs>
          <w:tab w:val="left" w:pos="420"/>
          <w:tab w:val="left" w:pos="2098"/>
          <w:tab w:val="left" w:pos="3781"/>
          <w:tab w:val="left" w:pos="5460"/>
        </w:tabs>
        <w:spacing w:after="0" w:line="300" w:lineRule="auto"/>
        <w:jc w:val="both"/>
        <w:rPr>
          <w:rFonts w:ascii="Times New Roman" w:eastAsia="汉仪书宋二简" w:hAnsi="Times New Roman"/>
          <w:kern w:val="2"/>
          <w:sz w:val="21"/>
          <w:szCs w:val="21"/>
        </w:rPr>
      </w:pPr>
      <w:r w:rsidRPr="00E53C2D">
        <w:rPr>
          <w:rFonts w:ascii="Times New Roman" w:eastAsia="汉仪书宋二简" w:hAnsi="Times New Roman"/>
          <w:color w:val="000000"/>
          <w:kern w:val="2"/>
          <w:sz w:val="21"/>
          <w:szCs w:val="21"/>
        </w:rPr>
        <w:t xml:space="preserve">' Techno-Boy can run fast, and he often leaps between high buildings when he's in a hurry, r- JHe can't fly, but he can levitate with his special </w:t>
      </w:r>
      <w:r w:rsidRPr="00E53C2D">
        <w:rPr>
          <w:rFonts w:ascii="Times New Roman" w:eastAsia="汉仪书宋二简" w:hAnsi="Times New Roman"/>
          <w:color w:val="000000"/>
          <w:kern w:val="2"/>
          <w:sz w:val="21"/>
          <w:szCs w:val="21"/>
          <w:lang w:val="zh-TW" w:eastAsia="zh-TW" w:bidi="zh-TW"/>
        </w:rPr>
        <w:t>项</w:t>
      </w:r>
      <w:r w:rsidRPr="00E53C2D">
        <w:rPr>
          <w:rFonts w:ascii="Times New Roman" w:eastAsia="汉仪书宋二简" w:hAnsi="Times New Roman"/>
          <w:color w:val="000000"/>
          <w:kern w:val="2"/>
          <w:sz w:val="21"/>
          <w:szCs w:val="21"/>
        </w:rPr>
        <w:t xml:space="preserve">rocket shoes. This is much quicker </w:t>
      </w:r>
      <w:proofErr w:type="spellStart"/>
      <w:r w:rsidRPr="00E53C2D">
        <w:rPr>
          <w:rFonts w:ascii="Times New Roman" w:eastAsia="汉仪书宋二简" w:hAnsi="Times New Roman"/>
          <w:color w:val="000000"/>
          <w:kern w:val="2"/>
          <w:sz w:val="21"/>
          <w:szCs w:val="21"/>
        </w:rPr>
        <w:t>tha</w:t>
      </w:r>
      <w:proofErr w:type="spellEnd"/>
      <w:r w:rsidRPr="00E53C2D">
        <w:rPr>
          <w:rFonts w:ascii="Times New Roman" w:eastAsia="汉仪书宋二简" w:hAnsi="Times New Roman"/>
          <w:color w:val="000000"/>
          <w:kern w:val="2"/>
          <w:sz w:val="21"/>
          <w:szCs w:val="21"/>
        </w:rPr>
        <w:t xml:space="preserve"> </w:t>
      </w:r>
      <w:r w:rsidRPr="00E53C2D">
        <w:rPr>
          <w:rFonts w:ascii="Times New Roman" w:eastAsia="汉仪书宋二简" w:hAnsi="Times New Roman"/>
          <w:color w:val="000000"/>
          <w:kern w:val="2"/>
          <w:sz w:val="21"/>
          <w:szCs w:val="21"/>
          <w:lang w:val="zh-TW" w:eastAsia="zh-TW" w:bidi="zh-TW"/>
        </w:rPr>
        <w:t>噜</w:t>
      </w:r>
      <w:r w:rsidRPr="00E53C2D">
        <w:rPr>
          <w:rFonts w:ascii="Times New Roman" w:eastAsia="汉仪书宋二简" w:hAnsi="Times New Roman"/>
          <w:color w:val="000000"/>
          <w:kern w:val="2"/>
          <w:sz w:val="21"/>
          <w:szCs w:val="21"/>
          <w:lang w:val="zh-TW" w:eastAsia="zh-TW" w:bidi="zh-TW"/>
        </w:rPr>
        <w:t xml:space="preserve"> </w:t>
      </w:r>
      <w:r w:rsidRPr="00E53C2D">
        <w:rPr>
          <w:rFonts w:ascii="Times New Roman" w:eastAsia="汉仪书宋二简" w:hAnsi="Times New Roman"/>
          <w:color w:val="000000"/>
          <w:kern w:val="2"/>
          <w:sz w:val="21"/>
          <w:szCs w:val="21"/>
        </w:rPr>
        <w:t>climbing the stairs! Techno-Boy has also got a</w:t>
      </w:r>
      <w:r w:rsidRPr="00E53C2D">
        <w:rPr>
          <w:rFonts w:ascii="Times New Roman" w:eastAsia="汉仪书宋二简" w:hAnsi="Times New Roman"/>
          <w:color w:val="000000"/>
          <w:kern w:val="2"/>
          <w:sz w:val="21"/>
          <w:szCs w:val="21"/>
        </w:rPr>
        <w:t>：</w:t>
      </w:r>
      <w:r w:rsidRPr="00E53C2D">
        <w:rPr>
          <w:rFonts w:ascii="Times New Roman" w:eastAsia="汉仪书宋二简" w:hAnsi="Times New Roman"/>
          <w:color w:val="000000"/>
          <w:kern w:val="2"/>
          <w:sz w:val="21"/>
          <w:szCs w:val="21"/>
        </w:rPr>
        <w:t xml:space="preserve"> $ </w:t>
      </w:r>
      <w:r w:rsidRPr="00E53C2D">
        <w:rPr>
          <w:rFonts w:ascii="Times New Roman" w:eastAsia="汉仪书宋二简" w:hAnsi="Times New Roman"/>
          <w:color w:val="000000"/>
          <w:kern w:val="2"/>
          <w:sz w:val="21"/>
          <w:szCs w:val="21"/>
          <w:lang w:val="zh-TW" w:eastAsia="zh-TW" w:bidi="zh-TW"/>
        </w:rPr>
        <w:t>专</w:t>
      </w:r>
      <w:r w:rsidRPr="00E53C2D">
        <w:rPr>
          <w:rFonts w:ascii="Times New Roman" w:eastAsia="汉仪书宋二简" w:hAnsi="Times New Roman"/>
          <w:color w:val="000000"/>
          <w:kern w:val="2"/>
          <w:sz w:val="21"/>
          <w:szCs w:val="21"/>
          <w:lang w:val="zh-TW" w:eastAsia="zh-TW" w:bidi="zh-TW"/>
        </w:rPr>
        <w:t xml:space="preserve"> </w:t>
      </w:r>
      <w:r w:rsidRPr="00E53C2D">
        <w:rPr>
          <w:rFonts w:ascii="Times New Roman" w:eastAsia="汉仪书宋二简" w:hAnsi="Times New Roman"/>
          <w:color w:val="000000"/>
          <w:kern w:val="2"/>
          <w:sz w:val="21"/>
          <w:szCs w:val="21"/>
        </w:rPr>
        <w:t xml:space="preserve">special 'thought </w:t>
      </w:r>
      <w:proofErr w:type="spellStart"/>
      <w:r w:rsidRPr="00E53C2D">
        <w:rPr>
          <w:rFonts w:ascii="Times New Roman" w:eastAsia="汉仪书宋二简" w:hAnsi="Times New Roman"/>
          <w:color w:val="000000"/>
          <w:kern w:val="2"/>
          <w:sz w:val="21"/>
          <w:szCs w:val="21"/>
        </w:rPr>
        <w:t>reader</w:t>
      </w:r>
      <w:r w:rsidRPr="00E53C2D">
        <w:rPr>
          <w:rFonts w:ascii="Times New Roman" w:eastAsia="汉仪书宋二简" w:hAnsi="Times New Roman"/>
          <w:color w:val="000000"/>
          <w:kern w:val="2"/>
          <w:sz w:val="21"/>
          <w:szCs w:val="21"/>
          <w:vertAlign w:val="superscript"/>
        </w:rPr>
        <w:t>5</w:t>
      </w:r>
      <w:proofErr w:type="spellEnd"/>
      <w:r w:rsidRPr="00E53C2D">
        <w:rPr>
          <w:rFonts w:ascii="Times New Roman" w:eastAsia="汉仪书宋二简" w:hAnsi="Times New Roman"/>
          <w:color w:val="000000"/>
          <w:kern w:val="2"/>
          <w:sz w:val="21"/>
          <w:szCs w:val="21"/>
        </w:rPr>
        <w:t xml:space="preserve"> in his head, he can</w:t>
      </w:r>
      <w:r w:rsidRPr="00E53C2D">
        <w:rPr>
          <w:rFonts w:ascii="Times New Roman" w:eastAsia="汉仪书宋二简" w:hAnsi="Times New Roman"/>
          <w:color w:val="000000"/>
          <w:kern w:val="2"/>
          <w:sz w:val="21"/>
          <w:szCs w:val="21"/>
        </w:rPr>
        <w:t>；</w:t>
      </w:r>
    </w:p>
    <w:p w14:paraId="05DD1497" w14:textId="77777777" w:rsidR="000354A3" w:rsidRPr="00E53C2D" w:rsidRDefault="0041198E" w:rsidP="00E53C2D">
      <w:pPr>
        <w:pStyle w:val="Bodytext20"/>
        <w:framePr w:w="4277" w:h="3542" w:wrap="none" w:hAnchor="page" w:x="6604" w:y="3803"/>
        <w:tabs>
          <w:tab w:val="left" w:pos="420"/>
          <w:tab w:val="left" w:pos="2098"/>
          <w:tab w:val="left" w:pos="3781"/>
          <w:tab w:val="left" w:pos="5460"/>
        </w:tabs>
        <w:spacing w:after="0" w:line="300" w:lineRule="auto"/>
        <w:jc w:val="both"/>
        <w:rPr>
          <w:rFonts w:ascii="Times New Roman" w:eastAsia="汉仪书宋二简" w:hAnsi="Times New Roman"/>
          <w:kern w:val="2"/>
          <w:sz w:val="21"/>
          <w:szCs w:val="21"/>
        </w:rPr>
      </w:pPr>
      <w:r w:rsidRPr="00E53C2D">
        <w:rPr>
          <w:rFonts w:ascii="Times New Roman" w:eastAsia="汉仪书宋二简" w:hAnsi="Times New Roman"/>
          <w:color w:val="000000"/>
          <w:kern w:val="2"/>
          <w:sz w:val="21"/>
          <w:szCs w:val="21"/>
        </w:rPr>
        <w:t>1 understand what his enemies are thinking.</w:t>
      </w:r>
    </w:p>
    <w:p w14:paraId="0D6B95A3" w14:textId="77777777" w:rsidR="000354A3" w:rsidRPr="00E53C2D" w:rsidRDefault="0041198E" w:rsidP="00E53C2D">
      <w:pPr>
        <w:pStyle w:val="Bodytext20"/>
        <w:framePr w:w="4644" w:h="2470" w:wrap="none" w:hAnchor="page" w:x="2479" w:y="8447"/>
        <w:tabs>
          <w:tab w:val="left" w:pos="420"/>
          <w:tab w:val="left" w:pos="2098"/>
          <w:tab w:val="left" w:pos="3781"/>
          <w:tab w:val="left" w:pos="5460"/>
        </w:tabs>
        <w:spacing w:after="0" w:line="300" w:lineRule="auto"/>
        <w:jc w:val="both"/>
        <w:rPr>
          <w:rFonts w:ascii="Times New Roman" w:eastAsia="汉仪书宋二简" w:hAnsi="Times New Roman"/>
          <w:kern w:val="2"/>
          <w:sz w:val="21"/>
          <w:szCs w:val="21"/>
        </w:rPr>
      </w:pPr>
      <w:r w:rsidRPr="00E53C2D">
        <w:rPr>
          <w:rFonts w:ascii="Times New Roman" w:eastAsia="汉仪书宋二简" w:hAnsi="Times New Roman"/>
          <w:color w:val="000000"/>
          <w:kern w:val="2"/>
          <w:sz w:val="21"/>
          <w:szCs w:val="21"/>
        </w:rPr>
        <w:t xml:space="preserve">"^Techno-Boy is half-boy and half-computer. Scientists </w:t>
      </w:r>
      <w:r w:rsidRPr="00E53C2D">
        <w:rPr>
          <w:rFonts w:ascii="Times New Roman" w:eastAsia="汉仪书宋二简" w:hAnsi="Times New Roman"/>
          <w:color w:val="000000"/>
          <w:kern w:val="2"/>
          <w:sz w:val="21"/>
          <w:szCs w:val="21"/>
          <w:u w:val="single"/>
          <w:lang w:val="zh-TW" w:eastAsia="zh-TW" w:bidi="zh-TW"/>
        </w:rPr>
        <w:t>寵</w:t>
      </w:r>
      <w:r w:rsidRPr="00E53C2D">
        <w:rPr>
          <w:rFonts w:ascii="Times New Roman" w:eastAsia="汉仪书宋二简" w:hAnsi="Times New Roman"/>
          <w:color w:val="000000"/>
          <w:kern w:val="2"/>
          <w:sz w:val="21"/>
          <w:szCs w:val="21"/>
          <w:lang w:val="zh-TW" w:eastAsia="zh-TW" w:bidi="zh-TW"/>
        </w:rPr>
        <w:t>•</w:t>
      </w:r>
      <w:r w:rsidRPr="00E53C2D">
        <w:rPr>
          <w:rFonts w:ascii="Times New Roman" w:eastAsia="汉仪书宋二简" w:hAnsi="Times New Roman"/>
          <w:color w:val="000000"/>
          <w:kern w:val="2"/>
          <w:sz w:val="21"/>
          <w:szCs w:val="21"/>
          <w:lang w:val="zh-TW" w:eastAsia="zh-TW" w:bidi="zh-TW"/>
        </w:rPr>
        <w:t>瑚</w:t>
      </w:r>
      <w:r w:rsidRPr="00E53C2D">
        <w:rPr>
          <w:rFonts w:ascii="Times New Roman" w:eastAsia="汉仪书宋二简" w:hAnsi="Times New Roman"/>
          <w:color w:val="000000"/>
          <w:kern w:val="2"/>
          <w:sz w:val="21"/>
          <w:szCs w:val="21"/>
        </w:rPr>
        <w:t xml:space="preserve">created him. They put a micro-computer inside his brain, </w:t>
      </w:r>
      <w:r w:rsidRPr="00E53C2D">
        <w:rPr>
          <w:rFonts w:ascii="Times New Roman" w:eastAsia="汉仪书宋二简" w:hAnsi="Times New Roman"/>
          <w:color w:val="000000"/>
          <w:kern w:val="2"/>
          <w:sz w:val="21"/>
          <w:szCs w:val="21"/>
          <w:lang w:val="zh-TW" w:eastAsia="zh-TW" w:bidi="zh-TW"/>
        </w:rPr>
        <w:t>務</w:t>
      </w:r>
      <w:r w:rsidRPr="00E53C2D">
        <w:rPr>
          <w:rFonts w:ascii="Times New Roman" w:eastAsia="汉仪书宋二简" w:hAnsi="Times New Roman"/>
          <w:color w:val="000000"/>
          <w:kern w:val="2"/>
          <w:sz w:val="21"/>
          <w:szCs w:val="21"/>
          <w:lang w:val="zh-TW" w:eastAsia="zh-TW" w:bidi="zh-TW"/>
        </w:rPr>
        <w:t xml:space="preserve"> </w:t>
      </w:r>
      <w:r w:rsidRPr="00E53C2D">
        <w:rPr>
          <w:rFonts w:ascii="Times New Roman" w:eastAsia="汉仪书宋二简" w:hAnsi="Times New Roman"/>
          <w:color w:val="000000"/>
          <w:kern w:val="2"/>
          <w:sz w:val="21"/>
          <w:szCs w:val="21"/>
          <w:lang w:val="zh-TW" w:eastAsia="zh-TW" w:bidi="zh-TW"/>
        </w:rPr>
        <w:t>号</w:t>
      </w:r>
      <w:r w:rsidRPr="00E53C2D">
        <w:rPr>
          <w:rFonts w:ascii="Times New Roman" w:eastAsia="汉仪书宋二简" w:hAnsi="Times New Roman"/>
          <w:color w:val="000000"/>
          <w:kern w:val="2"/>
          <w:sz w:val="21"/>
          <w:szCs w:val="21"/>
        </w:rPr>
        <w:t xml:space="preserve">and taught him to save the world. Every night, Techno- </w:t>
      </w:r>
      <w:r w:rsidRPr="00E53C2D">
        <w:rPr>
          <w:rFonts w:ascii="Times New Roman" w:eastAsia="汉仪书宋二简" w:hAnsi="Times New Roman"/>
          <w:color w:val="000000"/>
          <w:kern w:val="2"/>
          <w:sz w:val="21"/>
          <w:szCs w:val="21"/>
          <w:lang w:val="zh-TW" w:eastAsia="zh-TW" w:bidi="zh-TW"/>
        </w:rPr>
        <w:t>酚</w:t>
      </w:r>
      <w:r w:rsidRPr="00E53C2D">
        <w:rPr>
          <w:rFonts w:ascii="Times New Roman" w:eastAsia="汉仪书宋二简" w:hAnsi="Times New Roman"/>
          <w:color w:val="000000"/>
          <w:kern w:val="2"/>
          <w:sz w:val="21"/>
          <w:szCs w:val="21"/>
          <w:lang w:val="zh-TW" w:eastAsia="zh-TW" w:bidi="zh-TW"/>
        </w:rPr>
        <w:t xml:space="preserve"> </w:t>
      </w:r>
      <w:r w:rsidRPr="00E53C2D">
        <w:rPr>
          <w:rFonts w:ascii="Times New Roman" w:eastAsia="汉仪书宋二简" w:hAnsi="Times New Roman"/>
          <w:color w:val="000000"/>
          <w:kern w:val="2"/>
          <w:sz w:val="21"/>
          <w:szCs w:val="21"/>
        </w:rPr>
        <w:t xml:space="preserve">‘Boy chases </w:t>
      </w:r>
      <w:r w:rsidRPr="00E53C2D">
        <w:rPr>
          <w:rFonts w:ascii="Times New Roman" w:eastAsia="汉仪书宋二简" w:hAnsi="Times New Roman" w:cs="Times New Roman"/>
          <w:i/>
          <w:iCs/>
          <w:color w:val="000000"/>
          <w:kern w:val="2"/>
          <w:sz w:val="21"/>
          <w:szCs w:val="21"/>
          <w:u w:val="single"/>
        </w:rPr>
        <w:t>villains</w:t>
      </w:r>
      <w:r w:rsidRPr="00E53C2D">
        <w:rPr>
          <w:rFonts w:ascii="Times New Roman" w:eastAsia="汉仪书宋二简" w:hAnsi="Times New Roman"/>
          <w:color w:val="000000"/>
          <w:kern w:val="2"/>
          <w:sz w:val="21"/>
          <w:szCs w:val="21"/>
        </w:rPr>
        <w:t xml:space="preserve"> and protects the city. He doesn't need </w:t>
      </w:r>
      <w:r w:rsidRPr="00E53C2D">
        <w:rPr>
          <w:rFonts w:ascii="Times New Roman" w:eastAsia="汉仪书宋二简" w:hAnsi="Times New Roman"/>
          <w:color w:val="000000"/>
          <w:kern w:val="2"/>
          <w:sz w:val="21"/>
          <w:szCs w:val="21"/>
          <w:lang w:val="zh-TW" w:eastAsia="zh-TW" w:bidi="zh-TW"/>
        </w:rPr>
        <w:t>铲</w:t>
      </w:r>
      <w:r w:rsidRPr="00E53C2D">
        <w:rPr>
          <w:rFonts w:ascii="Times New Roman" w:eastAsia="汉仪书宋二简" w:hAnsi="Times New Roman"/>
          <w:color w:val="000000"/>
          <w:kern w:val="2"/>
          <w:sz w:val="21"/>
          <w:szCs w:val="21"/>
          <w:lang w:val="zh-TW" w:eastAsia="zh-TW" w:bidi="zh-TW"/>
        </w:rPr>
        <w:t xml:space="preserve"> </w:t>
      </w:r>
      <w:r w:rsidRPr="00E53C2D">
        <w:rPr>
          <w:rFonts w:ascii="Times New Roman" w:eastAsia="汉仪书宋二简" w:hAnsi="Times New Roman"/>
          <w:color w:val="000000"/>
          <w:kern w:val="2"/>
          <w:sz w:val="21"/>
          <w:szCs w:val="21"/>
        </w:rPr>
        <w:t xml:space="preserve">to sleep, and he's got some amazing super-powers. He can see in the dark, and he can catch a bullet in his hand. </w:t>
      </w:r>
      <w:r w:rsidRPr="00E53C2D">
        <w:rPr>
          <w:rFonts w:ascii="Times New Roman" w:eastAsia="汉仪书宋二简" w:hAnsi="Times New Roman"/>
          <w:color w:val="000000"/>
          <w:kern w:val="2"/>
          <w:sz w:val="21"/>
          <w:szCs w:val="21"/>
          <w:lang w:val="zh-TW" w:eastAsia="zh-TW" w:bidi="zh-TW"/>
        </w:rPr>
        <w:t>鱒肖</w:t>
      </w:r>
      <w:r w:rsidRPr="00E53C2D">
        <w:rPr>
          <w:rFonts w:ascii="Times New Roman" w:eastAsia="汉仪书宋二简" w:hAnsi="Times New Roman"/>
          <w:color w:val="000000"/>
          <w:kern w:val="2"/>
          <w:sz w:val="21"/>
          <w:szCs w:val="21"/>
        </w:rPr>
        <w:t xml:space="preserve">He wears a white Techno-Boy suit and special rocket ^^shoes. When Harry becomes Techno-Boy, he has red </w:t>
      </w:r>
      <w:proofErr w:type="spellStart"/>
      <w:r w:rsidRPr="00E53C2D">
        <w:rPr>
          <w:rFonts w:ascii="Times New Roman" w:eastAsia="汉仪书宋二简" w:hAnsi="Times New Roman"/>
          <w:color w:val="000000"/>
          <w:kern w:val="2"/>
          <w:sz w:val="21"/>
          <w:szCs w:val="21"/>
        </w:rPr>
        <w:t>jeyes</w:t>
      </w:r>
      <w:proofErr w:type="spellEnd"/>
      <w:r w:rsidRPr="00E53C2D">
        <w:rPr>
          <w:rFonts w:ascii="Times New Roman" w:eastAsia="汉仪书宋二简" w:hAnsi="Times New Roman"/>
          <w:color w:val="000000"/>
          <w:kern w:val="2"/>
          <w:sz w:val="21"/>
          <w:szCs w:val="21"/>
        </w:rPr>
        <w:t xml:space="preserve"> and he doesn't wear his glasses.</w:t>
      </w:r>
    </w:p>
    <w:p w14:paraId="73584B34" w14:textId="77777777" w:rsidR="000354A3" w:rsidRPr="00E53C2D" w:rsidRDefault="0041198E" w:rsidP="00E53C2D">
      <w:pPr>
        <w:pStyle w:val="Bodytext20"/>
        <w:framePr w:w="3888" w:h="1109" w:wrap="none" w:hAnchor="page" w:x="7159" w:y="9836"/>
        <w:tabs>
          <w:tab w:val="left" w:pos="420"/>
          <w:tab w:val="left" w:pos="2098"/>
          <w:tab w:val="left" w:pos="3781"/>
          <w:tab w:val="left" w:pos="5460"/>
        </w:tabs>
        <w:spacing w:after="0" w:line="300" w:lineRule="auto"/>
        <w:jc w:val="both"/>
        <w:rPr>
          <w:rFonts w:ascii="Times New Roman" w:eastAsia="汉仪书宋二简" w:hAnsi="Times New Roman"/>
          <w:kern w:val="2"/>
          <w:sz w:val="21"/>
          <w:szCs w:val="21"/>
        </w:rPr>
      </w:pPr>
      <w:r w:rsidRPr="00E53C2D">
        <w:rPr>
          <w:rFonts w:ascii="Times New Roman" w:eastAsia="汉仪书宋二简" w:hAnsi="Times New Roman"/>
          <w:color w:val="000000"/>
          <w:kern w:val="2"/>
          <w:sz w:val="21"/>
          <w:szCs w:val="21"/>
        </w:rPr>
        <w:t>When Harry Hunker isn't Techno-Boy, he feels very lonely. Hairy has some amazing —adventures but his friends don't know his secret.</w:t>
      </w:r>
    </w:p>
    <w:p w14:paraId="1D4A048D" w14:textId="77777777" w:rsidR="000354A3" w:rsidRPr="00E53C2D" w:rsidRDefault="0041198E" w:rsidP="00E53C2D">
      <w:pPr>
        <w:pStyle w:val="Bodytext20"/>
        <w:framePr w:w="3888" w:h="1109" w:wrap="none" w:hAnchor="page" w:x="7159" w:y="9836"/>
        <w:tabs>
          <w:tab w:val="left" w:pos="420"/>
          <w:tab w:val="left" w:pos="2098"/>
          <w:tab w:val="left" w:pos="3781"/>
          <w:tab w:val="left" w:pos="5460"/>
        </w:tabs>
        <w:spacing w:after="0" w:line="300" w:lineRule="auto"/>
        <w:jc w:val="both"/>
        <w:rPr>
          <w:rFonts w:ascii="Times New Roman" w:eastAsia="汉仪书宋二简" w:hAnsi="Times New Roman"/>
          <w:kern w:val="2"/>
          <w:sz w:val="21"/>
          <w:szCs w:val="21"/>
        </w:rPr>
      </w:pPr>
      <w:r w:rsidRPr="00E53C2D">
        <w:rPr>
          <w:rFonts w:ascii="Times New Roman" w:eastAsia="汉仪书宋二简" w:hAnsi="Times New Roman"/>
          <w:color w:val="000000"/>
          <w:kern w:val="2"/>
          <w:sz w:val="21"/>
          <w:szCs w:val="21"/>
        </w:rPr>
        <w:t>Sometimes he just wants to be ordinary.</w:t>
      </w:r>
    </w:p>
    <w:p w14:paraId="3B9D5609" w14:textId="3A6D5F96" w:rsidR="000354A3" w:rsidRPr="00E53C2D" w:rsidRDefault="00E53C2D" w:rsidP="00E53C2D">
      <w:pPr>
        <w:pStyle w:val="Bodytext10"/>
        <w:framePr w:w="5789" w:h="1368" w:wrap="none" w:hAnchor="page" w:x="2363" w:y="11183"/>
        <w:tabs>
          <w:tab w:val="left" w:pos="420"/>
          <w:tab w:val="left" w:pos="2098"/>
          <w:tab w:val="left" w:pos="3781"/>
          <w:tab w:val="left" w:pos="5460"/>
        </w:tabs>
        <w:spacing w:line="300" w:lineRule="auto"/>
        <w:jc w:val="both"/>
        <w:rPr>
          <w:rFonts w:eastAsia="汉仪书宋二简"/>
          <w:kern w:val="2"/>
          <w:sz w:val="21"/>
          <w:szCs w:val="21"/>
        </w:rPr>
      </w:pPr>
      <w:bookmarkStart w:id="58" w:name="bookmark63"/>
      <w:bookmarkEnd w:id="58"/>
      <w:r w:rsidRPr="00E53C2D">
        <w:rPr>
          <w:kern w:val="2"/>
        </w:rPr>
        <w:t>59.</w:t>
      </w:r>
      <w:r w:rsidRPr="00E53C2D">
        <w:rPr>
          <w:kern w:val="2"/>
        </w:rPr>
        <w:tab/>
      </w:r>
      <w:r w:rsidR="0041198E" w:rsidRPr="00E53C2D">
        <w:rPr>
          <w:rFonts w:eastAsia="汉仪书宋二简"/>
          <w:kern w:val="2"/>
          <w:sz w:val="21"/>
          <w:szCs w:val="21"/>
        </w:rPr>
        <w:t>The scene of Picture One is set</w:t>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r w:rsidR="0041198E" w:rsidRPr="00E53C2D">
        <w:rPr>
          <w:rFonts w:eastAsia="汉仪书宋二简"/>
          <w:kern w:val="2"/>
          <w:sz w:val="21"/>
          <w:szCs w:val="21"/>
        </w:rPr>
        <w:t>.</w:t>
      </w:r>
    </w:p>
    <w:p w14:paraId="1DFA75AE" w14:textId="77777777" w:rsidR="000354A3" w:rsidRPr="00E53C2D" w:rsidRDefault="0041198E" w:rsidP="00E53C2D">
      <w:pPr>
        <w:pStyle w:val="Bodytext10"/>
        <w:framePr w:w="5789" w:h="1368" w:wrap="none" w:hAnchor="page" w:x="2363" w:y="11183"/>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at home B) at a cinema C) at school</w:t>
      </w:r>
    </w:p>
    <w:p w14:paraId="2C8168F5" w14:textId="7473C5C6" w:rsidR="000354A3" w:rsidRPr="00E53C2D" w:rsidRDefault="00E53C2D" w:rsidP="00E53C2D">
      <w:pPr>
        <w:pStyle w:val="Bodytext10"/>
        <w:framePr w:w="5789" w:h="1368" w:wrap="none" w:hAnchor="page" w:x="2363" w:y="11183"/>
        <w:tabs>
          <w:tab w:val="left" w:pos="420"/>
          <w:tab w:val="left" w:pos="2098"/>
          <w:tab w:val="left" w:pos="3781"/>
          <w:tab w:val="left" w:pos="5460"/>
        </w:tabs>
        <w:spacing w:line="300" w:lineRule="auto"/>
        <w:jc w:val="both"/>
        <w:rPr>
          <w:rFonts w:eastAsia="汉仪书宋二简"/>
          <w:kern w:val="2"/>
          <w:sz w:val="21"/>
          <w:szCs w:val="21"/>
        </w:rPr>
      </w:pPr>
      <w:bookmarkStart w:id="59" w:name="bookmark64"/>
      <w:bookmarkEnd w:id="59"/>
      <w:r w:rsidRPr="00E53C2D">
        <w:rPr>
          <w:kern w:val="2"/>
        </w:rPr>
        <w:t>60.</w:t>
      </w:r>
      <w:r w:rsidRPr="00E53C2D">
        <w:rPr>
          <w:kern w:val="2"/>
        </w:rPr>
        <w:tab/>
      </w:r>
      <w:r w:rsidR="0041198E" w:rsidRPr="00E53C2D">
        <w:rPr>
          <w:rFonts w:eastAsia="汉仪书宋二简"/>
          <w:kern w:val="2"/>
          <w:sz w:val="21"/>
          <w:szCs w:val="21"/>
        </w:rPr>
        <w:t>The underlined word 'villains' in Picture Two means "</w:t>
      </w:r>
      <w:r w:rsidR="0041198E" w:rsidRPr="00E53C2D">
        <w:rPr>
          <w:rFonts w:eastAsia="汉仪书宋二简"/>
          <w:kern w:val="2"/>
          <w:sz w:val="21"/>
          <w:szCs w:val="21"/>
        </w:rPr>
        <w:tab/>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p>
    <w:p w14:paraId="7BA4432F" w14:textId="77777777" w:rsidR="000354A3" w:rsidRPr="00E53C2D" w:rsidRDefault="0041198E" w:rsidP="00E53C2D">
      <w:pPr>
        <w:pStyle w:val="Bodytext10"/>
        <w:framePr w:w="5789" w:h="1368" w:wrap="none" w:hAnchor="page" w:x="2363" w:y="11183"/>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the rich</w:t>
      </w:r>
    </w:p>
    <w:p w14:paraId="67B26D84" w14:textId="77777777" w:rsidR="000354A3" w:rsidRPr="00E53C2D" w:rsidRDefault="0041198E" w:rsidP="00E53C2D">
      <w:pPr>
        <w:pStyle w:val="Bodytext10"/>
        <w:framePr w:w="950" w:h="274" w:wrap="none" w:hAnchor="page" w:x="7936" w:y="11528"/>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D) at a lab</w:t>
      </w:r>
    </w:p>
    <w:p w14:paraId="43203C24" w14:textId="77777777" w:rsidR="000354A3" w:rsidRPr="00E53C2D" w:rsidRDefault="0041198E" w:rsidP="00E53C2D">
      <w:pPr>
        <w:pStyle w:val="Bodytext10"/>
        <w:framePr w:w="3578" w:h="1505" w:wrap="none" w:hAnchor="page" w:x="2371" w:y="12299"/>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heroes B) criminals</w:t>
      </w:r>
    </w:p>
    <w:p w14:paraId="46B00D17" w14:textId="77777777" w:rsidR="000354A3" w:rsidRPr="00E53C2D" w:rsidRDefault="0041198E" w:rsidP="00E53C2D">
      <w:pPr>
        <w:pStyle w:val="Bodytext10"/>
        <w:framePr w:w="3578" w:h="1505" w:wrap="none" w:hAnchor="page" w:x="2371" w:y="12299"/>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61. Techno-Boy is lonely because</w:t>
      </w: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 xml:space="preserve"> A) he looks different from others C) nobody in his school knows him</w:t>
      </w:r>
    </w:p>
    <w:p w14:paraId="6AF3074A" w14:textId="77777777" w:rsidR="000354A3" w:rsidRPr="00E53C2D" w:rsidRDefault="0041198E" w:rsidP="00E53C2D">
      <w:pPr>
        <w:pStyle w:val="Bodytext10"/>
        <w:framePr w:w="1397" w:h="266" w:wrap="none" w:hAnchor="page" w:x="7943" w:y="12291"/>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D) the innocent</w:t>
      </w:r>
    </w:p>
    <w:p w14:paraId="086B9D38" w14:textId="77777777" w:rsidR="000354A3" w:rsidRPr="00E53C2D" w:rsidRDefault="0041198E" w:rsidP="00E53C2D">
      <w:pPr>
        <w:pStyle w:val="Bodytext10"/>
        <w:framePr w:w="3125" w:h="634" w:wrap="none" w:hAnchor="page" w:x="6237" w:y="1304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B) he has lost his beloved families</w:t>
      </w:r>
    </w:p>
    <w:p w14:paraId="237B2039" w14:textId="77777777" w:rsidR="000354A3" w:rsidRPr="00E53C2D" w:rsidRDefault="0041198E" w:rsidP="00E53C2D">
      <w:pPr>
        <w:pStyle w:val="Bodytext10"/>
        <w:framePr w:w="3125" w:h="634" w:wrap="none" w:hAnchor="page" w:x="6237" w:y="1304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D) his friends don't know his secret</w:t>
      </w:r>
    </w:p>
    <w:p w14:paraId="458FEAFF" w14:textId="77777777" w:rsidR="000354A3" w:rsidRPr="00E53C2D" w:rsidRDefault="0041198E" w:rsidP="00E53C2D">
      <w:pPr>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noProof/>
          <w:kern w:val="2"/>
          <w:sz w:val="21"/>
          <w:szCs w:val="21"/>
        </w:rPr>
        <w:drawing>
          <wp:anchor distT="0" distB="0" distL="0" distR="0" simplePos="0" relativeHeight="62914705" behindDoc="1" locked="0" layoutInCell="1" allowOverlap="1" wp14:anchorId="028396E2" wp14:editId="0D401B6B">
            <wp:simplePos x="0" y="0"/>
            <wp:positionH relativeFrom="page">
              <wp:posOffset>1513840</wp:posOffset>
            </wp:positionH>
            <wp:positionV relativeFrom="margin">
              <wp:posOffset>850265</wp:posOffset>
            </wp:positionV>
            <wp:extent cx="5480050" cy="5681345"/>
            <wp:effectExtent l="0" t="0" r="0" b="0"/>
            <wp:wrapNone/>
            <wp:docPr id="39" name="Shape 39"/>
            <wp:cNvGraphicFramePr/>
            <a:graphic xmlns:a="http://schemas.openxmlformats.org/drawingml/2006/main">
              <a:graphicData uri="http://schemas.openxmlformats.org/drawingml/2006/picture">
                <pic:pic xmlns:pic="http://schemas.openxmlformats.org/drawingml/2006/picture">
                  <pic:nvPicPr>
                    <pic:cNvPr id="40" name="Picture box 40"/>
                    <pic:cNvPicPr/>
                  </pic:nvPicPr>
                  <pic:blipFill>
                    <a:blip r:embed="rId16"/>
                    <a:stretch/>
                  </pic:blipFill>
                  <pic:spPr>
                    <a:xfrm>
                      <a:off x="0" y="0"/>
                      <a:ext cx="5480050" cy="5681345"/>
                    </a:xfrm>
                    <a:prstGeom prst="rect">
                      <a:avLst/>
                    </a:prstGeom>
                  </pic:spPr>
                </pic:pic>
              </a:graphicData>
            </a:graphic>
          </wp:anchor>
        </w:drawing>
      </w:r>
      <w:r w:rsidRPr="00E53C2D">
        <w:rPr>
          <w:rFonts w:eastAsia="汉仪书宋二简"/>
          <w:noProof/>
          <w:kern w:val="2"/>
          <w:sz w:val="21"/>
          <w:szCs w:val="21"/>
        </w:rPr>
        <w:drawing>
          <wp:anchor distT="0" distB="0" distL="0" distR="0" simplePos="0" relativeHeight="62914706" behindDoc="1" locked="0" layoutInCell="1" allowOverlap="1" wp14:anchorId="6F689E01" wp14:editId="1B827DCC">
            <wp:simplePos x="0" y="0"/>
            <wp:positionH relativeFrom="page">
              <wp:posOffset>3122930</wp:posOffset>
            </wp:positionH>
            <wp:positionV relativeFrom="margin">
              <wp:posOffset>6592570</wp:posOffset>
            </wp:positionV>
            <wp:extent cx="1706880" cy="359410"/>
            <wp:effectExtent l="0" t="0" r="0" b="0"/>
            <wp:wrapNone/>
            <wp:docPr id="41" name="Shape 41"/>
            <wp:cNvGraphicFramePr/>
            <a:graphic xmlns:a="http://schemas.openxmlformats.org/drawingml/2006/main">
              <a:graphicData uri="http://schemas.openxmlformats.org/drawingml/2006/picture">
                <pic:pic xmlns:pic="http://schemas.openxmlformats.org/drawingml/2006/picture">
                  <pic:nvPicPr>
                    <pic:cNvPr id="42" name="Picture box 42"/>
                    <pic:cNvPicPr/>
                  </pic:nvPicPr>
                  <pic:blipFill>
                    <a:blip r:embed="rId17"/>
                    <a:stretch/>
                  </pic:blipFill>
                  <pic:spPr>
                    <a:xfrm>
                      <a:off x="0" y="0"/>
                      <a:ext cx="1706880" cy="359410"/>
                    </a:xfrm>
                    <a:prstGeom prst="rect">
                      <a:avLst/>
                    </a:prstGeom>
                  </pic:spPr>
                </pic:pic>
              </a:graphicData>
            </a:graphic>
          </wp:anchor>
        </w:drawing>
      </w:r>
    </w:p>
    <w:p w14:paraId="3D370CA2"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03EC6E15"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2047DD32"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FFD782A"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9F7DB85"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4AD4552"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64949FC"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4A8114E"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2EAC9F20"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2F615489"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43F4D14E"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220E6665"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D7AE7FE"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0F22B0B3"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40E18A0F"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277A42C8"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860CAA0"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544A190A"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9AF8853"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E0D9D04"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0B4D5329"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07C01EB"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20626CCA"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AF441BE"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078B175A"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E0B9EF3"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1EDDC684"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D1581B5"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D1DC8BA"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AAA8ED0"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C35BC84"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348E1701"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4A154F5D"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2E927FFF"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454531FA"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0A9B2395"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CB0C3D9"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49F68246" w14:textId="77777777" w:rsidR="00E53C2D" w:rsidRPr="00E53C2D" w:rsidRDefault="00E53C2D" w:rsidP="00E53C2D">
      <w:pPr>
        <w:tabs>
          <w:tab w:val="left" w:pos="420"/>
          <w:tab w:val="left" w:pos="2098"/>
          <w:tab w:val="left" w:pos="3781"/>
          <w:tab w:val="left" w:pos="5460"/>
        </w:tabs>
        <w:spacing w:line="300" w:lineRule="auto"/>
        <w:jc w:val="both"/>
        <w:rPr>
          <w:rFonts w:eastAsia="汉仪书宋二简"/>
          <w:kern w:val="2"/>
          <w:sz w:val="21"/>
          <w:szCs w:val="21"/>
        </w:rPr>
      </w:pPr>
    </w:p>
    <w:p w14:paraId="1D3897EC" w14:textId="4C730AD7"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60" w:name="bookmark65"/>
      <w:bookmarkEnd w:id="60"/>
      <w:r w:rsidRPr="00E53C2D">
        <w:rPr>
          <w:kern w:val="2"/>
          <w:shd w:val="clear" w:color="auto" w:fill="FFFFFF"/>
        </w:rPr>
        <w:t>62.</w:t>
      </w:r>
      <w:r w:rsidRPr="00E53C2D">
        <w:rPr>
          <w:kern w:val="2"/>
          <w:shd w:val="clear" w:color="auto" w:fill="FFFFFF"/>
        </w:rPr>
        <w:tab/>
      </w:r>
      <w:r w:rsidR="0041198E" w:rsidRPr="00E53C2D">
        <w:rPr>
          <w:rFonts w:eastAsia="汉仪书宋二简"/>
          <w:kern w:val="2"/>
          <w:sz w:val="21"/>
          <w:szCs w:val="21"/>
        </w:rPr>
        <w:t xml:space="preserve">Techno-Boy is catching a bullet in </w:t>
      </w:r>
      <w:proofErr w:type="spellStart"/>
      <w:r w:rsidR="0041198E" w:rsidRPr="00E53C2D">
        <w:rPr>
          <w:rFonts w:eastAsia="汉仪书宋二简"/>
          <w:kern w:val="2"/>
          <w:sz w:val="21"/>
          <w:szCs w:val="21"/>
        </w:rPr>
        <w:t>Pictuie</w:t>
      </w:r>
      <w:proofErr w:type="spellEnd"/>
      <w:r w:rsidR="0041198E" w:rsidRPr="00E53C2D">
        <w:rPr>
          <w:rFonts w:eastAsia="汉仪书宋二简"/>
          <w:kern w:val="2"/>
          <w:sz w:val="21"/>
          <w:szCs w:val="21"/>
          <w:lang w:val="zh-TW" w:eastAsia="zh-TW" w:bidi="zh-TW"/>
        </w:rPr>
        <w:tab/>
      </w:r>
      <w:r w:rsidR="0041198E" w:rsidRPr="00E53C2D">
        <w:rPr>
          <w:rFonts w:eastAsia="汉仪书宋二简"/>
          <w:kern w:val="2"/>
          <w:sz w:val="21"/>
          <w:szCs w:val="21"/>
        </w:rPr>
        <w:t>,</w:t>
      </w:r>
    </w:p>
    <w:p w14:paraId="1F28FAD3"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One</w:t>
      </w:r>
      <w:r w:rsidRPr="00E53C2D">
        <w:rPr>
          <w:rFonts w:eastAsia="汉仪书宋二简"/>
          <w:kern w:val="2"/>
          <w:sz w:val="21"/>
          <w:szCs w:val="21"/>
        </w:rPr>
        <w:tab/>
        <w:t>B) Two</w:t>
      </w:r>
      <w:r w:rsidRPr="00E53C2D">
        <w:rPr>
          <w:rFonts w:eastAsia="汉仪书宋二简"/>
          <w:kern w:val="2"/>
          <w:sz w:val="21"/>
          <w:szCs w:val="21"/>
        </w:rPr>
        <w:tab/>
        <w:t xml:space="preserve">C) </w:t>
      </w:r>
      <w:proofErr w:type="spellStart"/>
      <w:r w:rsidRPr="00E53C2D">
        <w:rPr>
          <w:rFonts w:eastAsia="汉仪书宋二简"/>
          <w:kern w:val="2"/>
          <w:sz w:val="21"/>
          <w:szCs w:val="21"/>
        </w:rPr>
        <w:t>Tliree</w:t>
      </w:r>
      <w:proofErr w:type="spellEnd"/>
      <w:r w:rsidRPr="00E53C2D">
        <w:rPr>
          <w:rFonts w:eastAsia="汉仪书宋二简"/>
          <w:kern w:val="2"/>
          <w:sz w:val="21"/>
          <w:szCs w:val="21"/>
        </w:rPr>
        <w:tab/>
        <w:t>D) Four</w:t>
      </w:r>
    </w:p>
    <w:p w14:paraId="022B2C13" w14:textId="01EEBBCE"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61" w:name="bookmark66"/>
      <w:bookmarkEnd w:id="61"/>
      <w:r w:rsidRPr="00E53C2D">
        <w:rPr>
          <w:kern w:val="2"/>
          <w:shd w:val="clear" w:color="auto" w:fill="FFFFFF"/>
        </w:rPr>
        <w:t>63.</w:t>
      </w:r>
      <w:r w:rsidRPr="00E53C2D">
        <w:rPr>
          <w:kern w:val="2"/>
          <w:shd w:val="clear" w:color="auto" w:fill="FFFFFF"/>
        </w:rPr>
        <w:tab/>
      </w:r>
      <w:proofErr w:type="spellStart"/>
      <w:r w:rsidR="0041198E" w:rsidRPr="00E53C2D">
        <w:rPr>
          <w:rFonts w:eastAsia="汉仪书宋二简"/>
          <w:kern w:val="2"/>
          <w:sz w:val="21"/>
          <w:szCs w:val="21"/>
        </w:rPr>
        <w:t>Wliich</w:t>
      </w:r>
      <w:proofErr w:type="spellEnd"/>
      <w:r w:rsidR="0041198E" w:rsidRPr="00E53C2D">
        <w:rPr>
          <w:rFonts w:eastAsia="汉仪书宋二简"/>
          <w:kern w:val="2"/>
          <w:sz w:val="21"/>
          <w:szCs w:val="21"/>
        </w:rPr>
        <w:t xml:space="preserve"> of the following powers is NOT mentioned?</w:t>
      </w:r>
    </w:p>
    <w:p w14:paraId="4D4689F3"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A) Lifting heavy objects.</w:t>
      </w:r>
      <w:r w:rsidRPr="00E53C2D">
        <w:rPr>
          <w:rFonts w:eastAsia="汉仪书宋二简"/>
          <w:kern w:val="2"/>
          <w:sz w:val="21"/>
          <w:szCs w:val="21"/>
        </w:rPr>
        <w:tab/>
        <w:t>B) Making machines.</w:t>
      </w:r>
    </w:p>
    <w:p w14:paraId="26272033"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Reading people's minds.</w:t>
      </w:r>
      <w:r w:rsidRPr="00E53C2D">
        <w:rPr>
          <w:rFonts w:eastAsia="汉仪书宋二简"/>
          <w:kern w:val="2"/>
          <w:sz w:val="21"/>
          <w:szCs w:val="21"/>
        </w:rPr>
        <w:tab/>
        <w:t>D) Seeing things in the dark.</w:t>
      </w:r>
    </w:p>
    <w:p w14:paraId="460B04BE" w14:textId="5F0CC0E5"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62" w:name="bookmark67"/>
      <w:bookmarkEnd w:id="62"/>
      <w:r w:rsidRPr="00E53C2D">
        <w:rPr>
          <w:kern w:val="2"/>
          <w:shd w:val="clear" w:color="auto" w:fill="FFFFFF"/>
        </w:rPr>
        <w:t>64.</w:t>
      </w:r>
      <w:r w:rsidRPr="00E53C2D">
        <w:rPr>
          <w:kern w:val="2"/>
          <w:shd w:val="clear" w:color="auto" w:fill="FFFFFF"/>
        </w:rPr>
        <w:tab/>
      </w:r>
      <w:r w:rsidR="0041198E" w:rsidRPr="00E53C2D">
        <w:rPr>
          <w:rFonts w:eastAsia="汉仪书宋二简"/>
          <w:kern w:val="2"/>
          <w:sz w:val="21"/>
          <w:szCs w:val="21"/>
        </w:rPr>
        <w:t xml:space="preserve">The </w:t>
      </w:r>
      <w:r w:rsidR="0041198E" w:rsidRPr="00E53C2D">
        <w:rPr>
          <w:rFonts w:eastAsia="汉仪书宋二简"/>
          <w:i/>
          <w:iCs/>
          <w:kern w:val="2"/>
          <w:sz w:val="21"/>
          <w:szCs w:val="21"/>
        </w:rPr>
        <w:t>theme</w:t>
      </w:r>
      <w:r w:rsidR="0041198E" w:rsidRPr="00E53C2D">
        <w:rPr>
          <w:rFonts w:eastAsia="汉仪书宋二简" w:cs="宋体"/>
          <w:kern w:val="2"/>
          <w:sz w:val="21"/>
          <w:szCs w:val="21"/>
        </w:rPr>
        <w:t xml:space="preserve"> </w:t>
      </w:r>
      <w:r w:rsidR="0041198E" w:rsidRPr="00E53C2D">
        <w:rPr>
          <w:rFonts w:eastAsia="汉仪书宋二简" w:cs="宋体"/>
          <w:kern w:val="2"/>
          <w:sz w:val="21"/>
          <w:szCs w:val="21"/>
          <w:lang w:val="zh-TW" w:eastAsia="zh-TW" w:bidi="zh-TW"/>
        </w:rPr>
        <w:t>(</w:t>
      </w:r>
      <w:r w:rsidR="0041198E" w:rsidRPr="00E53C2D">
        <w:rPr>
          <w:rFonts w:eastAsia="汉仪书宋二简" w:cs="宋体"/>
          <w:kern w:val="2"/>
          <w:sz w:val="21"/>
          <w:szCs w:val="21"/>
          <w:lang w:val="zh-TW" w:eastAsia="zh-TW" w:bidi="zh-TW"/>
        </w:rPr>
        <w:t>主题</w:t>
      </w:r>
      <w:r w:rsidR="0041198E" w:rsidRPr="00E53C2D">
        <w:rPr>
          <w:rFonts w:eastAsia="汉仪书宋二简" w:cs="宋体"/>
          <w:kern w:val="2"/>
          <w:sz w:val="21"/>
          <w:szCs w:val="21"/>
          <w:lang w:val="zh-TW" w:eastAsia="zh-TW" w:bidi="zh-TW"/>
        </w:rPr>
        <w:t>)</w:t>
      </w:r>
      <w:r w:rsidR="0041198E" w:rsidRPr="00E53C2D">
        <w:rPr>
          <w:rFonts w:eastAsia="汉仪书宋二简"/>
          <w:kern w:val="2"/>
          <w:sz w:val="21"/>
          <w:szCs w:val="21"/>
        </w:rPr>
        <w:t xml:space="preserve">of the </w:t>
      </w:r>
      <w:proofErr w:type="spellStart"/>
      <w:r w:rsidR="0041198E" w:rsidRPr="00E53C2D">
        <w:rPr>
          <w:rFonts w:eastAsia="汉仪书宋二简"/>
          <w:kern w:val="2"/>
          <w:sz w:val="21"/>
          <w:szCs w:val="21"/>
        </w:rPr>
        <w:t>stoiy</w:t>
      </w:r>
      <w:proofErr w:type="spellEnd"/>
      <w:r w:rsidR="0041198E" w:rsidRPr="00E53C2D">
        <w:rPr>
          <w:rFonts w:eastAsia="汉仪书宋二简"/>
          <w:kern w:val="2"/>
          <w:sz w:val="21"/>
          <w:szCs w:val="21"/>
        </w:rPr>
        <w:t xml:space="preserve"> is</w:t>
      </w:r>
      <w:r w:rsidR="0041198E" w:rsidRPr="00E53C2D">
        <w:rPr>
          <w:rFonts w:eastAsia="汉仪书宋二简"/>
          <w:kern w:val="2"/>
          <w:sz w:val="21"/>
          <w:szCs w:val="21"/>
        </w:rPr>
        <w:tab/>
      </w:r>
      <w:r w:rsidR="0041198E" w:rsidRPr="00E53C2D">
        <w:rPr>
          <w:rFonts w:eastAsia="汉仪书宋二简"/>
          <w:kern w:val="2"/>
          <w:sz w:val="21"/>
          <w:szCs w:val="21"/>
          <w:u w:val="single"/>
        </w:rPr>
        <w:t xml:space="preserve"> </w:t>
      </w:r>
      <w:r w:rsidR="0041198E" w:rsidRPr="00E53C2D">
        <w:rPr>
          <w:rFonts w:eastAsia="汉仪书宋二简"/>
          <w:kern w:val="2"/>
          <w:sz w:val="21"/>
          <w:szCs w:val="21"/>
          <w:u w:val="single"/>
        </w:rPr>
        <w:tab/>
      </w:r>
    </w:p>
    <w:p w14:paraId="679256F9" w14:textId="18F7115E" w:rsid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hint="eastAsia"/>
          <w:kern w:val="2"/>
          <w:sz w:val="21"/>
          <w:szCs w:val="21"/>
        </w:rPr>
        <w:t>B) peace and war</w:t>
      </w:r>
    </w:p>
    <w:p w14:paraId="2FC1BA0D" w14:textId="2778FA3E"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Pr>
          <w:rFonts w:eastAsia="汉仪书宋二简" w:hint="eastAsia"/>
          <w:kern w:val="2"/>
          <w:sz w:val="21"/>
          <w:szCs w:val="21"/>
        </w:rPr>
        <w:t xml:space="preserve">D) courage and </w:t>
      </w:r>
      <w:proofErr w:type="spellStart"/>
      <w:r>
        <w:rPr>
          <w:rFonts w:eastAsia="汉仪书宋二简" w:hint="eastAsia"/>
          <w:kern w:val="2"/>
          <w:sz w:val="21"/>
          <w:szCs w:val="21"/>
        </w:rPr>
        <w:t>fear</w:t>
      </w:r>
      <w:r w:rsidR="0041198E" w:rsidRPr="00E53C2D">
        <w:rPr>
          <w:rFonts w:eastAsia="汉仪书宋二简"/>
          <w:kern w:val="2"/>
          <w:sz w:val="21"/>
          <w:szCs w:val="21"/>
        </w:rPr>
        <w:t>A</w:t>
      </w:r>
      <w:proofErr w:type="spellEnd"/>
      <w:r w:rsidR="0041198E" w:rsidRPr="00E53C2D">
        <w:rPr>
          <w:rFonts w:eastAsia="汉仪书宋二简"/>
          <w:kern w:val="2"/>
          <w:sz w:val="21"/>
          <w:szCs w:val="21"/>
        </w:rPr>
        <w:t xml:space="preserve">) </w:t>
      </w:r>
      <w:proofErr w:type="spellStart"/>
      <w:r w:rsidR="0041198E" w:rsidRPr="00E53C2D">
        <w:rPr>
          <w:rFonts w:eastAsia="汉仪书宋二简"/>
          <w:kern w:val="2"/>
          <w:sz w:val="21"/>
          <w:szCs w:val="21"/>
        </w:rPr>
        <w:t>sti-ength</w:t>
      </w:r>
      <w:proofErr w:type="spellEnd"/>
      <w:r w:rsidR="0041198E" w:rsidRPr="00E53C2D">
        <w:rPr>
          <w:rFonts w:eastAsia="汉仪书宋二简"/>
          <w:kern w:val="2"/>
          <w:sz w:val="21"/>
          <w:szCs w:val="21"/>
        </w:rPr>
        <w:t xml:space="preserve"> vs. brain</w:t>
      </w:r>
    </w:p>
    <w:p w14:paraId="360B5413"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good vs. evil</w:t>
      </w:r>
    </w:p>
    <w:p w14:paraId="6BA51E16"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 xml:space="preserve">B. Choose the best answer and complete the passage </w:t>
      </w:r>
      <w:r w:rsidRPr="00E53C2D">
        <w:rPr>
          <w:rFonts w:eastAsia="汉仪书宋二简" w:cs="宋体"/>
          <w:kern w:val="2"/>
          <w:sz w:val="21"/>
          <w:szCs w:val="21"/>
          <w:lang w:val="zh-TW" w:eastAsia="zh-TW" w:bidi="zh-TW"/>
        </w:rPr>
        <w:t>(</w:t>
      </w:r>
      <w:r w:rsidRPr="00E53C2D">
        <w:rPr>
          <w:rFonts w:eastAsia="汉仪书宋二简" w:cs="宋体"/>
          <w:kern w:val="2"/>
          <w:sz w:val="21"/>
          <w:szCs w:val="21"/>
          <w:lang w:val="zh-TW" w:eastAsia="zh-TW" w:bidi="zh-TW"/>
        </w:rPr>
        <w:t>选择最恰当的选项完成短文</w:t>
      </w:r>
      <w:proofErr w:type="gramStart"/>
      <w:r w:rsidRPr="00E53C2D">
        <w:rPr>
          <w:rFonts w:eastAsia="汉仪书宋二简" w:cs="宋体"/>
          <w:kern w:val="2"/>
          <w:sz w:val="21"/>
          <w:szCs w:val="21"/>
          <w:lang w:val="zh-TW" w:eastAsia="zh-TW" w:bidi="zh-TW"/>
        </w:rPr>
        <w:t>)</w:t>
      </w:r>
      <w:r w:rsidRPr="00E53C2D">
        <w:rPr>
          <w:rFonts w:eastAsia="汉仪书宋二简" w:cs="宋体"/>
          <w:bCs/>
          <w:kern w:val="2"/>
          <w:sz w:val="21"/>
          <w:szCs w:val="21"/>
          <w:lang w:val="zh-TW" w:eastAsia="zh-TW" w:bidi="zh-TW"/>
        </w:rPr>
        <w:t>(</w:t>
      </w:r>
      <w:proofErr w:type="gramEnd"/>
      <w:r w:rsidRPr="00E53C2D">
        <w:rPr>
          <w:rFonts w:eastAsia="汉仪书宋二简"/>
          <w:bCs/>
          <w:kern w:val="2"/>
          <w:sz w:val="21"/>
          <w:szCs w:val="21"/>
          <w:lang w:val="zh-TW" w:eastAsia="zh-TW" w:bidi="zh-TW"/>
        </w:rPr>
        <w:t xml:space="preserve">12 </w:t>
      </w:r>
      <w:r w:rsidRPr="00E53C2D">
        <w:rPr>
          <w:rFonts w:eastAsia="汉仪书宋二简" w:cs="宋体"/>
          <w:kern w:val="2"/>
          <w:sz w:val="21"/>
          <w:szCs w:val="21"/>
          <w:lang w:val="zh-TW" w:eastAsia="zh-TW" w:bidi="zh-TW"/>
        </w:rPr>
        <w:t>分</w:t>
      </w:r>
      <w:r w:rsidRPr="00E53C2D">
        <w:rPr>
          <w:rFonts w:eastAsia="汉仪书宋二简" w:cs="宋体"/>
          <w:kern w:val="2"/>
          <w:sz w:val="21"/>
          <w:szCs w:val="21"/>
          <w:lang w:val="zh-TW" w:eastAsia="zh-TW" w:bidi="zh-TW"/>
        </w:rPr>
        <w:t>)</w:t>
      </w:r>
    </w:p>
    <w:p w14:paraId="3880333F"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Looking back to when I was younger in the </w:t>
      </w:r>
      <w:proofErr w:type="spellStart"/>
      <w:r w:rsidRPr="00E53C2D">
        <w:rPr>
          <w:rFonts w:eastAsia="汉仪书宋二简"/>
          <w:kern w:val="2"/>
          <w:sz w:val="21"/>
          <w:szCs w:val="21"/>
        </w:rPr>
        <w:t>1980s</w:t>
      </w:r>
      <w:proofErr w:type="spellEnd"/>
      <w:r w:rsidRPr="00E53C2D">
        <w:rPr>
          <w:rFonts w:eastAsia="汉仪书宋二简"/>
          <w:kern w:val="2"/>
          <w:sz w:val="21"/>
          <w:szCs w:val="21"/>
        </w:rPr>
        <w:t xml:space="preserve">, I can remember dreaming of two inventions that I thought would change my world but were probably not likely to happen in my lifetime. One was a tiny </w:t>
      </w:r>
      <w:r w:rsidRPr="00E53C2D">
        <w:rPr>
          <w:rFonts w:eastAsia="汉仪书宋二简"/>
          <w:kern w:val="2"/>
          <w:sz w:val="21"/>
          <w:szCs w:val="21"/>
          <w:u w:val="single"/>
        </w:rPr>
        <w:t>65</w:t>
      </w:r>
      <w:r w:rsidRPr="00E53C2D">
        <w:rPr>
          <w:rFonts w:eastAsia="汉仪书宋二简"/>
          <w:kern w:val="2"/>
          <w:sz w:val="21"/>
          <w:szCs w:val="21"/>
        </w:rPr>
        <w:t xml:space="preserve"> that I could cany around in my pocket and film moments whenever I had the opportunity. The other was something I could use to see and speak to people miles away.</w:t>
      </w:r>
    </w:p>
    <w:p w14:paraId="293AB81A"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It is unbelievable that during my adult life these two dreams have become a reality. And not even two separate inventions. Just one phone, small enough to keep in my pocket so that I _66 know it's there. I can video call or chat to friends and relatives, catch up with the latest news, watch videos of my </w:t>
      </w:r>
      <w:proofErr w:type="spellStart"/>
      <w:r w:rsidRPr="00E53C2D">
        <w:rPr>
          <w:rFonts w:eastAsia="汉仪书宋二简"/>
          <w:kern w:val="2"/>
          <w:sz w:val="21"/>
          <w:szCs w:val="21"/>
        </w:rPr>
        <w:t>favourite</w:t>
      </w:r>
      <w:proofErr w:type="spellEnd"/>
      <w:r w:rsidRPr="00E53C2D">
        <w:rPr>
          <w:rFonts w:eastAsia="汉仪书宋二简"/>
          <w:kern w:val="2"/>
          <w:sz w:val="21"/>
          <w:szCs w:val="21"/>
        </w:rPr>
        <w:t xml:space="preserve"> bands, check the weather forecast or send messages. I can shop as much as I want and even take a course in any </w:t>
      </w:r>
      <w:proofErr w:type="gramStart"/>
      <w:r w:rsidRPr="00E53C2D">
        <w:rPr>
          <w:rFonts w:eastAsia="汉仪书宋二简"/>
          <w:kern w:val="2"/>
          <w:sz w:val="21"/>
          <w:szCs w:val="21"/>
        </w:rPr>
        <w:t>subject</w:t>
      </w:r>
      <w:proofErr w:type="gramEnd"/>
      <w:r w:rsidRPr="00E53C2D">
        <w:rPr>
          <w:rFonts w:eastAsia="汉仪书宋二简"/>
          <w:kern w:val="2"/>
          <w:sz w:val="21"/>
          <w:szCs w:val="21"/>
        </w:rPr>
        <w:t xml:space="preserve"> I want... the </w:t>
      </w:r>
      <w:r w:rsidRPr="00E53C2D">
        <w:rPr>
          <w:rFonts w:eastAsia="汉仪书宋二简"/>
          <w:kern w:val="2"/>
          <w:sz w:val="21"/>
          <w:szCs w:val="21"/>
          <w:u w:val="single"/>
        </w:rPr>
        <w:t>67</w:t>
      </w:r>
      <w:r w:rsidRPr="00E53C2D">
        <w:rPr>
          <w:rFonts w:eastAsia="汉仪书宋二简"/>
          <w:kern w:val="2"/>
          <w:sz w:val="21"/>
          <w:szCs w:val="21"/>
        </w:rPr>
        <w:t xml:space="preserve"> goes on.</w:t>
      </w:r>
    </w:p>
    <w:p w14:paraId="4CB58A79"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Along with the Internet, the mobile phone must be the biggest change in technology ever. So why do many of us feel a little </w:t>
      </w:r>
      <w:r w:rsidRPr="00E53C2D">
        <w:rPr>
          <w:rFonts w:eastAsia="汉仪书宋二简"/>
          <w:kern w:val="2"/>
          <w:sz w:val="21"/>
          <w:szCs w:val="21"/>
          <w:u w:val="single"/>
        </w:rPr>
        <w:t>68</w:t>
      </w:r>
      <w:r w:rsidRPr="00E53C2D">
        <w:rPr>
          <w:rFonts w:eastAsia="汉仪书宋二简"/>
          <w:kern w:val="2"/>
          <w:sz w:val="21"/>
          <w:szCs w:val="21"/>
        </w:rPr>
        <w:t xml:space="preserve"> how much time we spend on the phone in our lives? It's puzzling that the opportunities it has offered us </w:t>
      </w:r>
      <w:proofErr w:type="spellStart"/>
      <w:r w:rsidRPr="00E53C2D">
        <w:rPr>
          <w:rFonts w:eastAsia="汉仪书宋二简"/>
          <w:kern w:val="2"/>
          <w:sz w:val="21"/>
          <w:szCs w:val="21"/>
        </w:rPr>
        <w:t>fbr</w:t>
      </w:r>
      <w:proofErr w:type="spellEnd"/>
      <w:r w:rsidRPr="00E53C2D">
        <w:rPr>
          <w:rFonts w:eastAsia="汉仪书宋二简"/>
          <w:kern w:val="2"/>
          <w:sz w:val="21"/>
          <w:szCs w:val="21"/>
        </w:rPr>
        <w:t xml:space="preserve"> communication seem to have </w:t>
      </w:r>
      <w:r w:rsidRPr="00E53C2D">
        <w:rPr>
          <w:rFonts w:eastAsia="汉仪书宋二简"/>
          <w:kern w:val="2"/>
          <w:sz w:val="21"/>
          <w:szCs w:val="21"/>
          <w:u w:val="single"/>
        </w:rPr>
        <w:t>69</w:t>
      </w:r>
      <w:r w:rsidRPr="00E53C2D">
        <w:rPr>
          <w:rFonts w:eastAsia="汉仪书宋二简"/>
          <w:kern w:val="2"/>
          <w:sz w:val="21"/>
          <w:szCs w:val="21"/>
        </w:rPr>
        <w:t xml:space="preserve"> the time we actually spend talking to each other. We are all used to seeing friends and families who are always looking at their screens and taking </w:t>
      </w:r>
      <w:proofErr w:type="spellStart"/>
      <w:r w:rsidRPr="00E53C2D">
        <w:rPr>
          <w:rFonts w:eastAsia="汉仪书宋二简"/>
          <w:kern w:val="2"/>
          <w:sz w:val="21"/>
          <w:szCs w:val="21"/>
        </w:rPr>
        <w:t>veiy</w:t>
      </w:r>
      <w:proofErr w:type="spellEnd"/>
      <w:r w:rsidRPr="00E53C2D">
        <w:rPr>
          <w:rFonts w:eastAsia="汉仪书宋二简"/>
          <w:kern w:val="2"/>
          <w:sz w:val="21"/>
          <w:szCs w:val="21"/>
        </w:rPr>
        <w:t xml:space="preserve"> little notice of those around them.</w:t>
      </w:r>
    </w:p>
    <w:p w14:paraId="6B8E134E" w14:textId="77777777" w:rsidR="000354A3" w:rsidRPr="00E53C2D" w:rsidRDefault="0041198E" w:rsidP="00E53C2D">
      <w:pPr>
        <w:pStyle w:val="Tablecaption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The mobile phone is here to stay and we have to find a way of dealing with the problems it might create. I believe these are challenges we have to solve independently rather than _70 something or someone else to come to our rescue. It's up to us to be careful about the time we spend online and remember that ifs good to talk with those sitting nearby. We can still feel amazed to have such a powerful piece of technology available when we need it.</w:t>
      </w:r>
    </w:p>
    <w:tbl>
      <w:tblPr>
        <w:tblOverlap w:val="never"/>
        <w:tblW w:w="0" w:type="auto"/>
        <w:jc w:val="center"/>
        <w:tblLayout w:type="fixed"/>
        <w:tblCellMar>
          <w:left w:w="10" w:type="dxa"/>
          <w:right w:w="10" w:type="dxa"/>
        </w:tblCellMar>
        <w:tblLook w:val="04A0" w:firstRow="1" w:lastRow="0" w:firstColumn="1" w:lastColumn="0" w:noHBand="0" w:noVBand="1"/>
      </w:tblPr>
      <w:tblGrid>
        <w:gridCol w:w="1843"/>
        <w:gridCol w:w="2189"/>
        <w:gridCol w:w="2110"/>
        <w:gridCol w:w="1886"/>
      </w:tblGrid>
      <w:tr w:rsidR="000354A3" w:rsidRPr="00E53C2D" w14:paraId="4923645E" w14:textId="77777777">
        <w:trPr>
          <w:trHeight w:hRule="exact" w:val="475"/>
          <w:jc w:val="center"/>
        </w:trPr>
        <w:tc>
          <w:tcPr>
            <w:tcW w:w="1843" w:type="dxa"/>
            <w:shd w:val="clear" w:color="auto" w:fill="FFFFFF"/>
            <w:vAlign w:val="bottom"/>
          </w:tcPr>
          <w:p w14:paraId="44877EE3"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65. A) radio</w:t>
            </w:r>
          </w:p>
        </w:tc>
        <w:tc>
          <w:tcPr>
            <w:tcW w:w="2189" w:type="dxa"/>
            <w:shd w:val="clear" w:color="auto" w:fill="FFFFFF"/>
            <w:vAlign w:val="bottom"/>
          </w:tcPr>
          <w:p w14:paraId="1D1BA581"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B) DVD-ROM</w:t>
            </w:r>
          </w:p>
        </w:tc>
        <w:tc>
          <w:tcPr>
            <w:tcW w:w="2110" w:type="dxa"/>
            <w:shd w:val="clear" w:color="auto" w:fill="FFFFFF"/>
            <w:vAlign w:val="bottom"/>
          </w:tcPr>
          <w:p w14:paraId="48A913F0"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TV set</w:t>
            </w:r>
          </w:p>
        </w:tc>
        <w:tc>
          <w:tcPr>
            <w:tcW w:w="1886" w:type="dxa"/>
            <w:shd w:val="clear" w:color="auto" w:fill="FFFFFF"/>
            <w:vAlign w:val="bottom"/>
          </w:tcPr>
          <w:p w14:paraId="196EC25F"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D) video camera</w:t>
            </w:r>
          </w:p>
        </w:tc>
      </w:tr>
      <w:tr w:rsidR="000354A3" w:rsidRPr="00E53C2D" w14:paraId="02881A08" w14:textId="77777777">
        <w:trPr>
          <w:trHeight w:hRule="exact" w:val="410"/>
          <w:jc w:val="center"/>
        </w:trPr>
        <w:tc>
          <w:tcPr>
            <w:tcW w:w="1843" w:type="dxa"/>
            <w:shd w:val="clear" w:color="auto" w:fill="FFFFFF"/>
          </w:tcPr>
          <w:p w14:paraId="6DCE4A47"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66. A) especially</w:t>
            </w:r>
          </w:p>
        </w:tc>
        <w:tc>
          <w:tcPr>
            <w:tcW w:w="2189" w:type="dxa"/>
            <w:shd w:val="clear" w:color="auto" w:fill="FFFFFF"/>
          </w:tcPr>
          <w:p w14:paraId="1E0487B9"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B) hardly</w:t>
            </w:r>
          </w:p>
        </w:tc>
        <w:tc>
          <w:tcPr>
            <w:tcW w:w="2110" w:type="dxa"/>
            <w:shd w:val="clear" w:color="auto" w:fill="FFFFFF"/>
          </w:tcPr>
          <w:p w14:paraId="2ED7767C"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immediately</w:t>
            </w:r>
          </w:p>
        </w:tc>
        <w:tc>
          <w:tcPr>
            <w:tcW w:w="1886" w:type="dxa"/>
            <w:shd w:val="clear" w:color="auto" w:fill="FFFFFF"/>
          </w:tcPr>
          <w:p w14:paraId="1AE94851"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D) accurately</w:t>
            </w:r>
          </w:p>
        </w:tc>
      </w:tr>
      <w:tr w:rsidR="000354A3" w:rsidRPr="00E53C2D" w14:paraId="1B822D6E" w14:textId="77777777">
        <w:trPr>
          <w:trHeight w:hRule="exact" w:val="403"/>
          <w:jc w:val="center"/>
        </w:trPr>
        <w:tc>
          <w:tcPr>
            <w:tcW w:w="1843" w:type="dxa"/>
            <w:shd w:val="clear" w:color="auto" w:fill="FFFFFF"/>
          </w:tcPr>
          <w:p w14:paraId="3A5B46C6"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67. A) list</w:t>
            </w:r>
          </w:p>
        </w:tc>
        <w:tc>
          <w:tcPr>
            <w:tcW w:w="2189" w:type="dxa"/>
            <w:shd w:val="clear" w:color="auto" w:fill="FFFFFF"/>
          </w:tcPr>
          <w:p w14:paraId="5AB6F7AB"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B) legend</w:t>
            </w:r>
          </w:p>
        </w:tc>
        <w:tc>
          <w:tcPr>
            <w:tcW w:w="2110" w:type="dxa"/>
            <w:shd w:val="clear" w:color="auto" w:fill="FFFFFF"/>
          </w:tcPr>
          <w:p w14:paraId="38482E84"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sale</w:t>
            </w:r>
          </w:p>
        </w:tc>
        <w:tc>
          <w:tcPr>
            <w:tcW w:w="1886" w:type="dxa"/>
            <w:shd w:val="clear" w:color="auto" w:fill="FFFFFF"/>
          </w:tcPr>
          <w:p w14:paraId="442D5E29"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D) </w:t>
            </w:r>
            <w:proofErr w:type="spellStart"/>
            <w:r w:rsidRPr="00E53C2D">
              <w:rPr>
                <w:rFonts w:eastAsia="汉仪书宋二简"/>
                <w:kern w:val="2"/>
                <w:sz w:val="21"/>
                <w:szCs w:val="21"/>
              </w:rPr>
              <w:t>memoiy</w:t>
            </w:r>
            <w:proofErr w:type="spellEnd"/>
          </w:p>
        </w:tc>
      </w:tr>
      <w:tr w:rsidR="000354A3" w:rsidRPr="00E53C2D" w14:paraId="5836C217" w14:textId="77777777">
        <w:trPr>
          <w:trHeight w:hRule="exact" w:val="396"/>
          <w:jc w:val="center"/>
        </w:trPr>
        <w:tc>
          <w:tcPr>
            <w:tcW w:w="1843" w:type="dxa"/>
            <w:shd w:val="clear" w:color="auto" w:fill="FFFFFF"/>
          </w:tcPr>
          <w:p w14:paraId="6C1582F7"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68. A) sorry for</w:t>
            </w:r>
          </w:p>
        </w:tc>
        <w:tc>
          <w:tcPr>
            <w:tcW w:w="2189" w:type="dxa"/>
            <w:shd w:val="clear" w:color="auto" w:fill="FFFFFF"/>
          </w:tcPr>
          <w:p w14:paraId="104E2BCE"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B) worried about</w:t>
            </w:r>
          </w:p>
        </w:tc>
        <w:tc>
          <w:tcPr>
            <w:tcW w:w="2110" w:type="dxa"/>
            <w:shd w:val="clear" w:color="auto" w:fill="FFFFFF"/>
          </w:tcPr>
          <w:p w14:paraId="21F32ADF"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unaware of</w:t>
            </w:r>
          </w:p>
        </w:tc>
        <w:tc>
          <w:tcPr>
            <w:tcW w:w="1886" w:type="dxa"/>
            <w:shd w:val="clear" w:color="auto" w:fill="FFFFFF"/>
          </w:tcPr>
          <w:p w14:paraId="08C066DC"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D) wrong with</w:t>
            </w:r>
          </w:p>
        </w:tc>
      </w:tr>
      <w:tr w:rsidR="000354A3" w:rsidRPr="00E53C2D" w14:paraId="6FD6D194" w14:textId="77777777">
        <w:trPr>
          <w:trHeight w:hRule="exact" w:val="396"/>
          <w:jc w:val="center"/>
        </w:trPr>
        <w:tc>
          <w:tcPr>
            <w:tcW w:w="1843" w:type="dxa"/>
            <w:shd w:val="clear" w:color="auto" w:fill="FFFFFF"/>
          </w:tcPr>
          <w:p w14:paraId="47C0C0B9"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69. A) changed</w:t>
            </w:r>
          </w:p>
        </w:tc>
        <w:tc>
          <w:tcPr>
            <w:tcW w:w="2189" w:type="dxa"/>
            <w:shd w:val="clear" w:color="auto" w:fill="FFFFFF"/>
          </w:tcPr>
          <w:p w14:paraId="48AE6747"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B) linked</w:t>
            </w:r>
          </w:p>
        </w:tc>
        <w:tc>
          <w:tcPr>
            <w:tcW w:w="2110" w:type="dxa"/>
            <w:shd w:val="clear" w:color="auto" w:fill="FFFFFF"/>
          </w:tcPr>
          <w:p w14:paraId="65BCE21C"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increased</w:t>
            </w:r>
          </w:p>
        </w:tc>
        <w:tc>
          <w:tcPr>
            <w:tcW w:w="1886" w:type="dxa"/>
            <w:shd w:val="clear" w:color="auto" w:fill="FFFFFF"/>
          </w:tcPr>
          <w:p w14:paraId="1A3B4BC7"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D) limited</w:t>
            </w:r>
          </w:p>
        </w:tc>
      </w:tr>
      <w:tr w:rsidR="000354A3" w:rsidRPr="00E53C2D" w14:paraId="4231CCAA" w14:textId="77777777">
        <w:trPr>
          <w:trHeight w:hRule="exact" w:val="346"/>
          <w:jc w:val="center"/>
        </w:trPr>
        <w:tc>
          <w:tcPr>
            <w:tcW w:w="1843" w:type="dxa"/>
            <w:shd w:val="clear" w:color="auto" w:fill="FFFFFF"/>
            <w:vAlign w:val="bottom"/>
          </w:tcPr>
          <w:p w14:paraId="1F331520"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70. A) advising.</w:t>
            </w:r>
          </w:p>
        </w:tc>
        <w:tc>
          <w:tcPr>
            <w:tcW w:w="2189" w:type="dxa"/>
            <w:shd w:val="clear" w:color="auto" w:fill="FFFFFF"/>
            <w:vAlign w:val="bottom"/>
          </w:tcPr>
          <w:p w14:paraId="05BE37EF"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B) warning</w:t>
            </w:r>
          </w:p>
        </w:tc>
        <w:tc>
          <w:tcPr>
            <w:tcW w:w="2110" w:type="dxa"/>
            <w:shd w:val="clear" w:color="auto" w:fill="FFFFFF"/>
            <w:vAlign w:val="bottom"/>
          </w:tcPr>
          <w:p w14:paraId="6D746DFD"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C) expecting</w:t>
            </w:r>
          </w:p>
        </w:tc>
        <w:tc>
          <w:tcPr>
            <w:tcW w:w="1886" w:type="dxa"/>
            <w:shd w:val="clear" w:color="auto" w:fill="FFFFFF"/>
            <w:vAlign w:val="bottom"/>
          </w:tcPr>
          <w:p w14:paraId="26AC7C85" w14:textId="77777777" w:rsidR="000354A3" w:rsidRPr="00E53C2D" w:rsidRDefault="0041198E" w:rsidP="00E53C2D">
            <w:pPr>
              <w:pStyle w:val="Other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D) allowing</w:t>
            </w:r>
          </w:p>
        </w:tc>
      </w:tr>
    </w:tbl>
    <w:p w14:paraId="0B856124" w14:textId="77777777" w:rsidR="000354A3" w:rsidRPr="00E53C2D" w:rsidRDefault="000354A3" w:rsidP="00E53C2D">
      <w:pPr>
        <w:tabs>
          <w:tab w:val="left" w:pos="420"/>
          <w:tab w:val="left" w:pos="2098"/>
          <w:tab w:val="left" w:pos="3781"/>
          <w:tab w:val="left" w:pos="5460"/>
        </w:tabs>
        <w:spacing w:line="300" w:lineRule="auto"/>
        <w:jc w:val="both"/>
        <w:rPr>
          <w:rFonts w:eastAsia="汉仪书宋二简"/>
          <w:kern w:val="2"/>
          <w:sz w:val="21"/>
          <w:szCs w:val="21"/>
        </w:rPr>
      </w:pPr>
    </w:p>
    <w:p w14:paraId="7E04ABAA" w14:textId="77777777" w:rsidR="00E53C2D"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i/>
          <w:iCs/>
          <w:kern w:val="2"/>
          <w:sz w:val="21"/>
          <w:szCs w:val="21"/>
        </w:rPr>
        <w:t>C.</w:t>
      </w:r>
      <w:r w:rsidRPr="00E53C2D">
        <w:rPr>
          <w:rFonts w:eastAsia="汉仪书宋二简"/>
          <w:bCs/>
          <w:kern w:val="2"/>
          <w:sz w:val="21"/>
          <w:szCs w:val="21"/>
        </w:rPr>
        <w:t xml:space="preserve"> Fill in the blanks with proper words </w:t>
      </w:r>
      <w:r w:rsidRPr="00E53C2D">
        <w:rPr>
          <w:rFonts w:eastAsia="汉仪书宋二简"/>
          <w:bCs/>
          <w:kern w:val="2"/>
          <w:sz w:val="21"/>
          <w:szCs w:val="21"/>
        </w:rPr>
        <w:t>（</w:t>
      </w:r>
      <w:r w:rsidRPr="00E53C2D">
        <w:rPr>
          <w:rFonts w:eastAsia="汉仪书宋二简" w:cs="宋体"/>
          <w:kern w:val="2"/>
          <w:sz w:val="21"/>
          <w:szCs w:val="21"/>
          <w:lang w:val="zh-TW" w:eastAsia="zh-TW" w:bidi="zh-TW"/>
        </w:rPr>
        <w:t>在短文的空格内填入适当的词，使其通顺。毎空格</w:t>
      </w:r>
      <w:r w:rsidRPr="00E53C2D">
        <w:rPr>
          <w:rFonts w:eastAsia="汉仪书宋二简" w:cs="宋体"/>
          <w:kern w:val="2"/>
          <w:sz w:val="21"/>
          <w:szCs w:val="21"/>
          <w:lang w:val="zh-TW" w:eastAsia="zh-TW" w:bidi="zh-TW"/>
        </w:rPr>
        <w:t xml:space="preserve"> </w:t>
      </w:r>
      <w:r w:rsidRPr="00E53C2D">
        <w:rPr>
          <w:rFonts w:eastAsia="汉仪书宋二简" w:cs="宋体"/>
          <w:kern w:val="2"/>
          <w:sz w:val="21"/>
          <w:szCs w:val="21"/>
          <w:lang w:val="zh-TW" w:eastAsia="zh-TW" w:bidi="zh-TW"/>
        </w:rPr>
        <w:t>限填一词，首字母巳给）</w:t>
      </w:r>
      <w:r w:rsidRPr="00E53C2D">
        <w:rPr>
          <w:rFonts w:eastAsia="汉仪书宋二简" w:cs="宋体"/>
          <w:bCs/>
          <w:kern w:val="2"/>
          <w:sz w:val="21"/>
          <w:szCs w:val="21"/>
          <w:lang w:val="zh-TW" w:eastAsia="zh-TW" w:bidi="zh-TW"/>
        </w:rPr>
        <w:t>（</w:t>
      </w:r>
      <w:r w:rsidRPr="00E53C2D">
        <w:rPr>
          <w:rFonts w:eastAsia="汉仪书宋二简"/>
          <w:bCs/>
          <w:kern w:val="2"/>
          <w:sz w:val="21"/>
          <w:szCs w:val="21"/>
          <w:lang w:val="zh-TW" w:eastAsia="zh-TW" w:bidi="zh-TW"/>
        </w:rPr>
        <w:t>14</w:t>
      </w:r>
      <w:r w:rsidRPr="00E53C2D">
        <w:rPr>
          <w:rFonts w:eastAsia="汉仪书宋二简" w:cs="宋体"/>
          <w:kern w:val="2"/>
          <w:sz w:val="21"/>
          <w:szCs w:val="21"/>
          <w:lang w:val="zh-TW" w:eastAsia="zh-TW" w:bidi="zh-TW"/>
        </w:rPr>
        <w:t>分）</w:t>
      </w:r>
    </w:p>
    <w:p w14:paraId="16EC4B37" w14:textId="10A0A5C8" w:rsidR="000354A3" w:rsidRPr="00E53C2D" w:rsidRDefault="000354A3"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p>
    <w:p w14:paraId="020E4C1C"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vertAlign w:val="superscript"/>
        </w:rPr>
        <w:t>One</w:t>
      </w:r>
      <w:r w:rsidRPr="00E53C2D">
        <w:rPr>
          <w:rFonts w:eastAsia="汉仪书宋二简"/>
          <w:kern w:val="2"/>
          <w:sz w:val="21"/>
          <w:szCs w:val="21"/>
        </w:rPr>
        <w:t xml:space="preserve"> </w:t>
      </w:r>
      <w:proofErr w:type="spellStart"/>
      <w:r w:rsidRPr="00E53C2D">
        <w:rPr>
          <w:rFonts w:eastAsia="汉仪书宋二简"/>
          <w:kern w:val="2"/>
          <w:sz w:val="21"/>
          <w:szCs w:val="21"/>
        </w:rPr>
        <w:t>day</w:t>
      </w:r>
      <w:r w:rsidRPr="00E53C2D">
        <w:rPr>
          <w:rFonts w:eastAsia="汉仪书宋二简" w:cs="宋体"/>
          <w:kern w:val="2"/>
          <w:sz w:val="21"/>
          <w:szCs w:val="21"/>
        </w:rPr>
        <w:t>，</w:t>
      </w:r>
      <w:r w:rsidRPr="00E53C2D">
        <w:rPr>
          <w:rFonts w:eastAsia="汉仪书宋二简"/>
          <w:kern w:val="2"/>
          <w:sz w:val="21"/>
          <w:szCs w:val="21"/>
        </w:rPr>
        <w:t>Jenny</w:t>
      </w:r>
      <w:proofErr w:type="spellEnd"/>
      <w:r w:rsidRPr="00E53C2D">
        <w:rPr>
          <w:rFonts w:eastAsia="汉仪书宋二简"/>
          <w:kern w:val="2"/>
          <w:sz w:val="21"/>
          <w:szCs w:val="21"/>
        </w:rPr>
        <w:t xml:space="preserve"> was taking her first art class at school. She was very excited.</w:t>
      </w:r>
    </w:p>
    <w:p w14:paraId="798A7A74"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The art teacher, </w:t>
      </w:r>
      <w:proofErr w:type="spellStart"/>
      <w:r w:rsidRPr="00E53C2D">
        <w:rPr>
          <w:rFonts w:eastAsia="汉仪书宋二简"/>
          <w:kern w:val="2"/>
          <w:sz w:val="21"/>
          <w:szCs w:val="21"/>
        </w:rPr>
        <w:t>Mrs</w:t>
      </w:r>
      <w:proofErr w:type="spellEnd"/>
      <w:r w:rsidRPr="00E53C2D">
        <w:rPr>
          <w:rFonts w:eastAsia="汉仪书宋二简"/>
          <w:kern w:val="2"/>
          <w:sz w:val="21"/>
          <w:szCs w:val="21"/>
        </w:rPr>
        <w:t xml:space="preserve"> Minton, told the </w:t>
      </w:r>
      <w:proofErr w:type="spellStart"/>
      <w:r w:rsidRPr="00E53C2D">
        <w:rPr>
          <w:rFonts w:eastAsia="汉仪书宋二简"/>
          <w:kern w:val="2"/>
          <w:sz w:val="21"/>
          <w:szCs w:val="21"/>
        </w:rPr>
        <w:t>chilchen</w:t>
      </w:r>
      <w:proofErr w:type="spellEnd"/>
      <w:r w:rsidRPr="00E53C2D">
        <w:rPr>
          <w:rFonts w:eastAsia="汉仪书宋二简"/>
          <w:kern w:val="2"/>
          <w:sz w:val="21"/>
          <w:szCs w:val="21"/>
        </w:rPr>
        <w:t xml:space="preserve"> to paint the flowers in a vase at the front </w:t>
      </w:r>
      <w:proofErr w:type="spellStart"/>
      <w:r w:rsidRPr="00E53C2D">
        <w:rPr>
          <w:rFonts w:eastAsia="汉仪书宋二简"/>
          <w:kern w:val="2"/>
          <w:sz w:val="21"/>
          <w:szCs w:val="21"/>
        </w:rPr>
        <w:t>ofthe</w:t>
      </w:r>
      <w:proofErr w:type="spellEnd"/>
    </w:p>
    <w:p w14:paraId="50889B65"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Don't </w:t>
      </w:r>
      <w:proofErr w:type="spellStart"/>
      <w:r w:rsidRPr="00E53C2D">
        <w:rPr>
          <w:rFonts w:eastAsia="汉仪书宋二简"/>
          <w:kern w:val="2"/>
          <w:sz w:val="21"/>
          <w:szCs w:val="21"/>
        </w:rPr>
        <w:t>woiry</w:t>
      </w:r>
      <w:proofErr w:type="spellEnd"/>
      <w:r w:rsidRPr="00E53C2D">
        <w:rPr>
          <w:rFonts w:eastAsia="汉仪书宋二简"/>
          <w:kern w:val="2"/>
          <w:sz w:val="21"/>
          <w:szCs w:val="21"/>
        </w:rPr>
        <w:t xml:space="preserve"> if your painting doesn't look </w:t>
      </w:r>
      <w:proofErr w:type="spellStart"/>
      <w:r w:rsidRPr="00E53C2D">
        <w:rPr>
          <w:rFonts w:eastAsia="汉仪书宋二简"/>
          <w:kern w:val="2"/>
          <w:sz w:val="21"/>
          <w:szCs w:val="21"/>
        </w:rPr>
        <w:t>e__</w:t>
      </w:r>
      <w:proofErr w:type="gramStart"/>
      <w:r w:rsidRPr="00E53C2D">
        <w:rPr>
          <w:rFonts w:eastAsia="汉仪书宋二简"/>
          <w:kern w:val="2"/>
          <w:sz w:val="21"/>
          <w:szCs w:val="21"/>
        </w:rPr>
        <w:t>71</w:t>
      </w:r>
      <w:proofErr w:type="spellEnd"/>
      <w:r w:rsidRPr="00E53C2D">
        <w:rPr>
          <w:rFonts w:eastAsia="汉仪书宋二简"/>
          <w:kern w:val="2"/>
          <w:sz w:val="21"/>
          <w:szCs w:val="21"/>
        </w:rPr>
        <w:t xml:space="preserve"> </w:t>
      </w:r>
      <w:r w:rsidRPr="00E53C2D">
        <w:rPr>
          <w:rFonts w:eastAsia="汉仪书宋二简"/>
          <w:kern w:val="2"/>
          <w:sz w:val="21"/>
          <w:szCs w:val="21"/>
          <w:u w:val="single"/>
        </w:rPr>
        <w:t xml:space="preserve"> </w:t>
      </w:r>
      <w:r w:rsidRPr="00E53C2D">
        <w:rPr>
          <w:rFonts w:eastAsia="汉仪书宋二简"/>
          <w:kern w:val="2"/>
          <w:sz w:val="21"/>
          <w:szCs w:val="21"/>
          <w:u w:val="single"/>
        </w:rPr>
        <w:tab/>
      </w:r>
      <w:proofErr w:type="gramEnd"/>
      <w:r w:rsidRPr="00E53C2D">
        <w:rPr>
          <w:rFonts w:eastAsia="汉仪书宋二简"/>
          <w:kern w:val="2"/>
          <w:sz w:val="21"/>
          <w:szCs w:val="21"/>
        </w:rPr>
        <w:t xml:space="preserve"> like the painting by the person next to you,' she said. 'The important thing is to paint what you see.'</w:t>
      </w:r>
    </w:p>
    <w:p w14:paraId="23BE47C9"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Jenny worked very hard. She spent so long painting that her hand began to </w:t>
      </w:r>
      <w:r w:rsidRPr="00E53C2D">
        <w:rPr>
          <w:rFonts w:eastAsia="汉仪书宋二简"/>
          <w:kern w:val="2"/>
          <w:sz w:val="21"/>
          <w:szCs w:val="21"/>
          <w:u w:val="single"/>
        </w:rPr>
        <w:t>h 72</w:t>
      </w:r>
      <w:r w:rsidRPr="00E53C2D">
        <w:rPr>
          <w:rFonts w:eastAsia="汉仪书宋二简"/>
          <w:kern w:val="2"/>
          <w:sz w:val="21"/>
          <w:szCs w:val="21"/>
        </w:rPr>
        <w:t xml:space="preserve"> from holding the brush. She put the brush down for a moment to rest and looked at the painting next to hers.</w:t>
      </w:r>
    </w:p>
    <w:p w14:paraId="55D4B88B"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That's really good</w:t>
      </w:r>
      <w:r w:rsidRPr="00E53C2D">
        <w:rPr>
          <w:rFonts w:eastAsia="汉仪书宋二简" w:cs="宋体"/>
          <w:kern w:val="2"/>
          <w:sz w:val="21"/>
          <w:szCs w:val="21"/>
        </w:rPr>
        <w:t>；</w:t>
      </w:r>
      <w:r w:rsidRPr="00E53C2D">
        <w:rPr>
          <w:rFonts w:eastAsia="汉仪书宋二简"/>
          <w:kern w:val="2"/>
          <w:sz w:val="21"/>
          <w:szCs w:val="21"/>
        </w:rPr>
        <w:t xml:space="preserve"> she said to Carrie. Carrie's painting was small and neat. Every flower was just like the real flowers in the vase.</w:t>
      </w:r>
    </w:p>
    <w:p w14:paraId="5CB8941F"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Thanks,' said Came. She looked over at Jenny*s painting. 'Ohl What happened to yours?' 'What do you </w:t>
      </w:r>
      <w:proofErr w:type="gramStart"/>
      <w:r w:rsidRPr="00E53C2D">
        <w:rPr>
          <w:rFonts w:eastAsia="汉仪书宋二简"/>
          <w:kern w:val="2"/>
          <w:sz w:val="21"/>
          <w:szCs w:val="21"/>
        </w:rPr>
        <w:t>mean?*</w:t>
      </w:r>
      <w:proofErr w:type="gramEnd"/>
      <w:r w:rsidRPr="00E53C2D">
        <w:rPr>
          <w:rFonts w:eastAsia="汉仪书宋二简"/>
          <w:kern w:val="2"/>
          <w:sz w:val="21"/>
          <w:szCs w:val="21"/>
        </w:rPr>
        <w:t xml:space="preserve"> asked Jenny. She looked at her own painting. It was very different from Carrie's. It covered the whole page and the colors were </w:t>
      </w:r>
      <w:r w:rsidRPr="00E53C2D">
        <w:rPr>
          <w:rFonts w:eastAsia="汉仪书宋二简"/>
          <w:kern w:val="2"/>
          <w:sz w:val="21"/>
          <w:szCs w:val="21"/>
          <w:u w:val="single"/>
        </w:rPr>
        <w:t>b 73</w:t>
      </w:r>
      <w:r w:rsidRPr="00E53C2D">
        <w:rPr>
          <w:rFonts w:eastAsia="汉仪书宋二简"/>
          <w:kern w:val="2"/>
          <w:sz w:val="21"/>
          <w:szCs w:val="21"/>
        </w:rPr>
        <w:t xml:space="preserve"> than the real flowers.</w:t>
      </w:r>
    </w:p>
    <w:p w14:paraId="30174B1F"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proofErr w:type="gramStart"/>
      <w:r w:rsidRPr="00E53C2D">
        <w:rPr>
          <w:rFonts w:eastAsia="汉仪书宋二简"/>
          <w:kern w:val="2"/>
          <w:sz w:val="21"/>
          <w:szCs w:val="21"/>
        </w:rPr>
        <w:t>,It</w:t>
      </w:r>
      <w:proofErr w:type="gramEnd"/>
      <w:r w:rsidRPr="00E53C2D">
        <w:rPr>
          <w:rFonts w:eastAsia="汉仪书宋二简"/>
          <w:kern w:val="2"/>
          <w:sz w:val="21"/>
          <w:szCs w:val="21"/>
        </w:rPr>
        <w:t xml:space="preserve"> looks like a big </w:t>
      </w:r>
      <w:r w:rsidRPr="00E53C2D">
        <w:rPr>
          <w:rFonts w:eastAsia="汉仪书宋二简"/>
          <w:kern w:val="2"/>
          <w:sz w:val="21"/>
          <w:szCs w:val="21"/>
          <w:u w:val="single"/>
        </w:rPr>
        <w:t>m 74</w:t>
      </w:r>
      <w:r w:rsidRPr="00E53C2D">
        <w:rPr>
          <w:rFonts w:eastAsia="汉仪书宋二简"/>
          <w:kern w:val="2"/>
          <w:sz w:val="21"/>
          <w:szCs w:val="21"/>
        </w:rPr>
        <w:t xml:space="preserve"> / said Carrie. 'Did you pour the </w:t>
      </w:r>
      <w:proofErr w:type="gramStart"/>
      <w:r w:rsidRPr="00E53C2D">
        <w:rPr>
          <w:rFonts w:eastAsia="汉仪书宋二简"/>
          <w:kern w:val="2"/>
          <w:sz w:val="21"/>
          <w:szCs w:val="21"/>
        </w:rPr>
        <w:t>paint?*</w:t>
      </w:r>
      <w:proofErr w:type="gramEnd"/>
      <w:r w:rsidRPr="00E53C2D">
        <w:rPr>
          <w:rFonts w:eastAsia="汉仪书宋二简"/>
          <w:kern w:val="2"/>
          <w:sz w:val="21"/>
          <w:szCs w:val="21"/>
        </w:rPr>
        <w:t xml:space="preserve"> </w:t>
      </w:r>
      <w:r w:rsidRPr="00E53C2D">
        <w:rPr>
          <w:rFonts w:eastAsia="汉仪书宋二简" w:cs="宋体"/>
          <w:kern w:val="2"/>
          <w:sz w:val="21"/>
          <w:szCs w:val="21"/>
        </w:rPr>
        <w:t>，</w:t>
      </w:r>
      <w:r w:rsidRPr="00E53C2D">
        <w:rPr>
          <w:rFonts w:eastAsia="汉仪书宋二简"/>
          <w:kern w:val="2"/>
          <w:sz w:val="21"/>
          <w:szCs w:val="21"/>
        </w:rPr>
        <w:t xml:space="preserve">No,' said Jenny, upset. 'I painted what I saw, just like </w:t>
      </w:r>
      <w:proofErr w:type="spellStart"/>
      <w:r w:rsidRPr="00E53C2D">
        <w:rPr>
          <w:rFonts w:eastAsia="汉仪书宋二简"/>
          <w:kern w:val="2"/>
          <w:sz w:val="21"/>
          <w:szCs w:val="21"/>
        </w:rPr>
        <w:t>Mrs</w:t>
      </w:r>
      <w:proofErr w:type="spellEnd"/>
      <w:r w:rsidRPr="00E53C2D">
        <w:rPr>
          <w:rFonts w:eastAsia="汉仪书宋二简"/>
          <w:kern w:val="2"/>
          <w:sz w:val="21"/>
          <w:szCs w:val="21"/>
        </w:rPr>
        <w:t xml:space="preserve"> Minton </w:t>
      </w:r>
      <w:proofErr w:type="gramStart"/>
      <w:r w:rsidRPr="00E53C2D">
        <w:rPr>
          <w:rFonts w:eastAsia="汉仪书宋二简"/>
          <w:kern w:val="2"/>
          <w:sz w:val="21"/>
          <w:szCs w:val="21"/>
        </w:rPr>
        <w:t>said.*</w:t>
      </w:r>
      <w:proofErr w:type="gramEnd"/>
      <w:r w:rsidRPr="00E53C2D">
        <w:rPr>
          <w:rFonts w:eastAsia="汉仪书宋二简"/>
          <w:kern w:val="2"/>
          <w:sz w:val="21"/>
          <w:szCs w:val="21"/>
        </w:rPr>
        <w:t xml:space="preserve"> 'It's OK, you know/ said Carrie. 'Not everyone is good at </w:t>
      </w:r>
      <w:proofErr w:type="spellStart"/>
      <w:r w:rsidRPr="00E53C2D">
        <w:rPr>
          <w:rFonts w:eastAsia="汉仪书宋二简"/>
          <w:kern w:val="2"/>
          <w:sz w:val="21"/>
          <w:szCs w:val="21"/>
        </w:rPr>
        <w:t>art.</w:t>
      </w:r>
      <w:r w:rsidRPr="00E53C2D">
        <w:rPr>
          <w:rFonts w:eastAsia="汉仪书宋二简"/>
          <w:kern w:val="2"/>
          <w:sz w:val="21"/>
          <w:szCs w:val="21"/>
          <w:vertAlign w:val="superscript"/>
        </w:rPr>
        <w:t>5</w:t>
      </w:r>
      <w:proofErr w:type="spellEnd"/>
      <w:r w:rsidRPr="00E53C2D">
        <w:rPr>
          <w:rFonts w:eastAsia="汉仪书宋二简"/>
          <w:kern w:val="2"/>
          <w:sz w:val="21"/>
          <w:szCs w:val="21"/>
          <w:vertAlign w:val="superscript"/>
        </w:rPr>
        <w:t xml:space="preserve"> </w:t>
      </w:r>
      <w:proofErr w:type="spellStart"/>
      <w:r w:rsidRPr="00E53C2D">
        <w:rPr>
          <w:rFonts w:eastAsia="汉仪书宋二简"/>
          <w:kern w:val="2"/>
          <w:sz w:val="21"/>
          <w:szCs w:val="21"/>
        </w:rPr>
        <w:t>Mrs</w:t>
      </w:r>
      <w:proofErr w:type="spellEnd"/>
      <w:r w:rsidRPr="00E53C2D">
        <w:rPr>
          <w:rFonts w:eastAsia="汉仪书宋二简"/>
          <w:kern w:val="2"/>
          <w:sz w:val="21"/>
          <w:szCs w:val="21"/>
        </w:rPr>
        <w:t xml:space="preserve"> Minton heard what Canie said, and she came over to look at Jenny's work.</w:t>
      </w:r>
    </w:p>
    <w:p w14:paraId="08A9A048"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Oh </w:t>
      </w:r>
      <w:proofErr w:type="gramStart"/>
      <w:r w:rsidRPr="00E53C2D">
        <w:rPr>
          <w:rFonts w:eastAsia="汉仪书宋二简"/>
          <w:kern w:val="2"/>
          <w:sz w:val="21"/>
          <w:szCs w:val="21"/>
        </w:rPr>
        <w:t>my,,</w:t>
      </w:r>
      <w:proofErr w:type="gramEnd"/>
      <w:r w:rsidRPr="00E53C2D">
        <w:rPr>
          <w:rFonts w:eastAsia="汉仪书宋二简"/>
          <w:kern w:val="2"/>
          <w:sz w:val="21"/>
          <w:szCs w:val="21"/>
        </w:rPr>
        <w:t xml:space="preserve"> said </w:t>
      </w:r>
      <w:proofErr w:type="spellStart"/>
      <w:r w:rsidRPr="00E53C2D">
        <w:rPr>
          <w:rFonts w:eastAsia="汉仪书宋二简"/>
          <w:kern w:val="2"/>
          <w:sz w:val="21"/>
          <w:szCs w:val="21"/>
        </w:rPr>
        <w:t>Mrs</w:t>
      </w:r>
      <w:proofErr w:type="spellEnd"/>
      <w:r w:rsidRPr="00E53C2D">
        <w:rPr>
          <w:rFonts w:eastAsia="汉仪书宋二简"/>
          <w:kern w:val="2"/>
          <w:sz w:val="21"/>
          <w:szCs w:val="21"/>
        </w:rPr>
        <w:t xml:space="preserve"> Minton. *1 think ifs wonderful, Jenny. It's so full of color and happiness., Jenny was very </w:t>
      </w:r>
      <w:r w:rsidRPr="00E53C2D">
        <w:rPr>
          <w:rFonts w:eastAsia="汉仪书宋二简"/>
          <w:kern w:val="2"/>
          <w:sz w:val="21"/>
          <w:szCs w:val="21"/>
          <w:u w:val="single"/>
        </w:rPr>
        <w:t xml:space="preserve">s </w:t>
      </w:r>
      <w:proofErr w:type="gramStart"/>
      <w:r w:rsidRPr="00E53C2D">
        <w:rPr>
          <w:rFonts w:eastAsia="汉仪书宋二简"/>
          <w:kern w:val="2"/>
          <w:sz w:val="21"/>
          <w:szCs w:val="21"/>
          <w:u w:val="single"/>
        </w:rPr>
        <w:t>75</w:t>
      </w:r>
      <w:r w:rsidRPr="00E53C2D">
        <w:rPr>
          <w:rFonts w:eastAsia="汉仪书宋二简"/>
          <w:kern w:val="2"/>
          <w:sz w:val="21"/>
          <w:szCs w:val="21"/>
        </w:rPr>
        <w:t xml:space="preserve"> .</w:t>
      </w:r>
      <w:proofErr w:type="gramEnd"/>
    </w:p>
    <w:p w14:paraId="6E76B096"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But </w:t>
      </w:r>
      <w:proofErr w:type="spellStart"/>
      <w:r w:rsidRPr="00E53C2D">
        <w:rPr>
          <w:rFonts w:eastAsia="汉仪书宋二简"/>
          <w:kern w:val="2"/>
          <w:sz w:val="21"/>
          <w:szCs w:val="21"/>
        </w:rPr>
        <w:t>Mrs</w:t>
      </w:r>
      <w:proofErr w:type="spellEnd"/>
      <w:r w:rsidRPr="00E53C2D">
        <w:rPr>
          <w:rFonts w:eastAsia="汉仪书宋二简"/>
          <w:kern w:val="2"/>
          <w:sz w:val="21"/>
          <w:szCs w:val="21"/>
        </w:rPr>
        <w:t xml:space="preserve"> Minton, it doesn't look anything like the flowers you told us to draw.' Carrie said. *Maybe not to you, Carrie. Everyone sees different things when they look at the world? She showed them a picture in a book of a painting. *This is a picture an artist painted of his own face. This is how he saw </w:t>
      </w:r>
      <w:r w:rsidRPr="00E53C2D">
        <w:rPr>
          <w:rFonts w:eastAsia="汉仪书宋二简"/>
          <w:kern w:val="2"/>
          <w:sz w:val="21"/>
          <w:szCs w:val="21"/>
          <w:u w:val="single"/>
        </w:rPr>
        <w:t xml:space="preserve">h </w:t>
      </w:r>
      <w:r w:rsidRPr="00E53C2D">
        <w:rPr>
          <w:rFonts w:eastAsia="汉仪书宋二简"/>
          <w:i/>
          <w:iCs/>
          <w:kern w:val="2"/>
          <w:sz w:val="21"/>
          <w:szCs w:val="21"/>
          <w:u w:val="single"/>
        </w:rPr>
        <w:t>76</w:t>
      </w:r>
      <w:r w:rsidRPr="00E53C2D">
        <w:rPr>
          <w:rFonts w:eastAsia="汉仪书宋二简"/>
          <w:i/>
          <w:iCs/>
          <w:kern w:val="2"/>
          <w:sz w:val="21"/>
          <w:szCs w:val="21"/>
        </w:rPr>
        <w:t xml:space="preserve"> '</w:t>
      </w:r>
    </w:p>
    <w:p w14:paraId="5A6160CD"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noProof/>
          <w:kern w:val="2"/>
          <w:sz w:val="21"/>
          <w:szCs w:val="21"/>
        </w:rPr>
        <w:drawing>
          <wp:anchor distT="0" distB="0" distL="114300" distR="114300" simplePos="0" relativeHeight="125829398" behindDoc="0" locked="0" layoutInCell="1" allowOverlap="1" wp14:anchorId="5E1D6CAF" wp14:editId="29DF5389">
            <wp:simplePos x="0" y="0"/>
            <wp:positionH relativeFrom="page">
              <wp:posOffset>5409565</wp:posOffset>
            </wp:positionH>
            <wp:positionV relativeFrom="paragraph">
              <wp:posOffset>330200</wp:posOffset>
            </wp:positionV>
            <wp:extent cx="908050" cy="932815"/>
            <wp:effectExtent l="0" t="0" r="0" b="0"/>
            <wp:wrapSquare wrapText="left"/>
            <wp:docPr id="45" name="Shape 45"/>
            <wp:cNvGraphicFramePr/>
            <a:graphic xmlns:a="http://schemas.openxmlformats.org/drawingml/2006/main">
              <a:graphicData uri="http://schemas.openxmlformats.org/drawingml/2006/picture">
                <pic:pic xmlns:pic="http://schemas.openxmlformats.org/drawingml/2006/picture">
                  <pic:nvPicPr>
                    <pic:cNvPr id="46" name="Picture box 46"/>
                    <pic:cNvPicPr/>
                  </pic:nvPicPr>
                  <pic:blipFill>
                    <a:blip r:embed="rId18"/>
                    <a:stretch/>
                  </pic:blipFill>
                  <pic:spPr>
                    <a:xfrm>
                      <a:off x="0" y="0"/>
                      <a:ext cx="908050" cy="932815"/>
                    </a:xfrm>
                    <a:prstGeom prst="rect">
                      <a:avLst/>
                    </a:prstGeom>
                  </pic:spPr>
                </pic:pic>
              </a:graphicData>
            </a:graphic>
          </wp:anchor>
        </w:drawing>
      </w:r>
      <w:r w:rsidRPr="00E53C2D">
        <w:rPr>
          <w:rFonts w:eastAsia="汉仪书宋二简"/>
          <w:kern w:val="2"/>
          <w:sz w:val="21"/>
          <w:szCs w:val="21"/>
        </w:rPr>
        <w:t xml:space="preserve">'But... but... ifs just a few lines/ said Carrie. 'It doesn't look anything like a real person? </w:t>
      </w:r>
      <w:proofErr w:type="spellStart"/>
      <w:r w:rsidRPr="00E53C2D">
        <w:rPr>
          <w:rFonts w:eastAsia="汉仪书宋二简"/>
          <w:kern w:val="2"/>
          <w:sz w:val="21"/>
          <w:szCs w:val="21"/>
        </w:rPr>
        <w:t>Mrs</w:t>
      </w:r>
      <w:proofErr w:type="spellEnd"/>
      <w:r w:rsidRPr="00E53C2D">
        <w:rPr>
          <w:rFonts w:eastAsia="汉仪书宋二简"/>
          <w:kern w:val="2"/>
          <w:sz w:val="21"/>
          <w:szCs w:val="21"/>
        </w:rPr>
        <w:t xml:space="preserve"> Minton turned to Jenny. *You should read this book, Jenny. There are a lot of different kinds of paintings and one </w:t>
      </w:r>
      <w:proofErr w:type="spellStart"/>
      <w:r w:rsidRPr="00E53C2D">
        <w:rPr>
          <w:rFonts w:eastAsia="汉仪书宋二简"/>
          <w:kern w:val="2"/>
          <w:sz w:val="21"/>
          <w:szCs w:val="21"/>
        </w:rPr>
        <w:t>isn</w:t>
      </w:r>
      <w:proofErr w:type="spellEnd"/>
      <w:r w:rsidRPr="00E53C2D">
        <w:rPr>
          <w:rFonts w:eastAsia="汉仪书宋二简"/>
          <w:kern w:val="2"/>
          <w:sz w:val="21"/>
          <w:szCs w:val="21"/>
        </w:rPr>
        <w:t>*t better than the other.,</w:t>
      </w:r>
    </w:p>
    <w:p w14:paraId="64CB917B"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That evening, Jenny read all about the famous artists. Some of their paintings were very </w:t>
      </w:r>
      <w:r w:rsidRPr="00E53C2D">
        <w:rPr>
          <w:rFonts w:eastAsia="汉仪书宋二简"/>
          <w:kern w:val="2"/>
          <w:sz w:val="21"/>
          <w:szCs w:val="21"/>
          <w:u w:val="single"/>
        </w:rPr>
        <w:t xml:space="preserve">s </w:t>
      </w:r>
      <w:proofErr w:type="gramStart"/>
      <w:r w:rsidRPr="00E53C2D">
        <w:rPr>
          <w:rFonts w:eastAsia="汉仪书宋二简"/>
          <w:i/>
          <w:iCs/>
          <w:kern w:val="2"/>
          <w:sz w:val="21"/>
          <w:szCs w:val="21"/>
          <w:u w:val="single"/>
        </w:rPr>
        <w:t>77</w:t>
      </w:r>
      <w:r w:rsidRPr="00E53C2D">
        <w:rPr>
          <w:rFonts w:eastAsia="汉仪书宋二简"/>
          <w:kern w:val="2"/>
          <w:sz w:val="21"/>
          <w:szCs w:val="21"/>
        </w:rPr>
        <w:t xml:space="preserve"> .</w:t>
      </w:r>
      <w:proofErr w:type="gramEnd"/>
      <w:r w:rsidRPr="00E53C2D">
        <w:rPr>
          <w:rFonts w:eastAsia="汉仪书宋二简"/>
          <w:kern w:val="2"/>
          <w:sz w:val="21"/>
          <w:szCs w:val="21"/>
        </w:rPr>
        <w:t xml:space="preserve"> but she liked to look at them all.</w:t>
      </w:r>
    </w:p>
    <w:p w14:paraId="709902EF"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I'm going to be an artist when I grow up,' she said to her mother.</w:t>
      </w:r>
    </w:p>
    <w:p w14:paraId="39127034"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 xml:space="preserve">D. Answer the questions </w:t>
      </w:r>
      <w:r w:rsidRPr="00E53C2D">
        <w:rPr>
          <w:rFonts w:eastAsia="汉仪书宋二简" w:cs="宋体"/>
          <w:kern w:val="2"/>
          <w:sz w:val="21"/>
          <w:szCs w:val="21"/>
          <w:lang w:val="zh-TW" w:eastAsia="zh-TW" w:bidi="zh-TW"/>
        </w:rPr>
        <w:t>（根据短文内容回答下列问题）</w:t>
      </w:r>
      <w:r w:rsidRPr="00E53C2D">
        <w:rPr>
          <w:rFonts w:eastAsia="汉仪书宋二简"/>
          <w:bCs/>
          <w:kern w:val="2"/>
          <w:sz w:val="21"/>
          <w:szCs w:val="21"/>
          <w:lang w:val="zh-TW" w:eastAsia="zh-TW" w:bidi="zh-TW"/>
        </w:rPr>
        <w:t>（</w:t>
      </w:r>
      <w:r w:rsidRPr="00E53C2D">
        <w:rPr>
          <w:rFonts w:eastAsia="汉仪书宋二简"/>
          <w:bCs/>
          <w:kern w:val="2"/>
          <w:sz w:val="21"/>
          <w:szCs w:val="21"/>
          <w:lang w:val="zh-TW" w:eastAsia="zh-TW" w:bidi="zh-TW"/>
        </w:rPr>
        <w:t>12</w:t>
      </w:r>
      <w:r w:rsidRPr="00E53C2D">
        <w:rPr>
          <w:rFonts w:eastAsia="汉仪书宋二简" w:cs="宋体"/>
          <w:kern w:val="2"/>
          <w:sz w:val="21"/>
          <w:szCs w:val="21"/>
          <w:lang w:val="zh-TW" w:eastAsia="zh-TW" w:bidi="zh-TW"/>
        </w:rPr>
        <w:t>分）</w:t>
      </w:r>
    </w:p>
    <w:p w14:paraId="13674B97" w14:textId="77777777" w:rsidR="000354A3" w:rsidRPr="00E53C2D" w:rsidRDefault="0041198E" w:rsidP="00E53C2D">
      <w:pPr>
        <w:pStyle w:val="Bodytext40"/>
        <w:tabs>
          <w:tab w:val="left" w:pos="420"/>
          <w:tab w:val="left" w:pos="2098"/>
          <w:tab w:val="left" w:pos="3781"/>
          <w:tab w:val="left" w:pos="5460"/>
        </w:tabs>
        <w:spacing w:after="0" w:line="300" w:lineRule="auto"/>
        <w:jc w:val="both"/>
        <w:rPr>
          <w:rFonts w:eastAsia="汉仪书宋二简"/>
          <w:b w:val="0"/>
          <w:kern w:val="2"/>
          <w:sz w:val="21"/>
          <w:szCs w:val="21"/>
        </w:rPr>
      </w:pPr>
      <w:r w:rsidRPr="00E53C2D">
        <w:rPr>
          <w:rFonts w:eastAsia="汉仪书宋二简"/>
          <w:b w:val="0"/>
          <w:kern w:val="2"/>
          <w:sz w:val="21"/>
          <w:szCs w:val="21"/>
        </w:rPr>
        <w:t>Better Safe than Sorry</w:t>
      </w:r>
    </w:p>
    <w:p w14:paraId="78FECA5B" w14:textId="77777777" w:rsidR="00E53C2D"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THE BEST WAY to deal with an emergency is to avoid one, if you can. Part Four of our ongoing series on crime prevention focuses on protecting your home against burglary. Sticky Fingers, an experienced burglar now serving a 6-year prison sentence, agreed to talk to our reporter.</w:t>
      </w:r>
    </w:p>
    <w:p w14:paraId="2C7AAC0A" w14:textId="10F097DE"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Reporter: Sticky, what do you look for before burglarizing a house?</w:t>
      </w:r>
    </w:p>
    <w:p w14:paraId="7926C296"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Fingers: Well, first, I make sure no one is home and no one is watching. I nose around </w:t>
      </w:r>
      <w:proofErr w:type="spellStart"/>
      <w:r w:rsidRPr="00E53C2D">
        <w:rPr>
          <w:rFonts w:eastAsia="汉仪书宋二简"/>
          <w:kern w:val="2"/>
          <w:sz w:val="21"/>
          <w:szCs w:val="21"/>
        </w:rPr>
        <w:t>neighbourhoods</w:t>
      </w:r>
      <w:proofErr w:type="spellEnd"/>
      <w:r w:rsidRPr="00E53C2D">
        <w:rPr>
          <w:rFonts w:eastAsia="汉仪书宋二简"/>
          <w:kern w:val="2"/>
          <w:sz w:val="21"/>
          <w:szCs w:val="21"/>
        </w:rPr>
        <w:t xml:space="preserve"> where people don't seem to know each other very well. That way, I won't be noticed. Next, I try to find a house where the people are on holiday and not likely to return soon. I do this by looking for houses with no lights on in the evening. Then I look at doorways. They're a sure </w:t>
      </w:r>
      <w:r w:rsidRPr="00E53C2D">
        <w:rPr>
          <w:rFonts w:eastAsia="汉仪书宋二简"/>
          <w:i/>
          <w:iCs/>
          <w:kern w:val="2"/>
          <w:sz w:val="21"/>
          <w:szCs w:val="21"/>
        </w:rPr>
        <w:t>giveaway</w:t>
      </w:r>
      <w:r w:rsidRPr="00E53C2D">
        <w:rPr>
          <w:rFonts w:eastAsia="汉仪书宋二简" w:cs="宋体"/>
          <w:kern w:val="2"/>
          <w:sz w:val="21"/>
          <w:szCs w:val="21"/>
        </w:rPr>
        <w:t xml:space="preserve"> </w:t>
      </w:r>
      <w:r w:rsidRPr="00E53C2D">
        <w:rPr>
          <w:rFonts w:eastAsia="汉仪书宋二简" w:cs="宋体"/>
          <w:kern w:val="2"/>
          <w:sz w:val="21"/>
          <w:szCs w:val="21"/>
          <w:lang w:val="zh-TW" w:eastAsia="zh-TW" w:bidi="zh-TW"/>
        </w:rPr>
        <w:t>（暴露）</w:t>
      </w:r>
      <w:r w:rsidRPr="00E53C2D">
        <w:rPr>
          <w:rFonts w:eastAsia="汉仪书宋二简" w:cs="宋体"/>
          <w:kern w:val="2"/>
          <w:sz w:val="21"/>
          <w:szCs w:val="21"/>
          <w:lang w:val="zh-TW" w:eastAsia="zh-TW" w:bidi="zh-TW"/>
        </w:rPr>
        <w:t>.</w:t>
      </w:r>
      <w:proofErr w:type="spellStart"/>
      <w:r w:rsidRPr="00E53C2D">
        <w:rPr>
          <w:rFonts w:eastAsia="汉仪书宋二简"/>
          <w:kern w:val="2"/>
          <w:sz w:val="21"/>
          <w:szCs w:val="21"/>
        </w:rPr>
        <w:t>Wlien</w:t>
      </w:r>
      <w:proofErr w:type="spellEnd"/>
      <w:r w:rsidRPr="00E53C2D">
        <w:rPr>
          <w:rFonts w:eastAsia="汉仪书宋二简"/>
          <w:kern w:val="2"/>
          <w:sz w:val="21"/>
          <w:szCs w:val="21"/>
        </w:rPr>
        <w:t xml:space="preserve"> newspapers, mail, and deliveries are piled </w:t>
      </w:r>
      <w:r w:rsidRPr="00E53C2D">
        <w:rPr>
          <w:rFonts w:eastAsia="汉仪书宋二简" w:cs="宋体"/>
          <w:kern w:val="2"/>
          <w:sz w:val="21"/>
          <w:szCs w:val="21"/>
          <w:lang w:val="zh-TW" w:eastAsia="zh-TW" w:bidi="zh-TW"/>
        </w:rPr>
        <w:t>叩，</w:t>
      </w:r>
      <w:r w:rsidRPr="00E53C2D">
        <w:rPr>
          <w:rFonts w:eastAsia="汉仪书宋二简"/>
          <w:kern w:val="2"/>
          <w:sz w:val="21"/>
          <w:szCs w:val="21"/>
        </w:rPr>
        <w:t>］</w:t>
      </w:r>
      <w:r w:rsidRPr="00E53C2D">
        <w:rPr>
          <w:rFonts w:eastAsia="汉仪书宋二简"/>
          <w:kern w:val="2"/>
          <w:sz w:val="21"/>
          <w:szCs w:val="21"/>
        </w:rPr>
        <w:t>can tell that people have been away for days. I can even count how many days from the number of newspapers.</w:t>
      </w:r>
    </w:p>
    <w:p w14:paraId="5F03F538"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 xml:space="preserve">Reporter: </w:t>
      </w:r>
      <w:r w:rsidRPr="00E53C2D">
        <w:rPr>
          <w:rFonts w:eastAsia="汉仪书宋二简"/>
          <w:bCs/>
          <w:kern w:val="2"/>
          <w:sz w:val="21"/>
          <w:szCs w:val="21"/>
          <w:u w:val="single"/>
        </w:rPr>
        <w:t xml:space="preserve"> </w:t>
      </w:r>
      <w:r w:rsidRPr="00E53C2D">
        <w:rPr>
          <w:rFonts w:eastAsia="汉仪书宋二简"/>
          <w:bCs/>
          <w:kern w:val="2"/>
          <w:sz w:val="21"/>
          <w:szCs w:val="21"/>
          <w:u w:val="single"/>
        </w:rPr>
        <w:tab/>
      </w:r>
      <w:r w:rsidRPr="00E53C2D">
        <w:rPr>
          <w:rFonts w:eastAsia="汉仪书宋二简"/>
          <w:bCs/>
          <w:kern w:val="2"/>
          <w:sz w:val="21"/>
          <w:szCs w:val="21"/>
        </w:rPr>
        <w:t>81</w:t>
      </w:r>
      <w:r w:rsidRPr="00E53C2D">
        <w:rPr>
          <w:rFonts w:eastAsia="汉仪书宋二简"/>
          <w:bCs/>
          <w:kern w:val="2"/>
          <w:sz w:val="21"/>
          <w:szCs w:val="21"/>
        </w:rPr>
        <w:tab/>
        <w:t>?</w:t>
      </w:r>
    </w:p>
    <w:p w14:paraId="35E34195"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Fingers: Well, usually ifs easy and effortless. Lots of times people leave a window open, or doors and windows unlocked. Then I just slip in. when I have to break in, I look </w:t>
      </w:r>
      <w:proofErr w:type="spellStart"/>
      <w:r w:rsidRPr="00E53C2D">
        <w:rPr>
          <w:rFonts w:eastAsia="汉仪书宋二简"/>
          <w:kern w:val="2"/>
          <w:sz w:val="21"/>
          <w:szCs w:val="21"/>
        </w:rPr>
        <w:t>fbr</w:t>
      </w:r>
      <w:proofErr w:type="spellEnd"/>
      <w:r w:rsidRPr="00E53C2D">
        <w:rPr>
          <w:rFonts w:eastAsia="汉仪书宋二简"/>
          <w:kern w:val="2"/>
          <w:sz w:val="21"/>
          <w:szCs w:val="21"/>
        </w:rPr>
        <w:t xml:space="preserve"> a </w:t>
      </w:r>
      <w:r w:rsidRPr="00E53C2D">
        <w:rPr>
          <w:rFonts w:eastAsia="汉仪书宋二简"/>
          <w:i/>
          <w:iCs/>
          <w:kern w:val="2"/>
          <w:sz w:val="21"/>
          <w:szCs w:val="21"/>
        </w:rPr>
        <w:t>patio</w:t>
      </w:r>
      <w:r w:rsidRPr="00E53C2D">
        <w:rPr>
          <w:rFonts w:eastAsia="汉仪书宋二简" w:cs="宋体"/>
          <w:kern w:val="2"/>
          <w:sz w:val="21"/>
          <w:szCs w:val="21"/>
        </w:rPr>
        <w:t xml:space="preserve"> </w:t>
      </w:r>
      <w:r w:rsidRPr="00E53C2D">
        <w:rPr>
          <w:rFonts w:eastAsia="汉仪书宋二简" w:cs="宋体"/>
          <w:kern w:val="2"/>
          <w:sz w:val="21"/>
          <w:szCs w:val="21"/>
          <w:lang w:val="zh-TW" w:eastAsia="zh-TW" w:bidi="zh-TW"/>
        </w:rPr>
        <w:t>（露台）</w:t>
      </w:r>
      <w:r w:rsidRPr="00E53C2D">
        <w:rPr>
          <w:rFonts w:eastAsia="汉仪书宋二简"/>
          <w:kern w:val="2"/>
          <w:sz w:val="21"/>
          <w:szCs w:val="21"/>
        </w:rPr>
        <w:t>door on the first floor. They usually have weak locks and you can force</w:t>
      </w:r>
      <w:r w:rsidRPr="00E53C2D">
        <w:rPr>
          <w:rFonts w:eastAsia="汉仪书宋二简"/>
          <w:kern w:val="2"/>
          <w:sz w:val="21"/>
          <w:szCs w:val="21"/>
        </w:rPr>
        <w:tab/>
      </w:r>
      <w:r w:rsidRPr="00E53C2D">
        <w:rPr>
          <w:rFonts w:eastAsia="汉仪书宋二简"/>
          <w:kern w:val="2"/>
          <w:sz w:val="21"/>
          <w:szCs w:val="21"/>
          <w:u w:val="single"/>
        </w:rPr>
        <w:t xml:space="preserve"> </w:t>
      </w:r>
      <w:r w:rsidRPr="00E53C2D">
        <w:rPr>
          <w:rFonts w:eastAsia="汉仪书宋二简"/>
          <w:kern w:val="2"/>
          <w:sz w:val="21"/>
          <w:szCs w:val="21"/>
          <w:u w:val="single"/>
        </w:rPr>
        <w:tab/>
      </w:r>
    </w:p>
    <w:p w14:paraId="6A57BB9B"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them easily. I watch out </w:t>
      </w:r>
      <w:proofErr w:type="spellStart"/>
      <w:r w:rsidRPr="00E53C2D">
        <w:rPr>
          <w:rFonts w:eastAsia="汉仪书宋二简"/>
          <w:kern w:val="2"/>
          <w:sz w:val="21"/>
          <w:szCs w:val="21"/>
        </w:rPr>
        <w:t>fbr</w:t>
      </w:r>
      <w:proofErr w:type="spellEnd"/>
      <w:r w:rsidRPr="00E53C2D">
        <w:rPr>
          <w:rFonts w:eastAsia="汉仪书宋二简"/>
          <w:kern w:val="2"/>
          <w:sz w:val="21"/>
          <w:szCs w:val="21"/>
        </w:rPr>
        <w:t xml:space="preserve"> dogs, though. If I hear a dog barking, I go somewhere else.</w:t>
      </w:r>
    </w:p>
    <w:p w14:paraId="42C51847" w14:textId="1A0C25A4"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63" w:name="bookmark68"/>
      <w:bookmarkEnd w:id="63"/>
      <w:r w:rsidRPr="00E53C2D">
        <w:rPr>
          <w:b/>
          <w:bCs/>
          <w:kern w:val="2"/>
          <w:shd w:val="clear" w:color="auto" w:fill="FFFFFF"/>
        </w:rPr>
        <w:t>78.</w:t>
      </w:r>
      <w:r w:rsidRPr="00E53C2D">
        <w:rPr>
          <w:b/>
          <w:bCs/>
          <w:kern w:val="2"/>
          <w:shd w:val="clear" w:color="auto" w:fill="FFFFFF"/>
        </w:rPr>
        <w:tab/>
      </w:r>
      <w:r w:rsidR="0041198E" w:rsidRPr="00E53C2D">
        <w:rPr>
          <w:rFonts w:eastAsia="汉仪书宋二简"/>
          <w:kern w:val="2"/>
          <w:sz w:val="21"/>
          <w:szCs w:val="21"/>
        </w:rPr>
        <w:t xml:space="preserve">The series is mainly about how to prevent crime, </w:t>
      </w:r>
      <w:proofErr w:type="spellStart"/>
      <w:r w:rsidR="0041198E" w:rsidRPr="00E53C2D">
        <w:rPr>
          <w:rFonts w:eastAsia="汉仪书宋二简"/>
          <w:kern w:val="2"/>
          <w:sz w:val="21"/>
          <w:szCs w:val="21"/>
        </w:rPr>
        <w:t>isn</w:t>
      </w:r>
      <w:r w:rsidR="0041198E" w:rsidRPr="00E53C2D">
        <w:rPr>
          <w:rFonts w:eastAsia="汉仪书宋二简"/>
          <w:kern w:val="2"/>
          <w:sz w:val="21"/>
          <w:szCs w:val="21"/>
          <w:vertAlign w:val="superscript"/>
        </w:rPr>
        <w:t>5</w:t>
      </w:r>
      <w:r w:rsidR="0041198E" w:rsidRPr="00E53C2D">
        <w:rPr>
          <w:rFonts w:eastAsia="汉仪书宋二简"/>
          <w:kern w:val="2"/>
          <w:sz w:val="21"/>
          <w:szCs w:val="21"/>
        </w:rPr>
        <w:t>t</w:t>
      </w:r>
      <w:proofErr w:type="spellEnd"/>
      <w:r w:rsidR="0041198E" w:rsidRPr="00E53C2D">
        <w:rPr>
          <w:rFonts w:eastAsia="汉仪书宋二简"/>
          <w:kern w:val="2"/>
          <w:sz w:val="21"/>
          <w:szCs w:val="21"/>
        </w:rPr>
        <w:t xml:space="preserve"> it?</w:t>
      </w:r>
    </w:p>
    <w:p w14:paraId="1E413602" w14:textId="6D48B9F5"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64" w:name="bookmark69"/>
      <w:bookmarkEnd w:id="64"/>
      <w:r w:rsidRPr="00E53C2D">
        <w:rPr>
          <w:b/>
          <w:bCs/>
          <w:kern w:val="2"/>
          <w:shd w:val="clear" w:color="auto" w:fill="FFFFFF"/>
        </w:rPr>
        <w:t>79.</w:t>
      </w:r>
      <w:r w:rsidRPr="00E53C2D">
        <w:rPr>
          <w:b/>
          <w:bCs/>
          <w:kern w:val="2"/>
          <w:shd w:val="clear" w:color="auto" w:fill="FFFFFF"/>
        </w:rPr>
        <w:tab/>
      </w:r>
      <w:r w:rsidR="0041198E" w:rsidRPr="00E53C2D">
        <w:rPr>
          <w:rFonts w:eastAsia="汉仪书宋二简"/>
          <w:kern w:val="2"/>
          <w:sz w:val="21"/>
          <w:szCs w:val="21"/>
        </w:rPr>
        <w:t>How long will Sticky Fingers spend behind bars?</w:t>
      </w:r>
    </w:p>
    <w:p w14:paraId="46C1B8E0" w14:textId="5F3DFF6F"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65" w:name="bookmark70"/>
      <w:bookmarkEnd w:id="65"/>
      <w:r w:rsidRPr="00E53C2D">
        <w:rPr>
          <w:b/>
          <w:bCs/>
          <w:kern w:val="2"/>
          <w:shd w:val="clear" w:color="auto" w:fill="FFFFFF"/>
        </w:rPr>
        <w:t>80.</w:t>
      </w:r>
      <w:r w:rsidRPr="00E53C2D">
        <w:rPr>
          <w:b/>
          <w:bCs/>
          <w:kern w:val="2"/>
          <w:shd w:val="clear" w:color="auto" w:fill="FFFFFF"/>
        </w:rPr>
        <w:tab/>
      </w:r>
      <w:r w:rsidR="0041198E" w:rsidRPr="00E53C2D">
        <w:rPr>
          <w:rFonts w:eastAsia="汉仪书宋二简"/>
          <w:kern w:val="2"/>
          <w:sz w:val="21"/>
          <w:szCs w:val="21"/>
        </w:rPr>
        <w:t xml:space="preserve">Where are newspapers, mail and </w:t>
      </w:r>
      <w:proofErr w:type="spellStart"/>
      <w:r w:rsidR="0041198E" w:rsidRPr="00E53C2D">
        <w:rPr>
          <w:rFonts w:eastAsia="汉仪书宋二简"/>
          <w:kern w:val="2"/>
          <w:sz w:val="21"/>
          <w:szCs w:val="21"/>
        </w:rPr>
        <w:t>deverlies</w:t>
      </w:r>
      <w:proofErr w:type="spellEnd"/>
      <w:r w:rsidR="0041198E" w:rsidRPr="00E53C2D">
        <w:rPr>
          <w:rFonts w:eastAsia="汉仪书宋二简"/>
          <w:kern w:val="2"/>
          <w:sz w:val="21"/>
          <w:szCs w:val="21"/>
        </w:rPr>
        <w:t xml:space="preserve"> usually piled up?</w:t>
      </w:r>
    </w:p>
    <w:p w14:paraId="10DE5487" w14:textId="52351696"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66" w:name="bookmark71"/>
      <w:bookmarkEnd w:id="66"/>
      <w:r w:rsidRPr="00E53C2D">
        <w:rPr>
          <w:b/>
          <w:bCs/>
          <w:kern w:val="2"/>
          <w:shd w:val="clear" w:color="auto" w:fill="FFFFFF"/>
        </w:rPr>
        <w:t>81.</w:t>
      </w:r>
      <w:r w:rsidRPr="00E53C2D">
        <w:rPr>
          <w:b/>
          <w:bCs/>
          <w:kern w:val="2"/>
          <w:shd w:val="clear" w:color="auto" w:fill="FFFFFF"/>
        </w:rPr>
        <w:tab/>
      </w:r>
      <w:r w:rsidR="0041198E" w:rsidRPr="00E53C2D">
        <w:rPr>
          <w:rFonts w:eastAsia="汉仪书宋二简"/>
          <w:kern w:val="2"/>
          <w:sz w:val="21"/>
          <w:szCs w:val="21"/>
        </w:rPr>
        <w:t>What best fits the blank?</w:t>
      </w:r>
    </w:p>
    <w:p w14:paraId="3C5D68C7" w14:textId="47B8BA81"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67" w:name="bookmark72"/>
      <w:bookmarkEnd w:id="67"/>
      <w:r w:rsidRPr="00E53C2D">
        <w:rPr>
          <w:b/>
          <w:bCs/>
          <w:kern w:val="2"/>
          <w:shd w:val="clear" w:color="auto" w:fill="FFFFFF"/>
        </w:rPr>
        <w:t>82.</w:t>
      </w:r>
      <w:r w:rsidRPr="00E53C2D">
        <w:rPr>
          <w:b/>
          <w:bCs/>
          <w:kern w:val="2"/>
          <w:shd w:val="clear" w:color="auto" w:fill="FFFFFF"/>
        </w:rPr>
        <w:tab/>
      </w:r>
      <w:r w:rsidR="0041198E" w:rsidRPr="00E53C2D">
        <w:rPr>
          <w:rFonts w:eastAsia="汉仪书宋二简"/>
          <w:kern w:val="2"/>
          <w:sz w:val="21"/>
          <w:szCs w:val="21"/>
        </w:rPr>
        <w:t>What phrase can you use if you are advising someone to take action to avoid an emergency?</w:t>
      </w:r>
    </w:p>
    <w:p w14:paraId="66897ACC"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I would say </w:t>
      </w:r>
      <w:r w:rsidRPr="00E53C2D">
        <w:rPr>
          <w:rFonts w:eastAsia="汉仪书宋二简"/>
          <w:kern w:val="2"/>
          <w:sz w:val="21"/>
          <w:szCs w:val="21"/>
          <w:lang w:val="zh-TW" w:eastAsia="zh-TW" w:bidi="zh-TW"/>
        </w:rPr>
        <w:t>"</w:t>
      </w:r>
      <w:r w:rsidRPr="00E53C2D">
        <w:rPr>
          <w:rFonts w:eastAsia="汉仪书宋二简"/>
          <w:kern w:val="2"/>
          <w:sz w:val="21"/>
          <w:szCs w:val="21"/>
          <w:u w:val="single"/>
        </w:rPr>
        <w:t xml:space="preserve"> </w:t>
      </w:r>
      <w:r w:rsidRPr="00E53C2D">
        <w:rPr>
          <w:rFonts w:eastAsia="汉仪书宋二简"/>
          <w:kern w:val="2"/>
          <w:sz w:val="21"/>
          <w:szCs w:val="21"/>
          <w:u w:val="single"/>
        </w:rPr>
        <w:tab/>
      </w:r>
    </w:p>
    <w:p w14:paraId="4338E283" w14:textId="32506045"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68" w:name="bookmark73"/>
      <w:bookmarkEnd w:id="68"/>
      <w:r w:rsidRPr="00E53C2D">
        <w:rPr>
          <w:b/>
          <w:bCs/>
          <w:kern w:val="2"/>
          <w:shd w:val="clear" w:color="auto" w:fill="FFFFFF"/>
        </w:rPr>
        <w:t>83.</w:t>
      </w:r>
      <w:r w:rsidRPr="00E53C2D">
        <w:rPr>
          <w:b/>
          <w:bCs/>
          <w:kern w:val="2"/>
          <w:shd w:val="clear" w:color="auto" w:fill="FFFFFF"/>
        </w:rPr>
        <w:tab/>
      </w:r>
      <w:r w:rsidR="0041198E" w:rsidRPr="00E53C2D">
        <w:rPr>
          <w:rFonts w:eastAsia="汉仪书宋二简"/>
          <w:kern w:val="2"/>
          <w:sz w:val="21"/>
          <w:szCs w:val="21"/>
          <w:shd w:val="clear" w:color="auto" w:fill="FFFFFF"/>
        </w:rPr>
        <w:t>Write at least 3 ways to protect your home against burglary. The first one has been done for you.</w:t>
      </w:r>
    </w:p>
    <w:p w14:paraId="7856A5D6" w14:textId="77777777" w:rsidR="000354A3" w:rsidRPr="00E53C2D" w:rsidRDefault="0041198E" w:rsidP="00E53C2D">
      <w:pPr>
        <w:pStyle w:val="Bodytext10"/>
        <w:pBdr>
          <w:bottom w:val="single" w:sz="4" w:space="0" w:color="auto"/>
        </w:pBdr>
        <w:tabs>
          <w:tab w:val="left" w:pos="420"/>
          <w:tab w:val="left" w:pos="2098"/>
          <w:tab w:val="left" w:pos="3781"/>
          <w:tab w:val="left" w:pos="5460"/>
        </w:tabs>
        <w:spacing w:line="300" w:lineRule="auto"/>
        <w:jc w:val="both"/>
        <w:rPr>
          <w:rFonts w:eastAsia="汉仪书宋二简"/>
          <w:kern w:val="2"/>
          <w:sz w:val="21"/>
          <w:szCs w:val="21"/>
        </w:rPr>
      </w:pPr>
      <w:bookmarkStart w:id="69" w:name="bookmark74"/>
      <w:r w:rsidRPr="00E53C2D">
        <w:rPr>
          <w:rFonts w:eastAsia="汉仪书宋二简"/>
          <w:kern w:val="2"/>
          <w:sz w:val="21"/>
          <w:szCs w:val="21"/>
          <w:shd w:val="clear" w:color="auto" w:fill="FFFFFF"/>
        </w:rPr>
        <w:t>1</w:t>
      </w:r>
      <w:bookmarkEnd w:id="69"/>
      <w:r w:rsidRPr="00E53C2D">
        <w:rPr>
          <w:rFonts w:eastAsia="汉仪书宋二简"/>
          <w:kern w:val="2"/>
          <w:sz w:val="21"/>
          <w:szCs w:val="21"/>
          <w:shd w:val="clear" w:color="auto" w:fill="FFFFFF"/>
        </w:rPr>
        <w:t>）</w:t>
      </w:r>
      <w:r w:rsidRPr="00E53C2D">
        <w:rPr>
          <w:rFonts w:eastAsia="汉仪书宋二简"/>
          <w:kern w:val="2"/>
          <w:sz w:val="21"/>
          <w:szCs w:val="21"/>
        </w:rPr>
        <w:tab/>
        <w:t xml:space="preserve">Get familiar with your </w:t>
      </w:r>
      <w:proofErr w:type="spellStart"/>
      <w:r w:rsidRPr="00E53C2D">
        <w:rPr>
          <w:rFonts w:eastAsia="汉仪书宋二简"/>
          <w:kern w:val="2"/>
          <w:sz w:val="21"/>
          <w:szCs w:val="21"/>
        </w:rPr>
        <w:t>neighbours</w:t>
      </w:r>
      <w:proofErr w:type="spellEnd"/>
      <w:r w:rsidRPr="00E53C2D">
        <w:rPr>
          <w:rFonts w:eastAsia="汉仪书宋二简"/>
          <w:kern w:val="2"/>
          <w:sz w:val="21"/>
          <w:szCs w:val="21"/>
        </w:rPr>
        <w:t>. 2</w:t>
      </w:r>
      <w:r w:rsidRPr="00E53C2D">
        <w:rPr>
          <w:rFonts w:eastAsia="汉仪书宋二简"/>
          <w:kern w:val="2"/>
          <w:sz w:val="21"/>
          <w:szCs w:val="21"/>
        </w:rPr>
        <w:t>）</w:t>
      </w:r>
      <w:r w:rsidRPr="00E53C2D">
        <w:rPr>
          <w:rFonts w:eastAsia="汉仪书宋二简"/>
          <w:kern w:val="2"/>
          <w:sz w:val="21"/>
          <w:szCs w:val="21"/>
          <w:u w:val="single"/>
        </w:rPr>
        <w:t xml:space="preserve"> </w:t>
      </w:r>
      <w:r w:rsidRPr="00E53C2D">
        <w:rPr>
          <w:rFonts w:eastAsia="汉仪书宋二简"/>
          <w:kern w:val="2"/>
          <w:sz w:val="21"/>
          <w:szCs w:val="21"/>
          <w:u w:val="single"/>
        </w:rPr>
        <w:tab/>
      </w:r>
      <w:r w:rsidRPr="00E53C2D">
        <w:rPr>
          <w:rFonts w:eastAsia="汉仪书宋二简"/>
          <w:kern w:val="2"/>
          <w:sz w:val="21"/>
          <w:szCs w:val="21"/>
        </w:rPr>
        <w:t xml:space="preserve"> </w:t>
      </w:r>
      <w:r w:rsidRPr="00E53C2D">
        <w:rPr>
          <w:rFonts w:eastAsia="汉仪书宋二简"/>
          <w:kern w:val="2"/>
          <w:sz w:val="21"/>
          <w:szCs w:val="21"/>
          <w:u w:val="single"/>
        </w:rPr>
        <w:t xml:space="preserve"> </w:t>
      </w:r>
      <w:r w:rsidRPr="00E53C2D">
        <w:rPr>
          <w:rFonts w:eastAsia="汉仪书宋二简"/>
          <w:kern w:val="2"/>
          <w:sz w:val="21"/>
          <w:szCs w:val="21"/>
          <w:u w:val="single"/>
        </w:rPr>
        <w:tab/>
      </w:r>
    </w:p>
    <w:p w14:paraId="2F24F250"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bCs/>
          <w:kern w:val="2"/>
          <w:sz w:val="21"/>
          <w:szCs w:val="21"/>
        </w:rPr>
        <w:t xml:space="preserve">Vn. Writing </w:t>
      </w:r>
      <w:r w:rsidRPr="00E53C2D">
        <w:rPr>
          <w:rFonts w:eastAsia="汉仪书宋二简" w:cs="宋体"/>
          <w:kern w:val="2"/>
          <w:sz w:val="21"/>
          <w:szCs w:val="21"/>
          <w:lang w:val="zh-TW" w:eastAsia="zh-TW" w:bidi="zh-TW"/>
        </w:rPr>
        <w:t>（作文）（共</w:t>
      </w:r>
      <w:r w:rsidRPr="00E53C2D">
        <w:rPr>
          <w:rFonts w:eastAsia="汉仪书宋二简" w:cs="宋体"/>
          <w:kern w:val="2"/>
          <w:sz w:val="21"/>
          <w:szCs w:val="21"/>
          <w:lang w:val="zh-TW" w:eastAsia="zh-TW" w:bidi="zh-TW"/>
        </w:rPr>
        <w:t xml:space="preserve"> </w:t>
      </w:r>
      <w:r w:rsidRPr="00E53C2D">
        <w:rPr>
          <w:rFonts w:eastAsia="汉仪书宋二简"/>
          <w:bCs/>
          <w:kern w:val="2"/>
          <w:sz w:val="21"/>
          <w:szCs w:val="21"/>
        </w:rPr>
        <w:t xml:space="preserve">20 </w:t>
      </w:r>
      <w:r w:rsidRPr="00E53C2D">
        <w:rPr>
          <w:rFonts w:eastAsia="汉仪书宋二简" w:cs="宋体"/>
          <w:kern w:val="2"/>
          <w:sz w:val="21"/>
          <w:szCs w:val="21"/>
          <w:lang w:val="zh-TW" w:eastAsia="zh-TW" w:bidi="zh-TW"/>
        </w:rPr>
        <w:t>分）</w:t>
      </w:r>
    </w:p>
    <w:p w14:paraId="3770AC5F" w14:textId="50C68123"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70" w:name="bookmark75"/>
      <w:bookmarkEnd w:id="70"/>
      <w:r w:rsidRPr="00E53C2D">
        <w:rPr>
          <w:b/>
          <w:bCs/>
          <w:kern w:val="2"/>
          <w:shd w:val="clear" w:color="auto" w:fill="FFFFFF"/>
        </w:rPr>
        <w:t>84.</w:t>
      </w:r>
      <w:r w:rsidRPr="00E53C2D">
        <w:rPr>
          <w:b/>
          <w:bCs/>
          <w:kern w:val="2"/>
          <w:shd w:val="clear" w:color="auto" w:fill="FFFFFF"/>
        </w:rPr>
        <w:tab/>
      </w:r>
      <w:r w:rsidR="0041198E" w:rsidRPr="00E53C2D">
        <w:rPr>
          <w:rFonts w:eastAsia="汉仪书宋二简"/>
          <w:kern w:val="2"/>
          <w:sz w:val="21"/>
          <w:szCs w:val="21"/>
        </w:rPr>
        <w:t xml:space="preserve">Write at least 60 words according to the given </w:t>
      </w:r>
      <w:proofErr w:type="gramStart"/>
      <w:r w:rsidR="0041198E" w:rsidRPr="00E53C2D">
        <w:rPr>
          <w:rFonts w:eastAsia="汉仪书宋二简"/>
          <w:kern w:val="2"/>
          <w:sz w:val="21"/>
          <w:szCs w:val="21"/>
        </w:rPr>
        <w:t>situation.</w:t>
      </w:r>
      <w:r w:rsidR="0041198E" w:rsidRPr="00E53C2D">
        <w:rPr>
          <w:rFonts w:eastAsia="汉仪书宋二简"/>
          <w:kern w:val="2"/>
          <w:sz w:val="21"/>
          <w:szCs w:val="21"/>
        </w:rPr>
        <w:t>（</w:t>
      </w:r>
      <w:proofErr w:type="gramEnd"/>
      <w:r w:rsidR="0041198E" w:rsidRPr="00E53C2D">
        <w:rPr>
          <w:rFonts w:eastAsia="汉仪书宋二简" w:cs="宋体"/>
          <w:kern w:val="2"/>
          <w:sz w:val="21"/>
          <w:szCs w:val="21"/>
          <w:lang w:val="zh-TW" w:eastAsia="zh-TW" w:bidi="zh-TW"/>
        </w:rPr>
        <w:t>根据以下情境写一篇不少于</w:t>
      </w:r>
      <w:r w:rsidR="0041198E" w:rsidRPr="00E53C2D">
        <w:rPr>
          <w:rFonts w:eastAsia="汉仪书宋二简" w:cs="宋体"/>
          <w:kern w:val="2"/>
          <w:sz w:val="21"/>
          <w:szCs w:val="21"/>
          <w:lang w:val="zh-TW" w:eastAsia="zh-TW" w:bidi="zh-TW"/>
        </w:rPr>
        <w:t xml:space="preserve"> </w:t>
      </w:r>
      <w:r w:rsidR="0041198E" w:rsidRPr="00E53C2D">
        <w:rPr>
          <w:rFonts w:eastAsia="汉仪书宋二简"/>
          <w:kern w:val="2"/>
          <w:sz w:val="21"/>
          <w:szCs w:val="21"/>
          <w:lang w:val="zh-TW" w:eastAsia="zh-TW" w:bidi="zh-TW"/>
        </w:rPr>
        <w:t xml:space="preserve">60 </w:t>
      </w:r>
      <w:r w:rsidR="0041198E" w:rsidRPr="00E53C2D">
        <w:rPr>
          <w:rFonts w:eastAsia="汉仪书宋二简" w:cs="宋体"/>
          <w:kern w:val="2"/>
          <w:sz w:val="21"/>
          <w:szCs w:val="21"/>
          <w:lang w:val="zh-TW" w:eastAsia="zh-TW" w:bidi="zh-TW"/>
        </w:rPr>
        <w:t>个</w:t>
      </w:r>
      <w:r w:rsidR="0041198E" w:rsidRPr="00E53C2D">
        <w:rPr>
          <w:rFonts w:eastAsia="汉仪书宋二简" w:cs="宋体"/>
          <w:kern w:val="2"/>
          <w:sz w:val="21"/>
          <w:szCs w:val="21"/>
          <w:lang w:val="zh-TW" w:eastAsia="zh-TW" w:bidi="zh-TW"/>
        </w:rPr>
        <w:t xml:space="preserve"> </w:t>
      </w:r>
      <w:r w:rsidR="0041198E" w:rsidRPr="00E53C2D">
        <w:rPr>
          <w:rFonts w:eastAsia="汉仪书宋二简" w:cs="宋体"/>
          <w:kern w:val="2"/>
          <w:sz w:val="21"/>
          <w:szCs w:val="21"/>
          <w:lang w:val="zh-TW" w:eastAsia="zh-TW" w:bidi="zh-TW"/>
        </w:rPr>
        <w:t>词的短文，标点符号不占格）</w:t>
      </w:r>
    </w:p>
    <w:p w14:paraId="78919306" w14:textId="77777777" w:rsidR="000354A3" w:rsidRPr="00E53C2D" w:rsidRDefault="0041198E" w:rsidP="00E53C2D">
      <w:pPr>
        <w:pStyle w:val="Bodytext30"/>
        <w:tabs>
          <w:tab w:val="left" w:pos="420"/>
          <w:tab w:val="left" w:pos="2098"/>
          <w:tab w:val="left" w:pos="3781"/>
          <w:tab w:val="left" w:pos="5460"/>
        </w:tabs>
        <w:spacing w:after="0" w:line="300" w:lineRule="auto"/>
        <w:ind w:left="0" w:firstLine="0"/>
        <w:jc w:val="both"/>
        <w:rPr>
          <w:rFonts w:ascii="Times New Roman" w:eastAsia="汉仪书宋二简" w:hAnsi="Times New Roman"/>
          <w:kern w:val="2"/>
          <w:sz w:val="21"/>
          <w:szCs w:val="21"/>
        </w:rPr>
      </w:pPr>
      <w:r w:rsidRPr="00E53C2D">
        <w:rPr>
          <w:rFonts w:ascii="Times New Roman" w:eastAsia="汉仪书宋二简" w:hAnsi="Times New Roman"/>
          <w:kern w:val="2"/>
          <w:sz w:val="21"/>
          <w:szCs w:val="21"/>
        </w:rPr>
        <w:t>学校以下各社团打算在活动周开展一些竞赛活动：</w:t>
      </w:r>
    </w:p>
    <w:p w14:paraId="03C23735"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lang w:eastAsia="zh-TW"/>
        </w:rPr>
      </w:pPr>
      <w:r w:rsidRPr="00E53C2D">
        <w:rPr>
          <w:rFonts w:eastAsia="汉仪书宋二简"/>
          <w:kern w:val="2"/>
          <w:sz w:val="21"/>
          <w:szCs w:val="21"/>
          <w:lang w:eastAsia="zh-TW"/>
        </w:rPr>
        <w:t xml:space="preserve">comics club </w:t>
      </w:r>
      <w:r w:rsidRPr="00E53C2D">
        <w:rPr>
          <w:rFonts w:eastAsia="汉仪书宋二简" w:cs="宋体"/>
          <w:kern w:val="2"/>
          <w:sz w:val="21"/>
          <w:szCs w:val="21"/>
          <w:lang w:val="zh-TW" w:eastAsia="zh-TW" w:bidi="zh-TW"/>
        </w:rPr>
        <w:t>（动漫社）</w:t>
      </w:r>
      <w:r w:rsidRPr="00E53C2D">
        <w:rPr>
          <w:rFonts w:eastAsia="汉仪书宋二简" w:cs="宋体"/>
          <w:kern w:val="2"/>
          <w:sz w:val="21"/>
          <w:szCs w:val="21"/>
          <w:lang w:val="zh-TW" w:eastAsia="zh-TW" w:bidi="zh-TW"/>
        </w:rPr>
        <w:tab/>
      </w:r>
      <w:r w:rsidRPr="00E53C2D">
        <w:rPr>
          <w:rFonts w:eastAsia="汉仪书宋二简"/>
          <w:kern w:val="2"/>
          <w:sz w:val="21"/>
          <w:szCs w:val="21"/>
          <w:lang w:eastAsia="zh-TW"/>
        </w:rPr>
        <w:t xml:space="preserve">computer club </w:t>
      </w:r>
      <w:r w:rsidRPr="00E53C2D">
        <w:rPr>
          <w:rFonts w:eastAsia="汉仪书宋二简"/>
          <w:kern w:val="2"/>
          <w:sz w:val="21"/>
          <w:szCs w:val="21"/>
          <w:lang w:val="zh-TW" w:eastAsia="zh-TW" w:bidi="zh-TW"/>
        </w:rPr>
        <w:t>（</w:t>
      </w:r>
      <w:r w:rsidRPr="00E53C2D">
        <w:rPr>
          <w:rFonts w:eastAsia="汉仪书宋二简" w:cs="宋体"/>
          <w:kern w:val="2"/>
          <w:sz w:val="21"/>
          <w:szCs w:val="21"/>
          <w:lang w:val="zh-TW" w:eastAsia="zh-TW" w:bidi="zh-TW"/>
        </w:rPr>
        <w:t>电脑社）</w:t>
      </w:r>
    </w:p>
    <w:p w14:paraId="4CCCA0A1"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lang w:eastAsia="zh-TW"/>
        </w:rPr>
      </w:pPr>
      <w:r w:rsidRPr="00E53C2D">
        <w:rPr>
          <w:rFonts w:eastAsia="汉仪书宋二简"/>
          <w:kern w:val="2"/>
          <w:sz w:val="21"/>
          <w:szCs w:val="21"/>
          <w:lang w:eastAsia="zh-TW"/>
        </w:rPr>
        <w:t xml:space="preserve">school newspaper club </w:t>
      </w:r>
      <w:r w:rsidRPr="00E53C2D">
        <w:rPr>
          <w:rFonts w:eastAsia="汉仪书宋二简" w:cs="宋体"/>
          <w:kern w:val="2"/>
          <w:sz w:val="21"/>
          <w:szCs w:val="21"/>
          <w:lang w:val="zh-TW" w:eastAsia="zh-TW" w:bidi="zh-TW"/>
        </w:rPr>
        <w:t>（校报社）</w:t>
      </w:r>
      <w:r w:rsidRPr="00E53C2D">
        <w:rPr>
          <w:rFonts w:eastAsia="汉仪书宋二简" w:cs="宋体"/>
          <w:kern w:val="2"/>
          <w:sz w:val="21"/>
          <w:szCs w:val="21"/>
          <w:lang w:val="zh-TW" w:eastAsia="zh-TW" w:bidi="zh-TW"/>
        </w:rPr>
        <w:tab/>
      </w:r>
      <w:r w:rsidRPr="00E53C2D">
        <w:rPr>
          <w:rFonts w:eastAsia="汉仪书宋二简"/>
          <w:kern w:val="2"/>
          <w:sz w:val="21"/>
          <w:szCs w:val="21"/>
          <w:lang w:eastAsia="zh-TW"/>
        </w:rPr>
        <w:t xml:space="preserve">super brain club </w:t>
      </w:r>
      <w:r w:rsidRPr="00E53C2D">
        <w:rPr>
          <w:rFonts w:eastAsia="汉仪书宋二简" w:cs="宋体"/>
          <w:kern w:val="2"/>
          <w:sz w:val="21"/>
          <w:szCs w:val="21"/>
          <w:lang w:val="zh-TW" w:eastAsia="zh-TW" w:bidi="zh-TW"/>
        </w:rPr>
        <w:t>（最强大脑社）</w:t>
      </w:r>
    </w:p>
    <w:p w14:paraId="613B190D"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debate club </w:t>
      </w:r>
      <w:r w:rsidRPr="00E53C2D">
        <w:rPr>
          <w:rFonts w:eastAsia="汉仪书宋二简" w:cs="宋体"/>
          <w:kern w:val="2"/>
          <w:sz w:val="21"/>
          <w:szCs w:val="21"/>
          <w:lang w:val="zh-TW" w:eastAsia="zh-TW" w:bidi="zh-TW"/>
        </w:rPr>
        <w:t>（辩论社）</w:t>
      </w:r>
      <w:r w:rsidRPr="00E53C2D">
        <w:rPr>
          <w:rFonts w:eastAsia="汉仪书宋二简" w:cs="宋体"/>
          <w:kern w:val="2"/>
          <w:sz w:val="21"/>
          <w:szCs w:val="21"/>
          <w:lang w:val="zh-TW" w:eastAsia="zh-TW" w:bidi="zh-TW"/>
        </w:rPr>
        <w:tab/>
      </w:r>
      <w:r w:rsidRPr="00E53C2D">
        <w:rPr>
          <w:rFonts w:eastAsia="汉仪书宋二简"/>
          <w:kern w:val="2"/>
          <w:sz w:val="21"/>
          <w:szCs w:val="21"/>
        </w:rPr>
        <w:t xml:space="preserve">paper cutting club </w:t>
      </w:r>
      <w:r w:rsidRPr="00E53C2D">
        <w:rPr>
          <w:rFonts w:eastAsia="汉仪书宋二简" w:cs="宋体"/>
          <w:kern w:val="2"/>
          <w:sz w:val="21"/>
          <w:szCs w:val="21"/>
          <w:lang w:val="zh-TW" w:eastAsia="zh-TW" w:bidi="zh-TW"/>
        </w:rPr>
        <w:t>（剪纸社）</w:t>
      </w:r>
    </w:p>
    <w:p w14:paraId="333CFC63" w14:textId="77777777" w:rsidR="000354A3" w:rsidRPr="00E53C2D" w:rsidRDefault="0041198E" w:rsidP="00E53C2D">
      <w:pPr>
        <w:pStyle w:val="Bodytext30"/>
        <w:tabs>
          <w:tab w:val="left" w:pos="420"/>
          <w:tab w:val="left" w:pos="2098"/>
          <w:tab w:val="left" w:pos="3781"/>
          <w:tab w:val="left" w:pos="5460"/>
        </w:tabs>
        <w:spacing w:after="0" w:line="300" w:lineRule="auto"/>
        <w:ind w:left="0" w:firstLine="0"/>
        <w:jc w:val="both"/>
        <w:rPr>
          <w:rFonts w:ascii="Times New Roman" w:eastAsia="汉仪书宋二简" w:hAnsi="Times New Roman"/>
          <w:kern w:val="2"/>
          <w:sz w:val="21"/>
          <w:szCs w:val="21"/>
        </w:rPr>
      </w:pPr>
      <w:r w:rsidRPr="00E53C2D">
        <w:rPr>
          <w:rFonts w:ascii="Times New Roman" w:eastAsia="汉仪书宋二简" w:hAnsi="Times New Roman"/>
          <w:kern w:val="2"/>
          <w:sz w:val="21"/>
          <w:szCs w:val="21"/>
        </w:rPr>
        <w:t>假设你是其中一个社团的干事</w:t>
      </w:r>
      <w:r w:rsidRPr="00E53C2D">
        <w:rPr>
          <w:rFonts w:ascii="Times New Roman" w:eastAsia="汉仪书宋二简" w:hAnsi="Times New Roman" w:cs="Times New Roman"/>
          <w:bCs/>
          <w:kern w:val="2"/>
          <w:sz w:val="21"/>
          <w:szCs w:val="21"/>
          <w:lang w:val="en-US" w:eastAsia="zh-CN" w:bidi="en-US"/>
        </w:rPr>
        <w:t>Sandy,</w:t>
      </w:r>
      <w:r w:rsidRPr="00E53C2D">
        <w:rPr>
          <w:rFonts w:ascii="Times New Roman" w:eastAsia="汉仪书宋二简" w:hAnsi="Times New Roman"/>
          <w:kern w:val="2"/>
          <w:sz w:val="21"/>
          <w:szCs w:val="21"/>
        </w:rPr>
        <w:t>请拟一份通知告知你所在社团将要举行的活</w:t>
      </w:r>
      <w:r w:rsidRPr="00E53C2D">
        <w:rPr>
          <w:rFonts w:ascii="Times New Roman" w:eastAsia="汉仪书宋二简" w:hAnsi="Times New Roman"/>
          <w:kern w:val="2"/>
          <w:sz w:val="21"/>
          <w:szCs w:val="21"/>
        </w:rPr>
        <w:t xml:space="preserve"> </w:t>
      </w:r>
      <w:r w:rsidRPr="00E53C2D">
        <w:rPr>
          <w:rFonts w:ascii="Times New Roman" w:eastAsia="汉仪书宋二简" w:hAnsi="Times New Roman"/>
          <w:kern w:val="2"/>
          <w:sz w:val="21"/>
          <w:szCs w:val="21"/>
        </w:rPr>
        <w:t>动，内容包括：</w:t>
      </w:r>
    </w:p>
    <w:p w14:paraId="45AB34B0" w14:textId="77777777" w:rsidR="000354A3" w:rsidRPr="00E53C2D" w:rsidRDefault="0041198E" w:rsidP="00E53C2D">
      <w:pPr>
        <w:pStyle w:val="Bodytext30"/>
        <w:tabs>
          <w:tab w:val="left" w:pos="420"/>
          <w:tab w:val="left" w:pos="2098"/>
          <w:tab w:val="left" w:pos="3781"/>
          <w:tab w:val="left" w:pos="5460"/>
        </w:tabs>
        <w:spacing w:after="0" w:line="300" w:lineRule="auto"/>
        <w:ind w:left="0" w:firstLine="0"/>
        <w:jc w:val="both"/>
        <w:rPr>
          <w:rFonts w:ascii="Times New Roman" w:eastAsia="汉仪书宋二简" w:hAnsi="Times New Roman"/>
          <w:kern w:val="2"/>
          <w:sz w:val="21"/>
          <w:szCs w:val="21"/>
        </w:rPr>
      </w:pPr>
      <w:bookmarkStart w:id="71" w:name="bookmark76"/>
      <w:r w:rsidRPr="00E53C2D">
        <w:rPr>
          <w:rFonts w:ascii="Times New Roman" w:eastAsia="汉仪书宋二简" w:hAnsi="Times New Roman" w:cs="Times New Roman"/>
          <w:bCs/>
          <w:kern w:val="2"/>
          <w:sz w:val="21"/>
          <w:szCs w:val="21"/>
        </w:rPr>
        <w:t>1</w:t>
      </w:r>
      <w:bookmarkEnd w:id="71"/>
      <w:r w:rsidRPr="00E53C2D">
        <w:rPr>
          <w:rFonts w:ascii="Times New Roman" w:eastAsia="汉仪书宋二简" w:hAnsi="Times New Roman" w:cs="Times New Roman"/>
          <w:bCs/>
          <w:kern w:val="2"/>
          <w:sz w:val="21"/>
          <w:szCs w:val="21"/>
        </w:rPr>
        <w:t>）</w:t>
      </w:r>
      <w:r w:rsidRPr="00E53C2D">
        <w:rPr>
          <w:rFonts w:ascii="Times New Roman" w:eastAsia="汉仪书宋二简" w:hAnsi="Times New Roman" w:cs="Times New Roman"/>
          <w:bCs/>
          <w:kern w:val="2"/>
          <w:sz w:val="21"/>
          <w:szCs w:val="21"/>
        </w:rPr>
        <w:tab/>
      </w:r>
      <w:r w:rsidRPr="00E53C2D">
        <w:rPr>
          <w:rFonts w:ascii="Times New Roman" w:eastAsia="汉仪书宋二简" w:hAnsi="Times New Roman"/>
          <w:kern w:val="2"/>
          <w:sz w:val="21"/>
          <w:szCs w:val="21"/>
        </w:rPr>
        <w:t>活动名称、目的</w:t>
      </w:r>
    </w:p>
    <w:p w14:paraId="54110BCB" w14:textId="77777777" w:rsidR="000354A3" w:rsidRPr="00E53C2D" w:rsidRDefault="0041198E" w:rsidP="00E53C2D">
      <w:pPr>
        <w:pStyle w:val="Bodytext30"/>
        <w:tabs>
          <w:tab w:val="left" w:pos="420"/>
          <w:tab w:val="left" w:pos="2098"/>
          <w:tab w:val="left" w:pos="3781"/>
          <w:tab w:val="left" w:pos="5460"/>
        </w:tabs>
        <w:spacing w:after="0" w:line="300" w:lineRule="auto"/>
        <w:ind w:left="0" w:firstLine="0"/>
        <w:jc w:val="both"/>
        <w:rPr>
          <w:rFonts w:ascii="Times New Roman" w:eastAsia="汉仪书宋二简" w:hAnsi="Times New Roman"/>
          <w:kern w:val="2"/>
          <w:sz w:val="21"/>
          <w:szCs w:val="21"/>
        </w:rPr>
      </w:pPr>
      <w:bookmarkStart w:id="72" w:name="bookmark77"/>
      <w:r w:rsidRPr="00E53C2D">
        <w:rPr>
          <w:rFonts w:ascii="Times New Roman" w:eastAsia="汉仪书宋二简" w:hAnsi="Times New Roman" w:cs="Times New Roman"/>
          <w:bCs/>
          <w:kern w:val="2"/>
          <w:sz w:val="21"/>
          <w:szCs w:val="21"/>
        </w:rPr>
        <w:t>2</w:t>
      </w:r>
      <w:bookmarkEnd w:id="72"/>
      <w:r w:rsidRPr="00E53C2D">
        <w:rPr>
          <w:rFonts w:ascii="Times New Roman" w:eastAsia="汉仪书宋二简" w:hAnsi="Times New Roman" w:cs="Times New Roman"/>
          <w:bCs/>
          <w:kern w:val="2"/>
          <w:sz w:val="21"/>
          <w:szCs w:val="21"/>
        </w:rPr>
        <w:t>）</w:t>
      </w:r>
      <w:r w:rsidRPr="00E53C2D">
        <w:rPr>
          <w:rFonts w:ascii="Times New Roman" w:eastAsia="汉仪书宋二简" w:hAnsi="Times New Roman" w:cs="Times New Roman"/>
          <w:bCs/>
          <w:kern w:val="2"/>
          <w:sz w:val="21"/>
          <w:szCs w:val="21"/>
        </w:rPr>
        <w:tab/>
      </w:r>
      <w:r w:rsidRPr="00E53C2D">
        <w:rPr>
          <w:rFonts w:ascii="Times New Roman" w:eastAsia="汉仪书宋二简" w:hAnsi="Times New Roman"/>
          <w:kern w:val="2"/>
          <w:sz w:val="21"/>
          <w:szCs w:val="21"/>
        </w:rPr>
        <w:t>活动时间、地点</w:t>
      </w:r>
    </w:p>
    <w:p w14:paraId="2CFE4C01" w14:textId="77777777" w:rsidR="000354A3" w:rsidRPr="00E53C2D" w:rsidRDefault="0041198E" w:rsidP="00E53C2D">
      <w:pPr>
        <w:pStyle w:val="Bodytext30"/>
        <w:tabs>
          <w:tab w:val="left" w:pos="420"/>
          <w:tab w:val="left" w:pos="2098"/>
          <w:tab w:val="left" w:pos="3781"/>
          <w:tab w:val="left" w:pos="5460"/>
        </w:tabs>
        <w:spacing w:after="0" w:line="300" w:lineRule="auto"/>
        <w:ind w:left="0" w:firstLine="0"/>
        <w:jc w:val="both"/>
        <w:rPr>
          <w:rFonts w:ascii="Times New Roman" w:eastAsia="汉仪书宋二简" w:hAnsi="Times New Roman"/>
          <w:kern w:val="2"/>
          <w:sz w:val="21"/>
          <w:szCs w:val="21"/>
        </w:rPr>
      </w:pPr>
      <w:bookmarkStart w:id="73" w:name="bookmark78"/>
      <w:r w:rsidRPr="00E53C2D">
        <w:rPr>
          <w:rFonts w:ascii="Times New Roman" w:eastAsia="汉仪书宋二简" w:hAnsi="Times New Roman" w:cs="Times New Roman"/>
          <w:bCs/>
          <w:kern w:val="2"/>
          <w:sz w:val="21"/>
          <w:szCs w:val="21"/>
        </w:rPr>
        <w:t>3</w:t>
      </w:r>
      <w:bookmarkEnd w:id="73"/>
      <w:r w:rsidRPr="00E53C2D">
        <w:rPr>
          <w:rFonts w:ascii="Times New Roman" w:eastAsia="汉仪书宋二简" w:hAnsi="Times New Roman" w:cs="Times New Roman"/>
          <w:bCs/>
          <w:kern w:val="2"/>
          <w:sz w:val="21"/>
          <w:szCs w:val="21"/>
        </w:rPr>
        <w:t>）</w:t>
      </w:r>
      <w:r w:rsidRPr="00E53C2D">
        <w:rPr>
          <w:rFonts w:ascii="Times New Roman" w:eastAsia="汉仪书宋二简" w:hAnsi="Times New Roman" w:cs="Times New Roman"/>
          <w:bCs/>
          <w:kern w:val="2"/>
          <w:sz w:val="21"/>
          <w:szCs w:val="21"/>
        </w:rPr>
        <w:tab/>
      </w:r>
      <w:r w:rsidRPr="00E53C2D">
        <w:rPr>
          <w:rFonts w:ascii="Times New Roman" w:eastAsia="汉仪书宋二简" w:hAnsi="Times New Roman"/>
          <w:kern w:val="2"/>
          <w:sz w:val="21"/>
          <w:szCs w:val="21"/>
        </w:rPr>
        <w:t>参加活动的相关要求</w:t>
      </w:r>
    </w:p>
    <w:p w14:paraId="32B6935D" w14:textId="77777777" w:rsidR="000354A3" w:rsidRPr="00E53C2D" w:rsidRDefault="0041198E" w:rsidP="00E53C2D">
      <w:pPr>
        <w:pStyle w:val="Bodytext30"/>
        <w:tabs>
          <w:tab w:val="left" w:pos="420"/>
          <w:tab w:val="left" w:pos="2098"/>
          <w:tab w:val="left" w:pos="3781"/>
          <w:tab w:val="left" w:pos="5460"/>
        </w:tabs>
        <w:spacing w:after="0" w:line="300" w:lineRule="auto"/>
        <w:ind w:left="0" w:firstLine="0"/>
        <w:jc w:val="both"/>
        <w:rPr>
          <w:rFonts w:ascii="Times New Roman" w:eastAsia="汉仪书宋二简" w:hAnsi="Times New Roman"/>
          <w:kern w:val="2"/>
          <w:sz w:val="21"/>
          <w:szCs w:val="21"/>
        </w:rPr>
      </w:pPr>
      <w:bookmarkStart w:id="74" w:name="bookmark79"/>
      <w:r w:rsidRPr="00E53C2D">
        <w:rPr>
          <w:rFonts w:ascii="Times New Roman" w:eastAsia="汉仪书宋二简" w:hAnsi="Times New Roman" w:cs="Times New Roman"/>
          <w:bCs/>
          <w:kern w:val="2"/>
          <w:sz w:val="21"/>
          <w:szCs w:val="21"/>
        </w:rPr>
        <w:t>4</w:t>
      </w:r>
      <w:bookmarkEnd w:id="74"/>
      <w:r w:rsidRPr="00E53C2D">
        <w:rPr>
          <w:rFonts w:ascii="Times New Roman" w:eastAsia="汉仪书宋二简" w:hAnsi="Times New Roman" w:cs="Times New Roman"/>
          <w:bCs/>
          <w:kern w:val="2"/>
          <w:sz w:val="21"/>
          <w:szCs w:val="21"/>
        </w:rPr>
        <w:t>）</w:t>
      </w:r>
      <w:r w:rsidRPr="00E53C2D">
        <w:rPr>
          <w:rFonts w:ascii="Times New Roman" w:eastAsia="汉仪书宋二简" w:hAnsi="Times New Roman" w:cs="Times New Roman"/>
          <w:bCs/>
          <w:kern w:val="2"/>
          <w:sz w:val="21"/>
          <w:szCs w:val="21"/>
        </w:rPr>
        <w:tab/>
      </w:r>
      <w:r w:rsidRPr="00E53C2D">
        <w:rPr>
          <w:rFonts w:ascii="Times New Roman" w:eastAsia="汉仪书宋二简" w:hAnsi="Times New Roman"/>
          <w:kern w:val="2"/>
          <w:sz w:val="21"/>
          <w:szCs w:val="21"/>
        </w:rPr>
        <w:t>奖项设置等</w:t>
      </w:r>
    </w:p>
    <w:p w14:paraId="214017D3" w14:textId="77777777" w:rsidR="000354A3" w:rsidRPr="00E53C2D" w:rsidRDefault="0041198E" w:rsidP="00E53C2D">
      <w:pPr>
        <w:pStyle w:val="Bodytext30"/>
        <w:tabs>
          <w:tab w:val="left" w:pos="420"/>
          <w:tab w:val="left" w:pos="2098"/>
          <w:tab w:val="left" w:pos="3781"/>
          <w:tab w:val="left" w:pos="5460"/>
        </w:tabs>
        <w:spacing w:after="0" w:line="300" w:lineRule="auto"/>
        <w:ind w:left="0" w:firstLine="0"/>
        <w:jc w:val="both"/>
        <w:rPr>
          <w:rFonts w:ascii="Times New Roman" w:eastAsia="汉仪书宋二简" w:hAnsi="Times New Roman"/>
          <w:kern w:val="2"/>
          <w:sz w:val="21"/>
          <w:szCs w:val="21"/>
        </w:rPr>
      </w:pPr>
      <w:r w:rsidRPr="00E53C2D">
        <w:rPr>
          <w:rFonts w:ascii="Times New Roman" w:eastAsia="汉仪书宋二简" w:hAnsi="Times New Roman"/>
          <w:kern w:val="2"/>
          <w:sz w:val="21"/>
          <w:szCs w:val="21"/>
        </w:rPr>
        <w:t>（注意：</w:t>
      </w:r>
      <w:r w:rsidRPr="00E53C2D">
        <w:rPr>
          <w:rFonts w:ascii="Times New Roman" w:eastAsia="汉仪书宋二简" w:hAnsi="Times New Roman" w:cs="Times New Roman"/>
          <w:bCs/>
          <w:kern w:val="2"/>
          <w:sz w:val="21"/>
          <w:szCs w:val="21"/>
        </w:rPr>
        <w:t>1</w:t>
      </w:r>
      <w:r w:rsidRPr="00E53C2D">
        <w:rPr>
          <w:rFonts w:ascii="Times New Roman" w:eastAsia="汉仪书宋二简" w:hAnsi="Times New Roman"/>
          <w:kern w:val="2"/>
          <w:sz w:val="21"/>
          <w:szCs w:val="21"/>
        </w:rPr>
        <w:t>.</w:t>
      </w:r>
      <w:r w:rsidRPr="00E53C2D">
        <w:rPr>
          <w:rFonts w:ascii="Times New Roman" w:eastAsia="汉仪书宋二简" w:hAnsi="Times New Roman"/>
          <w:kern w:val="2"/>
          <w:sz w:val="21"/>
          <w:szCs w:val="21"/>
        </w:rPr>
        <w:t>军玄中不得申现好名、</w:t>
      </w:r>
      <w:r w:rsidRPr="00E53C2D">
        <w:rPr>
          <w:rFonts w:ascii="Times New Roman" w:eastAsia="汉仪书宋二简" w:hAnsi="Times New Roman"/>
          <w:kern w:val="2"/>
          <w:sz w:val="21"/>
          <w:szCs w:val="21"/>
        </w:rPr>
        <w:t>,</w:t>
      </w:r>
      <w:r w:rsidRPr="00E53C2D">
        <w:rPr>
          <w:rFonts w:ascii="Times New Roman" w:eastAsia="汉仪书宋二简" w:hAnsi="Times New Roman"/>
          <w:kern w:val="2"/>
          <w:sz w:val="21"/>
          <w:szCs w:val="21"/>
        </w:rPr>
        <w:t>宓书等个人債皐</w:t>
      </w:r>
      <w:r w:rsidRPr="00E53C2D">
        <w:rPr>
          <w:rFonts w:ascii="Times New Roman" w:eastAsia="汉仪书宋二简" w:hAnsi="Times New Roman"/>
          <w:kern w:val="2"/>
          <w:sz w:val="21"/>
          <w:szCs w:val="21"/>
        </w:rPr>
        <w:t>,.</w:t>
      </w:r>
      <w:r w:rsidRPr="00E53C2D">
        <w:rPr>
          <w:rFonts w:ascii="Times New Roman" w:eastAsia="汉仪书宋二简" w:hAnsi="Times New Roman"/>
          <w:kern w:val="2"/>
          <w:sz w:val="21"/>
          <w:szCs w:val="21"/>
        </w:rPr>
        <w:t>吾则下手附。</w:t>
      </w:r>
    </w:p>
    <w:p w14:paraId="36788BDE" w14:textId="77777777" w:rsidR="00E53C2D" w:rsidRPr="00E53C2D" w:rsidRDefault="0041198E" w:rsidP="00E53C2D">
      <w:pPr>
        <w:pStyle w:val="Bodytext30"/>
        <w:tabs>
          <w:tab w:val="left" w:pos="420"/>
          <w:tab w:val="left" w:pos="2098"/>
          <w:tab w:val="left" w:pos="3781"/>
          <w:tab w:val="left" w:pos="5460"/>
        </w:tabs>
        <w:spacing w:after="0" w:line="300" w:lineRule="auto"/>
        <w:ind w:left="0" w:firstLine="0"/>
        <w:jc w:val="both"/>
        <w:rPr>
          <w:rFonts w:ascii="Times New Roman" w:eastAsia="汉仪书宋二简" w:hAnsi="Times New Roman"/>
          <w:kern w:val="2"/>
          <w:sz w:val="21"/>
          <w:szCs w:val="21"/>
        </w:rPr>
      </w:pPr>
      <w:r w:rsidRPr="00E53C2D">
        <w:rPr>
          <w:rFonts w:ascii="Times New Roman" w:eastAsia="汉仪书宋二简" w:hAnsi="Times New Roman" w:cs="Times New Roman"/>
          <w:bCs/>
          <w:kern w:val="2"/>
          <w:sz w:val="21"/>
          <w:szCs w:val="21"/>
          <w:lang w:val="en-US" w:eastAsia="zh-CN" w:bidi="en-US"/>
        </w:rPr>
        <w:t>2.</w:t>
      </w:r>
      <w:r w:rsidRPr="00E53C2D">
        <w:rPr>
          <w:rFonts w:ascii="Times New Roman" w:eastAsia="汉仪书宋二简" w:hAnsi="Times New Roman"/>
          <w:kern w:val="2"/>
          <w:sz w:val="21"/>
          <w:szCs w:val="21"/>
        </w:rPr>
        <w:t>照抄阅读语篇不得分。）</w:t>
      </w:r>
    </w:p>
    <w:p w14:paraId="2775F0B1" w14:textId="61A5F36D"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16. June 2012 </w:t>
      </w:r>
      <w:proofErr w:type="spellStart"/>
      <w:proofErr w:type="gramStart"/>
      <w:r w:rsidRPr="00E53C2D">
        <w:rPr>
          <w:rFonts w:eastAsia="汉仪书宋二简"/>
          <w:kern w:val="2"/>
          <w:sz w:val="21"/>
          <w:szCs w:val="21"/>
        </w:rPr>
        <w:t>17.various</w:t>
      </w:r>
      <w:proofErr w:type="spellEnd"/>
      <w:proofErr w:type="gramEnd"/>
      <w:r w:rsidRPr="00E53C2D">
        <w:rPr>
          <w:rFonts w:eastAsia="汉仪书宋二简"/>
          <w:kern w:val="2"/>
          <w:sz w:val="21"/>
          <w:szCs w:val="21"/>
        </w:rPr>
        <w:t xml:space="preserve"> backgrounds </w:t>
      </w:r>
      <w:proofErr w:type="spellStart"/>
      <w:r w:rsidRPr="00E53C2D">
        <w:rPr>
          <w:rFonts w:eastAsia="汉仪书宋二简"/>
          <w:kern w:val="2"/>
          <w:sz w:val="21"/>
          <w:szCs w:val="21"/>
        </w:rPr>
        <w:t>18.lovely</w:t>
      </w:r>
      <w:proofErr w:type="spellEnd"/>
      <w:r w:rsidRPr="00E53C2D">
        <w:rPr>
          <w:rFonts w:eastAsia="汉仪书宋二简"/>
          <w:kern w:val="2"/>
          <w:sz w:val="21"/>
          <w:szCs w:val="21"/>
        </w:rPr>
        <w:t xml:space="preserve"> chairs </w:t>
      </w:r>
      <w:proofErr w:type="spellStart"/>
      <w:r w:rsidRPr="00E53C2D">
        <w:rPr>
          <w:rFonts w:eastAsia="汉仪书宋二简"/>
          <w:kern w:val="2"/>
          <w:sz w:val="21"/>
          <w:szCs w:val="21"/>
        </w:rPr>
        <w:t>19.town</w:t>
      </w:r>
      <w:proofErr w:type="spellEnd"/>
      <w:r w:rsidRPr="00E53C2D">
        <w:rPr>
          <w:rFonts w:eastAsia="汉仪书宋二简"/>
          <w:kern w:val="2"/>
          <w:sz w:val="21"/>
          <w:szCs w:val="21"/>
        </w:rPr>
        <w:t xml:space="preserve"> square </w:t>
      </w:r>
      <w:proofErr w:type="spellStart"/>
      <w:r w:rsidRPr="00E53C2D">
        <w:rPr>
          <w:rFonts w:eastAsia="汉仪书宋二简"/>
          <w:kern w:val="2"/>
          <w:sz w:val="21"/>
          <w:szCs w:val="21"/>
        </w:rPr>
        <w:t>20.walking</w:t>
      </w:r>
      <w:proofErr w:type="spellEnd"/>
      <w:r w:rsidRPr="00E53C2D">
        <w:rPr>
          <w:rFonts w:eastAsia="汉仪书宋二简"/>
          <w:kern w:val="2"/>
          <w:sz w:val="21"/>
          <w:szCs w:val="21"/>
        </w:rPr>
        <w:t xml:space="preserve"> pets</w:t>
      </w:r>
    </w:p>
    <w:p w14:paraId="729F7B9B" w14:textId="77777777" w:rsidR="000354A3" w:rsidRPr="00E53C2D" w:rsidRDefault="0041198E" w:rsidP="00E53C2D">
      <w:pPr>
        <w:pStyle w:val="Bodytext40"/>
        <w:tabs>
          <w:tab w:val="left" w:pos="420"/>
          <w:tab w:val="left" w:pos="2098"/>
          <w:tab w:val="left" w:pos="3781"/>
          <w:tab w:val="left" w:pos="5460"/>
        </w:tabs>
        <w:spacing w:after="0" w:line="300" w:lineRule="auto"/>
        <w:jc w:val="both"/>
        <w:rPr>
          <w:rFonts w:eastAsia="汉仪书宋二简"/>
          <w:b w:val="0"/>
          <w:kern w:val="2"/>
          <w:sz w:val="21"/>
          <w:szCs w:val="21"/>
        </w:rPr>
      </w:pPr>
      <w:r w:rsidRPr="00E53C2D">
        <w:rPr>
          <w:rFonts w:eastAsia="汉仪书宋二简"/>
          <w:b w:val="0"/>
          <w:i w:val="0"/>
          <w:iCs w:val="0"/>
          <w:kern w:val="2"/>
          <w:sz w:val="21"/>
          <w:szCs w:val="21"/>
        </w:rPr>
        <w:t>Part 2 Vocabulary and grammar</w:t>
      </w:r>
    </w:p>
    <w:p w14:paraId="6B55EA2F" w14:textId="216C3F56"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75" w:name="bookmark80"/>
      <w:bookmarkEnd w:id="75"/>
      <w:r w:rsidRPr="00E53C2D">
        <w:rPr>
          <w:b/>
          <w:bCs/>
          <w:kern w:val="2"/>
          <w:sz w:val="24"/>
          <w:szCs w:val="24"/>
        </w:rPr>
        <w:t>II.</w:t>
      </w:r>
      <w:r w:rsidRPr="00E53C2D">
        <w:rPr>
          <w:b/>
          <w:bCs/>
          <w:kern w:val="2"/>
          <w:sz w:val="24"/>
          <w:szCs w:val="24"/>
        </w:rPr>
        <w:tab/>
      </w:r>
      <w:r w:rsidR="0041198E" w:rsidRPr="00E53C2D">
        <w:rPr>
          <w:rFonts w:eastAsia="汉仪书宋二简"/>
          <w:kern w:val="2"/>
          <w:sz w:val="21"/>
          <w:szCs w:val="21"/>
        </w:rPr>
        <w:t>21. A 22. B 23. A 24. B 25. D 26. C 27. C</w:t>
      </w:r>
    </w:p>
    <w:p w14:paraId="5A05F719"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28. C 29. A 30. D</w:t>
      </w:r>
    </w:p>
    <w:p w14:paraId="31E554D2"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31. A 32. D 33. B 34. B 35. C</w:t>
      </w:r>
    </w:p>
    <w:p w14:paraId="45F3D4DB" w14:textId="54C3068F"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76" w:name="bookmark81"/>
      <w:bookmarkEnd w:id="76"/>
      <w:r w:rsidRPr="00E53C2D">
        <w:rPr>
          <w:b/>
          <w:bCs/>
          <w:kern w:val="2"/>
          <w:sz w:val="24"/>
          <w:szCs w:val="24"/>
        </w:rPr>
        <w:t>III.</w:t>
      </w:r>
      <w:r w:rsidRPr="00E53C2D">
        <w:rPr>
          <w:b/>
          <w:bCs/>
          <w:kern w:val="2"/>
          <w:sz w:val="24"/>
          <w:szCs w:val="24"/>
        </w:rPr>
        <w:tab/>
      </w:r>
      <w:r w:rsidR="0041198E" w:rsidRPr="00E53C2D">
        <w:rPr>
          <w:rFonts w:eastAsia="汉仪书宋二简"/>
          <w:kern w:val="2"/>
          <w:sz w:val="21"/>
          <w:szCs w:val="21"/>
        </w:rPr>
        <w:t>36. D 37. E 38. A 39. B 40. B 41. A 42. E 43. C</w:t>
      </w:r>
    </w:p>
    <w:p w14:paraId="3639A3DC" w14:textId="376E3D10"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77" w:name="bookmark82"/>
      <w:bookmarkEnd w:id="77"/>
      <w:r w:rsidRPr="00E53C2D">
        <w:rPr>
          <w:b/>
          <w:bCs/>
          <w:kern w:val="2"/>
          <w:sz w:val="24"/>
          <w:szCs w:val="24"/>
        </w:rPr>
        <w:t>IV.</w:t>
      </w:r>
      <w:r w:rsidRPr="00E53C2D">
        <w:rPr>
          <w:b/>
          <w:bCs/>
          <w:kern w:val="2"/>
          <w:sz w:val="24"/>
          <w:szCs w:val="24"/>
        </w:rPr>
        <w:tab/>
      </w:r>
      <w:proofErr w:type="spellStart"/>
      <w:r w:rsidR="0041198E" w:rsidRPr="00E53C2D">
        <w:rPr>
          <w:rFonts w:eastAsia="汉仪书宋二简"/>
          <w:kern w:val="2"/>
          <w:sz w:val="21"/>
          <w:szCs w:val="21"/>
        </w:rPr>
        <w:t>44.seats</w:t>
      </w:r>
      <w:proofErr w:type="spellEnd"/>
      <w:r w:rsidR="0041198E" w:rsidRPr="00E53C2D">
        <w:rPr>
          <w:rFonts w:eastAsia="汉仪书宋二简"/>
          <w:kern w:val="2"/>
          <w:sz w:val="21"/>
          <w:szCs w:val="21"/>
        </w:rPr>
        <w:t xml:space="preserve"> </w:t>
      </w:r>
      <w:proofErr w:type="spellStart"/>
      <w:proofErr w:type="gramStart"/>
      <w:r w:rsidR="0041198E" w:rsidRPr="00E53C2D">
        <w:rPr>
          <w:rFonts w:eastAsia="汉仪书宋二简"/>
          <w:kern w:val="2"/>
          <w:sz w:val="21"/>
          <w:szCs w:val="21"/>
        </w:rPr>
        <w:t>45.second</w:t>
      </w:r>
      <w:proofErr w:type="spellEnd"/>
      <w:proofErr w:type="gramEnd"/>
      <w:r w:rsidR="0041198E" w:rsidRPr="00E53C2D">
        <w:rPr>
          <w:rFonts w:eastAsia="汉仪书宋二简"/>
          <w:kern w:val="2"/>
          <w:sz w:val="21"/>
          <w:szCs w:val="21"/>
        </w:rPr>
        <w:t xml:space="preserve"> </w:t>
      </w:r>
      <w:proofErr w:type="spellStart"/>
      <w:r w:rsidR="0041198E" w:rsidRPr="00E53C2D">
        <w:rPr>
          <w:rFonts w:eastAsia="汉仪书宋二简"/>
          <w:kern w:val="2"/>
          <w:sz w:val="21"/>
          <w:szCs w:val="21"/>
        </w:rPr>
        <w:t>46.shortest</w:t>
      </w:r>
      <w:proofErr w:type="spellEnd"/>
      <w:r w:rsidR="0041198E" w:rsidRPr="00E53C2D">
        <w:rPr>
          <w:rFonts w:eastAsia="汉仪书宋二简"/>
          <w:kern w:val="2"/>
          <w:sz w:val="21"/>
          <w:szCs w:val="21"/>
        </w:rPr>
        <w:t xml:space="preserve"> </w:t>
      </w:r>
      <w:proofErr w:type="spellStart"/>
      <w:r w:rsidR="0041198E" w:rsidRPr="00E53C2D">
        <w:rPr>
          <w:rFonts w:eastAsia="汉仪书宋二简"/>
          <w:kern w:val="2"/>
          <w:sz w:val="21"/>
          <w:szCs w:val="21"/>
        </w:rPr>
        <w:t>47.meaning</w:t>
      </w:r>
      <w:proofErr w:type="spellEnd"/>
    </w:p>
    <w:p w14:paraId="5C5001A4"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proofErr w:type="spellStart"/>
      <w:r w:rsidRPr="00E53C2D">
        <w:rPr>
          <w:rFonts w:eastAsia="汉仪书宋二简"/>
          <w:kern w:val="2"/>
          <w:sz w:val="21"/>
          <w:szCs w:val="21"/>
        </w:rPr>
        <w:t>48.frightening</w:t>
      </w:r>
      <w:proofErr w:type="spellEnd"/>
      <w:r w:rsidRPr="00E53C2D">
        <w:rPr>
          <w:rFonts w:eastAsia="汉仪书宋二简"/>
          <w:kern w:val="2"/>
          <w:sz w:val="21"/>
          <w:szCs w:val="21"/>
        </w:rPr>
        <w:t xml:space="preserve"> </w:t>
      </w:r>
      <w:proofErr w:type="spellStart"/>
      <w:proofErr w:type="gramStart"/>
      <w:r w:rsidRPr="00E53C2D">
        <w:rPr>
          <w:rFonts w:eastAsia="汉仪书宋二简"/>
          <w:kern w:val="2"/>
          <w:sz w:val="21"/>
          <w:szCs w:val="21"/>
        </w:rPr>
        <w:t>49.safely</w:t>
      </w:r>
      <w:proofErr w:type="spellEnd"/>
      <w:proofErr w:type="gramEnd"/>
    </w:p>
    <w:p w14:paraId="045BDECD"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proofErr w:type="spellStart"/>
      <w:r w:rsidRPr="00E53C2D">
        <w:rPr>
          <w:rFonts w:eastAsia="汉仪书宋二简"/>
          <w:kern w:val="2"/>
          <w:sz w:val="21"/>
          <w:szCs w:val="21"/>
        </w:rPr>
        <w:t>50.disadvantage</w:t>
      </w:r>
      <w:proofErr w:type="spellEnd"/>
      <w:r w:rsidRPr="00E53C2D">
        <w:rPr>
          <w:rFonts w:eastAsia="汉仪书宋二简"/>
          <w:kern w:val="2"/>
          <w:sz w:val="21"/>
          <w:szCs w:val="21"/>
        </w:rPr>
        <w:t xml:space="preserve"> </w:t>
      </w:r>
      <w:proofErr w:type="gramStart"/>
      <w:r w:rsidRPr="00E53C2D">
        <w:rPr>
          <w:rFonts w:eastAsia="汉仪书宋二简"/>
          <w:kern w:val="2"/>
          <w:sz w:val="21"/>
          <w:szCs w:val="21"/>
        </w:rPr>
        <w:t>51 .succeed</w:t>
      </w:r>
      <w:proofErr w:type="gramEnd"/>
    </w:p>
    <w:p w14:paraId="537F195E" w14:textId="63713A40"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78" w:name="bookmark83"/>
      <w:bookmarkEnd w:id="78"/>
      <w:proofErr w:type="gramStart"/>
      <w:r w:rsidRPr="00E53C2D">
        <w:rPr>
          <w:b/>
          <w:bCs/>
          <w:kern w:val="2"/>
          <w:sz w:val="24"/>
          <w:szCs w:val="24"/>
        </w:rPr>
        <w:t>V.</w:t>
      </w:r>
      <w:r w:rsidRPr="00E53C2D">
        <w:rPr>
          <w:b/>
          <w:bCs/>
          <w:kern w:val="2"/>
          <w:sz w:val="24"/>
          <w:szCs w:val="24"/>
        </w:rPr>
        <w:tab/>
      </w:r>
      <w:proofErr w:type="spellStart"/>
      <w:r w:rsidR="0041198E" w:rsidRPr="00E53C2D">
        <w:rPr>
          <w:rFonts w:eastAsia="汉仪书宋二简"/>
          <w:kern w:val="2"/>
          <w:sz w:val="21"/>
          <w:szCs w:val="21"/>
        </w:rPr>
        <w:t>52.didn</w:t>
      </w:r>
      <w:r w:rsidR="0041198E" w:rsidRPr="00E53C2D">
        <w:rPr>
          <w:rFonts w:eastAsia="汉仪书宋二简"/>
          <w:kern w:val="2"/>
          <w:sz w:val="21"/>
          <w:szCs w:val="21"/>
          <w:vertAlign w:val="superscript"/>
        </w:rPr>
        <w:t>,</w:t>
      </w:r>
      <w:r w:rsidR="0041198E" w:rsidRPr="00E53C2D">
        <w:rPr>
          <w:rFonts w:eastAsia="汉仪书宋二简"/>
          <w:kern w:val="2"/>
          <w:sz w:val="21"/>
          <w:szCs w:val="21"/>
        </w:rPr>
        <w:t>t</w:t>
      </w:r>
      <w:proofErr w:type="spellEnd"/>
      <w:proofErr w:type="gramEnd"/>
      <w:r w:rsidR="0041198E" w:rsidRPr="00E53C2D">
        <w:rPr>
          <w:rFonts w:eastAsia="汉仪书宋二简"/>
          <w:kern w:val="2"/>
          <w:sz w:val="21"/>
          <w:szCs w:val="21"/>
        </w:rPr>
        <w:t xml:space="preserve"> deny </w:t>
      </w:r>
      <w:proofErr w:type="spellStart"/>
      <w:r w:rsidR="0041198E" w:rsidRPr="00E53C2D">
        <w:rPr>
          <w:rFonts w:eastAsia="汉仪书宋二简"/>
          <w:kern w:val="2"/>
          <w:sz w:val="21"/>
          <w:szCs w:val="21"/>
        </w:rPr>
        <w:t>53.Which</w:t>
      </w:r>
      <w:proofErr w:type="spellEnd"/>
      <w:r w:rsidR="0041198E" w:rsidRPr="00E53C2D">
        <w:rPr>
          <w:rFonts w:eastAsia="汉仪书宋二简"/>
          <w:kern w:val="2"/>
          <w:sz w:val="21"/>
          <w:szCs w:val="21"/>
        </w:rPr>
        <w:t xml:space="preserve"> button </w:t>
      </w:r>
      <w:proofErr w:type="spellStart"/>
      <w:r w:rsidR="0041198E" w:rsidRPr="00E53C2D">
        <w:rPr>
          <w:rFonts w:eastAsia="汉仪书宋二简"/>
          <w:kern w:val="2"/>
          <w:sz w:val="21"/>
          <w:szCs w:val="21"/>
        </w:rPr>
        <w:t>54.my</w:t>
      </w:r>
      <w:proofErr w:type="spellEnd"/>
      <w:r w:rsidR="0041198E" w:rsidRPr="00E53C2D">
        <w:rPr>
          <w:rFonts w:eastAsia="汉仪书宋二简"/>
          <w:kern w:val="2"/>
          <w:sz w:val="21"/>
          <w:szCs w:val="21"/>
        </w:rPr>
        <w:t xml:space="preserve"> opinion</w:t>
      </w:r>
    </w:p>
    <w:p w14:paraId="4DFCFC25"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proofErr w:type="spellStart"/>
      <w:r w:rsidRPr="00E53C2D">
        <w:rPr>
          <w:rFonts w:eastAsia="汉仪书宋二简"/>
          <w:kern w:val="2"/>
          <w:sz w:val="21"/>
          <w:szCs w:val="21"/>
        </w:rPr>
        <w:t>55.so</w:t>
      </w:r>
      <w:proofErr w:type="spellEnd"/>
      <w:r w:rsidRPr="00E53C2D">
        <w:rPr>
          <w:rFonts w:eastAsia="汉仪书宋二简"/>
          <w:kern w:val="2"/>
          <w:sz w:val="21"/>
          <w:szCs w:val="21"/>
        </w:rPr>
        <w:t xml:space="preserve"> that </w:t>
      </w:r>
      <w:proofErr w:type="spellStart"/>
      <w:r w:rsidRPr="00E53C2D">
        <w:rPr>
          <w:rFonts w:eastAsia="汉仪书宋二简"/>
          <w:kern w:val="2"/>
          <w:sz w:val="21"/>
          <w:szCs w:val="21"/>
        </w:rPr>
        <w:t>56.was</w:t>
      </w:r>
      <w:proofErr w:type="spellEnd"/>
      <w:r w:rsidRPr="00E53C2D">
        <w:rPr>
          <w:rFonts w:eastAsia="汉仪书宋二简"/>
          <w:kern w:val="2"/>
          <w:sz w:val="21"/>
          <w:szCs w:val="21"/>
        </w:rPr>
        <w:t xml:space="preserve"> recorded</w:t>
      </w:r>
    </w:p>
    <w:p w14:paraId="7D61FED7"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proofErr w:type="spellStart"/>
      <w:r w:rsidRPr="00E53C2D">
        <w:rPr>
          <w:rFonts w:eastAsia="汉仪书宋二简"/>
          <w:kern w:val="2"/>
          <w:sz w:val="21"/>
          <w:szCs w:val="21"/>
        </w:rPr>
        <w:t>57.whether</w:t>
      </w:r>
      <w:proofErr w:type="spellEnd"/>
      <w:r w:rsidRPr="00E53C2D">
        <w:rPr>
          <w:rFonts w:eastAsia="汉仪书宋二简"/>
          <w:kern w:val="2"/>
          <w:sz w:val="21"/>
          <w:szCs w:val="21"/>
        </w:rPr>
        <w:t>/if...is 58. The plant will die unless she waters it more often.</w:t>
      </w:r>
    </w:p>
    <w:p w14:paraId="337A716C" w14:textId="77777777" w:rsidR="000354A3" w:rsidRPr="00E53C2D" w:rsidRDefault="0041198E" w:rsidP="00E53C2D">
      <w:pPr>
        <w:pStyle w:val="Bodytext40"/>
        <w:tabs>
          <w:tab w:val="left" w:pos="420"/>
          <w:tab w:val="left" w:pos="2098"/>
          <w:tab w:val="left" w:pos="3781"/>
          <w:tab w:val="left" w:pos="5460"/>
        </w:tabs>
        <w:spacing w:after="0" w:line="300" w:lineRule="auto"/>
        <w:jc w:val="both"/>
        <w:rPr>
          <w:rFonts w:eastAsia="汉仪书宋二简"/>
          <w:b w:val="0"/>
          <w:kern w:val="2"/>
          <w:sz w:val="21"/>
          <w:szCs w:val="21"/>
        </w:rPr>
      </w:pPr>
      <w:r w:rsidRPr="00E53C2D">
        <w:rPr>
          <w:rFonts w:eastAsia="汉仪书宋二简"/>
          <w:b w:val="0"/>
          <w:i w:val="0"/>
          <w:iCs w:val="0"/>
          <w:kern w:val="2"/>
          <w:sz w:val="21"/>
          <w:szCs w:val="21"/>
        </w:rPr>
        <w:t>Part 3 Reading and writing</w:t>
      </w:r>
    </w:p>
    <w:p w14:paraId="7B5E04B0" w14:textId="646968DD"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79" w:name="bookmark84"/>
      <w:bookmarkEnd w:id="79"/>
      <w:r w:rsidRPr="00E53C2D">
        <w:rPr>
          <w:b/>
          <w:bCs/>
          <w:kern w:val="2"/>
          <w:sz w:val="24"/>
          <w:szCs w:val="24"/>
        </w:rPr>
        <w:t>VI.</w:t>
      </w:r>
      <w:r w:rsidRPr="00E53C2D">
        <w:rPr>
          <w:b/>
          <w:bCs/>
          <w:kern w:val="2"/>
          <w:sz w:val="24"/>
          <w:szCs w:val="24"/>
        </w:rPr>
        <w:tab/>
      </w:r>
      <w:r w:rsidR="0041198E" w:rsidRPr="00E53C2D">
        <w:rPr>
          <w:rFonts w:eastAsia="汉仪书宋二简"/>
          <w:kern w:val="2"/>
          <w:sz w:val="21"/>
          <w:szCs w:val="21"/>
        </w:rPr>
        <w:t>A) 59. C 60. B 61. D 62. B 63. A 64. C</w:t>
      </w:r>
    </w:p>
    <w:p w14:paraId="60E6C693" w14:textId="3BB9DD3E"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80" w:name="bookmark85"/>
      <w:bookmarkEnd w:id="80"/>
      <w:r w:rsidRPr="00E53C2D">
        <w:rPr>
          <w:kern w:val="2"/>
        </w:rPr>
        <w:t>B)</w:t>
      </w:r>
      <w:r w:rsidRPr="00E53C2D">
        <w:rPr>
          <w:kern w:val="2"/>
        </w:rPr>
        <w:tab/>
      </w:r>
      <w:r w:rsidR="0041198E" w:rsidRPr="00E53C2D">
        <w:rPr>
          <w:rFonts w:eastAsia="汉仪书宋二简"/>
          <w:kern w:val="2"/>
          <w:sz w:val="21"/>
          <w:szCs w:val="21"/>
        </w:rPr>
        <w:t>65. D 66. B 67. A 68. B 69. D 70. C</w:t>
      </w:r>
    </w:p>
    <w:p w14:paraId="105CF250" w14:textId="73372FC2"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81" w:name="bookmark86"/>
      <w:bookmarkEnd w:id="81"/>
      <w:r w:rsidRPr="00E53C2D">
        <w:rPr>
          <w:kern w:val="2"/>
        </w:rPr>
        <w:t>C)</w:t>
      </w:r>
      <w:r w:rsidRPr="00E53C2D">
        <w:rPr>
          <w:kern w:val="2"/>
        </w:rPr>
        <w:tab/>
      </w:r>
      <w:proofErr w:type="spellStart"/>
      <w:r w:rsidR="0041198E" w:rsidRPr="00E53C2D">
        <w:rPr>
          <w:rFonts w:eastAsia="汉仪书宋二简"/>
          <w:kern w:val="2"/>
          <w:sz w:val="21"/>
          <w:szCs w:val="21"/>
        </w:rPr>
        <w:t>71.exactly</w:t>
      </w:r>
      <w:proofErr w:type="spellEnd"/>
      <w:r w:rsidR="0041198E" w:rsidRPr="00E53C2D">
        <w:rPr>
          <w:rFonts w:eastAsia="汉仪书宋二简"/>
          <w:kern w:val="2"/>
          <w:sz w:val="21"/>
          <w:szCs w:val="21"/>
        </w:rPr>
        <w:t xml:space="preserve"> </w:t>
      </w:r>
      <w:proofErr w:type="spellStart"/>
      <w:proofErr w:type="gramStart"/>
      <w:r w:rsidR="0041198E" w:rsidRPr="00E53C2D">
        <w:rPr>
          <w:rFonts w:eastAsia="汉仪书宋二简"/>
          <w:kern w:val="2"/>
          <w:sz w:val="21"/>
          <w:szCs w:val="21"/>
        </w:rPr>
        <w:t>72.hurt</w:t>
      </w:r>
      <w:proofErr w:type="spellEnd"/>
      <w:proofErr w:type="gramEnd"/>
      <w:r w:rsidR="0041198E" w:rsidRPr="00E53C2D">
        <w:rPr>
          <w:rFonts w:eastAsia="汉仪书宋二简"/>
          <w:kern w:val="2"/>
          <w:sz w:val="21"/>
          <w:szCs w:val="21"/>
        </w:rPr>
        <w:t xml:space="preserve"> </w:t>
      </w:r>
      <w:proofErr w:type="spellStart"/>
      <w:r w:rsidR="0041198E" w:rsidRPr="00E53C2D">
        <w:rPr>
          <w:rFonts w:eastAsia="汉仪书宋二简"/>
          <w:kern w:val="2"/>
          <w:sz w:val="21"/>
          <w:szCs w:val="21"/>
        </w:rPr>
        <w:t>73.brighter</w:t>
      </w:r>
      <w:proofErr w:type="spellEnd"/>
      <w:r w:rsidR="0041198E" w:rsidRPr="00E53C2D">
        <w:rPr>
          <w:rFonts w:eastAsia="汉仪书宋二简"/>
          <w:kern w:val="2"/>
          <w:sz w:val="21"/>
          <w:szCs w:val="21"/>
        </w:rPr>
        <w:t xml:space="preserve"> </w:t>
      </w:r>
      <w:proofErr w:type="spellStart"/>
      <w:r w:rsidR="0041198E" w:rsidRPr="00E53C2D">
        <w:rPr>
          <w:rFonts w:eastAsia="汉仪书宋二简"/>
          <w:kern w:val="2"/>
          <w:sz w:val="21"/>
          <w:szCs w:val="21"/>
        </w:rPr>
        <w:t>74.mess</w:t>
      </w:r>
      <w:proofErr w:type="spellEnd"/>
    </w:p>
    <w:p w14:paraId="58C892AB"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proofErr w:type="spellStart"/>
      <w:r w:rsidRPr="00E53C2D">
        <w:rPr>
          <w:rFonts w:eastAsia="汉仪书宋二简"/>
          <w:kern w:val="2"/>
          <w:sz w:val="21"/>
          <w:szCs w:val="21"/>
        </w:rPr>
        <w:t>75.surprised</w:t>
      </w:r>
      <w:proofErr w:type="spellEnd"/>
      <w:r w:rsidRPr="00E53C2D">
        <w:rPr>
          <w:rFonts w:eastAsia="汉仪书宋二简"/>
          <w:kern w:val="2"/>
          <w:sz w:val="21"/>
          <w:szCs w:val="21"/>
        </w:rPr>
        <w:t xml:space="preserve"> </w:t>
      </w:r>
      <w:proofErr w:type="spellStart"/>
      <w:proofErr w:type="gramStart"/>
      <w:r w:rsidRPr="00E53C2D">
        <w:rPr>
          <w:rFonts w:eastAsia="汉仪书宋二简"/>
          <w:kern w:val="2"/>
          <w:sz w:val="21"/>
          <w:szCs w:val="21"/>
        </w:rPr>
        <w:t>76.himself</w:t>
      </w:r>
      <w:proofErr w:type="spellEnd"/>
      <w:proofErr w:type="gramEnd"/>
      <w:r w:rsidRPr="00E53C2D">
        <w:rPr>
          <w:rFonts w:eastAsia="汉仪书宋二简"/>
          <w:kern w:val="2"/>
          <w:sz w:val="21"/>
          <w:szCs w:val="21"/>
        </w:rPr>
        <w:t xml:space="preserve"> </w:t>
      </w:r>
      <w:proofErr w:type="spellStart"/>
      <w:r w:rsidRPr="00E53C2D">
        <w:rPr>
          <w:rFonts w:eastAsia="汉仪书宋二简"/>
          <w:kern w:val="2"/>
          <w:sz w:val="21"/>
          <w:szCs w:val="21"/>
        </w:rPr>
        <w:t>77.strange</w:t>
      </w:r>
      <w:proofErr w:type="spellEnd"/>
    </w:p>
    <w:p w14:paraId="21AF9F63" w14:textId="3E7CD54E"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82" w:name="bookmark87"/>
      <w:bookmarkEnd w:id="82"/>
      <w:r w:rsidRPr="00E53C2D">
        <w:rPr>
          <w:kern w:val="2"/>
        </w:rPr>
        <w:t>D)</w:t>
      </w:r>
      <w:r w:rsidRPr="00E53C2D">
        <w:rPr>
          <w:kern w:val="2"/>
        </w:rPr>
        <w:tab/>
      </w:r>
      <w:r w:rsidR="0041198E" w:rsidRPr="00E53C2D">
        <w:rPr>
          <w:rFonts w:eastAsia="汉仪书宋二简"/>
          <w:kern w:val="2"/>
          <w:sz w:val="21"/>
          <w:szCs w:val="21"/>
        </w:rPr>
        <w:t>78. Yes, it is.</w:t>
      </w:r>
    </w:p>
    <w:p w14:paraId="698256B4" w14:textId="0A6ACE66"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83" w:name="bookmark88"/>
      <w:bookmarkEnd w:id="83"/>
      <w:r w:rsidRPr="00E53C2D">
        <w:rPr>
          <w:kern w:val="2"/>
        </w:rPr>
        <w:t>79.</w:t>
      </w:r>
      <w:r w:rsidRPr="00E53C2D">
        <w:rPr>
          <w:kern w:val="2"/>
        </w:rPr>
        <w:tab/>
      </w:r>
      <w:r w:rsidR="0041198E" w:rsidRPr="00E53C2D">
        <w:rPr>
          <w:rFonts w:eastAsia="汉仪书宋二简"/>
          <w:kern w:val="2"/>
          <w:sz w:val="21"/>
          <w:szCs w:val="21"/>
        </w:rPr>
        <w:t>Six years.</w:t>
      </w:r>
    </w:p>
    <w:p w14:paraId="48452B01" w14:textId="6187DF8A"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84" w:name="bookmark89"/>
      <w:bookmarkEnd w:id="84"/>
      <w:r w:rsidRPr="00E53C2D">
        <w:rPr>
          <w:kern w:val="2"/>
        </w:rPr>
        <w:t>80.</w:t>
      </w:r>
      <w:r w:rsidRPr="00E53C2D">
        <w:rPr>
          <w:kern w:val="2"/>
        </w:rPr>
        <w:tab/>
      </w:r>
      <w:r w:rsidR="0041198E" w:rsidRPr="00E53C2D">
        <w:rPr>
          <w:rFonts w:eastAsia="汉仪书宋二简"/>
          <w:kern w:val="2"/>
          <w:sz w:val="21"/>
          <w:szCs w:val="21"/>
        </w:rPr>
        <w:t>At doorways.</w:t>
      </w:r>
    </w:p>
    <w:p w14:paraId="208FA99F" w14:textId="76729603"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85" w:name="bookmark90"/>
      <w:bookmarkEnd w:id="85"/>
      <w:r w:rsidRPr="00E53C2D">
        <w:rPr>
          <w:kern w:val="2"/>
        </w:rPr>
        <w:t>81.</w:t>
      </w:r>
      <w:r w:rsidRPr="00E53C2D">
        <w:rPr>
          <w:kern w:val="2"/>
        </w:rPr>
        <w:tab/>
      </w:r>
      <w:r w:rsidR="0041198E" w:rsidRPr="00E53C2D">
        <w:rPr>
          <w:rFonts w:eastAsia="汉仪书宋二简"/>
          <w:kern w:val="2"/>
          <w:sz w:val="21"/>
          <w:szCs w:val="21"/>
        </w:rPr>
        <w:t xml:space="preserve">How do you break into a </w:t>
      </w:r>
      <w:proofErr w:type="gramStart"/>
      <w:r w:rsidR="0041198E" w:rsidRPr="00E53C2D">
        <w:rPr>
          <w:rFonts w:eastAsia="汉仪书宋二简"/>
          <w:kern w:val="2"/>
          <w:sz w:val="21"/>
          <w:szCs w:val="21"/>
        </w:rPr>
        <w:t>house?/</w:t>
      </w:r>
      <w:proofErr w:type="gramEnd"/>
      <w:r w:rsidR="0041198E" w:rsidRPr="00E53C2D">
        <w:rPr>
          <w:rFonts w:eastAsia="汉仪书宋二简"/>
          <w:kern w:val="2"/>
          <w:sz w:val="21"/>
          <w:szCs w:val="21"/>
        </w:rPr>
        <w:t xml:space="preserve"> Is it easy or difficult to break into a house?</w:t>
      </w:r>
    </w:p>
    <w:p w14:paraId="426AED96" w14:textId="4E118339"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86" w:name="bookmark91"/>
      <w:bookmarkEnd w:id="86"/>
      <w:r w:rsidRPr="00E53C2D">
        <w:rPr>
          <w:kern w:val="2"/>
        </w:rPr>
        <w:t>82.</w:t>
      </w:r>
      <w:r w:rsidRPr="00E53C2D">
        <w:rPr>
          <w:kern w:val="2"/>
        </w:rPr>
        <w:tab/>
      </w:r>
      <w:r w:rsidR="0041198E" w:rsidRPr="00E53C2D">
        <w:rPr>
          <w:rFonts w:eastAsia="汉仪书宋二简"/>
          <w:kern w:val="2"/>
          <w:sz w:val="21"/>
          <w:szCs w:val="21"/>
        </w:rPr>
        <w:t>better safe than sorry</w:t>
      </w:r>
    </w:p>
    <w:p w14:paraId="1B296F82" w14:textId="77DC09E1" w:rsidR="000354A3" w:rsidRPr="00E53C2D" w:rsidRDefault="00E53C2D"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bookmarkStart w:id="87" w:name="bookmark92"/>
      <w:bookmarkEnd w:id="87"/>
      <w:r w:rsidRPr="00E53C2D">
        <w:rPr>
          <w:kern w:val="2"/>
        </w:rPr>
        <w:t>83.</w:t>
      </w:r>
      <w:r w:rsidRPr="00E53C2D">
        <w:rPr>
          <w:kern w:val="2"/>
        </w:rPr>
        <w:tab/>
      </w:r>
      <w:r w:rsidR="0041198E" w:rsidRPr="00E53C2D">
        <w:rPr>
          <w:rFonts w:eastAsia="汉仪书宋二简"/>
          <w:kern w:val="2"/>
          <w:sz w:val="21"/>
          <w:szCs w:val="21"/>
        </w:rPr>
        <w:t>Possible answers:</w:t>
      </w:r>
      <w:r w:rsidR="0041198E" w:rsidRPr="00E53C2D">
        <w:rPr>
          <w:rFonts w:eastAsia="汉仪书宋二简"/>
          <w:kern w:val="2"/>
          <w:sz w:val="21"/>
          <w:szCs w:val="21"/>
        </w:rPr>
        <w:tab/>
        <w:t>1. Get</w:t>
      </w:r>
    </w:p>
    <w:p w14:paraId="1FA783CD"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 xml:space="preserve">acquainted/familiar with your </w:t>
      </w:r>
      <w:proofErr w:type="spellStart"/>
      <w:r w:rsidRPr="00E53C2D">
        <w:rPr>
          <w:rFonts w:eastAsia="汉仪书宋二简"/>
          <w:kern w:val="2"/>
          <w:sz w:val="21"/>
          <w:szCs w:val="21"/>
        </w:rPr>
        <w:t>neighbours</w:t>
      </w:r>
      <w:proofErr w:type="spellEnd"/>
      <w:r w:rsidRPr="00E53C2D">
        <w:rPr>
          <w:rFonts w:eastAsia="汉仪书宋二简"/>
          <w:kern w:val="2"/>
          <w:sz w:val="21"/>
          <w:szCs w:val="21"/>
        </w:rPr>
        <w:t>. 2. Be sure to close your windows and lock them.</w:t>
      </w:r>
    </w:p>
    <w:p w14:paraId="78782470" w14:textId="77777777" w:rsidR="000354A3" w:rsidRPr="00E53C2D" w:rsidRDefault="0041198E" w:rsidP="00E53C2D">
      <w:pPr>
        <w:pStyle w:val="Bodytext10"/>
        <w:tabs>
          <w:tab w:val="left" w:pos="420"/>
          <w:tab w:val="left" w:pos="2098"/>
          <w:tab w:val="left" w:pos="3781"/>
          <w:tab w:val="left" w:pos="5460"/>
        </w:tabs>
        <w:spacing w:line="300" w:lineRule="auto"/>
        <w:jc w:val="both"/>
        <w:rPr>
          <w:rFonts w:eastAsia="汉仪书宋二简"/>
          <w:kern w:val="2"/>
          <w:sz w:val="21"/>
          <w:szCs w:val="21"/>
        </w:rPr>
      </w:pPr>
      <w:r w:rsidRPr="00E53C2D">
        <w:rPr>
          <w:rFonts w:eastAsia="汉仪书宋二简"/>
          <w:kern w:val="2"/>
          <w:sz w:val="21"/>
          <w:szCs w:val="21"/>
        </w:rPr>
        <w:t>3. Before leaving for holiday, stop delivery of newspapers and mail. 4. Leave at least one light on while you are away. 5. Strengthen the lock on your patio door. 6. Get a dog (that can bark)</w:t>
      </w:r>
      <w:r w:rsidRPr="00E53C2D">
        <w:rPr>
          <w:rFonts w:eastAsia="汉仪书宋二简"/>
          <w:kern w:val="2"/>
          <w:sz w:val="21"/>
          <w:szCs w:val="21"/>
        </w:rPr>
        <w:tab/>
      </w:r>
      <w:r w:rsidRPr="00E53C2D">
        <w:rPr>
          <w:rFonts w:eastAsia="汉仪书宋二简" w:cs="宋体"/>
          <w:kern w:val="2"/>
          <w:sz w:val="21"/>
          <w:szCs w:val="21"/>
          <w:lang w:val="zh-TW" w:eastAsia="zh-TW" w:bidi="zh-TW"/>
        </w:rPr>
        <w:t>顼</w:t>
      </w:r>
      <w:r w:rsidRPr="00E53C2D">
        <w:rPr>
          <w:rFonts w:eastAsia="汉仪书宋二简" w:cs="宋体"/>
          <w:kern w:val="2"/>
          <w:sz w:val="21"/>
          <w:szCs w:val="21"/>
          <w:lang w:val="zh-TW" w:eastAsia="zh-TW" w:bidi="zh-TW"/>
        </w:rPr>
        <w:t>^</w:t>
      </w:r>
      <w:r w:rsidRPr="00E53C2D">
        <w:rPr>
          <w:rFonts w:eastAsia="汉仪书宋二简" w:cs="宋体"/>
          <w:kern w:val="2"/>
          <w:sz w:val="21"/>
          <w:szCs w:val="21"/>
          <w:lang w:val="zh-TW" w:eastAsia="zh-TW" w:bidi="zh-TW"/>
        </w:rPr>
        <w:tab/>
      </w:r>
      <w:r w:rsidRPr="00E53C2D">
        <w:rPr>
          <w:rFonts w:eastAsia="汉仪书宋二简" w:cs="宋体"/>
          <w:kern w:val="2"/>
          <w:sz w:val="21"/>
          <w:szCs w:val="21"/>
          <w:lang w:val="zh-TW" w:eastAsia="zh-TW" w:bidi="zh-TW"/>
        </w:rPr>
        <w:t>老师的英语旳冋</w:t>
      </w:r>
    </w:p>
    <w:sectPr w:rsidR="000354A3" w:rsidRPr="00E53C2D" w:rsidSect="00E53C2D">
      <w:footerReference w:type="even" r:id="rId19"/>
      <w:footerReference w:type="default" r:id="rId20"/>
      <w:pgSz w:w="11906" w:h="16838" w:code="9"/>
      <w:pgMar w:top="1440" w:right="1797" w:bottom="1440" w:left="1797" w:header="0" w:footer="6" w:gutter="0"/>
      <w:cols w:space="720"/>
      <w:noEndnote/>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 w:author="陈 双娣" w:date="2022-02-07T10:25:00Z" w:initials="陈">
    <w:p w14:paraId="593F4FC8" w14:textId="5E249855" w:rsidR="00D40B87" w:rsidRDefault="00D40B87">
      <w:pPr>
        <w:pStyle w:val="a8"/>
      </w:pPr>
      <w:r>
        <w:rPr>
          <w:rStyle w:val="a7"/>
        </w:rPr>
        <w:annotationRef/>
      </w:r>
      <w:r>
        <w:rPr>
          <w:rFonts w:ascii="宋体" w:eastAsia="宋体" w:hAnsi="宋体" w:cs="宋体" w:hint="eastAsia"/>
          <w:lang w:eastAsia="zh-CN"/>
        </w:rPr>
        <w:t>这个是图文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3F4F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B720D" w16cex:dateUtc="2022-02-07T0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3F4FC8" w16cid:durableId="25AB72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E2F7F" w14:textId="77777777" w:rsidR="003F2A5C" w:rsidRDefault="003F2A5C">
      <w:r>
        <w:separator/>
      </w:r>
    </w:p>
  </w:endnote>
  <w:endnote w:type="continuationSeparator" w:id="0">
    <w:p w14:paraId="215D013E" w14:textId="77777777" w:rsidR="003F2A5C" w:rsidRDefault="003F2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汉仪书宋二简">
    <w:panose1 w:val="02010609000101010101"/>
    <w:charset w:val="86"/>
    <w:family w:val="modern"/>
    <w:pitch w:val="fixed"/>
    <w:sig w:usb0="00000001" w:usb1="080E0800" w:usb2="00000012" w:usb3="00000000" w:csb0="0004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8E1A3" w14:textId="77777777" w:rsidR="000354A3" w:rsidRDefault="000354A3">
    <w:pPr>
      <w:spacing w:line="1"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83C64" w14:textId="77777777" w:rsidR="000354A3" w:rsidRDefault="000354A3">
    <w:pPr>
      <w:spacing w:line="1"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2562E" w14:textId="77777777" w:rsidR="003F2A5C" w:rsidRDefault="003F2A5C"/>
  </w:footnote>
  <w:footnote w:type="continuationSeparator" w:id="0">
    <w:p w14:paraId="6ECA2AEB" w14:textId="77777777" w:rsidR="003F2A5C" w:rsidRDefault="003F2A5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484E"/>
    <w:multiLevelType w:val="multilevel"/>
    <w:tmpl w:val="1A46659E"/>
    <w:lvl w:ilvl="0">
      <w:start w:val="1"/>
      <w:numFmt w:val="decimal"/>
      <w:lvlText w:val="31.%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EF4F9E"/>
    <w:multiLevelType w:val="multilevel"/>
    <w:tmpl w:val="6866933A"/>
    <w:lvl w:ilvl="0">
      <w:start w:val="6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1575F87"/>
    <w:multiLevelType w:val="multilevel"/>
    <w:tmpl w:val="32D69516"/>
    <w:lvl w:ilvl="0">
      <w:start w:val="29"/>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D061689"/>
    <w:multiLevelType w:val="multilevel"/>
    <w:tmpl w:val="99B8C722"/>
    <w:lvl w:ilvl="0">
      <w:start w:val="2"/>
      <w:numFmt w:val="upp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E5D0928"/>
    <w:multiLevelType w:val="multilevel"/>
    <w:tmpl w:val="F4B09F10"/>
    <w:lvl w:ilvl="0">
      <w:start w:val="1"/>
      <w:numFmt w:val="decimal"/>
      <w:lvlText w:val="54.%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7FD4CA8"/>
    <w:multiLevelType w:val="multilevel"/>
    <w:tmpl w:val="2DE0701E"/>
    <w:lvl w:ilvl="0">
      <w:start w:val="2"/>
      <w:numFmt w:val="upp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28D474B2"/>
    <w:multiLevelType w:val="multilevel"/>
    <w:tmpl w:val="29DC3F90"/>
    <w:lvl w:ilvl="0">
      <w:start w:val="3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32970CC"/>
    <w:multiLevelType w:val="multilevel"/>
    <w:tmpl w:val="49F6D732"/>
    <w:lvl w:ilvl="0">
      <w:start w:val="4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9C27C1A"/>
    <w:multiLevelType w:val="multilevel"/>
    <w:tmpl w:val="996657E4"/>
    <w:lvl w:ilvl="0">
      <w:start w:val="28"/>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5B1D4122"/>
    <w:multiLevelType w:val="multilevel"/>
    <w:tmpl w:val="DBA62DBC"/>
    <w:lvl w:ilvl="0">
      <w:start w:val="78"/>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C3D6730"/>
    <w:multiLevelType w:val="multilevel"/>
    <w:tmpl w:val="DAB62B6E"/>
    <w:lvl w:ilvl="0">
      <w:start w:val="79"/>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60AD053E"/>
    <w:multiLevelType w:val="multilevel"/>
    <w:tmpl w:val="A120CCB8"/>
    <w:lvl w:ilvl="0">
      <w:start w:val="4"/>
      <w:numFmt w:val="upperRoman"/>
      <w:lvlText w:val="%1"/>
      <w:lvlJc w:val="left"/>
      <w:rPr>
        <w:rFonts w:ascii="Times New Roman" w:eastAsia="Times New Roman" w:hAnsi="Times New Roman" w:cs="Times New Roman"/>
        <w:b/>
        <w:bCs/>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61F4187A"/>
    <w:multiLevelType w:val="multilevel"/>
    <w:tmpl w:val="71ECF1D4"/>
    <w:lvl w:ilvl="0">
      <w:start w:val="55"/>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4AF3F07"/>
    <w:multiLevelType w:val="multilevel"/>
    <w:tmpl w:val="4A0AB92C"/>
    <w:lvl w:ilvl="0">
      <w:start w:val="2"/>
      <w:numFmt w:val="upperRoman"/>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7E430A1"/>
    <w:multiLevelType w:val="multilevel"/>
    <w:tmpl w:val="8E06FA0E"/>
    <w:lvl w:ilvl="0">
      <w:start w:val="26"/>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78731BFE"/>
    <w:multiLevelType w:val="multilevel"/>
    <w:tmpl w:val="201C2914"/>
    <w:lvl w:ilvl="0">
      <w:start w:val="9"/>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8D9703D"/>
    <w:multiLevelType w:val="multilevel"/>
    <w:tmpl w:val="62E6906C"/>
    <w:lvl w:ilvl="0">
      <w:start w:val="59"/>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7D4108C3"/>
    <w:multiLevelType w:val="multilevel"/>
    <w:tmpl w:val="7EEE0572"/>
    <w:lvl w:ilvl="0">
      <w:start w:val="1"/>
      <w:numFmt w:val="decimal"/>
      <w:lvlText w:val="32.%1"/>
      <w:lvlJc w:val="left"/>
      <w:rPr>
        <w:rFonts w:ascii="Times New Roman" w:eastAsia="Times New Roman" w:hAnsi="Times New Roman" w:cs="Times New Roman"/>
        <w:b w:val="0"/>
        <w:bCs w:val="0"/>
        <w:i w:val="0"/>
        <w:iCs w:val="0"/>
        <w:smallCaps w:val="0"/>
        <w:strike w:val="0"/>
        <w:color w:val="000000"/>
        <w:spacing w:val="0"/>
        <w:w w:val="100"/>
        <w:position w:val="0"/>
        <w:sz w:val="20"/>
        <w:szCs w:val="20"/>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5"/>
  </w:num>
  <w:num w:numId="2">
    <w:abstractNumId w:val="3"/>
  </w:num>
  <w:num w:numId="3">
    <w:abstractNumId w:val="14"/>
  </w:num>
  <w:num w:numId="4">
    <w:abstractNumId w:val="8"/>
  </w:num>
  <w:num w:numId="5">
    <w:abstractNumId w:val="2"/>
  </w:num>
  <w:num w:numId="6">
    <w:abstractNumId w:val="0"/>
  </w:num>
  <w:num w:numId="7">
    <w:abstractNumId w:val="17"/>
  </w:num>
  <w:num w:numId="8">
    <w:abstractNumId w:val="6"/>
  </w:num>
  <w:num w:numId="9">
    <w:abstractNumId w:val="11"/>
  </w:num>
  <w:num w:numId="10">
    <w:abstractNumId w:val="7"/>
  </w:num>
  <w:num w:numId="11">
    <w:abstractNumId w:val="4"/>
  </w:num>
  <w:num w:numId="12">
    <w:abstractNumId w:val="12"/>
  </w:num>
  <w:num w:numId="13">
    <w:abstractNumId w:val="16"/>
  </w:num>
  <w:num w:numId="14">
    <w:abstractNumId w:val="1"/>
  </w:num>
  <w:num w:numId="15">
    <w:abstractNumId w:val="9"/>
  </w:num>
  <w:num w:numId="16">
    <w:abstractNumId w:val="13"/>
  </w:num>
  <w:num w:numId="17">
    <w:abstractNumId w:val="5"/>
  </w:num>
  <w:num w:numId="1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陈 双娣">
    <w15:presenceInfo w15:providerId="Windows Live" w15:userId="1a5cbade66bd39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evenAndOddHeaders/>
  <w:drawingGridHorizontalSpacing w:val="181"/>
  <w:drawingGridVerticalSpacing w:val="181"/>
  <w:characterSpacingControl w:val="compressPunctuation"/>
  <w:savePreviewPicture/>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MzEyMTU3tDA3sbRU0lEKTi0uzszPAykwqgUAs9iglSwAAAA="/>
  </w:docVars>
  <w:rsids>
    <w:rsidRoot w:val="000354A3"/>
    <w:rsid w:val="000354A3"/>
    <w:rsid w:val="003F2A5C"/>
    <w:rsid w:val="0041198E"/>
    <w:rsid w:val="00D40B87"/>
    <w:rsid w:val="00E53C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848F53"/>
  <w15:docId w15:val="{C87AFFEE-6C7F-43CA-9CAF-716F13F4D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imes New Roman"/>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eading11">
    <w:name w:val="Heading #1|1_"/>
    <w:basedOn w:val="a0"/>
    <w:link w:val="Heading110"/>
    <w:rPr>
      <w:b w:val="0"/>
      <w:bCs w:val="0"/>
      <w:i w:val="0"/>
      <w:iCs w:val="0"/>
      <w:smallCaps w:val="0"/>
      <w:strike w:val="0"/>
      <w:sz w:val="30"/>
      <w:szCs w:val="30"/>
      <w:u w:val="none"/>
      <w:shd w:val="clear" w:color="auto" w:fill="auto"/>
    </w:rPr>
  </w:style>
  <w:style w:type="character" w:customStyle="1" w:styleId="Headerorfooter2">
    <w:name w:val="Header or footer|2_"/>
    <w:basedOn w:val="a0"/>
    <w:link w:val="Headerorfooter20"/>
    <w:rPr>
      <w:b w:val="0"/>
      <w:bCs w:val="0"/>
      <w:i w:val="0"/>
      <w:iCs w:val="0"/>
      <w:smallCaps w:val="0"/>
      <w:strike w:val="0"/>
      <w:sz w:val="20"/>
      <w:szCs w:val="20"/>
      <w:u w:val="none"/>
      <w:shd w:val="clear" w:color="auto" w:fill="auto"/>
      <w:lang w:val="zh-TW" w:eastAsia="zh-TW" w:bidi="zh-TW"/>
    </w:rPr>
  </w:style>
  <w:style w:type="character" w:customStyle="1" w:styleId="Bodytext2">
    <w:name w:val="Body text|2_"/>
    <w:basedOn w:val="a0"/>
    <w:link w:val="Bodytext20"/>
    <w:rPr>
      <w:rFonts w:ascii="宋体" w:eastAsia="宋体" w:hAnsi="宋体" w:cs="宋体"/>
      <w:b w:val="0"/>
      <w:bCs w:val="0"/>
      <w:i w:val="0"/>
      <w:iCs w:val="0"/>
      <w:smallCaps w:val="0"/>
      <w:strike w:val="0"/>
      <w:color w:val="EC0A10"/>
      <w:sz w:val="16"/>
      <w:szCs w:val="16"/>
      <w:u w:val="none"/>
      <w:shd w:val="clear" w:color="auto" w:fill="auto"/>
    </w:rPr>
  </w:style>
  <w:style w:type="character" w:customStyle="1" w:styleId="Bodytext5">
    <w:name w:val="Body text|5_"/>
    <w:basedOn w:val="a0"/>
    <w:link w:val="Bodytext50"/>
    <w:rPr>
      <w:rFonts w:ascii="宋体" w:eastAsia="宋体" w:hAnsi="宋体" w:cs="宋体"/>
      <w:b w:val="0"/>
      <w:bCs w:val="0"/>
      <w:i w:val="0"/>
      <w:iCs w:val="0"/>
      <w:smallCaps w:val="0"/>
      <w:strike w:val="0"/>
      <w:u w:val="none"/>
      <w:shd w:val="clear" w:color="auto" w:fill="auto"/>
      <w:lang w:val="zh-TW" w:eastAsia="zh-TW" w:bidi="zh-TW"/>
    </w:rPr>
  </w:style>
  <w:style w:type="character" w:customStyle="1" w:styleId="Bodytext3">
    <w:name w:val="Body text|3_"/>
    <w:basedOn w:val="a0"/>
    <w:link w:val="Bodytext30"/>
    <w:rPr>
      <w:rFonts w:ascii="宋体" w:eastAsia="宋体" w:hAnsi="宋体" w:cs="宋体"/>
      <w:b w:val="0"/>
      <w:bCs w:val="0"/>
      <w:i w:val="0"/>
      <w:iCs w:val="0"/>
      <w:smallCaps w:val="0"/>
      <w:strike w:val="0"/>
      <w:sz w:val="20"/>
      <w:szCs w:val="20"/>
      <w:u w:val="none"/>
      <w:shd w:val="clear" w:color="auto" w:fill="auto"/>
      <w:lang w:val="zh-TW" w:eastAsia="zh-TW" w:bidi="zh-TW"/>
    </w:rPr>
  </w:style>
  <w:style w:type="character" w:customStyle="1" w:styleId="Bodytext1">
    <w:name w:val="Body text|1_"/>
    <w:basedOn w:val="a0"/>
    <w:link w:val="Bodytext10"/>
    <w:rPr>
      <w:b w:val="0"/>
      <w:bCs w:val="0"/>
      <w:i w:val="0"/>
      <w:iCs w:val="0"/>
      <w:smallCaps w:val="0"/>
      <w:strike w:val="0"/>
      <w:sz w:val="20"/>
      <w:szCs w:val="20"/>
      <w:u w:val="none"/>
      <w:shd w:val="clear" w:color="auto" w:fill="auto"/>
    </w:rPr>
  </w:style>
  <w:style w:type="character" w:customStyle="1" w:styleId="Picturecaption1">
    <w:name w:val="Picture caption|1_"/>
    <w:basedOn w:val="a0"/>
    <w:link w:val="Picturecaption10"/>
    <w:rPr>
      <w:b/>
      <w:bCs/>
      <w:i w:val="0"/>
      <w:iCs w:val="0"/>
      <w:smallCaps w:val="0"/>
      <w:strike w:val="0"/>
      <w:sz w:val="20"/>
      <w:szCs w:val="20"/>
      <w:u w:val="none"/>
      <w:shd w:val="clear" w:color="auto" w:fill="auto"/>
    </w:rPr>
  </w:style>
  <w:style w:type="character" w:customStyle="1" w:styleId="Other1">
    <w:name w:val="Other|1_"/>
    <w:basedOn w:val="a0"/>
    <w:link w:val="Other10"/>
    <w:rPr>
      <w:b w:val="0"/>
      <w:bCs w:val="0"/>
      <w:i w:val="0"/>
      <w:iCs w:val="0"/>
      <w:smallCaps w:val="0"/>
      <w:strike w:val="0"/>
      <w:sz w:val="20"/>
      <w:szCs w:val="20"/>
      <w:u w:val="none"/>
      <w:shd w:val="clear" w:color="auto" w:fill="auto"/>
    </w:rPr>
  </w:style>
  <w:style w:type="character" w:customStyle="1" w:styleId="Tablecaption1">
    <w:name w:val="Table caption|1_"/>
    <w:basedOn w:val="a0"/>
    <w:link w:val="Tablecaption10"/>
    <w:rPr>
      <w:b w:val="0"/>
      <w:bCs w:val="0"/>
      <w:i w:val="0"/>
      <w:iCs w:val="0"/>
      <w:smallCaps w:val="0"/>
      <w:strike w:val="0"/>
      <w:sz w:val="20"/>
      <w:szCs w:val="20"/>
      <w:u w:val="none"/>
      <w:shd w:val="clear" w:color="auto" w:fill="auto"/>
    </w:rPr>
  </w:style>
  <w:style w:type="character" w:customStyle="1" w:styleId="Headerorfooter1">
    <w:name w:val="Header or footer|1_"/>
    <w:basedOn w:val="a0"/>
    <w:link w:val="Headerorfooter10"/>
    <w:rPr>
      <w:rFonts w:ascii="宋体" w:eastAsia="宋体" w:hAnsi="宋体" w:cs="宋体"/>
      <w:b w:val="0"/>
      <w:bCs w:val="0"/>
      <w:i w:val="0"/>
      <w:iCs w:val="0"/>
      <w:smallCaps w:val="0"/>
      <w:strike w:val="0"/>
      <w:sz w:val="16"/>
      <w:szCs w:val="16"/>
      <w:u w:val="none"/>
      <w:shd w:val="clear" w:color="auto" w:fill="auto"/>
      <w:lang w:val="zh-TW" w:eastAsia="zh-TW" w:bidi="zh-TW"/>
    </w:rPr>
  </w:style>
  <w:style w:type="character" w:customStyle="1" w:styleId="Bodytext4">
    <w:name w:val="Body text|4_"/>
    <w:basedOn w:val="a0"/>
    <w:link w:val="Bodytext40"/>
    <w:rPr>
      <w:b/>
      <w:bCs/>
      <w:i/>
      <w:iCs/>
      <w:smallCaps w:val="0"/>
      <w:strike w:val="0"/>
      <w:sz w:val="26"/>
      <w:szCs w:val="26"/>
      <w:u w:val="none"/>
      <w:shd w:val="clear" w:color="auto" w:fill="auto"/>
    </w:rPr>
  </w:style>
  <w:style w:type="paragraph" w:customStyle="1" w:styleId="Heading110">
    <w:name w:val="Heading #1|1"/>
    <w:basedOn w:val="a"/>
    <w:link w:val="Heading11"/>
    <w:pPr>
      <w:spacing w:after="240"/>
      <w:jc w:val="center"/>
      <w:outlineLvl w:val="0"/>
    </w:pPr>
    <w:rPr>
      <w:sz w:val="30"/>
      <w:szCs w:val="30"/>
    </w:rPr>
  </w:style>
  <w:style w:type="paragraph" w:customStyle="1" w:styleId="Headerorfooter20">
    <w:name w:val="Header or footer|2"/>
    <w:basedOn w:val="a"/>
    <w:link w:val="Headerorfooter2"/>
    <w:rPr>
      <w:sz w:val="20"/>
      <w:szCs w:val="20"/>
      <w:lang w:val="zh-TW" w:eastAsia="zh-TW" w:bidi="zh-TW"/>
    </w:rPr>
  </w:style>
  <w:style w:type="paragraph" w:customStyle="1" w:styleId="Bodytext20">
    <w:name w:val="Body text|2"/>
    <w:basedOn w:val="a"/>
    <w:link w:val="Bodytext2"/>
    <w:pPr>
      <w:spacing w:after="120"/>
      <w:jc w:val="right"/>
    </w:pPr>
    <w:rPr>
      <w:rFonts w:ascii="宋体" w:eastAsia="宋体" w:hAnsi="宋体" w:cs="宋体"/>
      <w:color w:val="EC0A10"/>
      <w:sz w:val="16"/>
      <w:szCs w:val="16"/>
    </w:rPr>
  </w:style>
  <w:style w:type="paragraph" w:customStyle="1" w:styleId="Bodytext50">
    <w:name w:val="Body text|5"/>
    <w:basedOn w:val="a"/>
    <w:link w:val="Bodytext5"/>
    <w:pPr>
      <w:spacing w:after="320"/>
      <w:ind w:right="200"/>
      <w:jc w:val="right"/>
    </w:pPr>
    <w:rPr>
      <w:rFonts w:ascii="宋体" w:eastAsia="宋体" w:hAnsi="宋体" w:cs="宋体"/>
      <w:lang w:val="zh-TW" w:eastAsia="zh-TW" w:bidi="zh-TW"/>
    </w:rPr>
  </w:style>
  <w:style w:type="paragraph" w:customStyle="1" w:styleId="Bodytext30">
    <w:name w:val="Body text|3"/>
    <w:basedOn w:val="a"/>
    <w:link w:val="Bodytext3"/>
    <w:pPr>
      <w:spacing w:after="480" w:line="344" w:lineRule="exact"/>
      <w:ind w:left="1200" w:hanging="1060"/>
    </w:pPr>
    <w:rPr>
      <w:rFonts w:ascii="宋体" w:eastAsia="宋体" w:hAnsi="宋体" w:cs="宋体"/>
      <w:sz w:val="20"/>
      <w:szCs w:val="20"/>
      <w:lang w:val="zh-TW" w:eastAsia="zh-TW" w:bidi="zh-TW"/>
    </w:rPr>
  </w:style>
  <w:style w:type="paragraph" w:customStyle="1" w:styleId="Bodytext10">
    <w:name w:val="Body text|1"/>
    <w:basedOn w:val="a"/>
    <w:link w:val="Bodytext1"/>
    <w:pPr>
      <w:spacing w:line="384" w:lineRule="auto"/>
    </w:pPr>
    <w:rPr>
      <w:sz w:val="20"/>
      <w:szCs w:val="20"/>
    </w:rPr>
  </w:style>
  <w:style w:type="paragraph" w:customStyle="1" w:styleId="Picturecaption10">
    <w:name w:val="Picture caption|1"/>
    <w:basedOn w:val="a"/>
    <w:link w:val="Picturecaption1"/>
    <w:rPr>
      <w:b/>
      <w:bCs/>
      <w:sz w:val="20"/>
      <w:szCs w:val="20"/>
    </w:rPr>
  </w:style>
  <w:style w:type="paragraph" w:customStyle="1" w:styleId="Other10">
    <w:name w:val="Other|1"/>
    <w:basedOn w:val="a"/>
    <w:link w:val="Other1"/>
    <w:pPr>
      <w:spacing w:line="384" w:lineRule="auto"/>
    </w:pPr>
    <w:rPr>
      <w:sz w:val="20"/>
      <w:szCs w:val="20"/>
    </w:rPr>
  </w:style>
  <w:style w:type="paragraph" w:customStyle="1" w:styleId="Tablecaption10">
    <w:name w:val="Table caption|1"/>
    <w:basedOn w:val="a"/>
    <w:link w:val="Tablecaption1"/>
    <w:rPr>
      <w:sz w:val="20"/>
      <w:szCs w:val="20"/>
    </w:rPr>
  </w:style>
  <w:style w:type="paragraph" w:customStyle="1" w:styleId="Headerorfooter10">
    <w:name w:val="Header or footer|1"/>
    <w:basedOn w:val="a"/>
    <w:link w:val="Headerorfooter1"/>
    <w:rPr>
      <w:rFonts w:ascii="宋体" w:eastAsia="宋体" w:hAnsi="宋体" w:cs="宋体"/>
      <w:sz w:val="16"/>
      <w:szCs w:val="16"/>
      <w:lang w:val="zh-TW" w:eastAsia="zh-TW" w:bidi="zh-TW"/>
    </w:rPr>
  </w:style>
  <w:style w:type="paragraph" w:customStyle="1" w:styleId="Bodytext40">
    <w:name w:val="Body text|4"/>
    <w:basedOn w:val="a"/>
    <w:link w:val="Bodytext4"/>
    <w:pPr>
      <w:spacing w:after="320"/>
    </w:pPr>
    <w:rPr>
      <w:b/>
      <w:bCs/>
      <w:i/>
      <w:iCs/>
      <w:sz w:val="26"/>
      <w:szCs w:val="26"/>
    </w:rPr>
  </w:style>
  <w:style w:type="paragraph" w:styleId="a3">
    <w:name w:val="header"/>
    <w:basedOn w:val="a"/>
    <w:link w:val="a4"/>
    <w:uiPriority w:val="99"/>
    <w:unhideWhenUsed/>
    <w:rsid w:val="00D40B8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40B87"/>
    <w:rPr>
      <w:rFonts w:eastAsia="Times New Roman"/>
      <w:color w:val="000000"/>
      <w:sz w:val="18"/>
      <w:szCs w:val="18"/>
    </w:rPr>
  </w:style>
  <w:style w:type="paragraph" w:styleId="a5">
    <w:name w:val="footer"/>
    <w:basedOn w:val="a"/>
    <w:link w:val="a6"/>
    <w:uiPriority w:val="99"/>
    <w:unhideWhenUsed/>
    <w:rsid w:val="00D40B87"/>
    <w:pPr>
      <w:tabs>
        <w:tab w:val="center" w:pos="4153"/>
        <w:tab w:val="right" w:pos="8306"/>
      </w:tabs>
      <w:snapToGrid w:val="0"/>
    </w:pPr>
    <w:rPr>
      <w:sz w:val="18"/>
      <w:szCs w:val="18"/>
    </w:rPr>
  </w:style>
  <w:style w:type="character" w:customStyle="1" w:styleId="a6">
    <w:name w:val="页脚 字符"/>
    <w:basedOn w:val="a0"/>
    <w:link w:val="a5"/>
    <w:uiPriority w:val="99"/>
    <w:rsid w:val="00D40B87"/>
    <w:rPr>
      <w:rFonts w:eastAsia="Times New Roman"/>
      <w:color w:val="000000"/>
      <w:sz w:val="18"/>
      <w:szCs w:val="18"/>
    </w:rPr>
  </w:style>
  <w:style w:type="character" w:styleId="a7">
    <w:name w:val="annotation reference"/>
    <w:basedOn w:val="a0"/>
    <w:uiPriority w:val="99"/>
    <w:semiHidden/>
    <w:unhideWhenUsed/>
    <w:rsid w:val="00D40B87"/>
    <w:rPr>
      <w:sz w:val="21"/>
      <w:szCs w:val="21"/>
    </w:rPr>
  </w:style>
  <w:style w:type="paragraph" w:styleId="a8">
    <w:name w:val="annotation text"/>
    <w:basedOn w:val="a"/>
    <w:link w:val="a9"/>
    <w:uiPriority w:val="99"/>
    <w:semiHidden/>
    <w:unhideWhenUsed/>
    <w:rsid w:val="00D40B87"/>
  </w:style>
  <w:style w:type="character" w:customStyle="1" w:styleId="a9">
    <w:name w:val="批注文字 字符"/>
    <w:basedOn w:val="a0"/>
    <w:link w:val="a8"/>
    <w:uiPriority w:val="99"/>
    <w:semiHidden/>
    <w:rsid w:val="00D40B87"/>
    <w:rPr>
      <w:rFonts w:eastAsia="Times New Roman"/>
      <w:color w:val="000000"/>
    </w:rPr>
  </w:style>
  <w:style w:type="paragraph" w:styleId="aa">
    <w:name w:val="annotation subject"/>
    <w:basedOn w:val="a8"/>
    <w:next w:val="a8"/>
    <w:link w:val="ab"/>
    <w:uiPriority w:val="99"/>
    <w:semiHidden/>
    <w:unhideWhenUsed/>
    <w:rsid w:val="00D40B87"/>
    <w:rPr>
      <w:b/>
      <w:bCs/>
    </w:rPr>
  </w:style>
  <w:style w:type="character" w:customStyle="1" w:styleId="ab">
    <w:name w:val="批注主题 字符"/>
    <w:basedOn w:val="a9"/>
    <w:link w:val="aa"/>
    <w:uiPriority w:val="99"/>
    <w:semiHidden/>
    <w:rsid w:val="00D40B87"/>
    <w:rPr>
      <w:rFonts w:eastAsia="Times New Roman"/>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microsoft.com/office/2011/relationships/commentsExtended" Target="commentsExtended.xml"/><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comments" Target="comments.xml"/><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507</Words>
  <Characters>14296</Characters>
  <Application>Microsoft Office Word</Application>
  <DocSecurity>0</DocSecurity>
  <Lines>119</Lines>
  <Paragraphs>33</Paragraphs>
  <ScaleCrop>false</ScaleCrop>
  <Company/>
  <LinksUpToDate>false</LinksUpToDate>
  <CharactersWithSpaces>1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双娣</dc:creator>
  <cp:lastModifiedBy>陈 双娣</cp:lastModifiedBy>
  <cp:revision>2</cp:revision>
  <dcterms:created xsi:type="dcterms:W3CDTF">2022-02-07T02:25:00Z</dcterms:created>
  <dcterms:modified xsi:type="dcterms:W3CDTF">2022-02-07T02:25:00Z</dcterms:modified>
</cp:coreProperties>
</file>